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pPr>
      <w:bookmarkStart w:id="71" w:name="_GoBack"/>
      <w:bookmarkEnd w:id="71"/>
      <w:r>
        <w:rPr>
          <w:lang w:val="en-GB" w:eastAsia="en-GB"/>
        </w:rPr>
        <mc:AlternateContent>
          <mc:Choice Requires="wpg">
            <w:drawing>
              <wp:anchor distT="0" distB="0" distL="114300" distR="114300" simplePos="0" relativeHeight="251709440" behindDoc="1" locked="0" layoutInCell="1" allowOverlap="1">
                <wp:simplePos x="0" y="0"/>
                <wp:positionH relativeFrom="page">
                  <wp:posOffset>302260</wp:posOffset>
                </wp:positionH>
                <wp:positionV relativeFrom="page">
                  <wp:posOffset>266700</wp:posOffset>
                </wp:positionV>
                <wp:extent cx="2487930" cy="10149840"/>
                <wp:effectExtent l="0" t="0" r="7624" b="3810"/>
                <wp:wrapNone/>
                <wp:docPr id="1" name="Group 59"/>
                <wp:cNvGraphicFramePr/>
                <a:graphic xmlns:a="http://schemas.openxmlformats.org/drawingml/2006/main">
                  <a:graphicData uri="http://schemas.microsoft.com/office/word/2010/wordprocessingGroup">
                    <wpg:wgp>
                      <wpg:cNvGrpSpPr/>
                      <wpg:grpSpPr>
                        <a:xfrm>
                          <a:off x="0" y="0"/>
                          <a:ext cx="2487926" cy="10149840"/>
                          <a:chOff x="0" y="0"/>
                          <a:chExt cx="2487926" cy="10149840"/>
                        </a:xfrm>
                      </wpg:grpSpPr>
                      <wps:wsp>
                        <wps:cNvPr id="2" name="Rectangle 60"/>
                        <wps:cNvSpPr/>
                        <wps:spPr>
                          <a:xfrm>
                            <a:off x="0" y="0"/>
                            <a:ext cx="220544" cy="10149840"/>
                          </a:xfrm>
                          <a:prstGeom prst="rect">
                            <a:avLst/>
                          </a:prstGeom>
                          <a:solidFill>
                            <a:srgbClr val="44546A"/>
                          </a:solidFill>
                          <a:ln cap="flat">
                            <a:noFill/>
                            <a:prstDash val="solid"/>
                          </a:ln>
                        </wps:spPr>
                        <wps:bodyPr lIns="0" tIns="0" rIns="0" bIns="0"/>
                      </wps:wsp>
                      <wps:wsp>
                        <wps:cNvPr id="3" name="Pentagon 61"/>
                        <wps:cNvSpPr/>
                        <wps:spPr>
                          <a:xfrm>
                            <a:off x="0" y="1631464"/>
                            <a:ext cx="2487926" cy="614010"/>
                          </a:xfrm>
                          <a:custGeom>
                            <a:avLst/>
                            <a:gdLst>
                              <a:gd name="f0" fmla="val 10800000"/>
                              <a:gd name="f1" fmla="val 5400000"/>
                              <a:gd name="f2" fmla="val 180"/>
                              <a:gd name="f3" fmla="val w"/>
                              <a:gd name="f4" fmla="val h"/>
                              <a:gd name="f5" fmla="val ss"/>
                              <a:gd name="f6" fmla="val 0"/>
                              <a:gd name="f7" fmla="val 50000"/>
                              <a:gd name="f8" fmla="+- 0 0 -360"/>
                              <a:gd name="f9" fmla="+- 0 0 -180"/>
                              <a:gd name="f10" fmla="abs f3"/>
                              <a:gd name="f11" fmla="abs f4"/>
                              <a:gd name="f12" fmla="abs f5"/>
                              <a:gd name="f13" fmla="*/ f8 f0 1"/>
                              <a:gd name="f14" fmla="*/ f9 f0 1"/>
                              <a:gd name="f15" fmla="?: f10 f3 1"/>
                              <a:gd name="f16" fmla="?: f11 f4 1"/>
                              <a:gd name="f17" fmla="?: f12 f5 1"/>
                              <a:gd name="f18" fmla="*/ f13 1 f2"/>
                              <a:gd name="f19" fmla="*/ f14 1 f2"/>
                              <a:gd name="f20" fmla="*/ f15 1 21600"/>
                              <a:gd name="f21" fmla="*/ f16 1 21600"/>
                              <a:gd name="f22" fmla="*/ 21600 f15 1"/>
                              <a:gd name="f23" fmla="*/ 21600 f16 1"/>
                              <a:gd name="f24" fmla="+- f18 0 f1"/>
                              <a:gd name="f25" fmla="+- f19 0 f1"/>
                              <a:gd name="f26" fmla="min f21 f20"/>
                              <a:gd name="f27" fmla="*/ f22 1 f17"/>
                              <a:gd name="f28" fmla="*/ f23 1 f17"/>
                              <a:gd name="f29" fmla="val f27"/>
                              <a:gd name="f30" fmla="val f28"/>
                              <a:gd name="f31" fmla="*/ f6 f26 1"/>
                              <a:gd name="f32" fmla="+- f30 0 f6"/>
                              <a:gd name="f33" fmla="+- f29 0 f6"/>
                              <a:gd name="f34" fmla="*/ f30 f26 1"/>
                              <a:gd name="f35" fmla="*/ f29 f26 1"/>
                              <a:gd name="f36" fmla="*/ f32 1 2"/>
                              <a:gd name="f37" fmla="min f33 f32"/>
                              <a:gd name="f38" fmla="+- f6 f36 0"/>
                              <a:gd name="f39" fmla="*/ f37 f7 1"/>
                              <a:gd name="f40" fmla="*/ f39 1 100000"/>
                              <a:gd name="f41" fmla="*/ f38 f26 1"/>
                              <a:gd name="f42" fmla="+- f29 0 f40"/>
                              <a:gd name="f43" fmla="+- f42 f29 0"/>
                              <a:gd name="f44" fmla="*/ f42 1 2"/>
                              <a:gd name="f45" fmla="*/ f42 f26 1"/>
                              <a:gd name="f46" fmla="*/ f43 1 2"/>
                              <a:gd name="f47" fmla="*/ f44 f26 1"/>
                              <a:gd name="f48" fmla="*/ f46 f26 1"/>
                            </a:gdLst>
                            <a:ahLst/>
                            <a:cxnLst>
                              <a:cxn ang="3cd4">
                                <a:pos x="hc" y="t"/>
                              </a:cxn>
                              <a:cxn ang="0">
                                <a:pos x="r" y="vc"/>
                              </a:cxn>
                              <a:cxn ang="cd4">
                                <a:pos x="hc" y="b"/>
                              </a:cxn>
                              <a:cxn ang="cd2">
                                <a:pos x="l" y="vc"/>
                              </a:cxn>
                              <a:cxn ang="f24">
                                <a:pos x="f47" y="f31"/>
                              </a:cxn>
                              <a:cxn ang="f25">
                                <a:pos x="f47" y="f34"/>
                              </a:cxn>
                            </a:cxnLst>
                            <a:rect l="f31" t="f31" r="f48" b="f34"/>
                            <a:pathLst>
                              <a:path>
                                <a:moveTo>
                                  <a:pt x="f31" y="f31"/>
                                </a:moveTo>
                                <a:lnTo>
                                  <a:pt x="f45" y="f31"/>
                                </a:lnTo>
                                <a:lnTo>
                                  <a:pt x="f35" y="f41"/>
                                </a:lnTo>
                                <a:lnTo>
                                  <a:pt x="f45" y="f34"/>
                                </a:lnTo>
                                <a:lnTo>
                                  <a:pt x="f31" y="f34"/>
                                </a:lnTo>
                                <a:close/>
                              </a:path>
                            </a:pathLst>
                          </a:custGeom>
                          <a:solidFill>
                            <a:srgbClr val="5B9BD5"/>
                          </a:solidFill>
                          <a:ln cap="flat">
                            <a:noFill/>
                            <a:prstDash val="solid"/>
                          </a:ln>
                        </wps:spPr>
                        <wps:txbx>
                          <w:txbxContent>
                            <w:p>
                              <w:pPr>
                                <w:pStyle w:val="24"/>
                                <w:jc w:val="right"/>
                              </w:pPr>
                              <w:r>
                                <w:rPr>
                                  <w:rFonts w:hint="default"/>
                                  <w:color w:val="FFFFFF"/>
                                  <w:sz w:val="28"/>
                                  <w:szCs w:val="28"/>
                                </w:rPr>
                                <w:t>12/04</w:t>
                              </w:r>
                              <w:r>
                                <w:rPr>
                                  <w:color w:val="FFFFFF"/>
                                  <w:sz w:val="28"/>
                                  <w:szCs w:val="28"/>
                                </w:rPr>
                                <w:t>/2022</w:t>
                              </w:r>
                            </w:p>
                          </w:txbxContent>
                        </wps:txbx>
                        <wps:bodyPr vert="horz" wrap="square" lIns="91440" tIns="0" rIns="182880" bIns="0" anchor="ctr" anchorCtr="0" compatLnSpc="1">
                          <a:noAutofit/>
                        </wps:bodyPr>
                      </wps:wsp>
                      <wpg:grpSp>
                        <wpg:cNvPr id="4" name="Group 62"/>
                        <wpg:cNvGrpSpPr/>
                        <wpg:grpSpPr>
                          <a:xfrm>
                            <a:off x="86383" y="4682524"/>
                            <a:ext cx="2332433" cy="5461391"/>
                            <a:chOff x="0" y="0"/>
                            <a:chExt cx="2332433" cy="5461391"/>
                          </a:xfrm>
                        </wpg:grpSpPr>
                        <wpg:grpSp>
                          <wpg:cNvPr id="5" name="Group 63"/>
                          <wpg:cNvGrpSpPr/>
                          <wpg:grpSpPr>
                            <a:xfrm>
                              <a:off x="107881" y="0"/>
                              <a:ext cx="1870825" cy="5461391"/>
                              <a:chOff x="0" y="0"/>
                              <a:chExt cx="1870825" cy="5461391"/>
                            </a:xfrm>
                          </wpg:grpSpPr>
                          <wps:wsp>
                            <wps:cNvPr id="6" name="Freeform 64"/>
                            <wps:cNvSpPr/>
                            <wps:spPr>
                              <a:xfrm>
                                <a:off x="408179" y="3508507"/>
                                <a:ext cx="345816" cy="1222287"/>
                              </a:xfrm>
                              <a:custGeom>
                                <a:avLst/>
                                <a:gdLst>
                                  <a:gd name="f0" fmla="val 10800000"/>
                                  <a:gd name="f1" fmla="val 5400000"/>
                                  <a:gd name="f2" fmla="val 180"/>
                                  <a:gd name="f3" fmla="val w"/>
                                  <a:gd name="f4" fmla="val h"/>
                                  <a:gd name="f5" fmla="val 0"/>
                                  <a:gd name="f6" fmla="val 122"/>
                                  <a:gd name="f7" fmla="val 440"/>
                                  <a:gd name="f8" fmla="val 39"/>
                                  <a:gd name="f9" fmla="val 152"/>
                                  <a:gd name="f10" fmla="val 84"/>
                                  <a:gd name="f11" fmla="val 304"/>
                                  <a:gd name="f12" fmla="val 417"/>
                                  <a:gd name="f13" fmla="val 76"/>
                                  <a:gd name="f14" fmla="val 306"/>
                                  <a:gd name="f15" fmla="val 6"/>
                                  <a:gd name="f16" fmla="val 53"/>
                                  <a:gd name="f17" fmla="+- 0 0 -90"/>
                                  <a:gd name="f18" fmla="*/ f3 1 122"/>
                                  <a:gd name="f19" fmla="*/ f4 1 440"/>
                                  <a:gd name="f20" fmla="+- f7 0 f5"/>
                                  <a:gd name="f21" fmla="+- f6 0 f5"/>
                                  <a:gd name="f22" fmla="*/ f17 f0 1"/>
                                  <a:gd name="f23" fmla="*/ f21 1 122"/>
                                  <a:gd name="f24" fmla="*/ f20 1 440"/>
                                  <a:gd name="f25" fmla="*/ 0 f21 1"/>
                                  <a:gd name="f26" fmla="*/ 0 f20 1"/>
                                  <a:gd name="f27" fmla="*/ 39 f21 1"/>
                                  <a:gd name="f28" fmla="*/ 152 f20 1"/>
                                  <a:gd name="f29" fmla="*/ 84 f21 1"/>
                                  <a:gd name="f30" fmla="*/ 304 f20 1"/>
                                  <a:gd name="f31" fmla="*/ 122 f21 1"/>
                                  <a:gd name="f32" fmla="*/ 417 f20 1"/>
                                  <a:gd name="f33" fmla="*/ 440 f20 1"/>
                                  <a:gd name="f34" fmla="*/ 76 f21 1"/>
                                  <a:gd name="f35" fmla="*/ 306 f20 1"/>
                                  <a:gd name="f36" fmla="*/ 180 f20 1"/>
                                  <a:gd name="f37" fmla="*/ 6 f21 1"/>
                                  <a:gd name="f38" fmla="*/ 53 f20 1"/>
                                  <a:gd name="f39" fmla="*/ f22 1 f2"/>
                                  <a:gd name="f40" fmla="*/ f25 1 122"/>
                                  <a:gd name="f41" fmla="*/ f26 1 440"/>
                                  <a:gd name="f42" fmla="*/ f27 1 122"/>
                                  <a:gd name="f43" fmla="*/ f28 1 440"/>
                                  <a:gd name="f44" fmla="*/ f29 1 122"/>
                                  <a:gd name="f45" fmla="*/ f30 1 440"/>
                                  <a:gd name="f46" fmla="*/ f31 1 122"/>
                                  <a:gd name="f47" fmla="*/ f32 1 440"/>
                                  <a:gd name="f48" fmla="*/ f33 1 440"/>
                                  <a:gd name="f49" fmla="*/ f34 1 122"/>
                                  <a:gd name="f50" fmla="*/ f35 1 440"/>
                                  <a:gd name="f51" fmla="*/ f36 1 440"/>
                                  <a:gd name="f52" fmla="*/ f37 1 122"/>
                                  <a:gd name="f53" fmla="*/ f38 1 440"/>
                                  <a:gd name="f54" fmla="*/ 0 1 f23"/>
                                  <a:gd name="f55" fmla="*/ f6 1 f23"/>
                                  <a:gd name="f56" fmla="*/ 0 1 f24"/>
                                  <a:gd name="f57" fmla="*/ f7 1 f24"/>
                                  <a:gd name="f58" fmla="+- f39 0 f1"/>
                                  <a:gd name="f59" fmla="*/ f40 1 f23"/>
                                  <a:gd name="f60" fmla="*/ f41 1 f24"/>
                                  <a:gd name="f61" fmla="*/ f42 1 f23"/>
                                  <a:gd name="f62" fmla="*/ f43 1 f24"/>
                                  <a:gd name="f63" fmla="*/ f44 1 f23"/>
                                  <a:gd name="f64" fmla="*/ f45 1 f24"/>
                                  <a:gd name="f65" fmla="*/ f46 1 f23"/>
                                  <a:gd name="f66" fmla="*/ f47 1 f24"/>
                                  <a:gd name="f67" fmla="*/ f48 1 f24"/>
                                  <a:gd name="f68" fmla="*/ f49 1 f23"/>
                                  <a:gd name="f69" fmla="*/ f50 1 f24"/>
                                  <a:gd name="f70" fmla="*/ f51 1 f24"/>
                                  <a:gd name="f71" fmla="*/ f52 1 f23"/>
                                  <a:gd name="f72" fmla="*/ f53 1 f24"/>
                                  <a:gd name="f73" fmla="*/ f54 f18 1"/>
                                  <a:gd name="f74" fmla="*/ f55 f18 1"/>
                                  <a:gd name="f75" fmla="*/ f57 f19 1"/>
                                  <a:gd name="f76" fmla="*/ f56 f19 1"/>
                                  <a:gd name="f77" fmla="*/ f59 f18 1"/>
                                  <a:gd name="f78" fmla="*/ f60 f19 1"/>
                                  <a:gd name="f79" fmla="*/ f61 f18 1"/>
                                  <a:gd name="f80" fmla="*/ f62 f19 1"/>
                                  <a:gd name="f81" fmla="*/ f63 f18 1"/>
                                  <a:gd name="f82" fmla="*/ f64 f19 1"/>
                                  <a:gd name="f83" fmla="*/ f65 f18 1"/>
                                  <a:gd name="f84" fmla="*/ f66 f19 1"/>
                                  <a:gd name="f85" fmla="*/ f67 f19 1"/>
                                  <a:gd name="f86" fmla="*/ f68 f18 1"/>
                                  <a:gd name="f87" fmla="*/ f69 f19 1"/>
                                  <a:gd name="f88" fmla="*/ f70 f19 1"/>
                                  <a:gd name="f89" fmla="*/ f71 f18 1"/>
                                  <a:gd name="f90" fmla="*/ f72 f19 1"/>
                                </a:gdLst>
                                <a:ahLst/>
                                <a:cxnLst>
                                  <a:cxn ang="3cd4">
                                    <a:pos x="hc" y="t"/>
                                  </a:cxn>
                                  <a:cxn ang="0">
                                    <a:pos x="r" y="vc"/>
                                  </a:cxn>
                                  <a:cxn ang="cd4">
                                    <a:pos x="hc" y="b"/>
                                  </a:cxn>
                                  <a:cxn ang="cd2">
                                    <a:pos x="l" y="vc"/>
                                  </a:cxn>
                                  <a:cxn ang="f58">
                                    <a:pos x="f77" y="f78"/>
                                  </a:cxn>
                                  <a:cxn ang="f58">
                                    <a:pos x="f79" y="f80"/>
                                  </a:cxn>
                                  <a:cxn ang="f58">
                                    <a:pos x="f81" y="f82"/>
                                  </a:cxn>
                                  <a:cxn ang="f58">
                                    <a:pos x="f83" y="f84"/>
                                  </a:cxn>
                                  <a:cxn ang="f58">
                                    <a:pos x="f83" y="f85"/>
                                  </a:cxn>
                                  <a:cxn ang="f58">
                                    <a:pos x="f86" y="f87"/>
                                  </a:cxn>
                                  <a:cxn ang="f58">
                                    <a:pos x="f79" y="f88"/>
                                  </a:cxn>
                                  <a:cxn ang="f58">
                                    <a:pos x="f89" y="f90"/>
                                  </a:cxn>
                                  <a:cxn ang="f58">
                                    <a:pos x="f77" y="f78"/>
                                  </a:cxn>
                                </a:cxnLst>
                                <a:rect l="f73" t="f76" r="f74" b="f75"/>
                                <a:pathLst>
                                  <a:path w="122" h="440">
                                    <a:moveTo>
                                      <a:pt x="f5" y="f5"/>
                                    </a:moveTo>
                                    <a:lnTo>
                                      <a:pt x="f8" y="f9"/>
                                    </a:lnTo>
                                    <a:lnTo>
                                      <a:pt x="f10" y="f11"/>
                                    </a:lnTo>
                                    <a:lnTo>
                                      <a:pt x="f6" y="f12"/>
                                    </a:lnTo>
                                    <a:lnTo>
                                      <a:pt x="f6" y="f7"/>
                                    </a:lnTo>
                                    <a:lnTo>
                                      <a:pt x="f13" y="f14"/>
                                    </a:lnTo>
                                    <a:lnTo>
                                      <a:pt x="f8" y="f2"/>
                                    </a:lnTo>
                                    <a:lnTo>
                                      <a:pt x="f15" y="f16"/>
                                    </a:lnTo>
                                    <a:lnTo>
                                      <a:pt x="f5" y="f5"/>
                                    </a:lnTo>
                                    <a:close/>
                                  </a:path>
                                </a:pathLst>
                              </a:custGeom>
                              <a:solidFill>
                                <a:srgbClr val="44546A"/>
                              </a:solidFill>
                              <a:ln w="0" cap="flat">
                                <a:solidFill>
                                  <a:srgbClr val="44546A"/>
                                </a:solidFill>
                                <a:prstDash val="solid"/>
                                <a:round/>
                              </a:ln>
                            </wps:spPr>
                            <wps:bodyPr lIns="0" tIns="0" rIns="0" bIns="0"/>
                          </wps:wsp>
                          <wps:wsp>
                            <wps:cNvPr id="7" name="Freeform 65"/>
                            <wps:cNvSpPr/>
                            <wps:spPr>
                              <a:xfrm>
                                <a:off x="771004" y="4714125"/>
                                <a:ext cx="328809" cy="747256"/>
                              </a:xfrm>
                              <a:custGeom>
                                <a:avLst/>
                                <a:gdLst>
                                  <a:gd name="f0" fmla="val 10800000"/>
                                  <a:gd name="f1" fmla="val 5400000"/>
                                  <a:gd name="f2" fmla="val 180"/>
                                  <a:gd name="f3" fmla="val w"/>
                                  <a:gd name="f4" fmla="val h"/>
                                  <a:gd name="f5" fmla="val 0"/>
                                  <a:gd name="f6" fmla="val 116"/>
                                  <a:gd name="f7" fmla="val 269"/>
                                  <a:gd name="f8" fmla="val 8"/>
                                  <a:gd name="f9" fmla="val 19"/>
                                  <a:gd name="f10" fmla="val 37"/>
                                  <a:gd name="f11" fmla="val 93"/>
                                  <a:gd name="f12" fmla="val 67"/>
                                  <a:gd name="f13" fmla="val 167"/>
                                  <a:gd name="f14" fmla="val 108"/>
                                  <a:gd name="f15" fmla="val 60"/>
                                  <a:gd name="f16" fmla="val 169"/>
                                  <a:gd name="f17" fmla="val 30"/>
                                  <a:gd name="f18" fmla="val 98"/>
                                  <a:gd name="f19" fmla="val 1"/>
                                  <a:gd name="f20" fmla="val 25"/>
                                  <a:gd name="f21" fmla="+- 0 0 -90"/>
                                  <a:gd name="f22" fmla="*/ f3 1 116"/>
                                  <a:gd name="f23" fmla="*/ f4 1 269"/>
                                  <a:gd name="f24" fmla="+- f7 0 f5"/>
                                  <a:gd name="f25" fmla="+- f6 0 f5"/>
                                  <a:gd name="f26" fmla="*/ f21 f0 1"/>
                                  <a:gd name="f27" fmla="*/ f25 1 116"/>
                                  <a:gd name="f28" fmla="*/ f24 1 269"/>
                                  <a:gd name="f29" fmla="*/ 0 f25 1"/>
                                  <a:gd name="f30" fmla="*/ 0 f24 1"/>
                                  <a:gd name="f31" fmla="*/ 8 f25 1"/>
                                  <a:gd name="f32" fmla="*/ 19 f24 1"/>
                                  <a:gd name="f33" fmla="*/ 37 f25 1"/>
                                  <a:gd name="f34" fmla="*/ 93 f24 1"/>
                                  <a:gd name="f35" fmla="*/ 67 f25 1"/>
                                  <a:gd name="f36" fmla="*/ 167 f24 1"/>
                                  <a:gd name="f37" fmla="*/ 116 f25 1"/>
                                  <a:gd name="f38" fmla="*/ 269 f24 1"/>
                                  <a:gd name="f39" fmla="*/ 108 f25 1"/>
                                  <a:gd name="f40" fmla="*/ 60 f25 1"/>
                                  <a:gd name="f41" fmla="*/ 169 f24 1"/>
                                  <a:gd name="f42" fmla="*/ 30 f25 1"/>
                                  <a:gd name="f43" fmla="*/ 98 f24 1"/>
                                  <a:gd name="f44" fmla="*/ 1 f25 1"/>
                                  <a:gd name="f45" fmla="*/ 25 f24 1"/>
                                  <a:gd name="f46" fmla="*/ f26 1 f2"/>
                                  <a:gd name="f47" fmla="*/ f29 1 116"/>
                                  <a:gd name="f48" fmla="*/ f30 1 269"/>
                                  <a:gd name="f49" fmla="*/ f31 1 116"/>
                                  <a:gd name="f50" fmla="*/ f32 1 269"/>
                                  <a:gd name="f51" fmla="*/ f33 1 116"/>
                                  <a:gd name="f52" fmla="*/ f34 1 269"/>
                                  <a:gd name="f53" fmla="*/ f35 1 116"/>
                                  <a:gd name="f54" fmla="*/ f36 1 269"/>
                                  <a:gd name="f55" fmla="*/ f37 1 116"/>
                                  <a:gd name="f56" fmla="*/ f38 1 269"/>
                                  <a:gd name="f57" fmla="*/ f39 1 116"/>
                                  <a:gd name="f58" fmla="*/ f40 1 116"/>
                                  <a:gd name="f59" fmla="*/ f41 1 269"/>
                                  <a:gd name="f60" fmla="*/ f42 1 116"/>
                                  <a:gd name="f61" fmla="*/ f43 1 269"/>
                                  <a:gd name="f62" fmla="*/ f44 1 116"/>
                                  <a:gd name="f63" fmla="*/ f45 1 269"/>
                                  <a:gd name="f64" fmla="*/ 0 1 f27"/>
                                  <a:gd name="f65" fmla="*/ f6 1 f27"/>
                                  <a:gd name="f66" fmla="*/ 0 1 f28"/>
                                  <a:gd name="f67" fmla="*/ f7 1 f28"/>
                                  <a:gd name="f68" fmla="+- f46 0 f1"/>
                                  <a:gd name="f69" fmla="*/ f47 1 f27"/>
                                  <a:gd name="f70" fmla="*/ f48 1 f28"/>
                                  <a:gd name="f71" fmla="*/ f49 1 f27"/>
                                  <a:gd name="f72" fmla="*/ f50 1 f28"/>
                                  <a:gd name="f73" fmla="*/ f51 1 f27"/>
                                  <a:gd name="f74" fmla="*/ f52 1 f28"/>
                                  <a:gd name="f75" fmla="*/ f53 1 f27"/>
                                  <a:gd name="f76" fmla="*/ f54 1 f28"/>
                                  <a:gd name="f77" fmla="*/ f55 1 f27"/>
                                  <a:gd name="f78" fmla="*/ f56 1 f28"/>
                                  <a:gd name="f79" fmla="*/ f57 1 f27"/>
                                  <a:gd name="f80" fmla="*/ f58 1 f27"/>
                                  <a:gd name="f81" fmla="*/ f59 1 f28"/>
                                  <a:gd name="f82" fmla="*/ f60 1 f27"/>
                                  <a:gd name="f83" fmla="*/ f61 1 f28"/>
                                  <a:gd name="f84" fmla="*/ f62 1 f27"/>
                                  <a:gd name="f85" fmla="*/ f63 1 f28"/>
                                  <a:gd name="f86" fmla="*/ f64 f22 1"/>
                                  <a:gd name="f87" fmla="*/ f65 f22 1"/>
                                  <a:gd name="f88" fmla="*/ f67 f23 1"/>
                                  <a:gd name="f89" fmla="*/ f66 f23 1"/>
                                  <a:gd name="f90" fmla="*/ f69 f22 1"/>
                                  <a:gd name="f91" fmla="*/ f70 f23 1"/>
                                  <a:gd name="f92" fmla="*/ f71 f22 1"/>
                                  <a:gd name="f93" fmla="*/ f72 f23 1"/>
                                  <a:gd name="f94" fmla="*/ f73 f22 1"/>
                                  <a:gd name="f95" fmla="*/ f74 f23 1"/>
                                  <a:gd name="f96" fmla="*/ f75 f22 1"/>
                                  <a:gd name="f97" fmla="*/ f76 f23 1"/>
                                  <a:gd name="f98" fmla="*/ f77 f22 1"/>
                                  <a:gd name="f99" fmla="*/ f78 f23 1"/>
                                  <a:gd name="f100" fmla="*/ f79 f22 1"/>
                                  <a:gd name="f101" fmla="*/ f80 f22 1"/>
                                  <a:gd name="f102" fmla="*/ f81 f23 1"/>
                                  <a:gd name="f103" fmla="*/ f82 f22 1"/>
                                  <a:gd name="f104" fmla="*/ f83 f23 1"/>
                                  <a:gd name="f105" fmla="*/ f84 f22 1"/>
                                  <a:gd name="f106" fmla="*/ f85 f23 1"/>
                                </a:gdLst>
                                <a:ahLst/>
                                <a:cxnLst>
                                  <a:cxn ang="3cd4">
                                    <a:pos x="hc" y="t"/>
                                  </a:cxn>
                                  <a:cxn ang="0">
                                    <a:pos x="r" y="vc"/>
                                  </a:cxn>
                                  <a:cxn ang="cd4">
                                    <a:pos x="hc" y="b"/>
                                  </a:cxn>
                                  <a:cxn ang="cd2">
                                    <a:pos x="l" y="vc"/>
                                  </a:cxn>
                                  <a:cxn ang="f68">
                                    <a:pos x="f90" y="f91"/>
                                  </a:cxn>
                                  <a:cxn ang="f68">
                                    <a:pos x="f92" y="f93"/>
                                  </a:cxn>
                                  <a:cxn ang="f68">
                                    <a:pos x="f94" y="f95"/>
                                  </a:cxn>
                                  <a:cxn ang="f68">
                                    <a:pos x="f96" y="f97"/>
                                  </a:cxn>
                                  <a:cxn ang="f68">
                                    <a:pos x="f98" y="f99"/>
                                  </a:cxn>
                                  <a:cxn ang="f68">
                                    <a:pos x="f100" y="f99"/>
                                  </a:cxn>
                                  <a:cxn ang="f68">
                                    <a:pos x="f101" y="f102"/>
                                  </a:cxn>
                                  <a:cxn ang="f68">
                                    <a:pos x="f103" y="f104"/>
                                  </a:cxn>
                                  <a:cxn ang="f68">
                                    <a:pos x="f105" y="f106"/>
                                  </a:cxn>
                                  <a:cxn ang="f68">
                                    <a:pos x="f90" y="f91"/>
                                  </a:cxn>
                                </a:cxnLst>
                                <a:rect l="f86" t="f89" r="f87" b="f88"/>
                                <a:pathLst>
                                  <a:path w="116" h="269">
                                    <a:moveTo>
                                      <a:pt x="f5" y="f5"/>
                                    </a:moveTo>
                                    <a:lnTo>
                                      <a:pt x="f8" y="f9"/>
                                    </a:lnTo>
                                    <a:lnTo>
                                      <a:pt x="f10" y="f11"/>
                                    </a:lnTo>
                                    <a:lnTo>
                                      <a:pt x="f12" y="f13"/>
                                    </a:lnTo>
                                    <a:lnTo>
                                      <a:pt x="f6" y="f7"/>
                                    </a:lnTo>
                                    <a:lnTo>
                                      <a:pt x="f14" y="f7"/>
                                    </a:lnTo>
                                    <a:lnTo>
                                      <a:pt x="f15" y="f16"/>
                                    </a:lnTo>
                                    <a:lnTo>
                                      <a:pt x="f17" y="f18"/>
                                    </a:lnTo>
                                    <a:lnTo>
                                      <a:pt x="f19" y="f20"/>
                                    </a:lnTo>
                                    <a:lnTo>
                                      <a:pt x="f5" y="f5"/>
                                    </a:lnTo>
                                    <a:close/>
                                  </a:path>
                                </a:pathLst>
                              </a:custGeom>
                              <a:solidFill>
                                <a:srgbClr val="44546A"/>
                              </a:solidFill>
                              <a:ln w="0" cap="flat">
                                <a:solidFill>
                                  <a:srgbClr val="44546A"/>
                                </a:solidFill>
                                <a:prstDash val="solid"/>
                                <a:round/>
                              </a:ln>
                            </wps:spPr>
                            <wps:bodyPr lIns="0" tIns="0" rIns="0" bIns="0"/>
                          </wps:wsp>
                          <wps:wsp>
                            <wps:cNvPr id="8" name="Freeform 66"/>
                            <wps:cNvSpPr/>
                            <wps:spPr>
                              <a:xfrm>
                                <a:off x="0" y="0"/>
                                <a:ext cx="396840" cy="3533506"/>
                              </a:xfrm>
                              <a:custGeom>
                                <a:avLst/>
                                <a:gdLst>
                                  <a:gd name="f0" fmla="val 10800000"/>
                                  <a:gd name="f1" fmla="val 5400000"/>
                                  <a:gd name="f2" fmla="val 180"/>
                                  <a:gd name="f3" fmla="val w"/>
                                  <a:gd name="f4" fmla="val h"/>
                                  <a:gd name="f5" fmla="val 0"/>
                                  <a:gd name="f6" fmla="val 140"/>
                                  <a:gd name="f7" fmla="val 1272"/>
                                  <a:gd name="f8" fmla="val 1"/>
                                  <a:gd name="f9" fmla="val 79"/>
                                  <a:gd name="f10" fmla="val 3"/>
                                  <a:gd name="f11" fmla="val 159"/>
                                  <a:gd name="f12" fmla="val 12"/>
                                  <a:gd name="f13" fmla="val 317"/>
                                  <a:gd name="f14" fmla="val 23"/>
                                  <a:gd name="f15" fmla="val 476"/>
                                  <a:gd name="f16" fmla="val 39"/>
                                  <a:gd name="f17" fmla="val 634"/>
                                  <a:gd name="f18" fmla="val 58"/>
                                  <a:gd name="f19" fmla="val 792"/>
                                  <a:gd name="f20" fmla="val 83"/>
                                  <a:gd name="f21" fmla="val 948"/>
                                  <a:gd name="f22" fmla="val 107"/>
                                  <a:gd name="f23" fmla="val 1086"/>
                                  <a:gd name="f24" fmla="val 135"/>
                                  <a:gd name="f25" fmla="val 1223"/>
                                  <a:gd name="f26" fmla="val 138"/>
                                  <a:gd name="f27" fmla="val 1262"/>
                                  <a:gd name="f28" fmla="val 105"/>
                                  <a:gd name="f29" fmla="val 1106"/>
                                  <a:gd name="f30" fmla="val 77"/>
                                  <a:gd name="f31" fmla="val 949"/>
                                  <a:gd name="f32" fmla="val 53"/>
                                  <a:gd name="f33" fmla="val 35"/>
                                  <a:gd name="f34" fmla="val 20"/>
                                  <a:gd name="f35" fmla="val 9"/>
                                  <a:gd name="f36" fmla="val 2"/>
                                  <a:gd name="f37" fmla="+- 0 0 -90"/>
                                  <a:gd name="f38" fmla="*/ f3 1 140"/>
                                  <a:gd name="f39" fmla="*/ f4 1 1272"/>
                                  <a:gd name="f40" fmla="+- f7 0 f5"/>
                                  <a:gd name="f41" fmla="+- f6 0 f5"/>
                                  <a:gd name="f42" fmla="*/ f37 f0 1"/>
                                  <a:gd name="f43" fmla="*/ f41 1 140"/>
                                  <a:gd name="f44" fmla="*/ f40 1 1272"/>
                                  <a:gd name="f45" fmla="*/ 0 f41 1"/>
                                  <a:gd name="f46" fmla="*/ 0 f40 1"/>
                                  <a:gd name="f47" fmla="*/ 1 f41 1"/>
                                  <a:gd name="f48" fmla="*/ 79 f40 1"/>
                                  <a:gd name="f49" fmla="*/ 3 f41 1"/>
                                  <a:gd name="f50" fmla="*/ 159 f40 1"/>
                                  <a:gd name="f51" fmla="*/ 12 f41 1"/>
                                  <a:gd name="f52" fmla="*/ 317 f40 1"/>
                                  <a:gd name="f53" fmla="*/ 23 f41 1"/>
                                  <a:gd name="f54" fmla="*/ 476 f40 1"/>
                                  <a:gd name="f55" fmla="*/ 39 f41 1"/>
                                  <a:gd name="f56" fmla="*/ 634 f40 1"/>
                                  <a:gd name="f57" fmla="*/ 58 f41 1"/>
                                  <a:gd name="f58" fmla="*/ 792 f40 1"/>
                                  <a:gd name="f59" fmla="*/ 83 f41 1"/>
                                  <a:gd name="f60" fmla="*/ 948 f40 1"/>
                                  <a:gd name="f61" fmla="*/ 107 f41 1"/>
                                  <a:gd name="f62" fmla="*/ 1086 f40 1"/>
                                  <a:gd name="f63" fmla="*/ 135 f41 1"/>
                                  <a:gd name="f64" fmla="*/ 1223 f40 1"/>
                                  <a:gd name="f65" fmla="*/ 140 f41 1"/>
                                  <a:gd name="f66" fmla="*/ 1272 f40 1"/>
                                  <a:gd name="f67" fmla="*/ 138 f41 1"/>
                                  <a:gd name="f68" fmla="*/ 1262 f40 1"/>
                                  <a:gd name="f69" fmla="*/ 105 f41 1"/>
                                  <a:gd name="f70" fmla="*/ 1106 f40 1"/>
                                  <a:gd name="f71" fmla="*/ 77 f41 1"/>
                                  <a:gd name="f72" fmla="*/ 949 f40 1"/>
                                  <a:gd name="f73" fmla="*/ 53 f41 1"/>
                                  <a:gd name="f74" fmla="*/ 35 f41 1"/>
                                  <a:gd name="f75" fmla="*/ 20 f41 1"/>
                                  <a:gd name="f76" fmla="*/ 9 f41 1"/>
                                  <a:gd name="f77" fmla="*/ 2 f41 1"/>
                                  <a:gd name="f78" fmla="*/ f42 1 f2"/>
                                  <a:gd name="f79" fmla="*/ f45 1 140"/>
                                  <a:gd name="f80" fmla="*/ f46 1 1272"/>
                                  <a:gd name="f81" fmla="*/ f47 1 140"/>
                                  <a:gd name="f82" fmla="*/ f48 1 1272"/>
                                  <a:gd name="f83" fmla="*/ f49 1 140"/>
                                  <a:gd name="f84" fmla="*/ f50 1 1272"/>
                                  <a:gd name="f85" fmla="*/ f51 1 140"/>
                                  <a:gd name="f86" fmla="*/ f52 1 1272"/>
                                  <a:gd name="f87" fmla="*/ f53 1 140"/>
                                  <a:gd name="f88" fmla="*/ f54 1 1272"/>
                                  <a:gd name="f89" fmla="*/ f55 1 140"/>
                                  <a:gd name="f90" fmla="*/ f56 1 1272"/>
                                  <a:gd name="f91" fmla="*/ f57 1 140"/>
                                  <a:gd name="f92" fmla="*/ f58 1 1272"/>
                                  <a:gd name="f93" fmla="*/ f59 1 140"/>
                                  <a:gd name="f94" fmla="*/ f60 1 1272"/>
                                  <a:gd name="f95" fmla="*/ f61 1 140"/>
                                  <a:gd name="f96" fmla="*/ f62 1 1272"/>
                                  <a:gd name="f97" fmla="*/ f63 1 140"/>
                                  <a:gd name="f98" fmla="*/ f64 1 1272"/>
                                  <a:gd name="f99" fmla="*/ f65 1 140"/>
                                  <a:gd name="f100" fmla="*/ f66 1 1272"/>
                                  <a:gd name="f101" fmla="*/ f67 1 140"/>
                                  <a:gd name="f102" fmla="*/ f68 1 1272"/>
                                  <a:gd name="f103" fmla="*/ f69 1 140"/>
                                  <a:gd name="f104" fmla="*/ f70 1 1272"/>
                                  <a:gd name="f105" fmla="*/ f71 1 140"/>
                                  <a:gd name="f106" fmla="*/ f72 1 1272"/>
                                  <a:gd name="f107" fmla="*/ f73 1 140"/>
                                  <a:gd name="f108" fmla="*/ f74 1 140"/>
                                  <a:gd name="f109" fmla="*/ f75 1 140"/>
                                  <a:gd name="f110" fmla="*/ f76 1 140"/>
                                  <a:gd name="f111" fmla="*/ f77 1 140"/>
                                  <a:gd name="f112" fmla="*/ 0 1 f43"/>
                                  <a:gd name="f113" fmla="*/ f6 1 f43"/>
                                  <a:gd name="f114" fmla="*/ 0 1 f44"/>
                                  <a:gd name="f115" fmla="*/ f7 1 f44"/>
                                  <a:gd name="f116" fmla="+- f78 0 f1"/>
                                  <a:gd name="f117" fmla="*/ f79 1 f43"/>
                                  <a:gd name="f118" fmla="*/ f80 1 f44"/>
                                  <a:gd name="f119" fmla="*/ f81 1 f43"/>
                                  <a:gd name="f120" fmla="*/ f82 1 f44"/>
                                  <a:gd name="f121" fmla="*/ f83 1 f43"/>
                                  <a:gd name="f122" fmla="*/ f84 1 f44"/>
                                  <a:gd name="f123" fmla="*/ f85 1 f43"/>
                                  <a:gd name="f124" fmla="*/ f86 1 f44"/>
                                  <a:gd name="f125" fmla="*/ f87 1 f43"/>
                                  <a:gd name="f126" fmla="*/ f88 1 f44"/>
                                  <a:gd name="f127" fmla="*/ f89 1 f43"/>
                                  <a:gd name="f128" fmla="*/ f90 1 f44"/>
                                  <a:gd name="f129" fmla="*/ f91 1 f43"/>
                                  <a:gd name="f130" fmla="*/ f92 1 f44"/>
                                  <a:gd name="f131" fmla="*/ f93 1 f43"/>
                                  <a:gd name="f132" fmla="*/ f94 1 f44"/>
                                  <a:gd name="f133" fmla="*/ f95 1 f43"/>
                                  <a:gd name="f134" fmla="*/ f96 1 f44"/>
                                  <a:gd name="f135" fmla="*/ f97 1 f43"/>
                                  <a:gd name="f136" fmla="*/ f98 1 f44"/>
                                  <a:gd name="f137" fmla="*/ f99 1 f43"/>
                                  <a:gd name="f138" fmla="*/ f100 1 f44"/>
                                  <a:gd name="f139" fmla="*/ f101 1 f43"/>
                                  <a:gd name="f140" fmla="*/ f102 1 f44"/>
                                  <a:gd name="f141" fmla="*/ f103 1 f43"/>
                                  <a:gd name="f142" fmla="*/ f104 1 f44"/>
                                  <a:gd name="f143" fmla="*/ f105 1 f43"/>
                                  <a:gd name="f144" fmla="*/ f106 1 f44"/>
                                  <a:gd name="f145" fmla="*/ f107 1 f43"/>
                                  <a:gd name="f146" fmla="*/ f108 1 f43"/>
                                  <a:gd name="f147" fmla="*/ f109 1 f43"/>
                                  <a:gd name="f148" fmla="*/ f110 1 f43"/>
                                  <a:gd name="f149" fmla="*/ f111 1 f43"/>
                                  <a:gd name="f150" fmla="*/ f112 f38 1"/>
                                  <a:gd name="f151" fmla="*/ f113 f38 1"/>
                                  <a:gd name="f152" fmla="*/ f115 f39 1"/>
                                  <a:gd name="f153" fmla="*/ f114 f39 1"/>
                                  <a:gd name="f154" fmla="*/ f117 f38 1"/>
                                  <a:gd name="f155" fmla="*/ f118 f39 1"/>
                                  <a:gd name="f156" fmla="*/ f119 f38 1"/>
                                  <a:gd name="f157" fmla="*/ f120 f39 1"/>
                                  <a:gd name="f158" fmla="*/ f121 f38 1"/>
                                  <a:gd name="f159" fmla="*/ f122 f39 1"/>
                                  <a:gd name="f160" fmla="*/ f123 f38 1"/>
                                  <a:gd name="f161" fmla="*/ f124 f39 1"/>
                                  <a:gd name="f162" fmla="*/ f125 f38 1"/>
                                  <a:gd name="f163" fmla="*/ f126 f39 1"/>
                                  <a:gd name="f164" fmla="*/ f127 f38 1"/>
                                  <a:gd name="f165" fmla="*/ f128 f39 1"/>
                                  <a:gd name="f166" fmla="*/ f129 f38 1"/>
                                  <a:gd name="f167" fmla="*/ f130 f39 1"/>
                                  <a:gd name="f168" fmla="*/ f131 f38 1"/>
                                  <a:gd name="f169" fmla="*/ f132 f39 1"/>
                                  <a:gd name="f170" fmla="*/ f133 f38 1"/>
                                  <a:gd name="f171" fmla="*/ f134 f39 1"/>
                                  <a:gd name="f172" fmla="*/ f135 f38 1"/>
                                  <a:gd name="f173" fmla="*/ f136 f39 1"/>
                                  <a:gd name="f174" fmla="*/ f137 f38 1"/>
                                  <a:gd name="f175" fmla="*/ f138 f39 1"/>
                                  <a:gd name="f176" fmla="*/ f139 f38 1"/>
                                  <a:gd name="f177" fmla="*/ f140 f39 1"/>
                                  <a:gd name="f178" fmla="*/ f141 f38 1"/>
                                  <a:gd name="f179" fmla="*/ f142 f39 1"/>
                                  <a:gd name="f180" fmla="*/ f143 f38 1"/>
                                  <a:gd name="f181" fmla="*/ f144 f39 1"/>
                                  <a:gd name="f182" fmla="*/ f145 f38 1"/>
                                  <a:gd name="f183" fmla="*/ f146 f38 1"/>
                                  <a:gd name="f184" fmla="*/ f147 f38 1"/>
                                  <a:gd name="f185" fmla="*/ f148 f38 1"/>
                                  <a:gd name="f186" fmla="*/ f149 f38 1"/>
                                </a:gdLst>
                                <a:ahLst/>
                                <a:cxnLst>
                                  <a:cxn ang="3cd4">
                                    <a:pos x="hc" y="t"/>
                                  </a:cxn>
                                  <a:cxn ang="0">
                                    <a:pos x="r" y="vc"/>
                                  </a:cxn>
                                  <a:cxn ang="cd4">
                                    <a:pos x="hc" y="b"/>
                                  </a:cxn>
                                  <a:cxn ang="cd2">
                                    <a:pos x="l" y="vc"/>
                                  </a:cxn>
                                  <a:cxn ang="f116">
                                    <a:pos x="f154" y="f155"/>
                                  </a:cxn>
                                  <a:cxn ang="f116">
                                    <a:pos x="f154" y="f155"/>
                                  </a:cxn>
                                  <a:cxn ang="f116">
                                    <a:pos x="f156" y="f157"/>
                                  </a:cxn>
                                  <a:cxn ang="f116">
                                    <a:pos x="f158" y="f159"/>
                                  </a:cxn>
                                  <a:cxn ang="f116">
                                    <a:pos x="f160" y="f161"/>
                                  </a:cxn>
                                  <a:cxn ang="f116">
                                    <a:pos x="f162" y="f163"/>
                                  </a:cxn>
                                  <a:cxn ang="f116">
                                    <a:pos x="f164" y="f165"/>
                                  </a:cxn>
                                  <a:cxn ang="f116">
                                    <a:pos x="f166" y="f167"/>
                                  </a:cxn>
                                  <a:cxn ang="f116">
                                    <a:pos x="f168" y="f169"/>
                                  </a:cxn>
                                  <a:cxn ang="f116">
                                    <a:pos x="f170" y="f171"/>
                                  </a:cxn>
                                  <a:cxn ang="f116">
                                    <a:pos x="f172" y="f173"/>
                                  </a:cxn>
                                  <a:cxn ang="f116">
                                    <a:pos x="f174" y="f175"/>
                                  </a:cxn>
                                  <a:cxn ang="f116">
                                    <a:pos x="f176" y="f177"/>
                                  </a:cxn>
                                  <a:cxn ang="f116">
                                    <a:pos x="f178" y="f179"/>
                                  </a:cxn>
                                  <a:cxn ang="f116">
                                    <a:pos x="f180" y="f181"/>
                                  </a:cxn>
                                  <a:cxn ang="f116">
                                    <a:pos x="f182" y="f167"/>
                                  </a:cxn>
                                  <a:cxn ang="f116">
                                    <a:pos x="f183" y="f165"/>
                                  </a:cxn>
                                  <a:cxn ang="f116">
                                    <a:pos x="f184" y="f163"/>
                                  </a:cxn>
                                  <a:cxn ang="f116">
                                    <a:pos x="f185" y="f161"/>
                                  </a:cxn>
                                  <a:cxn ang="f116">
                                    <a:pos x="f186" y="f159"/>
                                  </a:cxn>
                                  <a:cxn ang="f116">
                                    <a:pos x="f154" y="f157"/>
                                  </a:cxn>
                                  <a:cxn ang="f116">
                                    <a:pos x="f154" y="f155"/>
                                  </a:cxn>
                                </a:cxnLst>
                                <a:rect l="f150" t="f153" r="f151" b="f152"/>
                                <a:pathLst>
                                  <a:path w="140" h="1272">
                                    <a:moveTo>
                                      <a:pt x="f5" y="f5"/>
                                    </a:moveTo>
                                    <a:lnTo>
                                      <a:pt x="f5" y="f5"/>
                                    </a:lnTo>
                                    <a:lnTo>
                                      <a:pt x="f8" y="f9"/>
                                    </a:lnTo>
                                    <a:lnTo>
                                      <a:pt x="f10" y="f11"/>
                                    </a:lnTo>
                                    <a:lnTo>
                                      <a:pt x="f12" y="f13"/>
                                    </a:lnTo>
                                    <a:lnTo>
                                      <a:pt x="f14" y="f15"/>
                                    </a:lnTo>
                                    <a:lnTo>
                                      <a:pt x="f16" y="f17"/>
                                    </a:lnTo>
                                    <a:lnTo>
                                      <a:pt x="f18" y="f19"/>
                                    </a:lnTo>
                                    <a:lnTo>
                                      <a:pt x="f20" y="f21"/>
                                    </a:lnTo>
                                    <a:lnTo>
                                      <a:pt x="f22" y="f23"/>
                                    </a:lnTo>
                                    <a:lnTo>
                                      <a:pt x="f24" y="f25"/>
                                    </a:lnTo>
                                    <a:lnTo>
                                      <a:pt x="f6" y="f7"/>
                                    </a:lnTo>
                                    <a:lnTo>
                                      <a:pt x="f26" y="f27"/>
                                    </a:lnTo>
                                    <a:lnTo>
                                      <a:pt x="f28" y="f29"/>
                                    </a:lnTo>
                                    <a:lnTo>
                                      <a:pt x="f30" y="f31"/>
                                    </a:lnTo>
                                    <a:lnTo>
                                      <a:pt x="f32" y="f19"/>
                                    </a:lnTo>
                                    <a:lnTo>
                                      <a:pt x="f33" y="f17"/>
                                    </a:lnTo>
                                    <a:lnTo>
                                      <a:pt x="f34" y="f15"/>
                                    </a:lnTo>
                                    <a:lnTo>
                                      <a:pt x="f35" y="f13"/>
                                    </a:lnTo>
                                    <a:lnTo>
                                      <a:pt x="f36" y="f11"/>
                                    </a:lnTo>
                                    <a:lnTo>
                                      <a:pt x="f5" y="f9"/>
                                    </a:lnTo>
                                    <a:lnTo>
                                      <a:pt x="f5" y="f5"/>
                                    </a:lnTo>
                                    <a:close/>
                                  </a:path>
                                </a:pathLst>
                              </a:custGeom>
                              <a:solidFill>
                                <a:srgbClr val="44546A"/>
                              </a:solidFill>
                              <a:ln w="0" cap="flat">
                                <a:solidFill>
                                  <a:srgbClr val="44546A"/>
                                </a:solidFill>
                                <a:prstDash val="solid"/>
                                <a:round/>
                              </a:ln>
                            </wps:spPr>
                            <wps:bodyPr lIns="0" tIns="0" rIns="0" bIns="0"/>
                          </wps:wsp>
                          <wps:wsp>
                            <wps:cNvPr id="9" name="Freeform 67"/>
                            <wps:cNvSpPr/>
                            <wps:spPr>
                              <a:xfrm>
                                <a:off x="357155" y="1136169"/>
                                <a:ext cx="127558" cy="2372337"/>
                              </a:xfrm>
                              <a:custGeom>
                                <a:avLst/>
                                <a:gdLst>
                                  <a:gd name="f0" fmla="val 10800000"/>
                                  <a:gd name="f1" fmla="val 5400000"/>
                                  <a:gd name="f2" fmla="val 180"/>
                                  <a:gd name="f3" fmla="val w"/>
                                  <a:gd name="f4" fmla="val h"/>
                                  <a:gd name="f5" fmla="val 0"/>
                                  <a:gd name="f6" fmla="val 45"/>
                                  <a:gd name="f7" fmla="val 854"/>
                                  <a:gd name="f8" fmla="val 35"/>
                                  <a:gd name="f9" fmla="val 66"/>
                                  <a:gd name="f10" fmla="val 26"/>
                                  <a:gd name="f11" fmla="val 133"/>
                                  <a:gd name="f12" fmla="val 14"/>
                                  <a:gd name="f13" fmla="val 267"/>
                                  <a:gd name="f14" fmla="val 6"/>
                                  <a:gd name="f15" fmla="val 401"/>
                                  <a:gd name="f16" fmla="val 3"/>
                                  <a:gd name="f17" fmla="val 534"/>
                                  <a:gd name="f18" fmla="val 669"/>
                                  <a:gd name="f19" fmla="val 803"/>
                                  <a:gd name="f20" fmla="val 18"/>
                                  <a:gd name="f21" fmla="val 851"/>
                                  <a:gd name="f22" fmla="val 9"/>
                                  <a:gd name="f23" fmla="val 814"/>
                                  <a:gd name="f24" fmla="val 8"/>
                                  <a:gd name="f25" fmla="val 1"/>
                                  <a:gd name="f26" fmla="val 12"/>
                                  <a:gd name="f27" fmla="val 25"/>
                                  <a:gd name="f28" fmla="val 132"/>
                                  <a:gd name="f29" fmla="val 34"/>
                                  <a:gd name="f30" fmla="+- 0 0 -90"/>
                                  <a:gd name="f31" fmla="*/ f3 1 45"/>
                                  <a:gd name="f32" fmla="*/ f4 1 854"/>
                                  <a:gd name="f33" fmla="+- f7 0 f5"/>
                                  <a:gd name="f34" fmla="+- f6 0 f5"/>
                                  <a:gd name="f35" fmla="*/ f30 f0 1"/>
                                  <a:gd name="f36" fmla="*/ f34 1 45"/>
                                  <a:gd name="f37" fmla="*/ f33 1 854"/>
                                  <a:gd name="f38" fmla="*/ 45 f34 1"/>
                                  <a:gd name="f39" fmla="*/ 0 f33 1"/>
                                  <a:gd name="f40" fmla="*/ 35 f34 1"/>
                                  <a:gd name="f41" fmla="*/ 66 f33 1"/>
                                  <a:gd name="f42" fmla="*/ 26 f34 1"/>
                                  <a:gd name="f43" fmla="*/ 133 f33 1"/>
                                  <a:gd name="f44" fmla="*/ 14 f34 1"/>
                                  <a:gd name="f45" fmla="*/ 267 f33 1"/>
                                  <a:gd name="f46" fmla="*/ 6 f34 1"/>
                                  <a:gd name="f47" fmla="*/ 401 f33 1"/>
                                  <a:gd name="f48" fmla="*/ 3 f34 1"/>
                                  <a:gd name="f49" fmla="*/ 534 f33 1"/>
                                  <a:gd name="f50" fmla="*/ 669 f33 1"/>
                                  <a:gd name="f51" fmla="*/ 803 f33 1"/>
                                  <a:gd name="f52" fmla="*/ 18 f34 1"/>
                                  <a:gd name="f53" fmla="*/ 854 f33 1"/>
                                  <a:gd name="f54" fmla="*/ 851 f33 1"/>
                                  <a:gd name="f55" fmla="*/ 9 f34 1"/>
                                  <a:gd name="f56" fmla="*/ 814 f33 1"/>
                                  <a:gd name="f57" fmla="*/ 8 f34 1"/>
                                  <a:gd name="f58" fmla="*/ 1 f34 1"/>
                                  <a:gd name="f59" fmla="*/ 0 f34 1"/>
                                  <a:gd name="f60" fmla="*/ 12 f34 1"/>
                                  <a:gd name="f61" fmla="*/ 25 f34 1"/>
                                  <a:gd name="f62" fmla="*/ 132 f33 1"/>
                                  <a:gd name="f63" fmla="*/ 34 f34 1"/>
                                  <a:gd name="f64" fmla="*/ f35 1 f2"/>
                                  <a:gd name="f65" fmla="*/ f38 1 45"/>
                                  <a:gd name="f66" fmla="*/ f39 1 854"/>
                                  <a:gd name="f67" fmla="*/ f40 1 45"/>
                                  <a:gd name="f68" fmla="*/ f41 1 854"/>
                                  <a:gd name="f69" fmla="*/ f42 1 45"/>
                                  <a:gd name="f70" fmla="*/ f43 1 854"/>
                                  <a:gd name="f71" fmla="*/ f44 1 45"/>
                                  <a:gd name="f72" fmla="*/ f45 1 854"/>
                                  <a:gd name="f73" fmla="*/ f46 1 45"/>
                                  <a:gd name="f74" fmla="*/ f47 1 854"/>
                                  <a:gd name="f75" fmla="*/ f48 1 45"/>
                                  <a:gd name="f76" fmla="*/ f49 1 854"/>
                                  <a:gd name="f77" fmla="*/ f50 1 854"/>
                                  <a:gd name="f78" fmla="*/ f51 1 854"/>
                                  <a:gd name="f79" fmla="*/ f52 1 45"/>
                                  <a:gd name="f80" fmla="*/ f53 1 854"/>
                                  <a:gd name="f81" fmla="*/ f54 1 854"/>
                                  <a:gd name="f82" fmla="*/ f55 1 45"/>
                                  <a:gd name="f83" fmla="*/ f56 1 854"/>
                                  <a:gd name="f84" fmla="*/ f57 1 45"/>
                                  <a:gd name="f85" fmla="*/ f58 1 45"/>
                                  <a:gd name="f86" fmla="*/ f59 1 45"/>
                                  <a:gd name="f87" fmla="*/ f60 1 45"/>
                                  <a:gd name="f88" fmla="*/ f61 1 45"/>
                                  <a:gd name="f89" fmla="*/ f62 1 854"/>
                                  <a:gd name="f90" fmla="*/ f63 1 45"/>
                                  <a:gd name="f91" fmla="*/ 0 1 f36"/>
                                  <a:gd name="f92" fmla="*/ f6 1 f36"/>
                                  <a:gd name="f93" fmla="*/ 0 1 f37"/>
                                  <a:gd name="f94" fmla="*/ f7 1 f37"/>
                                  <a:gd name="f95" fmla="+- f64 0 f1"/>
                                  <a:gd name="f96" fmla="*/ f65 1 f36"/>
                                  <a:gd name="f97" fmla="*/ f66 1 f37"/>
                                  <a:gd name="f98" fmla="*/ f67 1 f36"/>
                                  <a:gd name="f99" fmla="*/ f68 1 f37"/>
                                  <a:gd name="f100" fmla="*/ f69 1 f36"/>
                                  <a:gd name="f101" fmla="*/ f70 1 f37"/>
                                  <a:gd name="f102" fmla="*/ f71 1 f36"/>
                                  <a:gd name="f103" fmla="*/ f72 1 f37"/>
                                  <a:gd name="f104" fmla="*/ f73 1 f36"/>
                                  <a:gd name="f105" fmla="*/ f74 1 f37"/>
                                  <a:gd name="f106" fmla="*/ f75 1 f36"/>
                                  <a:gd name="f107" fmla="*/ f76 1 f37"/>
                                  <a:gd name="f108" fmla="*/ f77 1 f37"/>
                                  <a:gd name="f109" fmla="*/ f78 1 f37"/>
                                  <a:gd name="f110" fmla="*/ f79 1 f36"/>
                                  <a:gd name="f111" fmla="*/ f80 1 f37"/>
                                  <a:gd name="f112" fmla="*/ f81 1 f37"/>
                                  <a:gd name="f113" fmla="*/ f82 1 f36"/>
                                  <a:gd name="f114" fmla="*/ f83 1 f37"/>
                                  <a:gd name="f115" fmla="*/ f84 1 f36"/>
                                  <a:gd name="f116" fmla="*/ f85 1 f36"/>
                                  <a:gd name="f117" fmla="*/ f86 1 f36"/>
                                  <a:gd name="f118" fmla="*/ f87 1 f36"/>
                                  <a:gd name="f119" fmla="*/ f88 1 f36"/>
                                  <a:gd name="f120" fmla="*/ f89 1 f37"/>
                                  <a:gd name="f121" fmla="*/ f90 1 f36"/>
                                  <a:gd name="f122" fmla="*/ f91 f31 1"/>
                                  <a:gd name="f123" fmla="*/ f92 f31 1"/>
                                  <a:gd name="f124" fmla="*/ f94 f32 1"/>
                                  <a:gd name="f125" fmla="*/ f93 f32 1"/>
                                  <a:gd name="f126" fmla="*/ f96 f31 1"/>
                                  <a:gd name="f127" fmla="*/ f97 f32 1"/>
                                  <a:gd name="f128" fmla="*/ f98 f31 1"/>
                                  <a:gd name="f129" fmla="*/ f99 f32 1"/>
                                  <a:gd name="f130" fmla="*/ f100 f31 1"/>
                                  <a:gd name="f131" fmla="*/ f101 f32 1"/>
                                  <a:gd name="f132" fmla="*/ f102 f31 1"/>
                                  <a:gd name="f133" fmla="*/ f103 f32 1"/>
                                  <a:gd name="f134" fmla="*/ f104 f31 1"/>
                                  <a:gd name="f135" fmla="*/ f105 f32 1"/>
                                  <a:gd name="f136" fmla="*/ f106 f31 1"/>
                                  <a:gd name="f137" fmla="*/ f107 f32 1"/>
                                  <a:gd name="f138" fmla="*/ f108 f32 1"/>
                                  <a:gd name="f139" fmla="*/ f109 f32 1"/>
                                  <a:gd name="f140" fmla="*/ f110 f31 1"/>
                                  <a:gd name="f141" fmla="*/ f111 f32 1"/>
                                  <a:gd name="f142" fmla="*/ f112 f32 1"/>
                                  <a:gd name="f143" fmla="*/ f113 f31 1"/>
                                  <a:gd name="f144" fmla="*/ f114 f32 1"/>
                                  <a:gd name="f145" fmla="*/ f115 f31 1"/>
                                  <a:gd name="f146" fmla="*/ f116 f31 1"/>
                                  <a:gd name="f147" fmla="*/ f117 f31 1"/>
                                  <a:gd name="f148" fmla="*/ f118 f31 1"/>
                                  <a:gd name="f149" fmla="*/ f119 f31 1"/>
                                  <a:gd name="f150" fmla="*/ f120 f32 1"/>
                                  <a:gd name="f151" fmla="*/ f121 f31 1"/>
                                </a:gdLst>
                                <a:ahLst/>
                                <a:cxnLst>
                                  <a:cxn ang="3cd4">
                                    <a:pos x="hc" y="t"/>
                                  </a:cxn>
                                  <a:cxn ang="0">
                                    <a:pos x="r" y="vc"/>
                                  </a:cxn>
                                  <a:cxn ang="cd4">
                                    <a:pos x="hc" y="b"/>
                                  </a:cxn>
                                  <a:cxn ang="cd2">
                                    <a:pos x="l" y="vc"/>
                                  </a:cxn>
                                  <a:cxn ang="f95">
                                    <a:pos x="f126" y="f127"/>
                                  </a:cxn>
                                  <a:cxn ang="f95">
                                    <a:pos x="f126" y="f127"/>
                                  </a:cxn>
                                  <a:cxn ang="f95">
                                    <a:pos x="f128" y="f129"/>
                                  </a:cxn>
                                  <a:cxn ang="f95">
                                    <a:pos x="f130" y="f131"/>
                                  </a:cxn>
                                  <a:cxn ang="f95">
                                    <a:pos x="f132" y="f133"/>
                                  </a:cxn>
                                  <a:cxn ang="f95">
                                    <a:pos x="f134" y="f135"/>
                                  </a:cxn>
                                  <a:cxn ang="f95">
                                    <a:pos x="f136" y="f137"/>
                                  </a:cxn>
                                  <a:cxn ang="f95">
                                    <a:pos x="f134" y="f138"/>
                                  </a:cxn>
                                  <a:cxn ang="f95">
                                    <a:pos x="f132" y="f139"/>
                                  </a:cxn>
                                  <a:cxn ang="f95">
                                    <a:pos x="f140" y="f141"/>
                                  </a:cxn>
                                  <a:cxn ang="f95">
                                    <a:pos x="f140" y="f142"/>
                                  </a:cxn>
                                  <a:cxn ang="f95">
                                    <a:pos x="f143" y="f144"/>
                                  </a:cxn>
                                  <a:cxn ang="f95">
                                    <a:pos x="f145" y="f139"/>
                                  </a:cxn>
                                  <a:cxn ang="f95">
                                    <a:pos x="f146" y="f138"/>
                                  </a:cxn>
                                  <a:cxn ang="f95">
                                    <a:pos x="f147" y="f137"/>
                                  </a:cxn>
                                  <a:cxn ang="f95">
                                    <a:pos x="f136" y="f135"/>
                                  </a:cxn>
                                  <a:cxn ang="f95">
                                    <a:pos x="f148" y="f133"/>
                                  </a:cxn>
                                  <a:cxn ang="f95">
                                    <a:pos x="f149" y="f150"/>
                                  </a:cxn>
                                  <a:cxn ang="f95">
                                    <a:pos x="f151" y="f129"/>
                                  </a:cxn>
                                  <a:cxn ang="f95">
                                    <a:pos x="f126" y="f127"/>
                                  </a:cxn>
                                </a:cxnLst>
                                <a:rect l="f122" t="f125" r="f123" b="f124"/>
                                <a:pathLst>
                                  <a:path w="45" h="854">
                                    <a:moveTo>
                                      <a:pt x="f6" y="f5"/>
                                    </a:moveTo>
                                    <a:lnTo>
                                      <a:pt x="f6" y="f5"/>
                                    </a:lnTo>
                                    <a:lnTo>
                                      <a:pt x="f8" y="f9"/>
                                    </a:lnTo>
                                    <a:lnTo>
                                      <a:pt x="f10" y="f11"/>
                                    </a:lnTo>
                                    <a:lnTo>
                                      <a:pt x="f12" y="f13"/>
                                    </a:lnTo>
                                    <a:lnTo>
                                      <a:pt x="f14" y="f15"/>
                                    </a:lnTo>
                                    <a:lnTo>
                                      <a:pt x="f16" y="f17"/>
                                    </a:lnTo>
                                    <a:lnTo>
                                      <a:pt x="f14" y="f18"/>
                                    </a:lnTo>
                                    <a:lnTo>
                                      <a:pt x="f12" y="f19"/>
                                    </a:lnTo>
                                    <a:lnTo>
                                      <a:pt x="f20" y="f7"/>
                                    </a:lnTo>
                                    <a:lnTo>
                                      <a:pt x="f20" y="f21"/>
                                    </a:lnTo>
                                    <a:lnTo>
                                      <a:pt x="f22" y="f23"/>
                                    </a:lnTo>
                                    <a:lnTo>
                                      <a:pt x="f24" y="f19"/>
                                    </a:lnTo>
                                    <a:lnTo>
                                      <a:pt x="f25" y="f18"/>
                                    </a:lnTo>
                                    <a:lnTo>
                                      <a:pt x="f5" y="f17"/>
                                    </a:lnTo>
                                    <a:lnTo>
                                      <a:pt x="f16" y="f15"/>
                                    </a:lnTo>
                                    <a:lnTo>
                                      <a:pt x="f26" y="f13"/>
                                    </a:lnTo>
                                    <a:lnTo>
                                      <a:pt x="f27" y="f28"/>
                                    </a:lnTo>
                                    <a:lnTo>
                                      <a:pt x="f29" y="f9"/>
                                    </a:lnTo>
                                    <a:lnTo>
                                      <a:pt x="f6" y="f5"/>
                                    </a:lnTo>
                                    <a:close/>
                                  </a:path>
                                </a:pathLst>
                              </a:custGeom>
                              <a:solidFill>
                                <a:srgbClr val="44546A"/>
                              </a:solidFill>
                              <a:ln w="0" cap="flat">
                                <a:solidFill>
                                  <a:srgbClr val="44546A"/>
                                </a:solidFill>
                                <a:prstDash val="solid"/>
                                <a:round/>
                              </a:ln>
                            </wps:spPr>
                            <wps:bodyPr lIns="0" tIns="0" rIns="0" bIns="0"/>
                          </wps:wsp>
                          <wps:wsp>
                            <wps:cNvPr id="10" name="Freeform 68"/>
                            <wps:cNvSpPr/>
                            <wps:spPr>
                              <a:xfrm>
                                <a:off x="396840" y="3533507"/>
                                <a:ext cx="436525" cy="1747308"/>
                              </a:xfrm>
                              <a:custGeom>
                                <a:avLst/>
                                <a:gdLst>
                                  <a:gd name="f0" fmla="val 10800000"/>
                                  <a:gd name="f1" fmla="val 5400000"/>
                                  <a:gd name="f2" fmla="val 180"/>
                                  <a:gd name="f3" fmla="val w"/>
                                  <a:gd name="f4" fmla="val h"/>
                                  <a:gd name="f5" fmla="val 0"/>
                                  <a:gd name="f6" fmla="val 154"/>
                                  <a:gd name="f7" fmla="val 629"/>
                                  <a:gd name="f8" fmla="val 10"/>
                                  <a:gd name="f9" fmla="val 44"/>
                                  <a:gd name="f10" fmla="val 21"/>
                                  <a:gd name="f11" fmla="val 126"/>
                                  <a:gd name="f12" fmla="val 34"/>
                                  <a:gd name="f13" fmla="val 207"/>
                                  <a:gd name="f14" fmla="val 53"/>
                                  <a:gd name="f15" fmla="val 293"/>
                                  <a:gd name="f16" fmla="val 75"/>
                                  <a:gd name="f17" fmla="val 380"/>
                                  <a:gd name="f18" fmla="val 100"/>
                                  <a:gd name="f19" fmla="val 466"/>
                                  <a:gd name="f20" fmla="val 120"/>
                                  <a:gd name="f21" fmla="val 521"/>
                                  <a:gd name="f22" fmla="val 141"/>
                                  <a:gd name="f23" fmla="val 576"/>
                                  <a:gd name="f24" fmla="val 152"/>
                                  <a:gd name="f25" fmla="val 618"/>
                                  <a:gd name="f26" fmla="val 140"/>
                                  <a:gd name="f27" fmla="val 595"/>
                                  <a:gd name="f28" fmla="val 115"/>
                                  <a:gd name="f29" fmla="val 532"/>
                                  <a:gd name="f30" fmla="val 93"/>
                                  <a:gd name="f31" fmla="val 468"/>
                                  <a:gd name="f32" fmla="val 67"/>
                                  <a:gd name="f33" fmla="val 383"/>
                                  <a:gd name="f34" fmla="val 47"/>
                                  <a:gd name="f35" fmla="val 295"/>
                                  <a:gd name="f36" fmla="val 28"/>
                                  <a:gd name="f37" fmla="val 12"/>
                                  <a:gd name="f38" fmla="val 104"/>
                                  <a:gd name="f39" fmla="+- 0 0 -90"/>
                                  <a:gd name="f40" fmla="*/ f3 1 154"/>
                                  <a:gd name="f41" fmla="*/ f4 1 629"/>
                                  <a:gd name="f42" fmla="+- f7 0 f5"/>
                                  <a:gd name="f43" fmla="+- f6 0 f5"/>
                                  <a:gd name="f44" fmla="*/ f39 f0 1"/>
                                  <a:gd name="f45" fmla="*/ f43 1 154"/>
                                  <a:gd name="f46" fmla="*/ f42 1 629"/>
                                  <a:gd name="f47" fmla="*/ 0 f43 1"/>
                                  <a:gd name="f48" fmla="*/ 0 f42 1"/>
                                  <a:gd name="f49" fmla="*/ 10 f43 1"/>
                                  <a:gd name="f50" fmla="*/ 44 f42 1"/>
                                  <a:gd name="f51" fmla="*/ 21 f43 1"/>
                                  <a:gd name="f52" fmla="*/ 126 f42 1"/>
                                  <a:gd name="f53" fmla="*/ 34 f43 1"/>
                                  <a:gd name="f54" fmla="*/ 207 f42 1"/>
                                  <a:gd name="f55" fmla="*/ 53 f43 1"/>
                                  <a:gd name="f56" fmla="*/ 293 f42 1"/>
                                  <a:gd name="f57" fmla="*/ 75 f43 1"/>
                                  <a:gd name="f58" fmla="*/ 380 f42 1"/>
                                  <a:gd name="f59" fmla="*/ 100 f43 1"/>
                                  <a:gd name="f60" fmla="*/ 466 f42 1"/>
                                  <a:gd name="f61" fmla="*/ 120 f43 1"/>
                                  <a:gd name="f62" fmla="*/ 521 f42 1"/>
                                  <a:gd name="f63" fmla="*/ 141 f43 1"/>
                                  <a:gd name="f64" fmla="*/ 576 f42 1"/>
                                  <a:gd name="f65" fmla="*/ 152 f43 1"/>
                                  <a:gd name="f66" fmla="*/ 618 f42 1"/>
                                  <a:gd name="f67" fmla="*/ 154 f43 1"/>
                                  <a:gd name="f68" fmla="*/ 629 f42 1"/>
                                  <a:gd name="f69" fmla="*/ 140 f43 1"/>
                                  <a:gd name="f70" fmla="*/ 595 f42 1"/>
                                  <a:gd name="f71" fmla="*/ 115 f43 1"/>
                                  <a:gd name="f72" fmla="*/ 532 f42 1"/>
                                  <a:gd name="f73" fmla="*/ 93 f43 1"/>
                                  <a:gd name="f74" fmla="*/ 468 f42 1"/>
                                  <a:gd name="f75" fmla="*/ 67 f43 1"/>
                                  <a:gd name="f76" fmla="*/ 383 f42 1"/>
                                  <a:gd name="f77" fmla="*/ 47 f43 1"/>
                                  <a:gd name="f78" fmla="*/ 295 f42 1"/>
                                  <a:gd name="f79" fmla="*/ 28 f43 1"/>
                                  <a:gd name="f80" fmla="*/ 12 f43 1"/>
                                  <a:gd name="f81" fmla="*/ 104 f42 1"/>
                                  <a:gd name="f82" fmla="*/ f44 1 f2"/>
                                  <a:gd name="f83" fmla="*/ f47 1 154"/>
                                  <a:gd name="f84" fmla="*/ f48 1 629"/>
                                  <a:gd name="f85" fmla="*/ f49 1 154"/>
                                  <a:gd name="f86" fmla="*/ f50 1 629"/>
                                  <a:gd name="f87" fmla="*/ f51 1 154"/>
                                  <a:gd name="f88" fmla="*/ f52 1 629"/>
                                  <a:gd name="f89" fmla="*/ f53 1 154"/>
                                  <a:gd name="f90" fmla="*/ f54 1 629"/>
                                  <a:gd name="f91" fmla="*/ f55 1 154"/>
                                  <a:gd name="f92" fmla="*/ f56 1 629"/>
                                  <a:gd name="f93" fmla="*/ f57 1 154"/>
                                  <a:gd name="f94" fmla="*/ f58 1 629"/>
                                  <a:gd name="f95" fmla="*/ f59 1 154"/>
                                  <a:gd name="f96" fmla="*/ f60 1 629"/>
                                  <a:gd name="f97" fmla="*/ f61 1 154"/>
                                  <a:gd name="f98" fmla="*/ f62 1 629"/>
                                  <a:gd name="f99" fmla="*/ f63 1 154"/>
                                  <a:gd name="f100" fmla="*/ f64 1 629"/>
                                  <a:gd name="f101" fmla="*/ f65 1 154"/>
                                  <a:gd name="f102" fmla="*/ f66 1 629"/>
                                  <a:gd name="f103" fmla="*/ f67 1 154"/>
                                  <a:gd name="f104" fmla="*/ f68 1 629"/>
                                  <a:gd name="f105" fmla="*/ f69 1 154"/>
                                  <a:gd name="f106" fmla="*/ f70 1 629"/>
                                  <a:gd name="f107" fmla="*/ f71 1 154"/>
                                  <a:gd name="f108" fmla="*/ f72 1 629"/>
                                  <a:gd name="f109" fmla="*/ f73 1 154"/>
                                  <a:gd name="f110" fmla="*/ f74 1 629"/>
                                  <a:gd name="f111" fmla="*/ f75 1 154"/>
                                  <a:gd name="f112" fmla="*/ f76 1 629"/>
                                  <a:gd name="f113" fmla="*/ f77 1 154"/>
                                  <a:gd name="f114" fmla="*/ f78 1 629"/>
                                  <a:gd name="f115" fmla="*/ f79 1 154"/>
                                  <a:gd name="f116" fmla="*/ f80 1 154"/>
                                  <a:gd name="f117" fmla="*/ f81 1 629"/>
                                  <a:gd name="f118" fmla="*/ 0 1 f45"/>
                                  <a:gd name="f119" fmla="*/ f6 1 f45"/>
                                  <a:gd name="f120" fmla="*/ 0 1 f46"/>
                                  <a:gd name="f121" fmla="*/ f7 1 f46"/>
                                  <a:gd name="f122" fmla="+- f82 0 f1"/>
                                  <a:gd name="f123" fmla="*/ f83 1 f45"/>
                                  <a:gd name="f124" fmla="*/ f84 1 f46"/>
                                  <a:gd name="f125" fmla="*/ f85 1 f45"/>
                                  <a:gd name="f126" fmla="*/ f86 1 f46"/>
                                  <a:gd name="f127" fmla="*/ f87 1 f45"/>
                                  <a:gd name="f128" fmla="*/ f88 1 f46"/>
                                  <a:gd name="f129" fmla="*/ f89 1 f45"/>
                                  <a:gd name="f130" fmla="*/ f90 1 f46"/>
                                  <a:gd name="f131" fmla="*/ f91 1 f45"/>
                                  <a:gd name="f132" fmla="*/ f92 1 f46"/>
                                  <a:gd name="f133" fmla="*/ f93 1 f45"/>
                                  <a:gd name="f134" fmla="*/ f94 1 f46"/>
                                  <a:gd name="f135" fmla="*/ f95 1 f45"/>
                                  <a:gd name="f136" fmla="*/ f96 1 f46"/>
                                  <a:gd name="f137" fmla="*/ f97 1 f45"/>
                                  <a:gd name="f138" fmla="*/ f98 1 f46"/>
                                  <a:gd name="f139" fmla="*/ f99 1 f45"/>
                                  <a:gd name="f140" fmla="*/ f100 1 f46"/>
                                  <a:gd name="f141" fmla="*/ f101 1 f45"/>
                                  <a:gd name="f142" fmla="*/ f102 1 f46"/>
                                  <a:gd name="f143" fmla="*/ f103 1 f45"/>
                                  <a:gd name="f144" fmla="*/ f104 1 f46"/>
                                  <a:gd name="f145" fmla="*/ f105 1 f45"/>
                                  <a:gd name="f146" fmla="*/ f106 1 f46"/>
                                  <a:gd name="f147" fmla="*/ f107 1 f45"/>
                                  <a:gd name="f148" fmla="*/ f108 1 f46"/>
                                  <a:gd name="f149" fmla="*/ f109 1 f45"/>
                                  <a:gd name="f150" fmla="*/ f110 1 f46"/>
                                  <a:gd name="f151" fmla="*/ f111 1 f45"/>
                                  <a:gd name="f152" fmla="*/ f112 1 f46"/>
                                  <a:gd name="f153" fmla="*/ f113 1 f45"/>
                                  <a:gd name="f154" fmla="*/ f114 1 f46"/>
                                  <a:gd name="f155" fmla="*/ f115 1 f45"/>
                                  <a:gd name="f156" fmla="*/ f116 1 f45"/>
                                  <a:gd name="f157" fmla="*/ f117 1 f46"/>
                                  <a:gd name="f158" fmla="*/ f118 f40 1"/>
                                  <a:gd name="f159" fmla="*/ f119 f40 1"/>
                                  <a:gd name="f160" fmla="*/ f121 f41 1"/>
                                  <a:gd name="f161" fmla="*/ f120 f41 1"/>
                                  <a:gd name="f162" fmla="*/ f123 f40 1"/>
                                  <a:gd name="f163" fmla="*/ f124 f41 1"/>
                                  <a:gd name="f164" fmla="*/ f125 f40 1"/>
                                  <a:gd name="f165" fmla="*/ f126 f41 1"/>
                                  <a:gd name="f166" fmla="*/ f127 f40 1"/>
                                  <a:gd name="f167" fmla="*/ f128 f41 1"/>
                                  <a:gd name="f168" fmla="*/ f129 f40 1"/>
                                  <a:gd name="f169" fmla="*/ f130 f41 1"/>
                                  <a:gd name="f170" fmla="*/ f131 f40 1"/>
                                  <a:gd name="f171" fmla="*/ f132 f41 1"/>
                                  <a:gd name="f172" fmla="*/ f133 f40 1"/>
                                  <a:gd name="f173" fmla="*/ f134 f41 1"/>
                                  <a:gd name="f174" fmla="*/ f135 f40 1"/>
                                  <a:gd name="f175" fmla="*/ f136 f41 1"/>
                                  <a:gd name="f176" fmla="*/ f137 f40 1"/>
                                  <a:gd name="f177" fmla="*/ f138 f41 1"/>
                                  <a:gd name="f178" fmla="*/ f139 f40 1"/>
                                  <a:gd name="f179" fmla="*/ f140 f41 1"/>
                                  <a:gd name="f180" fmla="*/ f141 f40 1"/>
                                  <a:gd name="f181" fmla="*/ f142 f41 1"/>
                                  <a:gd name="f182" fmla="*/ f143 f40 1"/>
                                  <a:gd name="f183" fmla="*/ f144 f41 1"/>
                                  <a:gd name="f184" fmla="*/ f145 f40 1"/>
                                  <a:gd name="f185" fmla="*/ f146 f41 1"/>
                                  <a:gd name="f186" fmla="*/ f147 f40 1"/>
                                  <a:gd name="f187" fmla="*/ f148 f41 1"/>
                                  <a:gd name="f188" fmla="*/ f149 f40 1"/>
                                  <a:gd name="f189" fmla="*/ f150 f41 1"/>
                                  <a:gd name="f190" fmla="*/ f151 f40 1"/>
                                  <a:gd name="f191" fmla="*/ f152 f41 1"/>
                                  <a:gd name="f192" fmla="*/ f153 f40 1"/>
                                  <a:gd name="f193" fmla="*/ f154 f41 1"/>
                                  <a:gd name="f194" fmla="*/ f155 f40 1"/>
                                  <a:gd name="f195" fmla="*/ f156 f40 1"/>
                                  <a:gd name="f196" fmla="*/ f157 f41 1"/>
                                </a:gdLst>
                                <a:ahLst/>
                                <a:cxnLst>
                                  <a:cxn ang="3cd4">
                                    <a:pos x="hc" y="t"/>
                                  </a:cxn>
                                  <a:cxn ang="0">
                                    <a:pos x="r" y="vc"/>
                                  </a:cxn>
                                  <a:cxn ang="cd4">
                                    <a:pos x="hc" y="b"/>
                                  </a:cxn>
                                  <a:cxn ang="cd2">
                                    <a:pos x="l" y="vc"/>
                                  </a:cxn>
                                  <a:cxn ang="f122">
                                    <a:pos x="f162" y="f163"/>
                                  </a:cxn>
                                  <a:cxn ang="f122">
                                    <a:pos x="f164" y="f165"/>
                                  </a:cxn>
                                  <a:cxn ang="f122">
                                    <a:pos x="f166" y="f167"/>
                                  </a:cxn>
                                  <a:cxn ang="f122">
                                    <a:pos x="f168" y="f169"/>
                                  </a:cxn>
                                  <a:cxn ang="f122">
                                    <a:pos x="f170" y="f171"/>
                                  </a:cxn>
                                  <a:cxn ang="f122">
                                    <a:pos x="f172" y="f173"/>
                                  </a:cxn>
                                  <a:cxn ang="f122">
                                    <a:pos x="f174" y="f175"/>
                                  </a:cxn>
                                  <a:cxn ang="f122">
                                    <a:pos x="f176" y="f177"/>
                                  </a:cxn>
                                  <a:cxn ang="f122">
                                    <a:pos x="f178" y="f179"/>
                                  </a:cxn>
                                  <a:cxn ang="f122">
                                    <a:pos x="f180" y="f181"/>
                                  </a:cxn>
                                  <a:cxn ang="f122">
                                    <a:pos x="f182" y="f183"/>
                                  </a:cxn>
                                  <a:cxn ang="f122">
                                    <a:pos x="f184" y="f185"/>
                                  </a:cxn>
                                  <a:cxn ang="f122">
                                    <a:pos x="f186" y="f187"/>
                                  </a:cxn>
                                  <a:cxn ang="f122">
                                    <a:pos x="f188" y="f189"/>
                                  </a:cxn>
                                  <a:cxn ang="f122">
                                    <a:pos x="f190" y="f191"/>
                                  </a:cxn>
                                  <a:cxn ang="f122">
                                    <a:pos x="f192" y="f193"/>
                                  </a:cxn>
                                  <a:cxn ang="f122">
                                    <a:pos x="f194" y="f169"/>
                                  </a:cxn>
                                  <a:cxn ang="f122">
                                    <a:pos x="f195" y="f196"/>
                                  </a:cxn>
                                  <a:cxn ang="f122">
                                    <a:pos x="f162" y="f163"/>
                                  </a:cxn>
                                </a:cxnLst>
                                <a:rect l="f158" t="f161" r="f159" b="f160"/>
                                <a:pathLst>
                                  <a:path w="154" h="629">
                                    <a:moveTo>
                                      <a:pt x="f5" y="f5"/>
                                    </a:moveTo>
                                    <a:lnTo>
                                      <a:pt x="f8" y="f9"/>
                                    </a:lnTo>
                                    <a:lnTo>
                                      <a:pt x="f10" y="f11"/>
                                    </a:lnTo>
                                    <a:lnTo>
                                      <a:pt x="f12" y="f13"/>
                                    </a:lnTo>
                                    <a:lnTo>
                                      <a:pt x="f14" y="f15"/>
                                    </a:lnTo>
                                    <a:lnTo>
                                      <a:pt x="f16" y="f17"/>
                                    </a:lnTo>
                                    <a:lnTo>
                                      <a:pt x="f18" y="f19"/>
                                    </a:lnTo>
                                    <a:lnTo>
                                      <a:pt x="f20" y="f21"/>
                                    </a:lnTo>
                                    <a:lnTo>
                                      <a:pt x="f22" y="f23"/>
                                    </a:lnTo>
                                    <a:lnTo>
                                      <a:pt x="f24" y="f25"/>
                                    </a:lnTo>
                                    <a:lnTo>
                                      <a:pt x="f6" y="f7"/>
                                    </a:lnTo>
                                    <a:lnTo>
                                      <a:pt x="f26" y="f27"/>
                                    </a:lnTo>
                                    <a:lnTo>
                                      <a:pt x="f28" y="f29"/>
                                    </a:lnTo>
                                    <a:lnTo>
                                      <a:pt x="f30" y="f31"/>
                                    </a:lnTo>
                                    <a:lnTo>
                                      <a:pt x="f32" y="f33"/>
                                    </a:lnTo>
                                    <a:lnTo>
                                      <a:pt x="f34" y="f35"/>
                                    </a:lnTo>
                                    <a:lnTo>
                                      <a:pt x="f36" y="f13"/>
                                    </a:lnTo>
                                    <a:lnTo>
                                      <a:pt x="f37" y="f38"/>
                                    </a:lnTo>
                                    <a:lnTo>
                                      <a:pt x="f5" y="f5"/>
                                    </a:lnTo>
                                    <a:close/>
                                  </a:path>
                                </a:pathLst>
                              </a:custGeom>
                              <a:solidFill>
                                <a:srgbClr val="44546A"/>
                              </a:solidFill>
                              <a:ln w="0" cap="flat">
                                <a:solidFill>
                                  <a:srgbClr val="44546A"/>
                                </a:solidFill>
                                <a:prstDash val="solid"/>
                                <a:round/>
                              </a:ln>
                            </wps:spPr>
                            <wps:bodyPr lIns="0" tIns="0" rIns="0" bIns="0"/>
                          </wps:wsp>
                          <wps:wsp>
                            <wps:cNvPr id="11" name="Freeform 69"/>
                            <wps:cNvSpPr/>
                            <wps:spPr>
                              <a:xfrm>
                                <a:off x="856043" y="5269706"/>
                                <a:ext cx="93543" cy="191676"/>
                              </a:xfrm>
                              <a:custGeom>
                                <a:avLst/>
                                <a:gdLst>
                                  <a:gd name="f0" fmla="val 10800000"/>
                                  <a:gd name="f1" fmla="val 5400000"/>
                                  <a:gd name="f2" fmla="val 180"/>
                                  <a:gd name="f3" fmla="val w"/>
                                  <a:gd name="f4" fmla="val h"/>
                                  <a:gd name="f5" fmla="val 0"/>
                                  <a:gd name="f6" fmla="val 33"/>
                                  <a:gd name="f7" fmla="val 69"/>
                                  <a:gd name="f8" fmla="val 24"/>
                                  <a:gd name="f9" fmla="val 12"/>
                                  <a:gd name="f10" fmla="val 35"/>
                                  <a:gd name="f11" fmla="+- 0 0 -90"/>
                                  <a:gd name="f12" fmla="*/ f3 1 33"/>
                                  <a:gd name="f13" fmla="*/ f4 1 69"/>
                                  <a:gd name="f14" fmla="+- f7 0 f5"/>
                                  <a:gd name="f15" fmla="+- f6 0 f5"/>
                                  <a:gd name="f16" fmla="*/ f11 f0 1"/>
                                  <a:gd name="f17" fmla="*/ f15 1 33"/>
                                  <a:gd name="f18" fmla="*/ f14 1 69"/>
                                  <a:gd name="f19" fmla="*/ 0 f15 1"/>
                                  <a:gd name="f20" fmla="*/ 0 f14 1"/>
                                  <a:gd name="f21" fmla="*/ 33 f15 1"/>
                                  <a:gd name="f22" fmla="*/ 69 f14 1"/>
                                  <a:gd name="f23" fmla="*/ 24 f15 1"/>
                                  <a:gd name="f24" fmla="*/ 12 f15 1"/>
                                  <a:gd name="f25" fmla="*/ 35 f14 1"/>
                                  <a:gd name="f26" fmla="*/ f16 1 f2"/>
                                  <a:gd name="f27" fmla="*/ f19 1 33"/>
                                  <a:gd name="f28" fmla="*/ f20 1 69"/>
                                  <a:gd name="f29" fmla="*/ f21 1 33"/>
                                  <a:gd name="f30" fmla="*/ f22 1 69"/>
                                  <a:gd name="f31" fmla="*/ f23 1 33"/>
                                  <a:gd name="f32" fmla="*/ f24 1 33"/>
                                  <a:gd name="f33" fmla="*/ f25 1 69"/>
                                  <a:gd name="f34" fmla="*/ 0 1 f17"/>
                                  <a:gd name="f35" fmla="*/ f6 1 f17"/>
                                  <a:gd name="f36" fmla="*/ 0 1 f18"/>
                                  <a:gd name="f37" fmla="*/ f7 1 f18"/>
                                  <a:gd name="f38" fmla="+- f26 0 f1"/>
                                  <a:gd name="f39" fmla="*/ f27 1 f17"/>
                                  <a:gd name="f40" fmla="*/ f28 1 f18"/>
                                  <a:gd name="f41" fmla="*/ f29 1 f17"/>
                                  <a:gd name="f42" fmla="*/ f30 1 f18"/>
                                  <a:gd name="f43" fmla="*/ f31 1 f17"/>
                                  <a:gd name="f44" fmla="*/ f32 1 f17"/>
                                  <a:gd name="f45" fmla="*/ f33 1 f18"/>
                                  <a:gd name="f46" fmla="*/ f34 f12 1"/>
                                  <a:gd name="f47" fmla="*/ f35 f12 1"/>
                                  <a:gd name="f48" fmla="*/ f37 f13 1"/>
                                  <a:gd name="f49" fmla="*/ f36 f13 1"/>
                                  <a:gd name="f50" fmla="*/ f39 f12 1"/>
                                  <a:gd name="f51" fmla="*/ f40 f13 1"/>
                                  <a:gd name="f52" fmla="*/ f41 f12 1"/>
                                  <a:gd name="f53" fmla="*/ f42 f13 1"/>
                                  <a:gd name="f54" fmla="*/ f43 f12 1"/>
                                  <a:gd name="f55" fmla="*/ f44 f12 1"/>
                                  <a:gd name="f56" fmla="*/ f45 f13 1"/>
                                </a:gdLst>
                                <a:ahLst/>
                                <a:cxnLst>
                                  <a:cxn ang="3cd4">
                                    <a:pos x="hc" y="t"/>
                                  </a:cxn>
                                  <a:cxn ang="0">
                                    <a:pos x="r" y="vc"/>
                                  </a:cxn>
                                  <a:cxn ang="cd4">
                                    <a:pos x="hc" y="b"/>
                                  </a:cxn>
                                  <a:cxn ang="cd2">
                                    <a:pos x="l" y="vc"/>
                                  </a:cxn>
                                  <a:cxn ang="f38">
                                    <a:pos x="f50" y="f51"/>
                                  </a:cxn>
                                  <a:cxn ang="f38">
                                    <a:pos x="f52" y="f53"/>
                                  </a:cxn>
                                  <a:cxn ang="f38">
                                    <a:pos x="f54" y="f53"/>
                                  </a:cxn>
                                  <a:cxn ang="f38">
                                    <a:pos x="f55" y="f56"/>
                                  </a:cxn>
                                  <a:cxn ang="f38">
                                    <a:pos x="f50" y="f51"/>
                                  </a:cxn>
                                </a:cxnLst>
                                <a:rect l="f46" t="f49" r="f47" b="f48"/>
                                <a:pathLst>
                                  <a:path w="33" h="69">
                                    <a:moveTo>
                                      <a:pt x="f5" y="f5"/>
                                    </a:moveTo>
                                    <a:lnTo>
                                      <a:pt x="f6" y="f7"/>
                                    </a:lnTo>
                                    <a:lnTo>
                                      <a:pt x="f8" y="f7"/>
                                    </a:lnTo>
                                    <a:lnTo>
                                      <a:pt x="f9" y="f10"/>
                                    </a:lnTo>
                                    <a:lnTo>
                                      <a:pt x="f5" y="f5"/>
                                    </a:lnTo>
                                    <a:close/>
                                  </a:path>
                                </a:pathLst>
                              </a:custGeom>
                              <a:solidFill>
                                <a:srgbClr val="44546A"/>
                              </a:solidFill>
                              <a:ln w="0" cap="flat">
                                <a:solidFill>
                                  <a:srgbClr val="44546A"/>
                                </a:solidFill>
                                <a:prstDash val="solid"/>
                                <a:round/>
                              </a:ln>
                            </wps:spPr>
                            <wps:bodyPr lIns="0" tIns="0" rIns="0" bIns="0"/>
                          </wps:wsp>
                          <wps:wsp>
                            <wps:cNvPr id="12" name="Freeform 70"/>
                            <wps:cNvSpPr/>
                            <wps:spPr>
                              <a:xfrm>
                                <a:off x="382667" y="3397389"/>
                                <a:ext cx="42519" cy="258345"/>
                              </a:xfrm>
                              <a:custGeom>
                                <a:avLst/>
                                <a:gdLst>
                                  <a:gd name="f0" fmla="val 10800000"/>
                                  <a:gd name="f1" fmla="val 5400000"/>
                                  <a:gd name="f2" fmla="val 180"/>
                                  <a:gd name="f3" fmla="val w"/>
                                  <a:gd name="f4" fmla="val h"/>
                                  <a:gd name="f5" fmla="val 0"/>
                                  <a:gd name="f6" fmla="val 15"/>
                                  <a:gd name="f7" fmla="val 93"/>
                                  <a:gd name="f8" fmla="val 9"/>
                                  <a:gd name="f9" fmla="val 37"/>
                                  <a:gd name="f10" fmla="val 40"/>
                                  <a:gd name="f11" fmla="val 5"/>
                                  <a:gd name="f12" fmla="val 49"/>
                                  <a:gd name="f13" fmla="+- 0 0 -90"/>
                                  <a:gd name="f14" fmla="*/ f3 1 15"/>
                                  <a:gd name="f15" fmla="*/ f4 1 93"/>
                                  <a:gd name="f16" fmla="+- f7 0 f5"/>
                                  <a:gd name="f17" fmla="+- f6 0 f5"/>
                                  <a:gd name="f18" fmla="*/ f13 f0 1"/>
                                  <a:gd name="f19" fmla="*/ f17 1 15"/>
                                  <a:gd name="f20" fmla="*/ f16 1 93"/>
                                  <a:gd name="f21" fmla="*/ 0 f17 1"/>
                                  <a:gd name="f22" fmla="*/ 0 f16 1"/>
                                  <a:gd name="f23" fmla="*/ 9 f17 1"/>
                                  <a:gd name="f24" fmla="*/ 37 f16 1"/>
                                  <a:gd name="f25" fmla="*/ 40 f16 1"/>
                                  <a:gd name="f26" fmla="*/ 15 f17 1"/>
                                  <a:gd name="f27" fmla="*/ 93 f16 1"/>
                                  <a:gd name="f28" fmla="*/ 5 f17 1"/>
                                  <a:gd name="f29" fmla="*/ 49 f16 1"/>
                                  <a:gd name="f30" fmla="*/ f18 1 f2"/>
                                  <a:gd name="f31" fmla="*/ f21 1 15"/>
                                  <a:gd name="f32" fmla="*/ f22 1 93"/>
                                  <a:gd name="f33" fmla="*/ f23 1 15"/>
                                  <a:gd name="f34" fmla="*/ f24 1 93"/>
                                  <a:gd name="f35" fmla="*/ f25 1 93"/>
                                  <a:gd name="f36" fmla="*/ f26 1 15"/>
                                  <a:gd name="f37" fmla="*/ f27 1 93"/>
                                  <a:gd name="f38" fmla="*/ f28 1 15"/>
                                  <a:gd name="f39" fmla="*/ f29 1 93"/>
                                  <a:gd name="f40" fmla="*/ 0 1 f19"/>
                                  <a:gd name="f41" fmla="*/ f6 1 f19"/>
                                  <a:gd name="f42" fmla="*/ 0 1 f20"/>
                                  <a:gd name="f43" fmla="*/ f7 1 f20"/>
                                  <a:gd name="f44" fmla="+- f30 0 f1"/>
                                  <a:gd name="f45" fmla="*/ f31 1 f19"/>
                                  <a:gd name="f46" fmla="*/ f32 1 f20"/>
                                  <a:gd name="f47" fmla="*/ f33 1 f19"/>
                                  <a:gd name="f48" fmla="*/ f34 1 f20"/>
                                  <a:gd name="f49" fmla="*/ f35 1 f20"/>
                                  <a:gd name="f50" fmla="*/ f36 1 f19"/>
                                  <a:gd name="f51" fmla="*/ f37 1 f20"/>
                                  <a:gd name="f52" fmla="*/ f38 1 f19"/>
                                  <a:gd name="f53" fmla="*/ f39 1 f20"/>
                                  <a:gd name="f54" fmla="*/ f40 f14 1"/>
                                  <a:gd name="f55" fmla="*/ f41 f14 1"/>
                                  <a:gd name="f56" fmla="*/ f43 f15 1"/>
                                  <a:gd name="f57" fmla="*/ f42 f15 1"/>
                                  <a:gd name="f58" fmla="*/ f45 f14 1"/>
                                  <a:gd name="f59" fmla="*/ f46 f15 1"/>
                                  <a:gd name="f60" fmla="*/ f47 f14 1"/>
                                  <a:gd name="f61" fmla="*/ f48 f15 1"/>
                                  <a:gd name="f62" fmla="*/ f49 f15 1"/>
                                  <a:gd name="f63" fmla="*/ f50 f14 1"/>
                                  <a:gd name="f64" fmla="*/ f51 f15 1"/>
                                  <a:gd name="f65" fmla="*/ f52 f14 1"/>
                                  <a:gd name="f66" fmla="*/ f53 f15 1"/>
                                </a:gdLst>
                                <a:ahLst/>
                                <a:cxnLst>
                                  <a:cxn ang="3cd4">
                                    <a:pos x="hc" y="t"/>
                                  </a:cxn>
                                  <a:cxn ang="0">
                                    <a:pos x="r" y="vc"/>
                                  </a:cxn>
                                  <a:cxn ang="cd4">
                                    <a:pos x="hc" y="b"/>
                                  </a:cxn>
                                  <a:cxn ang="cd2">
                                    <a:pos x="l" y="vc"/>
                                  </a:cxn>
                                  <a:cxn ang="f44">
                                    <a:pos x="f58" y="f59"/>
                                  </a:cxn>
                                  <a:cxn ang="f44">
                                    <a:pos x="f60" y="f61"/>
                                  </a:cxn>
                                  <a:cxn ang="f44">
                                    <a:pos x="f60" y="f62"/>
                                  </a:cxn>
                                  <a:cxn ang="f44">
                                    <a:pos x="f63" y="f64"/>
                                  </a:cxn>
                                  <a:cxn ang="f44">
                                    <a:pos x="f65" y="f66"/>
                                  </a:cxn>
                                  <a:cxn ang="f44">
                                    <a:pos x="f58" y="f59"/>
                                  </a:cxn>
                                </a:cxnLst>
                                <a:rect l="f54" t="f57" r="f55" b="f56"/>
                                <a:pathLst>
                                  <a:path w="15" h="93">
                                    <a:moveTo>
                                      <a:pt x="f5" y="f5"/>
                                    </a:moveTo>
                                    <a:lnTo>
                                      <a:pt x="f8" y="f9"/>
                                    </a:lnTo>
                                    <a:lnTo>
                                      <a:pt x="f8" y="f10"/>
                                    </a:lnTo>
                                    <a:lnTo>
                                      <a:pt x="f6" y="f7"/>
                                    </a:lnTo>
                                    <a:lnTo>
                                      <a:pt x="f11" y="f12"/>
                                    </a:lnTo>
                                    <a:lnTo>
                                      <a:pt x="f5" y="f5"/>
                                    </a:lnTo>
                                    <a:close/>
                                  </a:path>
                                </a:pathLst>
                              </a:custGeom>
                              <a:solidFill>
                                <a:srgbClr val="44546A"/>
                              </a:solidFill>
                              <a:ln w="0" cap="flat">
                                <a:solidFill>
                                  <a:srgbClr val="44546A"/>
                                </a:solidFill>
                                <a:prstDash val="solid"/>
                                <a:round/>
                              </a:ln>
                            </wps:spPr>
                            <wps:bodyPr lIns="0" tIns="0" rIns="0" bIns="0"/>
                          </wps:wsp>
                          <wps:wsp>
                            <wps:cNvPr id="13" name="Freeform 71"/>
                            <wps:cNvSpPr/>
                            <wps:spPr>
                              <a:xfrm>
                                <a:off x="753996" y="2586243"/>
                                <a:ext cx="1116829" cy="2127881"/>
                              </a:xfrm>
                              <a:custGeom>
                                <a:avLst/>
                                <a:gdLst>
                                  <a:gd name="f0" fmla="val 10800000"/>
                                  <a:gd name="f1" fmla="val 5400000"/>
                                  <a:gd name="f2" fmla="val 180"/>
                                  <a:gd name="f3" fmla="val w"/>
                                  <a:gd name="f4" fmla="val h"/>
                                  <a:gd name="f5" fmla="val 0"/>
                                  <a:gd name="f6" fmla="val 394"/>
                                  <a:gd name="f7" fmla="val 766"/>
                                  <a:gd name="f8" fmla="val 356"/>
                                  <a:gd name="f9" fmla="val 38"/>
                                  <a:gd name="f10" fmla="val 319"/>
                                  <a:gd name="f11" fmla="val 77"/>
                                  <a:gd name="f12" fmla="val 284"/>
                                  <a:gd name="f13" fmla="val 117"/>
                                  <a:gd name="f14" fmla="val 249"/>
                                  <a:gd name="f15" fmla="val 160"/>
                                  <a:gd name="f16" fmla="val 207"/>
                                  <a:gd name="f17" fmla="val 218"/>
                                  <a:gd name="f18" fmla="val 168"/>
                                  <a:gd name="f19" fmla="val 276"/>
                                  <a:gd name="f20" fmla="val 131"/>
                                  <a:gd name="f21" fmla="val 339"/>
                                  <a:gd name="f22" fmla="val 98"/>
                                  <a:gd name="f23" fmla="val 402"/>
                                  <a:gd name="f24" fmla="val 69"/>
                                  <a:gd name="f25" fmla="val 467"/>
                                  <a:gd name="f26" fmla="val 45"/>
                                  <a:gd name="f27" fmla="val 535"/>
                                  <a:gd name="f28" fmla="val 26"/>
                                  <a:gd name="f29" fmla="val 604"/>
                                  <a:gd name="f30" fmla="val 14"/>
                                  <a:gd name="f31" fmla="val 673"/>
                                  <a:gd name="f32" fmla="val 7"/>
                                  <a:gd name="f33" fmla="val 746"/>
                                  <a:gd name="f34" fmla="val 6"/>
                                  <a:gd name="f35" fmla="val 749"/>
                                  <a:gd name="f36" fmla="val 1"/>
                                  <a:gd name="f37" fmla="val 744"/>
                                  <a:gd name="f38" fmla="val 21"/>
                                  <a:gd name="f39" fmla="val 603"/>
                                  <a:gd name="f40" fmla="val 40"/>
                                  <a:gd name="f41" fmla="val 533"/>
                                  <a:gd name="f42" fmla="val 65"/>
                                  <a:gd name="f43" fmla="val 466"/>
                                  <a:gd name="f44" fmla="val 94"/>
                                  <a:gd name="f45" fmla="val 400"/>
                                  <a:gd name="f46" fmla="val 127"/>
                                  <a:gd name="f47" fmla="val 336"/>
                                  <a:gd name="f48" fmla="val 164"/>
                                  <a:gd name="f49" fmla="val 275"/>
                                  <a:gd name="f50" fmla="val 204"/>
                                  <a:gd name="f51" fmla="val 215"/>
                                  <a:gd name="f52" fmla="val 248"/>
                                  <a:gd name="f53" fmla="val 158"/>
                                  <a:gd name="f54" fmla="val 282"/>
                                  <a:gd name="f55" fmla="val 116"/>
                                  <a:gd name="f56" fmla="val 318"/>
                                  <a:gd name="f57" fmla="val 76"/>
                                  <a:gd name="f58" fmla="val 354"/>
                                  <a:gd name="f59" fmla="val 37"/>
                                  <a:gd name="f60" fmla="+- 0 0 -90"/>
                                  <a:gd name="f61" fmla="*/ f3 1 394"/>
                                  <a:gd name="f62" fmla="*/ f4 1 766"/>
                                  <a:gd name="f63" fmla="+- f7 0 f5"/>
                                  <a:gd name="f64" fmla="+- f6 0 f5"/>
                                  <a:gd name="f65" fmla="*/ f60 f0 1"/>
                                  <a:gd name="f66" fmla="*/ f64 1 394"/>
                                  <a:gd name="f67" fmla="*/ f63 1 766"/>
                                  <a:gd name="f68" fmla="*/ 394 f64 1"/>
                                  <a:gd name="f69" fmla="*/ 0 f63 1"/>
                                  <a:gd name="f70" fmla="*/ 356 f64 1"/>
                                  <a:gd name="f71" fmla="*/ 38 f63 1"/>
                                  <a:gd name="f72" fmla="*/ 319 f64 1"/>
                                  <a:gd name="f73" fmla="*/ 77 f63 1"/>
                                  <a:gd name="f74" fmla="*/ 284 f64 1"/>
                                  <a:gd name="f75" fmla="*/ 117 f63 1"/>
                                  <a:gd name="f76" fmla="*/ 249 f64 1"/>
                                  <a:gd name="f77" fmla="*/ 160 f63 1"/>
                                  <a:gd name="f78" fmla="*/ 207 f64 1"/>
                                  <a:gd name="f79" fmla="*/ 218 f63 1"/>
                                  <a:gd name="f80" fmla="*/ 168 f64 1"/>
                                  <a:gd name="f81" fmla="*/ 276 f63 1"/>
                                  <a:gd name="f82" fmla="*/ 131 f64 1"/>
                                  <a:gd name="f83" fmla="*/ 339 f63 1"/>
                                  <a:gd name="f84" fmla="*/ 98 f64 1"/>
                                  <a:gd name="f85" fmla="*/ 402 f63 1"/>
                                  <a:gd name="f86" fmla="*/ 69 f64 1"/>
                                  <a:gd name="f87" fmla="*/ 467 f63 1"/>
                                  <a:gd name="f88" fmla="*/ 45 f64 1"/>
                                  <a:gd name="f89" fmla="*/ 535 f63 1"/>
                                  <a:gd name="f90" fmla="*/ 26 f64 1"/>
                                  <a:gd name="f91" fmla="*/ 604 f63 1"/>
                                  <a:gd name="f92" fmla="*/ 14 f64 1"/>
                                  <a:gd name="f93" fmla="*/ 673 f63 1"/>
                                  <a:gd name="f94" fmla="*/ 7 f64 1"/>
                                  <a:gd name="f95" fmla="*/ 746 f63 1"/>
                                  <a:gd name="f96" fmla="*/ 6 f64 1"/>
                                  <a:gd name="f97" fmla="*/ 766 f63 1"/>
                                  <a:gd name="f98" fmla="*/ 0 f64 1"/>
                                  <a:gd name="f99" fmla="*/ 749 f63 1"/>
                                  <a:gd name="f100" fmla="*/ 1 f64 1"/>
                                  <a:gd name="f101" fmla="*/ 744 f63 1"/>
                                  <a:gd name="f102" fmla="*/ 21 f64 1"/>
                                  <a:gd name="f103" fmla="*/ 603 f63 1"/>
                                  <a:gd name="f104" fmla="*/ 40 f64 1"/>
                                  <a:gd name="f105" fmla="*/ 533 f63 1"/>
                                  <a:gd name="f106" fmla="*/ 65 f64 1"/>
                                  <a:gd name="f107" fmla="*/ 466 f63 1"/>
                                  <a:gd name="f108" fmla="*/ 94 f64 1"/>
                                  <a:gd name="f109" fmla="*/ 400 f63 1"/>
                                  <a:gd name="f110" fmla="*/ 127 f64 1"/>
                                  <a:gd name="f111" fmla="*/ 336 f63 1"/>
                                  <a:gd name="f112" fmla="*/ 164 f64 1"/>
                                  <a:gd name="f113" fmla="*/ 275 f63 1"/>
                                  <a:gd name="f114" fmla="*/ 204 f64 1"/>
                                  <a:gd name="f115" fmla="*/ 215 f63 1"/>
                                  <a:gd name="f116" fmla="*/ 248 f64 1"/>
                                  <a:gd name="f117" fmla="*/ 158 f63 1"/>
                                  <a:gd name="f118" fmla="*/ 282 f64 1"/>
                                  <a:gd name="f119" fmla="*/ 116 f63 1"/>
                                  <a:gd name="f120" fmla="*/ 318 f64 1"/>
                                  <a:gd name="f121" fmla="*/ 76 f63 1"/>
                                  <a:gd name="f122" fmla="*/ 354 f64 1"/>
                                  <a:gd name="f123" fmla="*/ 37 f63 1"/>
                                  <a:gd name="f124" fmla="*/ f65 1 f2"/>
                                  <a:gd name="f125" fmla="*/ f68 1 394"/>
                                  <a:gd name="f126" fmla="*/ f69 1 766"/>
                                  <a:gd name="f127" fmla="*/ f70 1 394"/>
                                  <a:gd name="f128" fmla="*/ f71 1 766"/>
                                  <a:gd name="f129" fmla="*/ f72 1 394"/>
                                  <a:gd name="f130" fmla="*/ f73 1 766"/>
                                  <a:gd name="f131" fmla="*/ f74 1 394"/>
                                  <a:gd name="f132" fmla="*/ f75 1 766"/>
                                  <a:gd name="f133" fmla="*/ f76 1 394"/>
                                  <a:gd name="f134" fmla="*/ f77 1 766"/>
                                  <a:gd name="f135" fmla="*/ f78 1 394"/>
                                  <a:gd name="f136" fmla="*/ f79 1 766"/>
                                  <a:gd name="f137" fmla="*/ f80 1 394"/>
                                  <a:gd name="f138" fmla="*/ f81 1 766"/>
                                  <a:gd name="f139" fmla="*/ f82 1 394"/>
                                  <a:gd name="f140" fmla="*/ f83 1 766"/>
                                  <a:gd name="f141" fmla="*/ f84 1 394"/>
                                  <a:gd name="f142" fmla="*/ f85 1 766"/>
                                  <a:gd name="f143" fmla="*/ f86 1 394"/>
                                  <a:gd name="f144" fmla="*/ f87 1 766"/>
                                  <a:gd name="f145" fmla="*/ f88 1 394"/>
                                  <a:gd name="f146" fmla="*/ f89 1 766"/>
                                  <a:gd name="f147" fmla="*/ f90 1 394"/>
                                  <a:gd name="f148" fmla="*/ f91 1 766"/>
                                  <a:gd name="f149" fmla="*/ f92 1 394"/>
                                  <a:gd name="f150" fmla="*/ f93 1 766"/>
                                  <a:gd name="f151" fmla="*/ f94 1 394"/>
                                  <a:gd name="f152" fmla="*/ f95 1 766"/>
                                  <a:gd name="f153" fmla="*/ f96 1 394"/>
                                  <a:gd name="f154" fmla="*/ f97 1 766"/>
                                  <a:gd name="f155" fmla="*/ f98 1 394"/>
                                  <a:gd name="f156" fmla="*/ f99 1 766"/>
                                  <a:gd name="f157" fmla="*/ f100 1 394"/>
                                  <a:gd name="f158" fmla="*/ f101 1 766"/>
                                  <a:gd name="f159" fmla="*/ f102 1 394"/>
                                  <a:gd name="f160" fmla="*/ f103 1 766"/>
                                  <a:gd name="f161" fmla="*/ f104 1 394"/>
                                  <a:gd name="f162" fmla="*/ f105 1 766"/>
                                  <a:gd name="f163" fmla="*/ f106 1 394"/>
                                  <a:gd name="f164" fmla="*/ f107 1 766"/>
                                  <a:gd name="f165" fmla="*/ f108 1 394"/>
                                  <a:gd name="f166" fmla="*/ f109 1 766"/>
                                  <a:gd name="f167" fmla="*/ f110 1 394"/>
                                  <a:gd name="f168" fmla="*/ f111 1 766"/>
                                  <a:gd name="f169" fmla="*/ f112 1 394"/>
                                  <a:gd name="f170" fmla="*/ f113 1 766"/>
                                  <a:gd name="f171" fmla="*/ f114 1 394"/>
                                  <a:gd name="f172" fmla="*/ f115 1 766"/>
                                  <a:gd name="f173" fmla="*/ f116 1 394"/>
                                  <a:gd name="f174" fmla="*/ f117 1 766"/>
                                  <a:gd name="f175" fmla="*/ f118 1 394"/>
                                  <a:gd name="f176" fmla="*/ f119 1 766"/>
                                  <a:gd name="f177" fmla="*/ f120 1 394"/>
                                  <a:gd name="f178" fmla="*/ f121 1 766"/>
                                  <a:gd name="f179" fmla="*/ f122 1 394"/>
                                  <a:gd name="f180" fmla="*/ f123 1 766"/>
                                  <a:gd name="f181" fmla="*/ 0 1 f66"/>
                                  <a:gd name="f182" fmla="*/ f6 1 f66"/>
                                  <a:gd name="f183" fmla="*/ 0 1 f67"/>
                                  <a:gd name="f184" fmla="*/ f7 1 f67"/>
                                  <a:gd name="f185" fmla="+- f124 0 f1"/>
                                  <a:gd name="f186" fmla="*/ f125 1 f66"/>
                                  <a:gd name="f187" fmla="*/ f126 1 f67"/>
                                  <a:gd name="f188" fmla="*/ f127 1 f66"/>
                                  <a:gd name="f189" fmla="*/ f128 1 f67"/>
                                  <a:gd name="f190" fmla="*/ f129 1 f66"/>
                                  <a:gd name="f191" fmla="*/ f130 1 f67"/>
                                  <a:gd name="f192" fmla="*/ f131 1 f66"/>
                                  <a:gd name="f193" fmla="*/ f132 1 f67"/>
                                  <a:gd name="f194" fmla="*/ f133 1 f66"/>
                                  <a:gd name="f195" fmla="*/ f134 1 f67"/>
                                  <a:gd name="f196" fmla="*/ f135 1 f66"/>
                                  <a:gd name="f197" fmla="*/ f136 1 f67"/>
                                  <a:gd name="f198" fmla="*/ f137 1 f66"/>
                                  <a:gd name="f199" fmla="*/ f138 1 f67"/>
                                  <a:gd name="f200" fmla="*/ f139 1 f66"/>
                                  <a:gd name="f201" fmla="*/ f140 1 f67"/>
                                  <a:gd name="f202" fmla="*/ f141 1 f66"/>
                                  <a:gd name="f203" fmla="*/ f142 1 f67"/>
                                  <a:gd name="f204" fmla="*/ f143 1 f66"/>
                                  <a:gd name="f205" fmla="*/ f144 1 f67"/>
                                  <a:gd name="f206" fmla="*/ f145 1 f66"/>
                                  <a:gd name="f207" fmla="*/ f146 1 f67"/>
                                  <a:gd name="f208" fmla="*/ f147 1 f66"/>
                                  <a:gd name="f209" fmla="*/ f148 1 f67"/>
                                  <a:gd name="f210" fmla="*/ f149 1 f66"/>
                                  <a:gd name="f211" fmla="*/ f150 1 f67"/>
                                  <a:gd name="f212" fmla="*/ f151 1 f66"/>
                                  <a:gd name="f213" fmla="*/ f152 1 f67"/>
                                  <a:gd name="f214" fmla="*/ f153 1 f66"/>
                                  <a:gd name="f215" fmla="*/ f154 1 f67"/>
                                  <a:gd name="f216" fmla="*/ f155 1 f66"/>
                                  <a:gd name="f217" fmla="*/ f156 1 f67"/>
                                  <a:gd name="f218" fmla="*/ f157 1 f66"/>
                                  <a:gd name="f219" fmla="*/ f158 1 f67"/>
                                  <a:gd name="f220" fmla="*/ f159 1 f66"/>
                                  <a:gd name="f221" fmla="*/ f160 1 f67"/>
                                  <a:gd name="f222" fmla="*/ f161 1 f66"/>
                                  <a:gd name="f223" fmla="*/ f162 1 f67"/>
                                  <a:gd name="f224" fmla="*/ f163 1 f66"/>
                                  <a:gd name="f225" fmla="*/ f164 1 f67"/>
                                  <a:gd name="f226" fmla="*/ f165 1 f66"/>
                                  <a:gd name="f227" fmla="*/ f166 1 f67"/>
                                  <a:gd name="f228" fmla="*/ f167 1 f66"/>
                                  <a:gd name="f229" fmla="*/ f168 1 f67"/>
                                  <a:gd name="f230" fmla="*/ f169 1 f66"/>
                                  <a:gd name="f231" fmla="*/ f170 1 f67"/>
                                  <a:gd name="f232" fmla="*/ f171 1 f66"/>
                                  <a:gd name="f233" fmla="*/ f172 1 f67"/>
                                  <a:gd name="f234" fmla="*/ f173 1 f66"/>
                                  <a:gd name="f235" fmla="*/ f174 1 f67"/>
                                  <a:gd name="f236" fmla="*/ f175 1 f66"/>
                                  <a:gd name="f237" fmla="*/ f176 1 f67"/>
                                  <a:gd name="f238" fmla="*/ f177 1 f66"/>
                                  <a:gd name="f239" fmla="*/ f178 1 f67"/>
                                  <a:gd name="f240" fmla="*/ f179 1 f66"/>
                                  <a:gd name="f241" fmla="*/ f180 1 f67"/>
                                  <a:gd name="f242" fmla="*/ f181 f61 1"/>
                                  <a:gd name="f243" fmla="*/ f182 f61 1"/>
                                  <a:gd name="f244" fmla="*/ f184 f62 1"/>
                                  <a:gd name="f245" fmla="*/ f183 f62 1"/>
                                  <a:gd name="f246" fmla="*/ f186 f61 1"/>
                                  <a:gd name="f247" fmla="*/ f187 f62 1"/>
                                  <a:gd name="f248" fmla="*/ f188 f61 1"/>
                                  <a:gd name="f249" fmla="*/ f189 f62 1"/>
                                  <a:gd name="f250" fmla="*/ f190 f61 1"/>
                                  <a:gd name="f251" fmla="*/ f191 f62 1"/>
                                  <a:gd name="f252" fmla="*/ f192 f61 1"/>
                                  <a:gd name="f253" fmla="*/ f193 f62 1"/>
                                  <a:gd name="f254" fmla="*/ f194 f61 1"/>
                                  <a:gd name="f255" fmla="*/ f195 f62 1"/>
                                  <a:gd name="f256" fmla="*/ f196 f61 1"/>
                                  <a:gd name="f257" fmla="*/ f197 f62 1"/>
                                  <a:gd name="f258" fmla="*/ f198 f61 1"/>
                                  <a:gd name="f259" fmla="*/ f199 f62 1"/>
                                  <a:gd name="f260" fmla="*/ f200 f61 1"/>
                                  <a:gd name="f261" fmla="*/ f201 f62 1"/>
                                  <a:gd name="f262" fmla="*/ f202 f61 1"/>
                                  <a:gd name="f263" fmla="*/ f203 f62 1"/>
                                  <a:gd name="f264" fmla="*/ f204 f61 1"/>
                                  <a:gd name="f265" fmla="*/ f205 f62 1"/>
                                  <a:gd name="f266" fmla="*/ f206 f61 1"/>
                                  <a:gd name="f267" fmla="*/ f207 f62 1"/>
                                  <a:gd name="f268" fmla="*/ f208 f61 1"/>
                                  <a:gd name="f269" fmla="*/ f209 f62 1"/>
                                  <a:gd name="f270" fmla="*/ f210 f61 1"/>
                                  <a:gd name="f271" fmla="*/ f211 f62 1"/>
                                  <a:gd name="f272" fmla="*/ f212 f61 1"/>
                                  <a:gd name="f273" fmla="*/ f213 f62 1"/>
                                  <a:gd name="f274" fmla="*/ f214 f61 1"/>
                                  <a:gd name="f275" fmla="*/ f215 f62 1"/>
                                  <a:gd name="f276" fmla="*/ f216 f61 1"/>
                                  <a:gd name="f277" fmla="*/ f217 f62 1"/>
                                  <a:gd name="f278" fmla="*/ f218 f61 1"/>
                                  <a:gd name="f279" fmla="*/ f219 f62 1"/>
                                  <a:gd name="f280" fmla="*/ f220 f61 1"/>
                                  <a:gd name="f281" fmla="*/ f221 f62 1"/>
                                  <a:gd name="f282" fmla="*/ f222 f61 1"/>
                                  <a:gd name="f283" fmla="*/ f223 f62 1"/>
                                  <a:gd name="f284" fmla="*/ f224 f61 1"/>
                                  <a:gd name="f285" fmla="*/ f225 f62 1"/>
                                  <a:gd name="f286" fmla="*/ f226 f61 1"/>
                                  <a:gd name="f287" fmla="*/ f227 f62 1"/>
                                  <a:gd name="f288" fmla="*/ f228 f61 1"/>
                                  <a:gd name="f289" fmla="*/ f229 f62 1"/>
                                  <a:gd name="f290" fmla="*/ f230 f61 1"/>
                                  <a:gd name="f291" fmla="*/ f231 f62 1"/>
                                  <a:gd name="f292" fmla="*/ f232 f61 1"/>
                                  <a:gd name="f293" fmla="*/ f233 f62 1"/>
                                  <a:gd name="f294" fmla="*/ f234 f61 1"/>
                                  <a:gd name="f295" fmla="*/ f235 f62 1"/>
                                  <a:gd name="f296" fmla="*/ f236 f61 1"/>
                                  <a:gd name="f297" fmla="*/ f237 f62 1"/>
                                  <a:gd name="f298" fmla="*/ f238 f61 1"/>
                                  <a:gd name="f299" fmla="*/ f239 f62 1"/>
                                  <a:gd name="f300" fmla="*/ f240 f61 1"/>
                                  <a:gd name="f301" fmla="*/ f241 f62 1"/>
                                </a:gdLst>
                                <a:ahLst/>
                                <a:cxnLst>
                                  <a:cxn ang="3cd4">
                                    <a:pos x="hc" y="t"/>
                                  </a:cxn>
                                  <a:cxn ang="0">
                                    <a:pos x="r" y="vc"/>
                                  </a:cxn>
                                  <a:cxn ang="cd4">
                                    <a:pos x="hc" y="b"/>
                                  </a:cxn>
                                  <a:cxn ang="cd2">
                                    <a:pos x="l" y="vc"/>
                                  </a:cxn>
                                  <a:cxn ang="f185">
                                    <a:pos x="f246" y="f247"/>
                                  </a:cxn>
                                  <a:cxn ang="f185">
                                    <a:pos x="f246" y="f247"/>
                                  </a:cxn>
                                  <a:cxn ang="f185">
                                    <a:pos x="f248" y="f249"/>
                                  </a:cxn>
                                  <a:cxn ang="f185">
                                    <a:pos x="f250" y="f251"/>
                                  </a:cxn>
                                  <a:cxn ang="f185">
                                    <a:pos x="f252" y="f253"/>
                                  </a:cxn>
                                  <a:cxn ang="f185">
                                    <a:pos x="f254" y="f255"/>
                                  </a:cxn>
                                  <a:cxn ang="f185">
                                    <a:pos x="f256" y="f257"/>
                                  </a:cxn>
                                  <a:cxn ang="f185">
                                    <a:pos x="f258" y="f259"/>
                                  </a:cxn>
                                  <a:cxn ang="f185">
                                    <a:pos x="f260" y="f261"/>
                                  </a:cxn>
                                  <a:cxn ang="f185">
                                    <a:pos x="f262" y="f263"/>
                                  </a:cxn>
                                  <a:cxn ang="f185">
                                    <a:pos x="f264" y="f265"/>
                                  </a:cxn>
                                  <a:cxn ang="f185">
                                    <a:pos x="f266" y="f267"/>
                                  </a:cxn>
                                  <a:cxn ang="f185">
                                    <a:pos x="f268" y="f269"/>
                                  </a:cxn>
                                  <a:cxn ang="f185">
                                    <a:pos x="f270" y="f271"/>
                                  </a:cxn>
                                  <a:cxn ang="f185">
                                    <a:pos x="f272" y="f273"/>
                                  </a:cxn>
                                  <a:cxn ang="f185">
                                    <a:pos x="f274" y="f275"/>
                                  </a:cxn>
                                  <a:cxn ang="f185">
                                    <a:pos x="f276" y="f277"/>
                                  </a:cxn>
                                  <a:cxn ang="f185">
                                    <a:pos x="f278" y="f279"/>
                                  </a:cxn>
                                  <a:cxn ang="f185">
                                    <a:pos x="f272" y="f271"/>
                                  </a:cxn>
                                  <a:cxn ang="f185">
                                    <a:pos x="f280" y="f281"/>
                                  </a:cxn>
                                  <a:cxn ang="f185">
                                    <a:pos x="f282" y="f283"/>
                                  </a:cxn>
                                  <a:cxn ang="f185">
                                    <a:pos x="f284" y="f285"/>
                                  </a:cxn>
                                  <a:cxn ang="f185">
                                    <a:pos x="f286" y="f287"/>
                                  </a:cxn>
                                  <a:cxn ang="f185">
                                    <a:pos x="f288" y="f289"/>
                                  </a:cxn>
                                  <a:cxn ang="f185">
                                    <a:pos x="f290" y="f291"/>
                                  </a:cxn>
                                  <a:cxn ang="f185">
                                    <a:pos x="f292" y="f293"/>
                                  </a:cxn>
                                  <a:cxn ang="f185">
                                    <a:pos x="f294" y="f295"/>
                                  </a:cxn>
                                  <a:cxn ang="f185">
                                    <a:pos x="f296" y="f297"/>
                                  </a:cxn>
                                  <a:cxn ang="f185">
                                    <a:pos x="f298" y="f299"/>
                                  </a:cxn>
                                  <a:cxn ang="f185">
                                    <a:pos x="f300" y="f301"/>
                                  </a:cxn>
                                  <a:cxn ang="f185">
                                    <a:pos x="f246" y="f247"/>
                                  </a:cxn>
                                </a:cxnLst>
                                <a:rect l="f242" t="f245" r="f243" b="f244"/>
                                <a:pathLst>
                                  <a:path w="394" h="766">
                                    <a:moveTo>
                                      <a:pt x="f6" y="f5"/>
                                    </a:moveTo>
                                    <a:lnTo>
                                      <a:pt x="f6" y="f5"/>
                                    </a:lnTo>
                                    <a:lnTo>
                                      <a:pt x="f8" y="f9"/>
                                    </a:lnTo>
                                    <a:lnTo>
                                      <a:pt x="f10" y="f11"/>
                                    </a:lnTo>
                                    <a:lnTo>
                                      <a:pt x="f12" y="f13"/>
                                    </a:lnTo>
                                    <a:lnTo>
                                      <a:pt x="f14" y="f15"/>
                                    </a:lnTo>
                                    <a:lnTo>
                                      <a:pt x="f16" y="f17"/>
                                    </a:lnTo>
                                    <a:lnTo>
                                      <a:pt x="f18" y="f19"/>
                                    </a:lnTo>
                                    <a:lnTo>
                                      <a:pt x="f20" y="f21"/>
                                    </a:lnTo>
                                    <a:lnTo>
                                      <a:pt x="f22" y="f23"/>
                                    </a:lnTo>
                                    <a:lnTo>
                                      <a:pt x="f24" y="f25"/>
                                    </a:lnTo>
                                    <a:lnTo>
                                      <a:pt x="f26" y="f27"/>
                                    </a:lnTo>
                                    <a:lnTo>
                                      <a:pt x="f28" y="f29"/>
                                    </a:lnTo>
                                    <a:lnTo>
                                      <a:pt x="f30" y="f31"/>
                                    </a:lnTo>
                                    <a:lnTo>
                                      <a:pt x="f32" y="f33"/>
                                    </a:lnTo>
                                    <a:lnTo>
                                      <a:pt x="f34" y="f7"/>
                                    </a:lnTo>
                                    <a:lnTo>
                                      <a:pt x="f5" y="f35"/>
                                    </a:lnTo>
                                    <a:lnTo>
                                      <a:pt x="f36" y="f37"/>
                                    </a:lnTo>
                                    <a:lnTo>
                                      <a:pt x="f32" y="f31"/>
                                    </a:lnTo>
                                    <a:lnTo>
                                      <a:pt x="f38" y="f39"/>
                                    </a:lnTo>
                                    <a:lnTo>
                                      <a:pt x="f40" y="f41"/>
                                    </a:lnTo>
                                    <a:lnTo>
                                      <a:pt x="f42" y="f43"/>
                                    </a:lnTo>
                                    <a:lnTo>
                                      <a:pt x="f44" y="f45"/>
                                    </a:lnTo>
                                    <a:lnTo>
                                      <a:pt x="f46" y="f47"/>
                                    </a:lnTo>
                                    <a:lnTo>
                                      <a:pt x="f48" y="f49"/>
                                    </a:lnTo>
                                    <a:lnTo>
                                      <a:pt x="f50" y="f51"/>
                                    </a:lnTo>
                                    <a:lnTo>
                                      <a:pt x="f52" y="f53"/>
                                    </a:lnTo>
                                    <a:lnTo>
                                      <a:pt x="f54" y="f55"/>
                                    </a:lnTo>
                                    <a:lnTo>
                                      <a:pt x="f56" y="f57"/>
                                    </a:lnTo>
                                    <a:lnTo>
                                      <a:pt x="f58" y="f59"/>
                                    </a:lnTo>
                                    <a:lnTo>
                                      <a:pt x="f6" y="f5"/>
                                    </a:lnTo>
                                    <a:close/>
                                  </a:path>
                                </a:pathLst>
                              </a:custGeom>
                              <a:solidFill>
                                <a:srgbClr val="44546A"/>
                              </a:solidFill>
                              <a:ln w="0" cap="flat">
                                <a:solidFill>
                                  <a:srgbClr val="44546A"/>
                                </a:solidFill>
                                <a:prstDash val="solid"/>
                                <a:round/>
                              </a:ln>
                            </wps:spPr>
                            <wps:bodyPr lIns="0" tIns="0" rIns="0" bIns="0"/>
                          </wps:wsp>
                          <wps:wsp>
                            <wps:cNvPr id="14" name="Freeform 72"/>
                            <wps:cNvSpPr/>
                            <wps:spPr>
                              <a:xfrm>
                                <a:off x="753996" y="4730795"/>
                                <a:ext cx="102047" cy="538919"/>
                              </a:xfrm>
                              <a:custGeom>
                                <a:avLst/>
                                <a:gdLst>
                                  <a:gd name="f0" fmla="val 10800000"/>
                                  <a:gd name="f1" fmla="val 5400000"/>
                                  <a:gd name="f2" fmla="val 180"/>
                                  <a:gd name="f3" fmla="val w"/>
                                  <a:gd name="f4" fmla="val h"/>
                                  <a:gd name="f5" fmla="val 0"/>
                                  <a:gd name="f6" fmla="val 36"/>
                                  <a:gd name="f7" fmla="val 194"/>
                                  <a:gd name="f8" fmla="val 6"/>
                                  <a:gd name="f9" fmla="val 16"/>
                                  <a:gd name="f10" fmla="val 7"/>
                                  <a:gd name="f11" fmla="val 19"/>
                                  <a:gd name="f12" fmla="val 11"/>
                                  <a:gd name="f13" fmla="val 80"/>
                                  <a:gd name="f14" fmla="val 20"/>
                                  <a:gd name="f15" fmla="val 132"/>
                                  <a:gd name="f16" fmla="val 33"/>
                                  <a:gd name="f17" fmla="val 185"/>
                                  <a:gd name="f18" fmla="val 21"/>
                                  <a:gd name="f19" fmla="val 161"/>
                                  <a:gd name="f20" fmla="val 15"/>
                                  <a:gd name="f21" fmla="val 145"/>
                                  <a:gd name="f22" fmla="val 5"/>
                                  <a:gd name="f23" fmla="val 81"/>
                                  <a:gd name="f24" fmla="val 1"/>
                                  <a:gd name="f25" fmla="val 41"/>
                                  <a:gd name="f26" fmla="+- 0 0 -90"/>
                                  <a:gd name="f27" fmla="*/ f3 1 36"/>
                                  <a:gd name="f28" fmla="*/ f4 1 194"/>
                                  <a:gd name="f29" fmla="+- f7 0 f5"/>
                                  <a:gd name="f30" fmla="+- f6 0 f5"/>
                                  <a:gd name="f31" fmla="*/ f26 f0 1"/>
                                  <a:gd name="f32" fmla="*/ f30 1 36"/>
                                  <a:gd name="f33" fmla="*/ f29 1 194"/>
                                  <a:gd name="f34" fmla="*/ 0 f30 1"/>
                                  <a:gd name="f35" fmla="*/ 0 f29 1"/>
                                  <a:gd name="f36" fmla="*/ 6 f30 1"/>
                                  <a:gd name="f37" fmla="*/ 16 f29 1"/>
                                  <a:gd name="f38" fmla="*/ 7 f30 1"/>
                                  <a:gd name="f39" fmla="*/ 19 f29 1"/>
                                  <a:gd name="f40" fmla="*/ 11 f30 1"/>
                                  <a:gd name="f41" fmla="*/ 80 f29 1"/>
                                  <a:gd name="f42" fmla="*/ 20 f30 1"/>
                                  <a:gd name="f43" fmla="*/ 132 f29 1"/>
                                  <a:gd name="f44" fmla="*/ 33 f30 1"/>
                                  <a:gd name="f45" fmla="*/ 185 f29 1"/>
                                  <a:gd name="f46" fmla="*/ 36 f30 1"/>
                                  <a:gd name="f47" fmla="*/ 194 f29 1"/>
                                  <a:gd name="f48" fmla="*/ 21 f30 1"/>
                                  <a:gd name="f49" fmla="*/ 161 f29 1"/>
                                  <a:gd name="f50" fmla="*/ 15 f30 1"/>
                                  <a:gd name="f51" fmla="*/ 145 f29 1"/>
                                  <a:gd name="f52" fmla="*/ 5 f30 1"/>
                                  <a:gd name="f53" fmla="*/ 81 f29 1"/>
                                  <a:gd name="f54" fmla="*/ 1 f30 1"/>
                                  <a:gd name="f55" fmla="*/ 41 f29 1"/>
                                  <a:gd name="f56" fmla="*/ f31 1 f2"/>
                                  <a:gd name="f57" fmla="*/ f34 1 36"/>
                                  <a:gd name="f58" fmla="*/ f35 1 194"/>
                                  <a:gd name="f59" fmla="*/ f36 1 36"/>
                                  <a:gd name="f60" fmla="*/ f37 1 194"/>
                                  <a:gd name="f61" fmla="*/ f38 1 36"/>
                                  <a:gd name="f62" fmla="*/ f39 1 194"/>
                                  <a:gd name="f63" fmla="*/ f40 1 36"/>
                                  <a:gd name="f64" fmla="*/ f41 1 194"/>
                                  <a:gd name="f65" fmla="*/ f42 1 36"/>
                                  <a:gd name="f66" fmla="*/ f43 1 194"/>
                                  <a:gd name="f67" fmla="*/ f44 1 36"/>
                                  <a:gd name="f68" fmla="*/ f45 1 194"/>
                                  <a:gd name="f69" fmla="*/ f46 1 36"/>
                                  <a:gd name="f70" fmla="*/ f47 1 194"/>
                                  <a:gd name="f71" fmla="*/ f48 1 36"/>
                                  <a:gd name="f72" fmla="*/ f49 1 194"/>
                                  <a:gd name="f73" fmla="*/ f50 1 36"/>
                                  <a:gd name="f74" fmla="*/ f51 1 194"/>
                                  <a:gd name="f75" fmla="*/ f52 1 36"/>
                                  <a:gd name="f76" fmla="*/ f53 1 194"/>
                                  <a:gd name="f77" fmla="*/ f54 1 36"/>
                                  <a:gd name="f78" fmla="*/ f55 1 194"/>
                                  <a:gd name="f79" fmla="*/ 0 1 f32"/>
                                  <a:gd name="f80" fmla="*/ f6 1 f32"/>
                                  <a:gd name="f81" fmla="*/ 0 1 f33"/>
                                  <a:gd name="f82" fmla="*/ f7 1 f33"/>
                                  <a:gd name="f83" fmla="+- f56 0 f1"/>
                                  <a:gd name="f84" fmla="*/ f57 1 f32"/>
                                  <a:gd name="f85" fmla="*/ f58 1 f33"/>
                                  <a:gd name="f86" fmla="*/ f59 1 f32"/>
                                  <a:gd name="f87" fmla="*/ f60 1 f33"/>
                                  <a:gd name="f88" fmla="*/ f61 1 f32"/>
                                  <a:gd name="f89" fmla="*/ f62 1 f33"/>
                                  <a:gd name="f90" fmla="*/ f63 1 f32"/>
                                  <a:gd name="f91" fmla="*/ f64 1 f33"/>
                                  <a:gd name="f92" fmla="*/ f65 1 f32"/>
                                  <a:gd name="f93" fmla="*/ f66 1 f33"/>
                                  <a:gd name="f94" fmla="*/ f67 1 f32"/>
                                  <a:gd name="f95" fmla="*/ f68 1 f33"/>
                                  <a:gd name="f96" fmla="*/ f69 1 f32"/>
                                  <a:gd name="f97" fmla="*/ f70 1 f33"/>
                                  <a:gd name="f98" fmla="*/ f71 1 f32"/>
                                  <a:gd name="f99" fmla="*/ f72 1 f33"/>
                                  <a:gd name="f100" fmla="*/ f73 1 f32"/>
                                  <a:gd name="f101" fmla="*/ f74 1 f33"/>
                                  <a:gd name="f102" fmla="*/ f75 1 f32"/>
                                  <a:gd name="f103" fmla="*/ f76 1 f33"/>
                                  <a:gd name="f104" fmla="*/ f77 1 f32"/>
                                  <a:gd name="f105" fmla="*/ f78 1 f33"/>
                                  <a:gd name="f106" fmla="*/ f79 f27 1"/>
                                  <a:gd name="f107" fmla="*/ f80 f27 1"/>
                                  <a:gd name="f108" fmla="*/ f82 f28 1"/>
                                  <a:gd name="f109" fmla="*/ f81 f28 1"/>
                                  <a:gd name="f110" fmla="*/ f84 f27 1"/>
                                  <a:gd name="f111" fmla="*/ f85 f28 1"/>
                                  <a:gd name="f112" fmla="*/ f86 f27 1"/>
                                  <a:gd name="f113" fmla="*/ f87 f28 1"/>
                                  <a:gd name="f114" fmla="*/ f88 f27 1"/>
                                  <a:gd name="f115" fmla="*/ f89 f28 1"/>
                                  <a:gd name="f116" fmla="*/ f90 f27 1"/>
                                  <a:gd name="f117" fmla="*/ f91 f28 1"/>
                                  <a:gd name="f118" fmla="*/ f92 f27 1"/>
                                  <a:gd name="f119" fmla="*/ f93 f28 1"/>
                                  <a:gd name="f120" fmla="*/ f94 f27 1"/>
                                  <a:gd name="f121" fmla="*/ f95 f28 1"/>
                                  <a:gd name="f122" fmla="*/ f96 f27 1"/>
                                  <a:gd name="f123" fmla="*/ f97 f28 1"/>
                                  <a:gd name="f124" fmla="*/ f98 f27 1"/>
                                  <a:gd name="f125" fmla="*/ f99 f28 1"/>
                                  <a:gd name="f126" fmla="*/ f100 f27 1"/>
                                  <a:gd name="f127" fmla="*/ f101 f28 1"/>
                                  <a:gd name="f128" fmla="*/ f102 f27 1"/>
                                  <a:gd name="f129" fmla="*/ f103 f28 1"/>
                                  <a:gd name="f130" fmla="*/ f104 f27 1"/>
                                  <a:gd name="f131" fmla="*/ f105 f28 1"/>
                                </a:gdLst>
                                <a:ahLst/>
                                <a:cxnLst>
                                  <a:cxn ang="3cd4">
                                    <a:pos x="hc" y="t"/>
                                  </a:cxn>
                                  <a:cxn ang="0">
                                    <a:pos x="r" y="vc"/>
                                  </a:cxn>
                                  <a:cxn ang="cd4">
                                    <a:pos x="hc" y="b"/>
                                  </a:cxn>
                                  <a:cxn ang="cd2">
                                    <a:pos x="l" y="vc"/>
                                  </a:cxn>
                                  <a:cxn ang="f83">
                                    <a:pos x="f110" y="f111"/>
                                  </a:cxn>
                                  <a:cxn ang="f83">
                                    <a:pos x="f112" y="f113"/>
                                  </a:cxn>
                                  <a:cxn ang="f83">
                                    <a:pos x="f114" y="f115"/>
                                  </a:cxn>
                                  <a:cxn ang="f83">
                                    <a:pos x="f116" y="f117"/>
                                  </a:cxn>
                                  <a:cxn ang="f83">
                                    <a:pos x="f118" y="f119"/>
                                  </a:cxn>
                                  <a:cxn ang="f83">
                                    <a:pos x="f120" y="f121"/>
                                  </a:cxn>
                                  <a:cxn ang="f83">
                                    <a:pos x="f122" y="f123"/>
                                  </a:cxn>
                                  <a:cxn ang="f83">
                                    <a:pos x="f124" y="f125"/>
                                  </a:cxn>
                                  <a:cxn ang="f83">
                                    <a:pos x="f126" y="f127"/>
                                  </a:cxn>
                                  <a:cxn ang="f83">
                                    <a:pos x="f128" y="f129"/>
                                  </a:cxn>
                                  <a:cxn ang="f83">
                                    <a:pos x="f130" y="f131"/>
                                  </a:cxn>
                                  <a:cxn ang="f83">
                                    <a:pos x="f110" y="f111"/>
                                  </a:cxn>
                                </a:cxnLst>
                                <a:rect l="f106" t="f109" r="f107" b="f108"/>
                                <a:pathLst>
                                  <a:path w="36" h="194">
                                    <a:moveTo>
                                      <a:pt x="f5" y="f5"/>
                                    </a:moveTo>
                                    <a:lnTo>
                                      <a:pt x="f8" y="f9"/>
                                    </a:lnTo>
                                    <a:lnTo>
                                      <a:pt x="f10" y="f11"/>
                                    </a:lnTo>
                                    <a:lnTo>
                                      <a:pt x="f12" y="f13"/>
                                    </a:lnTo>
                                    <a:lnTo>
                                      <a:pt x="f14" y="f15"/>
                                    </a:lnTo>
                                    <a:lnTo>
                                      <a:pt x="f16" y="f17"/>
                                    </a:lnTo>
                                    <a:lnTo>
                                      <a:pt x="f6" y="f7"/>
                                    </a:lnTo>
                                    <a:lnTo>
                                      <a:pt x="f18" y="f19"/>
                                    </a:lnTo>
                                    <a:lnTo>
                                      <a:pt x="f20" y="f21"/>
                                    </a:lnTo>
                                    <a:lnTo>
                                      <a:pt x="f22" y="f23"/>
                                    </a:lnTo>
                                    <a:lnTo>
                                      <a:pt x="f24" y="f25"/>
                                    </a:lnTo>
                                    <a:lnTo>
                                      <a:pt x="f5" y="f5"/>
                                    </a:lnTo>
                                    <a:close/>
                                  </a:path>
                                </a:pathLst>
                              </a:custGeom>
                              <a:solidFill>
                                <a:srgbClr val="44546A"/>
                              </a:solidFill>
                              <a:ln w="0" cap="flat">
                                <a:solidFill>
                                  <a:srgbClr val="44546A"/>
                                </a:solidFill>
                                <a:prstDash val="solid"/>
                                <a:round/>
                              </a:ln>
                            </wps:spPr>
                            <wps:bodyPr lIns="0" tIns="0" rIns="0" bIns="0"/>
                          </wps:wsp>
                          <wps:wsp>
                            <wps:cNvPr id="15" name="Freeform 73"/>
                            <wps:cNvSpPr/>
                            <wps:spPr>
                              <a:xfrm>
                                <a:off x="833366" y="5280825"/>
                                <a:ext cx="87873" cy="180566"/>
                              </a:xfrm>
                              <a:custGeom>
                                <a:avLst/>
                                <a:gdLst>
                                  <a:gd name="f0" fmla="val 10800000"/>
                                  <a:gd name="f1" fmla="val 5400000"/>
                                  <a:gd name="f2" fmla="val 180"/>
                                  <a:gd name="f3" fmla="val w"/>
                                  <a:gd name="f4" fmla="val h"/>
                                  <a:gd name="f5" fmla="val 0"/>
                                  <a:gd name="f6" fmla="val 31"/>
                                  <a:gd name="f7" fmla="val 65"/>
                                  <a:gd name="f8" fmla="val 23"/>
                                  <a:gd name="f9" fmla="+- 0 0 -90"/>
                                  <a:gd name="f10" fmla="*/ f3 1 31"/>
                                  <a:gd name="f11" fmla="*/ f4 1 65"/>
                                  <a:gd name="f12" fmla="+- f7 0 f5"/>
                                  <a:gd name="f13" fmla="+- f6 0 f5"/>
                                  <a:gd name="f14" fmla="*/ f9 f0 1"/>
                                  <a:gd name="f15" fmla="*/ f13 1 31"/>
                                  <a:gd name="f16" fmla="*/ f12 1 65"/>
                                  <a:gd name="f17" fmla="*/ 0 f13 1"/>
                                  <a:gd name="f18" fmla="*/ 0 f12 1"/>
                                  <a:gd name="f19" fmla="*/ 31 f13 1"/>
                                  <a:gd name="f20" fmla="*/ 65 f12 1"/>
                                  <a:gd name="f21" fmla="*/ 23 f13 1"/>
                                  <a:gd name="f22" fmla="*/ f14 1 f2"/>
                                  <a:gd name="f23" fmla="*/ f17 1 31"/>
                                  <a:gd name="f24" fmla="*/ f18 1 65"/>
                                  <a:gd name="f25" fmla="*/ f19 1 31"/>
                                  <a:gd name="f26" fmla="*/ f20 1 65"/>
                                  <a:gd name="f27" fmla="*/ f21 1 31"/>
                                  <a:gd name="f28" fmla="*/ 0 1 f15"/>
                                  <a:gd name="f29" fmla="*/ f6 1 f15"/>
                                  <a:gd name="f30" fmla="*/ 0 1 f16"/>
                                  <a:gd name="f31" fmla="*/ f7 1 f16"/>
                                  <a:gd name="f32" fmla="+- f22 0 f1"/>
                                  <a:gd name="f33" fmla="*/ f23 1 f15"/>
                                  <a:gd name="f34" fmla="*/ f24 1 f16"/>
                                  <a:gd name="f35" fmla="*/ f25 1 f15"/>
                                  <a:gd name="f36" fmla="*/ f26 1 f16"/>
                                  <a:gd name="f37" fmla="*/ f27 1 f15"/>
                                  <a:gd name="f38" fmla="*/ f28 f10 1"/>
                                  <a:gd name="f39" fmla="*/ f29 f10 1"/>
                                  <a:gd name="f40" fmla="*/ f31 f11 1"/>
                                  <a:gd name="f41" fmla="*/ f30 f11 1"/>
                                  <a:gd name="f42" fmla="*/ f33 f10 1"/>
                                  <a:gd name="f43" fmla="*/ f34 f11 1"/>
                                  <a:gd name="f44" fmla="*/ f35 f10 1"/>
                                  <a:gd name="f45" fmla="*/ f36 f11 1"/>
                                  <a:gd name="f46" fmla="*/ f37 f10 1"/>
                                </a:gdLst>
                                <a:ahLst/>
                                <a:cxnLst>
                                  <a:cxn ang="3cd4">
                                    <a:pos x="hc" y="t"/>
                                  </a:cxn>
                                  <a:cxn ang="0">
                                    <a:pos x="r" y="vc"/>
                                  </a:cxn>
                                  <a:cxn ang="cd4">
                                    <a:pos x="hc" y="b"/>
                                  </a:cxn>
                                  <a:cxn ang="cd2">
                                    <a:pos x="l" y="vc"/>
                                  </a:cxn>
                                  <a:cxn ang="f32">
                                    <a:pos x="f42" y="f43"/>
                                  </a:cxn>
                                  <a:cxn ang="f32">
                                    <a:pos x="f44" y="f45"/>
                                  </a:cxn>
                                  <a:cxn ang="f32">
                                    <a:pos x="f46" y="f45"/>
                                  </a:cxn>
                                  <a:cxn ang="f32">
                                    <a:pos x="f42" y="f43"/>
                                  </a:cxn>
                                </a:cxnLst>
                                <a:rect l="f38" t="f41" r="f39" b="f40"/>
                                <a:pathLst>
                                  <a:path w="31" h="65">
                                    <a:moveTo>
                                      <a:pt x="f5" y="f5"/>
                                    </a:moveTo>
                                    <a:lnTo>
                                      <a:pt x="f6" y="f7"/>
                                    </a:lnTo>
                                    <a:lnTo>
                                      <a:pt x="f8" y="f7"/>
                                    </a:lnTo>
                                    <a:lnTo>
                                      <a:pt x="f5" y="f5"/>
                                    </a:lnTo>
                                    <a:close/>
                                  </a:path>
                                </a:pathLst>
                              </a:custGeom>
                              <a:solidFill>
                                <a:srgbClr val="44546A"/>
                              </a:solidFill>
                              <a:ln w="0" cap="flat">
                                <a:solidFill>
                                  <a:srgbClr val="44546A"/>
                                </a:solidFill>
                                <a:prstDash val="solid"/>
                                <a:round/>
                              </a:ln>
                            </wps:spPr>
                            <wps:bodyPr lIns="0" tIns="0" rIns="0" bIns="0"/>
                          </wps:wsp>
                          <wps:wsp>
                            <wps:cNvPr id="16" name="Freeform 74"/>
                            <wps:cNvSpPr/>
                            <wps:spPr>
                              <a:xfrm>
                                <a:off x="753996" y="4666896"/>
                                <a:ext cx="19842" cy="116677"/>
                              </a:xfrm>
                              <a:custGeom>
                                <a:avLst/>
                                <a:gdLst>
                                  <a:gd name="f0" fmla="val 10800000"/>
                                  <a:gd name="f1" fmla="val 5400000"/>
                                  <a:gd name="f2" fmla="val 180"/>
                                  <a:gd name="f3" fmla="val w"/>
                                  <a:gd name="f4" fmla="val h"/>
                                  <a:gd name="f5" fmla="val 0"/>
                                  <a:gd name="f6" fmla="val 7"/>
                                  <a:gd name="f7" fmla="val 42"/>
                                  <a:gd name="f8" fmla="val 6"/>
                                  <a:gd name="f9" fmla="val 17"/>
                                  <a:gd name="f10" fmla="val 39"/>
                                  <a:gd name="f11" fmla="val 23"/>
                                  <a:gd name="f12" fmla="+- 0 0 -90"/>
                                  <a:gd name="f13" fmla="*/ f3 1 7"/>
                                  <a:gd name="f14" fmla="*/ f4 1 42"/>
                                  <a:gd name="f15" fmla="+- f7 0 f5"/>
                                  <a:gd name="f16" fmla="+- f6 0 f5"/>
                                  <a:gd name="f17" fmla="*/ f12 f0 1"/>
                                  <a:gd name="f18" fmla="*/ f16 1 7"/>
                                  <a:gd name="f19" fmla="*/ f15 1 42"/>
                                  <a:gd name="f20" fmla="*/ 0 f16 1"/>
                                  <a:gd name="f21" fmla="*/ 0 f15 1"/>
                                  <a:gd name="f22" fmla="*/ 6 f16 1"/>
                                  <a:gd name="f23" fmla="*/ 17 f15 1"/>
                                  <a:gd name="f24" fmla="*/ 7 f16 1"/>
                                  <a:gd name="f25" fmla="*/ 42 f15 1"/>
                                  <a:gd name="f26" fmla="*/ 39 f15 1"/>
                                  <a:gd name="f27" fmla="*/ 23 f15 1"/>
                                  <a:gd name="f28" fmla="*/ f17 1 f2"/>
                                  <a:gd name="f29" fmla="*/ f20 1 7"/>
                                  <a:gd name="f30" fmla="*/ f21 1 42"/>
                                  <a:gd name="f31" fmla="*/ f22 1 7"/>
                                  <a:gd name="f32" fmla="*/ f23 1 42"/>
                                  <a:gd name="f33" fmla="*/ f24 1 7"/>
                                  <a:gd name="f34" fmla="*/ f25 1 42"/>
                                  <a:gd name="f35" fmla="*/ f26 1 42"/>
                                  <a:gd name="f36" fmla="*/ f27 1 42"/>
                                  <a:gd name="f37" fmla="*/ 0 1 f18"/>
                                  <a:gd name="f38" fmla="*/ f6 1 f18"/>
                                  <a:gd name="f39" fmla="*/ 0 1 f19"/>
                                  <a:gd name="f40" fmla="*/ f7 1 f19"/>
                                  <a:gd name="f41" fmla="+- f28 0 f1"/>
                                  <a:gd name="f42" fmla="*/ f29 1 f18"/>
                                  <a:gd name="f43" fmla="*/ f30 1 f19"/>
                                  <a:gd name="f44" fmla="*/ f31 1 f18"/>
                                  <a:gd name="f45" fmla="*/ f32 1 f19"/>
                                  <a:gd name="f46" fmla="*/ f33 1 f18"/>
                                  <a:gd name="f47" fmla="*/ f34 1 f19"/>
                                  <a:gd name="f48" fmla="*/ f35 1 f19"/>
                                  <a:gd name="f49" fmla="*/ f36 1 f19"/>
                                  <a:gd name="f50" fmla="*/ f37 f13 1"/>
                                  <a:gd name="f51" fmla="*/ f38 f13 1"/>
                                  <a:gd name="f52" fmla="*/ f40 f14 1"/>
                                  <a:gd name="f53" fmla="*/ f39 f14 1"/>
                                  <a:gd name="f54" fmla="*/ f42 f13 1"/>
                                  <a:gd name="f55" fmla="*/ f43 f14 1"/>
                                  <a:gd name="f56" fmla="*/ f44 f13 1"/>
                                  <a:gd name="f57" fmla="*/ f45 f14 1"/>
                                  <a:gd name="f58" fmla="*/ f46 f13 1"/>
                                  <a:gd name="f59" fmla="*/ f47 f14 1"/>
                                  <a:gd name="f60" fmla="*/ f48 f14 1"/>
                                  <a:gd name="f61" fmla="*/ f49 f14 1"/>
                                </a:gdLst>
                                <a:ahLst/>
                                <a:cxnLst>
                                  <a:cxn ang="3cd4">
                                    <a:pos x="hc" y="t"/>
                                  </a:cxn>
                                  <a:cxn ang="0">
                                    <a:pos x="r" y="vc"/>
                                  </a:cxn>
                                  <a:cxn ang="cd4">
                                    <a:pos x="hc" y="b"/>
                                  </a:cxn>
                                  <a:cxn ang="cd2">
                                    <a:pos x="l" y="vc"/>
                                  </a:cxn>
                                  <a:cxn ang="f41">
                                    <a:pos x="f54" y="f55"/>
                                  </a:cxn>
                                  <a:cxn ang="f41">
                                    <a:pos x="f56" y="f57"/>
                                  </a:cxn>
                                  <a:cxn ang="f41">
                                    <a:pos x="f58" y="f59"/>
                                  </a:cxn>
                                  <a:cxn ang="f41">
                                    <a:pos x="f56" y="f60"/>
                                  </a:cxn>
                                  <a:cxn ang="f41">
                                    <a:pos x="f54" y="f61"/>
                                  </a:cxn>
                                  <a:cxn ang="f41">
                                    <a:pos x="f54" y="f55"/>
                                  </a:cxn>
                                </a:cxnLst>
                                <a:rect l="f50" t="f53" r="f51" b="f52"/>
                                <a:pathLst>
                                  <a:path w="7" h="42">
                                    <a:moveTo>
                                      <a:pt x="f5" y="f5"/>
                                    </a:moveTo>
                                    <a:lnTo>
                                      <a:pt x="f8" y="f9"/>
                                    </a:lnTo>
                                    <a:lnTo>
                                      <a:pt x="f6" y="f7"/>
                                    </a:lnTo>
                                    <a:lnTo>
                                      <a:pt x="f8" y="f10"/>
                                    </a:lnTo>
                                    <a:lnTo>
                                      <a:pt x="f5" y="f11"/>
                                    </a:lnTo>
                                    <a:lnTo>
                                      <a:pt x="f5" y="f5"/>
                                    </a:lnTo>
                                    <a:close/>
                                  </a:path>
                                </a:pathLst>
                              </a:custGeom>
                              <a:solidFill>
                                <a:srgbClr val="44546A"/>
                              </a:solidFill>
                              <a:ln w="0" cap="flat">
                                <a:solidFill>
                                  <a:srgbClr val="44546A"/>
                                </a:solidFill>
                                <a:prstDash val="solid"/>
                                <a:round/>
                              </a:ln>
                            </wps:spPr>
                            <wps:bodyPr lIns="0" tIns="0" rIns="0" bIns="0"/>
                          </wps:wsp>
                          <wps:wsp>
                            <wps:cNvPr id="17" name="Freeform 75"/>
                            <wps:cNvSpPr/>
                            <wps:spPr>
                              <a:xfrm>
                                <a:off x="796515" y="5133588"/>
                                <a:ext cx="127558" cy="327794"/>
                              </a:xfrm>
                              <a:custGeom>
                                <a:avLst/>
                                <a:gdLst>
                                  <a:gd name="f0" fmla="val 10800000"/>
                                  <a:gd name="f1" fmla="val 5400000"/>
                                  <a:gd name="f2" fmla="val 180"/>
                                  <a:gd name="f3" fmla="val w"/>
                                  <a:gd name="f4" fmla="val h"/>
                                  <a:gd name="f5" fmla="val 0"/>
                                  <a:gd name="f6" fmla="val 45"/>
                                  <a:gd name="f7" fmla="val 118"/>
                                  <a:gd name="f8" fmla="val 6"/>
                                  <a:gd name="f9" fmla="val 16"/>
                                  <a:gd name="f10" fmla="val 21"/>
                                  <a:gd name="f11" fmla="val 49"/>
                                  <a:gd name="f12" fmla="val 33"/>
                                  <a:gd name="f13" fmla="val 84"/>
                                  <a:gd name="f14" fmla="val 44"/>
                                  <a:gd name="f15" fmla="val 13"/>
                                  <a:gd name="f16" fmla="val 53"/>
                                  <a:gd name="f17" fmla="val 11"/>
                                  <a:gd name="f18" fmla="val 42"/>
                                  <a:gd name="f19" fmla="+- 0 0 -90"/>
                                  <a:gd name="f20" fmla="*/ f3 1 45"/>
                                  <a:gd name="f21" fmla="*/ f4 1 118"/>
                                  <a:gd name="f22" fmla="+- f7 0 f5"/>
                                  <a:gd name="f23" fmla="+- f6 0 f5"/>
                                  <a:gd name="f24" fmla="*/ f19 f0 1"/>
                                  <a:gd name="f25" fmla="*/ f23 1 45"/>
                                  <a:gd name="f26" fmla="*/ f22 1 118"/>
                                  <a:gd name="f27" fmla="*/ 0 f23 1"/>
                                  <a:gd name="f28" fmla="*/ 0 f22 1"/>
                                  <a:gd name="f29" fmla="*/ 6 f23 1"/>
                                  <a:gd name="f30" fmla="*/ 16 f22 1"/>
                                  <a:gd name="f31" fmla="*/ 21 f23 1"/>
                                  <a:gd name="f32" fmla="*/ 49 f22 1"/>
                                  <a:gd name="f33" fmla="*/ 33 f23 1"/>
                                  <a:gd name="f34" fmla="*/ 84 f22 1"/>
                                  <a:gd name="f35" fmla="*/ 45 f23 1"/>
                                  <a:gd name="f36" fmla="*/ 118 f22 1"/>
                                  <a:gd name="f37" fmla="*/ 44 f23 1"/>
                                  <a:gd name="f38" fmla="*/ 13 f23 1"/>
                                  <a:gd name="f39" fmla="*/ 53 f22 1"/>
                                  <a:gd name="f40" fmla="*/ 11 f23 1"/>
                                  <a:gd name="f41" fmla="*/ 42 f22 1"/>
                                  <a:gd name="f42" fmla="*/ f24 1 f2"/>
                                  <a:gd name="f43" fmla="*/ f27 1 45"/>
                                  <a:gd name="f44" fmla="*/ f28 1 118"/>
                                  <a:gd name="f45" fmla="*/ f29 1 45"/>
                                  <a:gd name="f46" fmla="*/ f30 1 118"/>
                                  <a:gd name="f47" fmla="*/ f31 1 45"/>
                                  <a:gd name="f48" fmla="*/ f32 1 118"/>
                                  <a:gd name="f49" fmla="*/ f33 1 45"/>
                                  <a:gd name="f50" fmla="*/ f34 1 118"/>
                                  <a:gd name="f51" fmla="*/ f35 1 45"/>
                                  <a:gd name="f52" fmla="*/ f36 1 118"/>
                                  <a:gd name="f53" fmla="*/ f37 1 45"/>
                                  <a:gd name="f54" fmla="*/ f38 1 45"/>
                                  <a:gd name="f55" fmla="*/ f39 1 118"/>
                                  <a:gd name="f56" fmla="*/ f40 1 45"/>
                                  <a:gd name="f57" fmla="*/ f41 1 118"/>
                                  <a:gd name="f58" fmla="*/ 0 1 f25"/>
                                  <a:gd name="f59" fmla="*/ f6 1 f25"/>
                                  <a:gd name="f60" fmla="*/ 0 1 f26"/>
                                  <a:gd name="f61" fmla="*/ f7 1 f26"/>
                                  <a:gd name="f62" fmla="+- f42 0 f1"/>
                                  <a:gd name="f63" fmla="*/ f43 1 f25"/>
                                  <a:gd name="f64" fmla="*/ f44 1 f26"/>
                                  <a:gd name="f65" fmla="*/ f45 1 f25"/>
                                  <a:gd name="f66" fmla="*/ f46 1 f26"/>
                                  <a:gd name="f67" fmla="*/ f47 1 f25"/>
                                  <a:gd name="f68" fmla="*/ f48 1 f26"/>
                                  <a:gd name="f69" fmla="*/ f49 1 f25"/>
                                  <a:gd name="f70" fmla="*/ f50 1 f26"/>
                                  <a:gd name="f71" fmla="*/ f51 1 f25"/>
                                  <a:gd name="f72" fmla="*/ f52 1 f26"/>
                                  <a:gd name="f73" fmla="*/ f53 1 f25"/>
                                  <a:gd name="f74" fmla="*/ f54 1 f25"/>
                                  <a:gd name="f75" fmla="*/ f55 1 f26"/>
                                  <a:gd name="f76" fmla="*/ f56 1 f25"/>
                                  <a:gd name="f77" fmla="*/ f57 1 f26"/>
                                  <a:gd name="f78" fmla="*/ f58 f20 1"/>
                                  <a:gd name="f79" fmla="*/ f59 f20 1"/>
                                  <a:gd name="f80" fmla="*/ f61 f21 1"/>
                                  <a:gd name="f81" fmla="*/ f60 f21 1"/>
                                  <a:gd name="f82" fmla="*/ f63 f20 1"/>
                                  <a:gd name="f83" fmla="*/ f64 f21 1"/>
                                  <a:gd name="f84" fmla="*/ f65 f20 1"/>
                                  <a:gd name="f85" fmla="*/ f66 f21 1"/>
                                  <a:gd name="f86" fmla="*/ f67 f20 1"/>
                                  <a:gd name="f87" fmla="*/ f68 f21 1"/>
                                  <a:gd name="f88" fmla="*/ f69 f20 1"/>
                                  <a:gd name="f89" fmla="*/ f70 f21 1"/>
                                  <a:gd name="f90" fmla="*/ f71 f20 1"/>
                                  <a:gd name="f91" fmla="*/ f72 f21 1"/>
                                  <a:gd name="f92" fmla="*/ f73 f20 1"/>
                                  <a:gd name="f93" fmla="*/ f74 f20 1"/>
                                  <a:gd name="f94" fmla="*/ f75 f21 1"/>
                                  <a:gd name="f95" fmla="*/ f76 f20 1"/>
                                  <a:gd name="f96" fmla="*/ f77 f21 1"/>
                                </a:gdLst>
                                <a:ahLst/>
                                <a:cxnLst>
                                  <a:cxn ang="3cd4">
                                    <a:pos x="hc" y="t"/>
                                  </a:cxn>
                                  <a:cxn ang="0">
                                    <a:pos x="r" y="vc"/>
                                  </a:cxn>
                                  <a:cxn ang="cd4">
                                    <a:pos x="hc" y="b"/>
                                  </a:cxn>
                                  <a:cxn ang="cd2">
                                    <a:pos x="l" y="vc"/>
                                  </a:cxn>
                                  <a:cxn ang="f62">
                                    <a:pos x="f82" y="f83"/>
                                  </a:cxn>
                                  <a:cxn ang="f62">
                                    <a:pos x="f84" y="f85"/>
                                  </a:cxn>
                                  <a:cxn ang="f62">
                                    <a:pos x="f86" y="f87"/>
                                  </a:cxn>
                                  <a:cxn ang="f62">
                                    <a:pos x="f88" y="f89"/>
                                  </a:cxn>
                                  <a:cxn ang="f62">
                                    <a:pos x="f90" y="f91"/>
                                  </a:cxn>
                                  <a:cxn ang="f62">
                                    <a:pos x="f92" y="f91"/>
                                  </a:cxn>
                                  <a:cxn ang="f62">
                                    <a:pos x="f93" y="f94"/>
                                  </a:cxn>
                                  <a:cxn ang="f62">
                                    <a:pos x="f95" y="f96"/>
                                  </a:cxn>
                                  <a:cxn ang="f62">
                                    <a:pos x="f82" y="f83"/>
                                  </a:cxn>
                                </a:cxnLst>
                                <a:rect l="f78" t="f81" r="f79" b="f80"/>
                                <a:pathLst>
                                  <a:path w="45" h="118">
                                    <a:moveTo>
                                      <a:pt x="f5" y="f5"/>
                                    </a:moveTo>
                                    <a:lnTo>
                                      <a:pt x="f8" y="f9"/>
                                    </a:lnTo>
                                    <a:lnTo>
                                      <a:pt x="f10" y="f11"/>
                                    </a:lnTo>
                                    <a:lnTo>
                                      <a:pt x="f12" y="f13"/>
                                    </a:lnTo>
                                    <a:lnTo>
                                      <a:pt x="f6" y="f7"/>
                                    </a:lnTo>
                                    <a:lnTo>
                                      <a:pt x="f14" y="f7"/>
                                    </a:lnTo>
                                    <a:lnTo>
                                      <a:pt x="f15" y="f16"/>
                                    </a:lnTo>
                                    <a:lnTo>
                                      <a:pt x="f17" y="f18"/>
                                    </a:lnTo>
                                    <a:lnTo>
                                      <a:pt x="f5" y="f5"/>
                                    </a:lnTo>
                                    <a:close/>
                                  </a:path>
                                </a:pathLst>
                              </a:custGeom>
                              <a:solidFill>
                                <a:srgbClr val="44546A"/>
                              </a:solidFill>
                              <a:ln w="0" cap="flat">
                                <a:solidFill>
                                  <a:srgbClr val="44546A"/>
                                </a:solidFill>
                                <a:prstDash val="solid"/>
                                <a:round/>
                              </a:ln>
                            </wps:spPr>
                            <wps:bodyPr lIns="0" tIns="0" rIns="0" bIns="0"/>
                          </wps:wsp>
                        </wpg:grpSp>
                        <wpg:grpSp>
                          <wpg:cNvPr id="18" name="Group 76"/>
                          <wpg:cNvGrpSpPr/>
                          <wpg:grpSpPr>
                            <a:xfrm>
                              <a:off x="0" y="1076450"/>
                              <a:ext cx="2332433" cy="4384932"/>
                              <a:chOff x="0" y="0"/>
                              <a:chExt cx="2332433" cy="4384932"/>
                            </a:xfrm>
                          </wpg:grpSpPr>
                          <wps:wsp>
                            <wps:cNvPr id="19" name="Freeform 77"/>
                            <wps:cNvSpPr/>
                            <wps:spPr>
                              <a:xfrm>
                                <a:off x="101590" y="1410480"/>
                                <a:ext cx="529135" cy="1866811"/>
                              </a:xfrm>
                              <a:custGeom>
                                <a:avLst/>
                                <a:gdLst>
                                  <a:gd name="f0" fmla="val 10800000"/>
                                  <a:gd name="f1" fmla="val 5400000"/>
                                  <a:gd name="f2" fmla="val 180"/>
                                  <a:gd name="f3" fmla="val w"/>
                                  <a:gd name="f4" fmla="val h"/>
                                  <a:gd name="f5" fmla="val 0"/>
                                  <a:gd name="f6" fmla="val 125"/>
                                  <a:gd name="f7" fmla="val 450"/>
                                  <a:gd name="f8" fmla="val 41"/>
                                  <a:gd name="f9" fmla="val 155"/>
                                  <a:gd name="f10" fmla="val 86"/>
                                  <a:gd name="f11" fmla="val 309"/>
                                  <a:gd name="f12" fmla="val 425"/>
                                  <a:gd name="f13" fmla="val 79"/>
                                  <a:gd name="f14" fmla="val 311"/>
                                  <a:gd name="f15" fmla="val 183"/>
                                  <a:gd name="f16" fmla="val 7"/>
                                  <a:gd name="f17" fmla="val 54"/>
                                  <a:gd name="f18" fmla="+- 0 0 -90"/>
                                  <a:gd name="f19" fmla="*/ f3 1 125"/>
                                  <a:gd name="f20" fmla="*/ f4 1 450"/>
                                  <a:gd name="f21" fmla="+- f7 0 f5"/>
                                  <a:gd name="f22" fmla="+- f6 0 f5"/>
                                  <a:gd name="f23" fmla="*/ f18 f0 1"/>
                                  <a:gd name="f24" fmla="*/ f22 1 125"/>
                                  <a:gd name="f25" fmla="*/ f21 1 450"/>
                                  <a:gd name="f26" fmla="*/ 0 f22 1"/>
                                  <a:gd name="f27" fmla="*/ 0 f21 1"/>
                                  <a:gd name="f28" fmla="*/ 41 f22 1"/>
                                  <a:gd name="f29" fmla="*/ 155 f21 1"/>
                                  <a:gd name="f30" fmla="*/ 86 f22 1"/>
                                  <a:gd name="f31" fmla="*/ 309 f21 1"/>
                                  <a:gd name="f32" fmla="*/ 125 f22 1"/>
                                  <a:gd name="f33" fmla="*/ 425 f21 1"/>
                                  <a:gd name="f34" fmla="*/ 450 f21 1"/>
                                  <a:gd name="f35" fmla="*/ 79 f22 1"/>
                                  <a:gd name="f36" fmla="*/ 311 f21 1"/>
                                  <a:gd name="f37" fmla="*/ 183 f21 1"/>
                                  <a:gd name="f38" fmla="*/ 7 f22 1"/>
                                  <a:gd name="f39" fmla="*/ 54 f21 1"/>
                                  <a:gd name="f40" fmla="*/ f23 1 f2"/>
                                  <a:gd name="f41" fmla="*/ f26 1 125"/>
                                  <a:gd name="f42" fmla="*/ f27 1 450"/>
                                  <a:gd name="f43" fmla="*/ f28 1 125"/>
                                  <a:gd name="f44" fmla="*/ f29 1 450"/>
                                  <a:gd name="f45" fmla="*/ f30 1 125"/>
                                  <a:gd name="f46" fmla="*/ f31 1 450"/>
                                  <a:gd name="f47" fmla="*/ f32 1 125"/>
                                  <a:gd name="f48" fmla="*/ f33 1 450"/>
                                  <a:gd name="f49" fmla="*/ f34 1 450"/>
                                  <a:gd name="f50" fmla="*/ f35 1 125"/>
                                  <a:gd name="f51" fmla="*/ f36 1 450"/>
                                  <a:gd name="f52" fmla="*/ f37 1 450"/>
                                  <a:gd name="f53" fmla="*/ f38 1 125"/>
                                  <a:gd name="f54" fmla="*/ f39 1 450"/>
                                  <a:gd name="f55" fmla="*/ 0 1 f24"/>
                                  <a:gd name="f56" fmla="*/ f6 1 f24"/>
                                  <a:gd name="f57" fmla="*/ 0 1 f25"/>
                                  <a:gd name="f58" fmla="*/ f7 1 f25"/>
                                  <a:gd name="f59" fmla="+- f40 0 f1"/>
                                  <a:gd name="f60" fmla="*/ f41 1 f24"/>
                                  <a:gd name="f61" fmla="*/ f42 1 f25"/>
                                  <a:gd name="f62" fmla="*/ f43 1 f24"/>
                                  <a:gd name="f63" fmla="*/ f44 1 f25"/>
                                  <a:gd name="f64" fmla="*/ f45 1 f24"/>
                                  <a:gd name="f65" fmla="*/ f46 1 f25"/>
                                  <a:gd name="f66" fmla="*/ f47 1 f24"/>
                                  <a:gd name="f67" fmla="*/ f48 1 f25"/>
                                  <a:gd name="f68" fmla="*/ f49 1 f25"/>
                                  <a:gd name="f69" fmla="*/ f50 1 f24"/>
                                  <a:gd name="f70" fmla="*/ f51 1 f25"/>
                                  <a:gd name="f71" fmla="*/ f52 1 f25"/>
                                  <a:gd name="f72" fmla="*/ f53 1 f24"/>
                                  <a:gd name="f73" fmla="*/ f54 1 f25"/>
                                  <a:gd name="f74" fmla="*/ f55 f19 1"/>
                                  <a:gd name="f75" fmla="*/ f56 f19 1"/>
                                  <a:gd name="f76" fmla="*/ f58 f20 1"/>
                                  <a:gd name="f77" fmla="*/ f57 f20 1"/>
                                  <a:gd name="f78" fmla="*/ f60 f19 1"/>
                                  <a:gd name="f79" fmla="*/ f61 f20 1"/>
                                  <a:gd name="f80" fmla="*/ f62 f19 1"/>
                                  <a:gd name="f81" fmla="*/ f63 f20 1"/>
                                  <a:gd name="f82" fmla="*/ f64 f19 1"/>
                                  <a:gd name="f83" fmla="*/ f65 f20 1"/>
                                  <a:gd name="f84" fmla="*/ f66 f19 1"/>
                                  <a:gd name="f85" fmla="*/ f67 f20 1"/>
                                  <a:gd name="f86" fmla="*/ f68 f20 1"/>
                                  <a:gd name="f87" fmla="*/ f69 f19 1"/>
                                  <a:gd name="f88" fmla="*/ f70 f20 1"/>
                                  <a:gd name="f89" fmla="*/ f71 f20 1"/>
                                  <a:gd name="f90" fmla="*/ f72 f19 1"/>
                                  <a:gd name="f91" fmla="*/ f73 f20 1"/>
                                </a:gdLst>
                                <a:ahLst/>
                                <a:cxnLst>
                                  <a:cxn ang="3cd4">
                                    <a:pos x="hc" y="t"/>
                                  </a:cxn>
                                  <a:cxn ang="0">
                                    <a:pos x="r" y="vc"/>
                                  </a:cxn>
                                  <a:cxn ang="cd4">
                                    <a:pos x="hc" y="b"/>
                                  </a:cxn>
                                  <a:cxn ang="cd2">
                                    <a:pos x="l" y="vc"/>
                                  </a:cxn>
                                  <a:cxn ang="f59">
                                    <a:pos x="f78" y="f79"/>
                                  </a:cxn>
                                  <a:cxn ang="f59">
                                    <a:pos x="f80" y="f81"/>
                                  </a:cxn>
                                  <a:cxn ang="f59">
                                    <a:pos x="f82" y="f83"/>
                                  </a:cxn>
                                  <a:cxn ang="f59">
                                    <a:pos x="f84" y="f85"/>
                                  </a:cxn>
                                  <a:cxn ang="f59">
                                    <a:pos x="f84" y="f86"/>
                                  </a:cxn>
                                  <a:cxn ang="f59">
                                    <a:pos x="f87" y="f88"/>
                                  </a:cxn>
                                  <a:cxn ang="f59">
                                    <a:pos x="f80" y="f89"/>
                                  </a:cxn>
                                  <a:cxn ang="f59">
                                    <a:pos x="f90" y="f91"/>
                                  </a:cxn>
                                  <a:cxn ang="f59">
                                    <a:pos x="f78" y="f79"/>
                                  </a:cxn>
                                </a:cxnLst>
                                <a:rect l="f74" t="f77" r="f75" b="f76"/>
                                <a:pathLst>
                                  <a:path w="125" h="450">
                                    <a:moveTo>
                                      <a:pt x="f5" y="f5"/>
                                    </a:moveTo>
                                    <a:lnTo>
                                      <a:pt x="f8" y="f9"/>
                                    </a:lnTo>
                                    <a:lnTo>
                                      <a:pt x="f10" y="f11"/>
                                    </a:lnTo>
                                    <a:lnTo>
                                      <a:pt x="f6" y="f12"/>
                                    </a:lnTo>
                                    <a:lnTo>
                                      <a:pt x="f6" y="f7"/>
                                    </a:lnTo>
                                    <a:lnTo>
                                      <a:pt x="f13" y="f14"/>
                                    </a:lnTo>
                                    <a:lnTo>
                                      <a:pt x="f8" y="f15"/>
                                    </a:lnTo>
                                    <a:lnTo>
                                      <a:pt x="f16" y="f17"/>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0" name="Freeform 78"/>
                            <wps:cNvSpPr/>
                            <wps:spPr>
                              <a:xfrm>
                                <a:off x="660361" y="3244099"/>
                                <a:ext cx="499509" cy="1140832"/>
                              </a:xfrm>
                              <a:custGeom>
                                <a:avLst/>
                                <a:gdLst>
                                  <a:gd name="f0" fmla="val 10800000"/>
                                  <a:gd name="f1" fmla="val 5400000"/>
                                  <a:gd name="f2" fmla="val 180"/>
                                  <a:gd name="f3" fmla="val w"/>
                                  <a:gd name="f4" fmla="val h"/>
                                  <a:gd name="f5" fmla="val 0"/>
                                  <a:gd name="f6" fmla="val 118"/>
                                  <a:gd name="f7" fmla="val 275"/>
                                  <a:gd name="f8" fmla="val 8"/>
                                  <a:gd name="f9" fmla="val 20"/>
                                  <a:gd name="f10" fmla="val 37"/>
                                  <a:gd name="f11" fmla="val 96"/>
                                  <a:gd name="f12" fmla="val 69"/>
                                  <a:gd name="f13" fmla="val 170"/>
                                  <a:gd name="f14" fmla="val 109"/>
                                  <a:gd name="f15" fmla="val 61"/>
                                  <a:gd name="f16" fmla="val 174"/>
                                  <a:gd name="f17" fmla="val 30"/>
                                  <a:gd name="f18" fmla="val 100"/>
                                  <a:gd name="f19" fmla="val 26"/>
                                  <a:gd name="f20" fmla="+- 0 0 -90"/>
                                  <a:gd name="f21" fmla="*/ f3 1 118"/>
                                  <a:gd name="f22" fmla="*/ f4 1 275"/>
                                  <a:gd name="f23" fmla="+- f7 0 f5"/>
                                  <a:gd name="f24" fmla="+- f6 0 f5"/>
                                  <a:gd name="f25" fmla="*/ f20 f0 1"/>
                                  <a:gd name="f26" fmla="*/ f24 1 118"/>
                                  <a:gd name="f27" fmla="*/ f23 1 275"/>
                                  <a:gd name="f28" fmla="*/ 0 f24 1"/>
                                  <a:gd name="f29" fmla="*/ 0 f23 1"/>
                                  <a:gd name="f30" fmla="*/ 8 f24 1"/>
                                  <a:gd name="f31" fmla="*/ 20 f23 1"/>
                                  <a:gd name="f32" fmla="*/ 37 f24 1"/>
                                  <a:gd name="f33" fmla="*/ 96 f23 1"/>
                                  <a:gd name="f34" fmla="*/ 69 f24 1"/>
                                  <a:gd name="f35" fmla="*/ 170 f23 1"/>
                                  <a:gd name="f36" fmla="*/ 118 f24 1"/>
                                  <a:gd name="f37" fmla="*/ 275 f23 1"/>
                                  <a:gd name="f38" fmla="*/ 109 f24 1"/>
                                  <a:gd name="f39" fmla="*/ 61 f24 1"/>
                                  <a:gd name="f40" fmla="*/ 174 f23 1"/>
                                  <a:gd name="f41" fmla="*/ 30 f24 1"/>
                                  <a:gd name="f42" fmla="*/ 100 f23 1"/>
                                  <a:gd name="f43" fmla="*/ 26 f23 1"/>
                                  <a:gd name="f44" fmla="*/ f25 1 f2"/>
                                  <a:gd name="f45" fmla="*/ f28 1 118"/>
                                  <a:gd name="f46" fmla="*/ f29 1 275"/>
                                  <a:gd name="f47" fmla="*/ f30 1 118"/>
                                  <a:gd name="f48" fmla="*/ f31 1 275"/>
                                  <a:gd name="f49" fmla="*/ f32 1 118"/>
                                  <a:gd name="f50" fmla="*/ f33 1 275"/>
                                  <a:gd name="f51" fmla="*/ f34 1 118"/>
                                  <a:gd name="f52" fmla="*/ f35 1 275"/>
                                  <a:gd name="f53" fmla="*/ f36 1 118"/>
                                  <a:gd name="f54" fmla="*/ f37 1 275"/>
                                  <a:gd name="f55" fmla="*/ f38 1 118"/>
                                  <a:gd name="f56" fmla="*/ f39 1 118"/>
                                  <a:gd name="f57" fmla="*/ f40 1 275"/>
                                  <a:gd name="f58" fmla="*/ f41 1 118"/>
                                  <a:gd name="f59" fmla="*/ f42 1 275"/>
                                  <a:gd name="f60" fmla="*/ f43 1 275"/>
                                  <a:gd name="f61" fmla="*/ 0 1 f26"/>
                                  <a:gd name="f62" fmla="*/ f6 1 f26"/>
                                  <a:gd name="f63" fmla="*/ 0 1 f27"/>
                                  <a:gd name="f64" fmla="*/ f7 1 f27"/>
                                  <a:gd name="f65" fmla="+- f44 0 f1"/>
                                  <a:gd name="f66" fmla="*/ f45 1 f26"/>
                                  <a:gd name="f67" fmla="*/ f46 1 f27"/>
                                  <a:gd name="f68" fmla="*/ f47 1 f26"/>
                                  <a:gd name="f69" fmla="*/ f48 1 f27"/>
                                  <a:gd name="f70" fmla="*/ f49 1 f26"/>
                                  <a:gd name="f71" fmla="*/ f50 1 f27"/>
                                  <a:gd name="f72" fmla="*/ f51 1 f26"/>
                                  <a:gd name="f73" fmla="*/ f52 1 f27"/>
                                  <a:gd name="f74" fmla="*/ f53 1 f26"/>
                                  <a:gd name="f75" fmla="*/ f54 1 f27"/>
                                  <a:gd name="f76" fmla="*/ f55 1 f26"/>
                                  <a:gd name="f77" fmla="*/ f56 1 f26"/>
                                  <a:gd name="f78" fmla="*/ f57 1 f27"/>
                                  <a:gd name="f79" fmla="*/ f58 1 f26"/>
                                  <a:gd name="f80" fmla="*/ f59 1 f27"/>
                                  <a:gd name="f81" fmla="*/ f60 1 f27"/>
                                  <a:gd name="f82" fmla="*/ f61 f21 1"/>
                                  <a:gd name="f83" fmla="*/ f62 f21 1"/>
                                  <a:gd name="f84" fmla="*/ f64 f22 1"/>
                                  <a:gd name="f85" fmla="*/ f63 f22 1"/>
                                  <a:gd name="f86" fmla="*/ f66 f21 1"/>
                                  <a:gd name="f87" fmla="*/ f67 f22 1"/>
                                  <a:gd name="f88" fmla="*/ f68 f21 1"/>
                                  <a:gd name="f89" fmla="*/ f69 f22 1"/>
                                  <a:gd name="f90" fmla="*/ f70 f21 1"/>
                                  <a:gd name="f91" fmla="*/ f71 f22 1"/>
                                  <a:gd name="f92" fmla="*/ f72 f21 1"/>
                                  <a:gd name="f93" fmla="*/ f73 f22 1"/>
                                  <a:gd name="f94" fmla="*/ f74 f21 1"/>
                                  <a:gd name="f95" fmla="*/ f75 f22 1"/>
                                  <a:gd name="f96" fmla="*/ f76 f21 1"/>
                                  <a:gd name="f97" fmla="*/ f77 f21 1"/>
                                  <a:gd name="f98" fmla="*/ f78 f22 1"/>
                                  <a:gd name="f99" fmla="*/ f79 f21 1"/>
                                  <a:gd name="f100" fmla="*/ f80 f22 1"/>
                                  <a:gd name="f101" fmla="*/ f81 f22 1"/>
                                </a:gdLst>
                                <a:ahLst/>
                                <a:cxnLst>
                                  <a:cxn ang="3cd4">
                                    <a:pos x="hc" y="t"/>
                                  </a:cxn>
                                  <a:cxn ang="0">
                                    <a:pos x="r" y="vc"/>
                                  </a:cxn>
                                  <a:cxn ang="cd4">
                                    <a:pos x="hc" y="b"/>
                                  </a:cxn>
                                  <a:cxn ang="cd2">
                                    <a:pos x="l" y="vc"/>
                                  </a:cxn>
                                  <a:cxn ang="f65">
                                    <a:pos x="f86" y="f87"/>
                                  </a:cxn>
                                  <a:cxn ang="f65">
                                    <a:pos x="f88" y="f89"/>
                                  </a:cxn>
                                  <a:cxn ang="f65">
                                    <a:pos x="f90" y="f91"/>
                                  </a:cxn>
                                  <a:cxn ang="f65">
                                    <a:pos x="f92" y="f93"/>
                                  </a:cxn>
                                  <a:cxn ang="f65">
                                    <a:pos x="f94" y="f95"/>
                                  </a:cxn>
                                  <a:cxn ang="f65">
                                    <a:pos x="f96" y="f95"/>
                                  </a:cxn>
                                  <a:cxn ang="f65">
                                    <a:pos x="f97" y="f98"/>
                                  </a:cxn>
                                  <a:cxn ang="f65">
                                    <a:pos x="f99" y="f100"/>
                                  </a:cxn>
                                  <a:cxn ang="f65">
                                    <a:pos x="f86" y="f101"/>
                                  </a:cxn>
                                  <a:cxn ang="f65">
                                    <a:pos x="f86" y="f87"/>
                                  </a:cxn>
                                </a:cxnLst>
                                <a:rect l="f82" t="f85" r="f83" b="f84"/>
                                <a:pathLst>
                                  <a:path w="118" h="275">
                                    <a:moveTo>
                                      <a:pt x="f5" y="f5"/>
                                    </a:moveTo>
                                    <a:lnTo>
                                      <a:pt x="f8" y="f9"/>
                                    </a:lnTo>
                                    <a:lnTo>
                                      <a:pt x="f10" y="f11"/>
                                    </a:lnTo>
                                    <a:lnTo>
                                      <a:pt x="f12" y="f13"/>
                                    </a:lnTo>
                                    <a:lnTo>
                                      <a:pt x="f6" y="f7"/>
                                    </a:lnTo>
                                    <a:lnTo>
                                      <a:pt x="f14" y="f7"/>
                                    </a:lnTo>
                                    <a:lnTo>
                                      <a:pt x="f15" y="f16"/>
                                    </a:lnTo>
                                    <a:lnTo>
                                      <a:pt x="f17" y="f18"/>
                                    </a:lnTo>
                                    <a:lnTo>
                                      <a:pt x="f5" y="f19"/>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1" name="Freeform 79"/>
                            <wps:cNvSpPr/>
                            <wps:spPr>
                              <a:xfrm>
                                <a:off x="0" y="941704"/>
                                <a:ext cx="84664" cy="501969"/>
                              </a:xfrm>
                              <a:custGeom>
                                <a:avLst/>
                                <a:gdLst>
                                  <a:gd name="f0" fmla="val 10800000"/>
                                  <a:gd name="f1" fmla="val 5400000"/>
                                  <a:gd name="f2" fmla="val 180"/>
                                  <a:gd name="f3" fmla="val w"/>
                                  <a:gd name="f4" fmla="val h"/>
                                  <a:gd name="f5" fmla="val 0"/>
                                  <a:gd name="f6" fmla="val 20"/>
                                  <a:gd name="f7" fmla="val 121"/>
                                  <a:gd name="f8" fmla="val 16"/>
                                  <a:gd name="f9" fmla="val 72"/>
                                  <a:gd name="f10" fmla="val 18"/>
                                  <a:gd name="f11" fmla="val 112"/>
                                  <a:gd name="f12" fmla="val 31"/>
                                  <a:gd name="f13" fmla="+- 0 0 -90"/>
                                  <a:gd name="f14" fmla="*/ f3 1 20"/>
                                  <a:gd name="f15" fmla="*/ f4 1 121"/>
                                  <a:gd name="f16" fmla="+- f7 0 f5"/>
                                  <a:gd name="f17" fmla="+- f6 0 f5"/>
                                  <a:gd name="f18" fmla="*/ f13 f0 1"/>
                                  <a:gd name="f19" fmla="*/ f17 1 20"/>
                                  <a:gd name="f20" fmla="*/ f16 1 121"/>
                                  <a:gd name="f21" fmla="*/ 0 f17 1"/>
                                  <a:gd name="f22" fmla="*/ 0 f16 1"/>
                                  <a:gd name="f23" fmla="*/ 16 f17 1"/>
                                  <a:gd name="f24" fmla="*/ 72 f16 1"/>
                                  <a:gd name="f25" fmla="*/ 20 f17 1"/>
                                  <a:gd name="f26" fmla="*/ 121 f16 1"/>
                                  <a:gd name="f27" fmla="*/ 18 f17 1"/>
                                  <a:gd name="f28" fmla="*/ 112 f16 1"/>
                                  <a:gd name="f29" fmla="*/ 31 f16 1"/>
                                  <a:gd name="f30" fmla="*/ f18 1 f2"/>
                                  <a:gd name="f31" fmla="*/ f21 1 20"/>
                                  <a:gd name="f32" fmla="*/ f22 1 121"/>
                                  <a:gd name="f33" fmla="*/ f23 1 20"/>
                                  <a:gd name="f34" fmla="*/ f24 1 121"/>
                                  <a:gd name="f35" fmla="*/ f25 1 20"/>
                                  <a:gd name="f36" fmla="*/ f26 1 121"/>
                                  <a:gd name="f37" fmla="*/ f27 1 20"/>
                                  <a:gd name="f38" fmla="*/ f28 1 121"/>
                                  <a:gd name="f39" fmla="*/ f29 1 121"/>
                                  <a:gd name="f40" fmla="*/ 0 1 f19"/>
                                  <a:gd name="f41" fmla="*/ f6 1 f19"/>
                                  <a:gd name="f42" fmla="*/ 0 1 f20"/>
                                  <a:gd name="f43" fmla="*/ f7 1 f20"/>
                                  <a:gd name="f44" fmla="+- f30 0 f1"/>
                                  <a:gd name="f45" fmla="*/ f31 1 f19"/>
                                  <a:gd name="f46" fmla="*/ f32 1 f20"/>
                                  <a:gd name="f47" fmla="*/ f33 1 f19"/>
                                  <a:gd name="f48" fmla="*/ f34 1 f20"/>
                                  <a:gd name="f49" fmla="*/ f35 1 f19"/>
                                  <a:gd name="f50" fmla="*/ f36 1 f20"/>
                                  <a:gd name="f51" fmla="*/ f37 1 f19"/>
                                  <a:gd name="f52" fmla="*/ f38 1 f20"/>
                                  <a:gd name="f53" fmla="*/ f39 1 f20"/>
                                  <a:gd name="f54" fmla="*/ f40 f14 1"/>
                                  <a:gd name="f55" fmla="*/ f41 f14 1"/>
                                  <a:gd name="f56" fmla="*/ f43 f15 1"/>
                                  <a:gd name="f57" fmla="*/ f42 f15 1"/>
                                  <a:gd name="f58" fmla="*/ f45 f14 1"/>
                                  <a:gd name="f59" fmla="*/ f46 f15 1"/>
                                  <a:gd name="f60" fmla="*/ f47 f14 1"/>
                                  <a:gd name="f61" fmla="*/ f48 f15 1"/>
                                  <a:gd name="f62" fmla="*/ f49 f14 1"/>
                                  <a:gd name="f63" fmla="*/ f50 f15 1"/>
                                  <a:gd name="f64" fmla="*/ f51 f14 1"/>
                                  <a:gd name="f65" fmla="*/ f52 f15 1"/>
                                  <a:gd name="f66" fmla="*/ f53 f15 1"/>
                                </a:gdLst>
                                <a:ahLst/>
                                <a:cxnLst>
                                  <a:cxn ang="3cd4">
                                    <a:pos x="hc" y="t"/>
                                  </a:cxn>
                                  <a:cxn ang="0">
                                    <a:pos x="r" y="vc"/>
                                  </a:cxn>
                                  <a:cxn ang="cd4">
                                    <a:pos x="hc" y="b"/>
                                  </a:cxn>
                                  <a:cxn ang="cd2">
                                    <a:pos x="l" y="vc"/>
                                  </a:cxn>
                                  <a:cxn ang="f44">
                                    <a:pos x="f58" y="f59"/>
                                  </a:cxn>
                                  <a:cxn ang="f44">
                                    <a:pos x="f60" y="f61"/>
                                  </a:cxn>
                                  <a:cxn ang="f44">
                                    <a:pos x="f62" y="f63"/>
                                  </a:cxn>
                                  <a:cxn ang="f44">
                                    <a:pos x="f64" y="f65"/>
                                  </a:cxn>
                                  <a:cxn ang="f44">
                                    <a:pos x="f58" y="f66"/>
                                  </a:cxn>
                                  <a:cxn ang="f44">
                                    <a:pos x="f58" y="f59"/>
                                  </a:cxn>
                                </a:cxnLst>
                                <a:rect l="f54" t="f57" r="f55" b="f56"/>
                                <a:pathLst>
                                  <a:path w="20" h="121">
                                    <a:moveTo>
                                      <a:pt x="f5" y="f5"/>
                                    </a:moveTo>
                                    <a:lnTo>
                                      <a:pt x="f8" y="f9"/>
                                    </a:lnTo>
                                    <a:lnTo>
                                      <a:pt x="f6" y="f7"/>
                                    </a:lnTo>
                                    <a:lnTo>
                                      <a:pt x="f10" y="f11"/>
                                    </a:lnTo>
                                    <a:lnTo>
                                      <a:pt x="f5" y="f12"/>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2" name="Freeform 80"/>
                            <wps:cNvSpPr/>
                            <wps:spPr>
                              <a:xfrm>
                                <a:off x="84664" y="1443664"/>
                                <a:ext cx="668828" cy="2667469"/>
                              </a:xfrm>
                              <a:custGeom>
                                <a:avLst/>
                                <a:gdLst>
                                  <a:gd name="f0" fmla="val 10800000"/>
                                  <a:gd name="f1" fmla="val 5400000"/>
                                  <a:gd name="f2" fmla="val 180"/>
                                  <a:gd name="f3" fmla="val w"/>
                                  <a:gd name="f4" fmla="val h"/>
                                  <a:gd name="f5" fmla="val 0"/>
                                  <a:gd name="f6" fmla="val 158"/>
                                  <a:gd name="f7" fmla="val 643"/>
                                  <a:gd name="f8" fmla="val 11"/>
                                  <a:gd name="f9" fmla="val 46"/>
                                  <a:gd name="f10" fmla="val 22"/>
                                  <a:gd name="f11" fmla="val 129"/>
                                  <a:gd name="f12" fmla="val 36"/>
                                  <a:gd name="f13" fmla="val 211"/>
                                  <a:gd name="f14" fmla="val 55"/>
                                  <a:gd name="f15" fmla="val 301"/>
                                  <a:gd name="f16" fmla="val 76"/>
                                  <a:gd name="f17" fmla="val 389"/>
                                  <a:gd name="f18" fmla="val 103"/>
                                  <a:gd name="f19" fmla="val 476"/>
                                  <a:gd name="f20" fmla="val 123"/>
                                  <a:gd name="f21" fmla="val 533"/>
                                  <a:gd name="f22" fmla="val 144"/>
                                  <a:gd name="f23" fmla="val 588"/>
                                  <a:gd name="f24" fmla="val 155"/>
                                  <a:gd name="f25" fmla="val 632"/>
                                  <a:gd name="f26" fmla="val 142"/>
                                  <a:gd name="f27" fmla="val 608"/>
                                  <a:gd name="f28" fmla="val 118"/>
                                  <a:gd name="f29" fmla="val 544"/>
                                  <a:gd name="f30" fmla="val 95"/>
                                  <a:gd name="f31" fmla="val 478"/>
                                  <a:gd name="f32" fmla="val 69"/>
                                  <a:gd name="f33" fmla="val 391"/>
                                  <a:gd name="f34" fmla="val 47"/>
                                  <a:gd name="f35" fmla="val 302"/>
                                  <a:gd name="f36" fmla="val 29"/>
                                  <a:gd name="f37" fmla="val 212"/>
                                  <a:gd name="f38" fmla="val 13"/>
                                  <a:gd name="f39" fmla="val 107"/>
                                  <a:gd name="f40" fmla="+- 0 0 -90"/>
                                  <a:gd name="f41" fmla="*/ f3 1 158"/>
                                  <a:gd name="f42" fmla="*/ f4 1 643"/>
                                  <a:gd name="f43" fmla="+- f7 0 f5"/>
                                  <a:gd name="f44" fmla="+- f6 0 f5"/>
                                  <a:gd name="f45" fmla="*/ f40 f0 1"/>
                                  <a:gd name="f46" fmla="*/ f44 1 158"/>
                                  <a:gd name="f47" fmla="*/ f43 1 643"/>
                                  <a:gd name="f48" fmla="*/ 0 f44 1"/>
                                  <a:gd name="f49" fmla="*/ 0 f43 1"/>
                                  <a:gd name="f50" fmla="*/ 11 f44 1"/>
                                  <a:gd name="f51" fmla="*/ 46 f43 1"/>
                                  <a:gd name="f52" fmla="*/ 22 f44 1"/>
                                  <a:gd name="f53" fmla="*/ 129 f43 1"/>
                                  <a:gd name="f54" fmla="*/ 36 f44 1"/>
                                  <a:gd name="f55" fmla="*/ 211 f43 1"/>
                                  <a:gd name="f56" fmla="*/ 55 f44 1"/>
                                  <a:gd name="f57" fmla="*/ 301 f43 1"/>
                                  <a:gd name="f58" fmla="*/ 76 f44 1"/>
                                  <a:gd name="f59" fmla="*/ 389 f43 1"/>
                                  <a:gd name="f60" fmla="*/ 103 f44 1"/>
                                  <a:gd name="f61" fmla="*/ 476 f43 1"/>
                                  <a:gd name="f62" fmla="*/ 123 f44 1"/>
                                  <a:gd name="f63" fmla="*/ 533 f43 1"/>
                                  <a:gd name="f64" fmla="*/ 144 f44 1"/>
                                  <a:gd name="f65" fmla="*/ 588 f43 1"/>
                                  <a:gd name="f66" fmla="*/ 155 f44 1"/>
                                  <a:gd name="f67" fmla="*/ 632 f43 1"/>
                                  <a:gd name="f68" fmla="*/ 158 f44 1"/>
                                  <a:gd name="f69" fmla="*/ 643 f43 1"/>
                                  <a:gd name="f70" fmla="*/ 142 f44 1"/>
                                  <a:gd name="f71" fmla="*/ 608 f43 1"/>
                                  <a:gd name="f72" fmla="*/ 118 f44 1"/>
                                  <a:gd name="f73" fmla="*/ 544 f43 1"/>
                                  <a:gd name="f74" fmla="*/ 95 f44 1"/>
                                  <a:gd name="f75" fmla="*/ 478 f43 1"/>
                                  <a:gd name="f76" fmla="*/ 69 f44 1"/>
                                  <a:gd name="f77" fmla="*/ 391 f43 1"/>
                                  <a:gd name="f78" fmla="*/ 47 f44 1"/>
                                  <a:gd name="f79" fmla="*/ 302 f43 1"/>
                                  <a:gd name="f80" fmla="*/ 29 f44 1"/>
                                  <a:gd name="f81" fmla="*/ 212 f43 1"/>
                                  <a:gd name="f82" fmla="*/ 13 f44 1"/>
                                  <a:gd name="f83" fmla="*/ 107 f43 1"/>
                                  <a:gd name="f84" fmla="*/ f45 1 f2"/>
                                  <a:gd name="f85" fmla="*/ f48 1 158"/>
                                  <a:gd name="f86" fmla="*/ f49 1 643"/>
                                  <a:gd name="f87" fmla="*/ f50 1 158"/>
                                  <a:gd name="f88" fmla="*/ f51 1 643"/>
                                  <a:gd name="f89" fmla="*/ f52 1 158"/>
                                  <a:gd name="f90" fmla="*/ f53 1 643"/>
                                  <a:gd name="f91" fmla="*/ f54 1 158"/>
                                  <a:gd name="f92" fmla="*/ f55 1 643"/>
                                  <a:gd name="f93" fmla="*/ f56 1 158"/>
                                  <a:gd name="f94" fmla="*/ f57 1 643"/>
                                  <a:gd name="f95" fmla="*/ f58 1 158"/>
                                  <a:gd name="f96" fmla="*/ f59 1 643"/>
                                  <a:gd name="f97" fmla="*/ f60 1 158"/>
                                  <a:gd name="f98" fmla="*/ f61 1 643"/>
                                  <a:gd name="f99" fmla="*/ f62 1 158"/>
                                  <a:gd name="f100" fmla="*/ f63 1 643"/>
                                  <a:gd name="f101" fmla="*/ f64 1 158"/>
                                  <a:gd name="f102" fmla="*/ f65 1 643"/>
                                  <a:gd name="f103" fmla="*/ f66 1 158"/>
                                  <a:gd name="f104" fmla="*/ f67 1 643"/>
                                  <a:gd name="f105" fmla="*/ f68 1 158"/>
                                  <a:gd name="f106" fmla="*/ f69 1 643"/>
                                  <a:gd name="f107" fmla="*/ f70 1 158"/>
                                  <a:gd name="f108" fmla="*/ f71 1 643"/>
                                  <a:gd name="f109" fmla="*/ f72 1 158"/>
                                  <a:gd name="f110" fmla="*/ f73 1 643"/>
                                  <a:gd name="f111" fmla="*/ f74 1 158"/>
                                  <a:gd name="f112" fmla="*/ f75 1 643"/>
                                  <a:gd name="f113" fmla="*/ f76 1 158"/>
                                  <a:gd name="f114" fmla="*/ f77 1 643"/>
                                  <a:gd name="f115" fmla="*/ f78 1 158"/>
                                  <a:gd name="f116" fmla="*/ f79 1 643"/>
                                  <a:gd name="f117" fmla="*/ f80 1 158"/>
                                  <a:gd name="f118" fmla="*/ f81 1 643"/>
                                  <a:gd name="f119" fmla="*/ f82 1 158"/>
                                  <a:gd name="f120" fmla="*/ f83 1 643"/>
                                  <a:gd name="f121" fmla="*/ 0 1 f46"/>
                                  <a:gd name="f122" fmla="*/ f6 1 f46"/>
                                  <a:gd name="f123" fmla="*/ 0 1 f47"/>
                                  <a:gd name="f124" fmla="*/ f7 1 f47"/>
                                  <a:gd name="f125" fmla="+- f84 0 f1"/>
                                  <a:gd name="f126" fmla="*/ f85 1 f46"/>
                                  <a:gd name="f127" fmla="*/ f86 1 f47"/>
                                  <a:gd name="f128" fmla="*/ f87 1 f46"/>
                                  <a:gd name="f129" fmla="*/ f88 1 f47"/>
                                  <a:gd name="f130" fmla="*/ f89 1 f46"/>
                                  <a:gd name="f131" fmla="*/ f90 1 f47"/>
                                  <a:gd name="f132" fmla="*/ f91 1 f46"/>
                                  <a:gd name="f133" fmla="*/ f92 1 f47"/>
                                  <a:gd name="f134" fmla="*/ f93 1 f46"/>
                                  <a:gd name="f135" fmla="*/ f94 1 f47"/>
                                  <a:gd name="f136" fmla="*/ f95 1 f46"/>
                                  <a:gd name="f137" fmla="*/ f96 1 f47"/>
                                  <a:gd name="f138" fmla="*/ f97 1 f46"/>
                                  <a:gd name="f139" fmla="*/ f98 1 f47"/>
                                  <a:gd name="f140" fmla="*/ f99 1 f46"/>
                                  <a:gd name="f141" fmla="*/ f100 1 f47"/>
                                  <a:gd name="f142" fmla="*/ f101 1 f46"/>
                                  <a:gd name="f143" fmla="*/ f102 1 f47"/>
                                  <a:gd name="f144" fmla="*/ f103 1 f46"/>
                                  <a:gd name="f145" fmla="*/ f104 1 f47"/>
                                  <a:gd name="f146" fmla="*/ f105 1 f46"/>
                                  <a:gd name="f147" fmla="*/ f106 1 f47"/>
                                  <a:gd name="f148" fmla="*/ f107 1 f46"/>
                                  <a:gd name="f149" fmla="*/ f108 1 f47"/>
                                  <a:gd name="f150" fmla="*/ f109 1 f46"/>
                                  <a:gd name="f151" fmla="*/ f110 1 f47"/>
                                  <a:gd name="f152" fmla="*/ f111 1 f46"/>
                                  <a:gd name="f153" fmla="*/ f112 1 f47"/>
                                  <a:gd name="f154" fmla="*/ f113 1 f46"/>
                                  <a:gd name="f155" fmla="*/ f114 1 f47"/>
                                  <a:gd name="f156" fmla="*/ f115 1 f46"/>
                                  <a:gd name="f157" fmla="*/ f116 1 f47"/>
                                  <a:gd name="f158" fmla="*/ f117 1 f46"/>
                                  <a:gd name="f159" fmla="*/ f118 1 f47"/>
                                  <a:gd name="f160" fmla="*/ f119 1 f46"/>
                                  <a:gd name="f161" fmla="*/ f120 1 f47"/>
                                  <a:gd name="f162" fmla="*/ f121 f41 1"/>
                                  <a:gd name="f163" fmla="*/ f122 f41 1"/>
                                  <a:gd name="f164" fmla="*/ f124 f42 1"/>
                                  <a:gd name="f165" fmla="*/ f123 f42 1"/>
                                  <a:gd name="f166" fmla="*/ f126 f41 1"/>
                                  <a:gd name="f167" fmla="*/ f127 f42 1"/>
                                  <a:gd name="f168" fmla="*/ f128 f41 1"/>
                                  <a:gd name="f169" fmla="*/ f129 f42 1"/>
                                  <a:gd name="f170" fmla="*/ f130 f41 1"/>
                                  <a:gd name="f171" fmla="*/ f131 f42 1"/>
                                  <a:gd name="f172" fmla="*/ f132 f41 1"/>
                                  <a:gd name="f173" fmla="*/ f133 f42 1"/>
                                  <a:gd name="f174" fmla="*/ f134 f41 1"/>
                                  <a:gd name="f175" fmla="*/ f135 f42 1"/>
                                  <a:gd name="f176" fmla="*/ f136 f41 1"/>
                                  <a:gd name="f177" fmla="*/ f137 f42 1"/>
                                  <a:gd name="f178" fmla="*/ f138 f41 1"/>
                                  <a:gd name="f179" fmla="*/ f139 f42 1"/>
                                  <a:gd name="f180" fmla="*/ f140 f41 1"/>
                                  <a:gd name="f181" fmla="*/ f141 f42 1"/>
                                  <a:gd name="f182" fmla="*/ f142 f41 1"/>
                                  <a:gd name="f183" fmla="*/ f143 f42 1"/>
                                  <a:gd name="f184" fmla="*/ f144 f41 1"/>
                                  <a:gd name="f185" fmla="*/ f145 f42 1"/>
                                  <a:gd name="f186" fmla="*/ f146 f41 1"/>
                                  <a:gd name="f187" fmla="*/ f147 f42 1"/>
                                  <a:gd name="f188" fmla="*/ f148 f41 1"/>
                                  <a:gd name="f189" fmla="*/ f149 f42 1"/>
                                  <a:gd name="f190" fmla="*/ f150 f41 1"/>
                                  <a:gd name="f191" fmla="*/ f151 f42 1"/>
                                  <a:gd name="f192" fmla="*/ f152 f41 1"/>
                                  <a:gd name="f193" fmla="*/ f153 f42 1"/>
                                  <a:gd name="f194" fmla="*/ f154 f41 1"/>
                                  <a:gd name="f195" fmla="*/ f155 f42 1"/>
                                  <a:gd name="f196" fmla="*/ f156 f41 1"/>
                                  <a:gd name="f197" fmla="*/ f157 f42 1"/>
                                  <a:gd name="f198" fmla="*/ f158 f41 1"/>
                                  <a:gd name="f199" fmla="*/ f159 f42 1"/>
                                  <a:gd name="f200" fmla="*/ f160 f41 1"/>
                                  <a:gd name="f201" fmla="*/ f161 f42 1"/>
                                </a:gdLst>
                                <a:ahLst/>
                                <a:cxnLst>
                                  <a:cxn ang="3cd4">
                                    <a:pos x="hc" y="t"/>
                                  </a:cxn>
                                  <a:cxn ang="0">
                                    <a:pos x="r" y="vc"/>
                                  </a:cxn>
                                  <a:cxn ang="cd4">
                                    <a:pos x="hc" y="b"/>
                                  </a:cxn>
                                  <a:cxn ang="cd2">
                                    <a:pos x="l" y="vc"/>
                                  </a:cxn>
                                  <a:cxn ang="f125">
                                    <a:pos x="f166" y="f167"/>
                                  </a:cxn>
                                  <a:cxn ang="f125">
                                    <a:pos x="f168" y="f169"/>
                                  </a:cxn>
                                  <a:cxn ang="f125">
                                    <a:pos x="f170" y="f171"/>
                                  </a:cxn>
                                  <a:cxn ang="f125">
                                    <a:pos x="f172" y="f173"/>
                                  </a:cxn>
                                  <a:cxn ang="f125">
                                    <a:pos x="f174" y="f175"/>
                                  </a:cxn>
                                  <a:cxn ang="f125">
                                    <a:pos x="f176" y="f177"/>
                                  </a:cxn>
                                  <a:cxn ang="f125">
                                    <a:pos x="f178" y="f179"/>
                                  </a:cxn>
                                  <a:cxn ang="f125">
                                    <a:pos x="f180" y="f181"/>
                                  </a:cxn>
                                  <a:cxn ang="f125">
                                    <a:pos x="f182" y="f183"/>
                                  </a:cxn>
                                  <a:cxn ang="f125">
                                    <a:pos x="f184" y="f185"/>
                                  </a:cxn>
                                  <a:cxn ang="f125">
                                    <a:pos x="f186" y="f187"/>
                                  </a:cxn>
                                  <a:cxn ang="f125">
                                    <a:pos x="f188" y="f189"/>
                                  </a:cxn>
                                  <a:cxn ang="f125">
                                    <a:pos x="f190" y="f191"/>
                                  </a:cxn>
                                  <a:cxn ang="f125">
                                    <a:pos x="f192" y="f193"/>
                                  </a:cxn>
                                  <a:cxn ang="f125">
                                    <a:pos x="f194" y="f195"/>
                                  </a:cxn>
                                  <a:cxn ang="f125">
                                    <a:pos x="f196" y="f197"/>
                                  </a:cxn>
                                  <a:cxn ang="f125">
                                    <a:pos x="f198" y="f199"/>
                                  </a:cxn>
                                  <a:cxn ang="f125">
                                    <a:pos x="f200" y="f201"/>
                                  </a:cxn>
                                  <a:cxn ang="f125">
                                    <a:pos x="f166" y="f167"/>
                                  </a:cxn>
                                </a:cxnLst>
                                <a:rect l="f162" t="f165" r="f163" b="f164"/>
                                <a:pathLst>
                                  <a:path w="158" h="643">
                                    <a:moveTo>
                                      <a:pt x="f5" y="f5"/>
                                    </a:moveTo>
                                    <a:lnTo>
                                      <a:pt x="f8" y="f9"/>
                                    </a:lnTo>
                                    <a:lnTo>
                                      <a:pt x="f10" y="f11"/>
                                    </a:lnTo>
                                    <a:lnTo>
                                      <a:pt x="f12" y="f13"/>
                                    </a:lnTo>
                                    <a:lnTo>
                                      <a:pt x="f14" y="f15"/>
                                    </a:lnTo>
                                    <a:lnTo>
                                      <a:pt x="f16" y="f17"/>
                                    </a:lnTo>
                                    <a:lnTo>
                                      <a:pt x="f18" y="f19"/>
                                    </a:lnTo>
                                    <a:lnTo>
                                      <a:pt x="f20" y="f21"/>
                                    </a:lnTo>
                                    <a:lnTo>
                                      <a:pt x="f22" y="f23"/>
                                    </a:lnTo>
                                    <a:lnTo>
                                      <a:pt x="f24" y="f25"/>
                                    </a:lnTo>
                                    <a:lnTo>
                                      <a:pt x="f6" y="f7"/>
                                    </a:lnTo>
                                    <a:lnTo>
                                      <a:pt x="f26" y="f27"/>
                                    </a:lnTo>
                                    <a:lnTo>
                                      <a:pt x="f28" y="f29"/>
                                    </a:lnTo>
                                    <a:lnTo>
                                      <a:pt x="f30" y="f31"/>
                                    </a:lnTo>
                                    <a:lnTo>
                                      <a:pt x="f32" y="f33"/>
                                    </a:lnTo>
                                    <a:lnTo>
                                      <a:pt x="f34" y="f35"/>
                                    </a:lnTo>
                                    <a:lnTo>
                                      <a:pt x="f36" y="f37"/>
                                    </a:lnTo>
                                    <a:lnTo>
                                      <a:pt x="f38" y="f39"/>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3" name="Freeform 81"/>
                            <wps:cNvSpPr/>
                            <wps:spPr>
                              <a:xfrm>
                                <a:off x="787353" y="4090386"/>
                                <a:ext cx="139692" cy="294546"/>
                              </a:xfrm>
                              <a:custGeom>
                                <a:avLst/>
                                <a:gdLst>
                                  <a:gd name="f0" fmla="val 10800000"/>
                                  <a:gd name="f1" fmla="val 5400000"/>
                                  <a:gd name="f2" fmla="val 180"/>
                                  <a:gd name="f3" fmla="val w"/>
                                  <a:gd name="f4" fmla="val h"/>
                                  <a:gd name="f5" fmla="val 0"/>
                                  <a:gd name="f6" fmla="val 33"/>
                                  <a:gd name="f7" fmla="val 71"/>
                                  <a:gd name="f8" fmla="val 24"/>
                                  <a:gd name="f9" fmla="val 11"/>
                                  <a:gd name="f10" fmla="val 36"/>
                                  <a:gd name="f11" fmla="+- 0 0 -90"/>
                                  <a:gd name="f12" fmla="*/ f3 1 33"/>
                                  <a:gd name="f13" fmla="*/ f4 1 71"/>
                                  <a:gd name="f14" fmla="+- f7 0 f5"/>
                                  <a:gd name="f15" fmla="+- f6 0 f5"/>
                                  <a:gd name="f16" fmla="*/ f11 f0 1"/>
                                  <a:gd name="f17" fmla="*/ f15 1 33"/>
                                  <a:gd name="f18" fmla="*/ f14 1 71"/>
                                  <a:gd name="f19" fmla="*/ 0 f15 1"/>
                                  <a:gd name="f20" fmla="*/ 0 f14 1"/>
                                  <a:gd name="f21" fmla="*/ 33 f15 1"/>
                                  <a:gd name="f22" fmla="*/ 71 f14 1"/>
                                  <a:gd name="f23" fmla="*/ 24 f15 1"/>
                                  <a:gd name="f24" fmla="*/ 11 f15 1"/>
                                  <a:gd name="f25" fmla="*/ 36 f14 1"/>
                                  <a:gd name="f26" fmla="*/ f16 1 f2"/>
                                  <a:gd name="f27" fmla="*/ f19 1 33"/>
                                  <a:gd name="f28" fmla="*/ f20 1 71"/>
                                  <a:gd name="f29" fmla="*/ f21 1 33"/>
                                  <a:gd name="f30" fmla="*/ f22 1 71"/>
                                  <a:gd name="f31" fmla="*/ f23 1 33"/>
                                  <a:gd name="f32" fmla="*/ f24 1 33"/>
                                  <a:gd name="f33" fmla="*/ f25 1 71"/>
                                  <a:gd name="f34" fmla="*/ 0 1 f17"/>
                                  <a:gd name="f35" fmla="*/ f6 1 f17"/>
                                  <a:gd name="f36" fmla="*/ 0 1 f18"/>
                                  <a:gd name="f37" fmla="*/ f7 1 f18"/>
                                  <a:gd name="f38" fmla="+- f26 0 f1"/>
                                  <a:gd name="f39" fmla="*/ f27 1 f17"/>
                                  <a:gd name="f40" fmla="*/ f28 1 f18"/>
                                  <a:gd name="f41" fmla="*/ f29 1 f17"/>
                                  <a:gd name="f42" fmla="*/ f30 1 f18"/>
                                  <a:gd name="f43" fmla="*/ f31 1 f17"/>
                                  <a:gd name="f44" fmla="*/ f32 1 f17"/>
                                  <a:gd name="f45" fmla="*/ f33 1 f18"/>
                                  <a:gd name="f46" fmla="*/ f34 f12 1"/>
                                  <a:gd name="f47" fmla="*/ f35 f12 1"/>
                                  <a:gd name="f48" fmla="*/ f37 f13 1"/>
                                  <a:gd name="f49" fmla="*/ f36 f13 1"/>
                                  <a:gd name="f50" fmla="*/ f39 f12 1"/>
                                  <a:gd name="f51" fmla="*/ f40 f13 1"/>
                                  <a:gd name="f52" fmla="*/ f41 f12 1"/>
                                  <a:gd name="f53" fmla="*/ f42 f13 1"/>
                                  <a:gd name="f54" fmla="*/ f43 f12 1"/>
                                  <a:gd name="f55" fmla="*/ f44 f12 1"/>
                                  <a:gd name="f56" fmla="*/ f45 f13 1"/>
                                </a:gdLst>
                                <a:ahLst/>
                                <a:cxnLst>
                                  <a:cxn ang="3cd4">
                                    <a:pos x="hc" y="t"/>
                                  </a:cxn>
                                  <a:cxn ang="0">
                                    <a:pos x="r" y="vc"/>
                                  </a:cxn>
                                  <a:cxn ang="cd4">
                                    <a:pos x="hc" y="b"/>
                                  </a:cxn>
                                  <a:cxn ang="cd2">
                                    <a:pos x="l" y="vc"/>
                                  </a:cxn>
                                  <a:cxn ang="f38">
                                    <a:pos x="f50" y="f51"/>
                                  </a:cxn>
                                  <a:cxn ang="f38">
                                    <a:pos x="f52" y="f53"/>
                                  </a:cxn>
                                  <a:cxn ang="f38">
                                    <a:pos x="f54" y="f53"/>
                                  </a:cxn>
                                  <a:cxn ang="f38">
                                    <a:pos x="f55" y="f56"/>
                                  </a:cxn>
                                  <a:cxn ang="f38">
                                    <a:pos x="f50" y="f51"/>
                                  </a:cxn>
                                </a:cxnLst>
                                <a:rect l="f46" t="f49" r="f47" b="f48"/>
                                <a:pathLst>
                                  <a:path w="33" h="71">
                                    <a:moveTo>
                                      <a:pt x="f5" y="f5"/>
                                    </a:moveTo>
                                    <a:lnTo>
                                      <a:pt x="f6" y="f7"/>
                                    </a:lnTo>
                                    <a:lnTo>
                                      <a:pt x="f8" y="f7"/>
                                    </a:lnTo>
                                    <a:lnTo>
                                      <a:pt x="f9" y="f10"/>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4" name="Freeform 82"/>
                            <wps:cNvSpPr/>
                            <wps:spPr>
                              <a:xfrm>
                                <a:off x="67730" y="1240393"/>
                                <a:ext cx="63495" cy="394106"/>
                              </a:xfrm>
                              <a:custGeom>
                                <a:avLst/>
                                <a:gdLst>
                                  <a:gd name="f0" fmla="val 10800000"/>
                                  <a:gd name="f1" fmla="val 5400000"/>
                                  <a:gd name="f2" fmla="val 180"/>
                                  <a:gd name="f3" fmla="val w"/>
                                  <a:gd name="f4" fmla="val h"/>
                                  <a:gd name="f5" fmla="val 0"/>
                                  <a:gd name="f6" fmla="val 15"/>
                                  <a:gd name="f7" fmla="val 95"/>
                                  <a:gd name="f8" fmla="val 8"/>
                                  <a:gd name="f9" fmla="val 37"/>
                                  <a:gd name="f10" fmla="val 41"/>
                                  <a:gd name="f11" fmla="val 4"/>
                                  <a:gd name="f12" fmla="val 49"/>
                                  <a:gd name="f13" fmla="+- 0 0 -90"/>
                                  <a:gd name="f14" fmla="*/ f3 1 15"/>
                                  <a:gd name="f15" fmla="*/ f4 1 95"/>
                                  <a:gd name="f16" fmla="+- f7 0 f5"/>
                                  <a:gd name="f17" fmla="+- f6 0 f5"/>
                                  <a:gd name="f18" fmla="*/ f13 f0 1"/>
                                  <a:gd name="f19" fmla="*/ f17 1 15"/>
                                  <a:gd name="f20" fmla="*/ f16 1 95"/>
                                  <a:gd name="f21" fmla="*/ 0 f17 1"/>
                                  <a:gd name="f22" fmla="*/ 0 f16 1"/>
                                  <a:gd name="f23" fmla="*/ 8 f17 1"/>
                                  <a:gd name="f24" fmla="*/ 37 f16 1"/>
                                  <a:gd name="f25" fmla="*/ 41 f16 1"/>
                                  <a:gd name="f26" fmla="*/ 15 f17 1"/>
                                  <a:gd name="f27" fmla="*/ 95 f16 1"/>
                                  <a:gd name="f28" fmla="*/ 4 f17 1"/>
                                  <a:gd name="f29" fmla="*/ 49 f16 1"/>
                                  <a:gd name="f30" fmla="*/ f18 1 f2"/>
                                  <a:gd name="f31" fmla="*/ f21 1 15"/>
                                  <a:gd name="f32" fmla="*/ f22 1 95"/>
                                  <a:gd name="f33" fmla="*/ f23 1 15"/>
                                  <a:gd name="f34" fmla="*/ f24 1 95"/>
                                  <a:gd name="f35" fmla="*/ f25 1 95"/>
                                  <a:gd name="f36" fmla="*/ f26 1 15"/>
                                  <a:gd name="f37" fmla="*/ f27 1 95"/>
                                  <a:gd name="f38" fmla="*/ f28 1 15"/>
                                  <a:gd name="f39" fmla="*/ f29 1 95"/>
                                  <a:gd name="f40" fmla="*/ 0 1 f19"/>
                                  <a:gd name="f41" fmla="*/ f6 1 f19"/>
                                  <a:gd name="f42" fmla="*/ 0 1 f20"/>
                                  <a:gd name="f43" fmla="*/ f7 1 f20"/>
                                  <a:gd name="f44" fmla="+- f30 0 f1"/>
                                  <a:gd name="f45" fmla="*/ f31 1 f19"/>
                                  <a:gd name="f46" fmla="*/ f32 1 f20"/>
                                  <a:gd name="f47" fmla="*/ f33 1 f19"/>
                                  <a:gd name="f48" fmla="*/ f34 1 f20"/>
                                  <a:gd name="f49" fmla="*/ f35 1 f20"/>
                                  <a:gd name="f50" fmla="*/ f36 1 f19"/>
                                  <a:gd name="f51" fmla="*/ f37 1 f20"/>
                                  <a:gd name="f52" fmla="*/ f38 1 f19"/>
                                  <a:gd name="f53" fmla="*/ f39 1 f20"/>
                                  <a:gd name="f54" fmla="*/ f40 f14 1"/>
                                  <a:gd name="f55" fmla="*/ f41 f14 1"/>
                                  <a:gd name="f56" fmla="*/ f43 f15 1"/>
                                  <a:gd name="f57" fmla="*/ f42 f15 1"/>
                                  <a:gd name="f58" fmla="*/ f45 f14 1"/>
                                  <a:gd name="f59" fmla="*/ f46 f15 1"/>
                                  <a:gd name="f60" fmla="*/ f47 f14 1"/>
                                  <a:gd name="f61" fmla="*/ f48 f15 1"/>
                                  <a:gd name="f62" fmla="*/ f49 f15 1"/>
                                  <a:gd name="f63" fmla="*/ f50 f14 1"/>
                                  <a:gd name="f64" fmla="*/ f51 f15 1"/>
                                  <a:gd name="f65" fmla="*/ f52 f14 1"/>
                                  <a:gd name="f66" fmla="*/ f53 f15 1"/>
                                </a:gdLst>
                                <a:ahLst/>
                                <a:cxnLst>
                                  <a:cxn ang="3cd4">
                                    <a:pos x="hc" y="t"/>
                                  </a:cxn>
                                  <a:cxn ang="0">
                                    <a:pos x="r" y="vc"/>
                                  </a:cxn>
                                  <a:cxn ang="cd4">
                                    <a:pos x="hc" y="b"/>
                                  </a:cxn>
                                  <a:cxn ang="cd2">
                                    <a:pos x="l" y="vc"/>
                                  </a:cxn>
                                  <a:cxn ang="f44">
                                    <a:pos x="f58" y="f59"/>
                                  </a:cxn>
                                  <a:cxn ang="f44">
                                    <a:pos x="f60" y="f61"/>
                                  </a:cxn>
                                  <a:cxn ang="f44">
                                    <a:pos x="f60" y="f62"/>
                                  </a:cxn>
                                  <a:cxn ang="f44">
                                    <a:pos x="f63" y="f64"/>
                                  </a:cxn>
                                  <a:cxn ang="f44">
                                    <a:pos x="f65" y="f66"/>
                                  </a:cxn>
                                  <a:cxn ang="f44">
                                    <a:pos x="f58" y="f59"/>
                                  </a:cxn>
                                </a:cxnLst>
                                <a:rect l="f54" t="f57" r="f55" b="f56"/>
                                <a:pathLst>
                                  <a:path w="15" h="95">
                                    <a:moveTo>
                                      <a:pt x="f5" y="f5"/>
                                    </a:moveTo>
                                    <a:lnTo>
                                      <a:pt x="f8" y="f9"/>
                                    </a:lnTo>
                                    <a:lnTo>
                                      <a:pt x="f8" y="f10"/>
                                    </a:lnTo>
                                    <a:lnTo>
                                      <a:pt x="f6" y="f7"/>
                                    </a:lnTo>
                                    <a:lnTo>
                                      <a:pt x="f11" y="f12"/>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5" name="Freeform 83"/>
                            <wps:cNvSpPr/>
                            <wps:spPr>
                              <a:xfrm>
                                <a:off x="630726" y="0"/>
                                <a:ext cx="1701707" cy="3244099"/>
                              </a:xfrm>
                              <a:custGeom>
                                <a:avLst/>
                                <a:gdLst>
                                  <a:gd name="f0" fmla="val 10800000"/>
                                  <a:gd name="f1" fmla="val 5400000"/>
                                  <a:gd name="f2" fmla="val 180"/>
                                  <a:gd name="f3" fmla="val w"/>
                                  <a:gd name="f4" fmla="val h"/>
                                  <a:gd name="f5" fmla="val 0"/>
                                  <a:gd name="f6" fmla="val 402"/>
                                  <a:gd name="f7" fmla="val 782"/>
                                  <a:gd name="f8" fmla="val 1"/>
                                  <a:gd name="f9" fmla="val 363"/>
                                  <a:gd name="f10" fmla="val 39"/>
                                  <a:gd name="f11" fmla="val 325"/>
                                  <a:gd name="f12" fmla="val 79"/>
                                  <a:gd name="f13" fmla="val 290"/>
                                  <a:gd name="f14" fmla="val 121"/>
                                  <a:gd name="f15" fmla="val 255"/>
                                  <a:gd name="f16" fmla="val 164"/>
                                  <a:gd name="f17" fmla="val 211"/>
                                  <a:gd name="f18" fmla="val 222"/>
                                  <a:gd name="f19" fmla="val 171"/>
                                  <a:gd name="f20" fmla="val 284"/>
                                  <a:gd name="f21" fmla="val 133"/>
                                  <a:gd name="f22" fmla="val 346"/>
                                  <a:gd name="f23" fmla="val 100"/>
                                  <a:gd name="f24" fmla="val 411"/>
                                  <a:gd name="f25" fmla="val 71"/>
                                  <a:gd name="f26" fmla="val 478"/>
                                  <a:gd name="f27" fmla="val 45"/>
                                  <a:gd name="f28" fmla="val 546"/>
                                  <a:gd name="f29" fmla="val 27"/>
                                  <a:gd name="f30" fmla="val 617"/>
                                  <a:gd name="f31" fmla="val 13"/>
                                  <a:gd name="f32" fmla="val 689"/>
                                  <a:gd name="f33" fmla="val 7"/>
                                  <a:gd name="f34" fmla="val 761"/>
                                  <a:gd name="f35" fmla="val 765"/>
                                  <a:gd name="f36" fmla="val 688"/>
                                  <a:gd name="f37" fmla="val 21"/>
                                  <a:gd name="f38" fmla="val 616"/>
                                  <a:gd name="f39" fmla="val 40"/>
                                  <a:gd name="f40" fmla="val 545"/>
                                  <a:gd name="f41" fmla="val 66"/>
                                  <a:gd name="f42" fmla="val 475"/>
                                  <a:gd name="f43" fmla="val 95"/>
                                  <a:gd name="f44" fmla="val 409"/>
                                  <a:gd name="f45" fmla="val 130"/>
                                  <a:gd name="f46" fmla="val 343"/>
                                  <a:gd name="f47" fmla="val 167"/>
                                  <a:gd name="f48" fmla="val 281"/>
                                  <a:gd name="f49" fmla="val 209"/>
                                  <a:gd name="f50" fmla="val 220"/>
                                  <a:gd name="f51" fmla="val 253"/>
                                  <a:gd name="f52" fmla="val 163"/>
                                  <a:gd name="f53" fmla="val 287"/>
                                  <a:gd name="f54" fmla="val 120"/>
                                  <a:gd name="f55" fmla="val 324"/>
                                  <a:gd name="f56" fmla="val 78"/>
                                  <a:gd name="f57" fmla="val 362"/>
                                  <a:gd name="f58" fmla="val 38"/>
                                  <a:gd name="f59" fmla="+- 0 0 -90"/>
                                  <a:gd name="f60" fmla="*/ f3 1 402"/>
                                  <a:gd name="f61" fmla="*/ f4 1 782"/>
                                  <a:gd name="f62" fmla="+- f7 0 f5"/>
                                  <a:gd name="f63" fmla="+- f6 0 f5"/>
                                  <a:gd name="f64" fmla="*/ f59 f0 1"/>
                                  <a:gd name="f65" fmla="*/ f63 1 402"/>
                                  <a:gd name="f66" fmla="*/ f62 1 782"/>
                                  <a:gd name="f67" fmla="*/ 402 f63 1"/>
                                  <a:gd name="f68" fmla="*/ 0 f62 1"/>
                                  <a:gd name="f69" fmla="*/ 1 f62 1"/>
                                  <a:gd name="f70" fmla="*/ 363 f63 1"/>
                                  <a:gd name="f71" fmla="*/ 39 f62 1"/>
                                  <a:gd name="f72" fmla="*/ 325 f63 1"/>
                                  <a:gd name="f73" fmla="*/ 79 f62 1"/>
                                  <a:gd name="f74" fmla="*/ 290 f63 1"/>
                                  <a:gd name="f75" fmla="*/ 121 f62 1"/>
                                  <a:gd name="f76" fmla="*/ 255 f63 1"/>
                                  <a:gd name="f77" fmla="*/ 164 f62 1"/>
                                  <a:gd name="f78" fmla="*/ 211 f63 1"/>
                                  <a:gd name="f79" fmla="*/ 222 f62 1"/>
                                  <a:gd name="f80" fmla="*/ 171 f63 1"/>
                                  <a:gd name="f81" fmla="*/ 284 f62 1"/>
                                  <a:gd name="f82" fmla="*/ 133 f63 1"/>
                                  <a:gd name="f83" fmla="*/ 346 f62 1"/>
                                  <a:gd name="f84" fmla="*/ 100 f63 1"/>
                                  <a:gd name="f85" fmla="*/ 411 f62 1"/>
                                  <a:gd name="f86" fmla="*/ 71 f63 1"/>
                                  <a:gd name="f87" fmla="*/ 478 f62 1"/>
                                  <a:gd name="f88" fmla="*/ 45 f63 1"/>
                                  <a:gd name="f89" fmla="*/ 546 f62 1"/>
                                  <a:gd name="f90" fmla="*/ 27 f63 1"/>
                                  <a:gd name="f91" fmla="*/ 617 f62 1"/>
                                  <a:gd name="f92" fmla="*/ 13 f63 1"/>
                                  <a:gd name="f93" fmla="*/ 689 f62 1"/>
                                  <a:gd name="f94" fmla="*/ 7 f63 1"/>
                                  <a:gd name="f95" fmla="*/ 761 f62 1"/>
                                  <a:gd name="f96" fmla="*/ 782 f62 1"/>
                                  <a:gd name="f97" fmla="*/ 0 f63 1"/>
                                  <a:gd name="f98" fmla="*/ 765 f62 1"/>
                                  <a:gd name="f99" fmla="*/ 1 f63 1"/>
                                  <a:gd name="f100" fmla="*/ 688 f62 1"/>
                                  <a:gd name="f101" fmla="*/ 21 f63 1"/>
                                  <a:gd name="f102" fmla="*/ 616 f62 1"/>
                                  <a:gd name="f103" fmla="*/ 40 f63 1"/>
                                  <a:gd name="f104" fmla="*/ 545 f62 1"/>
                                  <a:gd name="f105" fmla="*/ 66 f63 1"/>
                                  <a:gd name="f106" fmla="*/ 475 f62 1"/>
                                  <a:gd name="f107" fmla="*/ 95 f63 1"/>
                                  <a:gd name="f108" fmla="*/ 409 f62 1"/>
                                  <a:gd name="f109" fmla="*/ 130 f63 1"/>
                                  <a:gd name="f110" fmla="*/ 343 f62 1"/>
                                  <a:gd name="f111" fmla="*/ 167 f63 1"/>
                                  <a:gd name="f112" fmla="*/ 281 f62 1"/>
                                  <a:gd name="f113" fmla="*/ 209 f63 1"/>
                                  <a:gd name="f114" fmla="*/ 220 f62 1"/>
                                  <a:gd name="f115" fmla="*/ 253 f63 1"/>
                                  <a:gd name="f116" fmla="*/ 163 f62 1"/>
                                  <a:gd name="f117" fmla="*/ 287 f63 1"/>
                                  <a:gd name="f118" fmla="*/ 120 f62 1"/>
                                  <a:gd name="f119" fmla="*/ 324 f63 1"/>
                                  <a:gd name="f120" fmla="*/ 78 f62 1"/>
                                  <a:gd name="f121" fmla="*/ 362 f63 1"/>
                                  <a:gd name="f122" fmla="*/ 38 f62 1"/>
                                  <a:gd name="f123" fmla="*/ f64 1 f2"/>
                                  <a:gd name="f124" fmla="*/ f67 1 402"/>
                                  <a:gd name="f125" fmla="*/ f68 1 782"/>
                                  <a:gd name="f126" fmla="*/ f69 1 782"/>
                                  <a:gd name="f127" fmla="*/ f70 1 402"/>
                                  <a:gd name="f128" fmla="*/ f71 1 782"/>
                                  <a:gd name="f129" fmla="*/ f72 1 402"/>
                                  <a:gd name="f130" fmla="*/ f73 1 782"/>
                                  <a:gd name="f131" fmla="*/ f74 1 402"/>
                                  <a:gd name="f132" fmla="*/ f75 1 782"/>
                                  <a:gd name="f133" fmla="*/ f76 1 402"/>
                                  <a:gd name="f134" fmla="*/ f77 1 782"/>
                                  <a:gd name="f135" fmla="*/ f78 1 402"/>
                                  <a:gd name="f136" fmla="*/ f79 1 782"/>
                                  <a:gd name="f137" fmla="*/ f80 1 402"/>
                                  <a:gd name="f138" fmla="*/ f81 1 782"/>
                                  <a:gd name="f139" fmla="*/ f82 1 402"/>
                                  <a:gd name="f140" fmla="*/ f83 1 782"/>
                                  <a:gd name="f141" fmla="*/ f84 1 402"/>
                                  <a:gd name="f142" fmla="*/ f85 1 782"/>
                                  <a:gd name="f143" fmla="*/ f86 1 402"/>
                                  <a:gd name="f144" fmla="*/ f87 1 782"/>
                                  <a:gd name="f145" fmla="*/ f88 1 402"/>
                                  <a:gd name="f146" fmla="*/ f89 1 782"/>
                                  <a:gd name="f147" fmla="*/ f90 1 402"/>
                                  <a:gd name="f148" fmla="*/ f91 1 782"/>
                                  <a:gd name="f149" fmla="*/ f92 1 402"/>
                                  <a:gd name="f150" fmla="*/ f93 1 782"/>
                                  <a:gd name="f151" fmla="*/ f94 1 402"/>
                                  <a:gd name="f152" fmla="*/ f95 1 782"/>
                                  <a:gd name="f153" fmla="*/ f96 1 782"/>
                                  <a:gd name="f154" fmla="*/ f97 1 402"/>
                                  <a:gd name="f155" fmla="*/ f98 1 782"/>
                                  <a:gd name="f156" fmla="*/ f99 1 402"/>
                                  <a:gd name="f157" fmla="*/ f100 1 782"/>
                                  <a:gd name="f158" fmla="*/ f101 1 402"/>
                                  <a:gd name="f159" fmla="*/ f102 1 782"/>
                                  <a:gd name="f160" fmla="*/ f103 1 402"/>
                                  <a:gd name="f161" fmla="*/ f104 1 782"/>
                                  <a:gd name="f162" fmla="*/ f105 1 402"/>
                                  <a:gd name="f163" fmla="*/ f106 1 782"/>
                                  <a:gd name="f164" fmla="*/ f107 1 402"/>
                                  <a:gd name="f165" fmla="*/ f108 1 782"/>
                                  <a:gd name="f166" fmla="*/ f109 1 402"/>
                                  <a:gd name="f167" fmla="*/ f110 1 782"/>
                                  <a:gd name="f168" fmla="*/ f111 1 402"/>
                                  <a:gd name="f169" fmla="*/ f112 1 782"/>
                                  <a:gd name="f170" fmla="*/ f113 1 402"/>
                                  <a:gd name="f171" fmla="*/ f114 1 782"/>
                                  <a:gd name="f172" fmla="*/ f115 1 402"/>
                                  <a:gd name="f173" fmla="*/ f116 1 782"/>
                                  <a:gd name="f174" fmla="*/ f117 1 402"/>
                                  <a:gd name="f175" fmla="*/ f118 1 782"/>
                                  <a:gd name="f176" fmla="*/ f119 1 402"/>
                                  <a:gd name="f177" fmla="*/ f120 1 782"/>
                                  <a:gd name="f178" fmla="*/ f121 1 402"/>
                                  <a:gd name="f179" fmla="*/ f122 1 782"/>
                                  <a:gd name="f180" fmla="*/ 0 1 f65"/>
                                  <a:gd name="f181" fmla="*/ f6 1 f65"/>
                                  <a:gd name="f182" fmla="*/ 0 1 f66"/>
                                  <a:gd name="f183" fmla="*/ f7 1 f66"/>
                                  <a:gd name="f184" fmla="+- f123 0 f1"/>
                                  <a:gd name="f185" fmla="*/ f124 1 f65"/>
                                  <a:gd name="f186" fmla="*/ f125 1 f66"/>
                                  <a:gd name="f187" fmla="*/ f126 1 f66"/>
                                  <a:gd name="f188" fmla="*/ f127 1 f65"/>
                                  <a:gd name="f189" fmla="*/ f128 1 f66"/>
                                  <a:gd name="f190" fmla="*/ f129 1 f65"/>
                                  <a:gd name="f191" fmla="*/ f130 1 f66"/>
                                  <a:gd name="f192" fmla="*/ f131 1 f65"/>
                                  <a:gd name="f193" fmla="*/ f132 1 f66"/>
                                  <a:gd name="f194" fmla="*/ f133 1 f65"/>
                                  <a:gd name="f195" fmla="*/ f134 1 f66"/>
                                  <a:gd name="f196" fmla="*/ f135 1 f65"/>
                                  <a:gd name="f197" fmla="*/ f136 1 f66"/>
                                  <a:gd name="f198" fmla="*/ f137 1 f65"/>
                                  <a:gd name="f199" fmla="*/ f138 1 f66"/>
                                  <a:gd name="f200" fmla="*/ f139 1 f65"/>
                                  <a:gd name="f201" fmla="*/ f140 1 f66"/>
                                  <a:gd name="f202" fmla="*/ f141 1 f65"/>
                                  <a:gd name="f203" fmla="*/ f142 1 f66"/>
                                  <a:gd name="f204" fmla="*/ f143 1 f65"/>
                                  <a:gd name="f205" fmla="*/ f144 1 f66"/>
                                  <a:gd name="f206" fmla="*/ f145 1 f65"/>
                                  <a:gd name="f207" fmla="*/ f146 1 f66"/>
                                  <a:gd name="f208" fmla="*/ f147 1 f65"/>
                                  <a:gd name="f209" fmla="*/ f148 1 f66"/>
                                  <a:gd name="f210" fmla="*/ f149 1 f65"/>
                                  <a:gd name="f211" fmla="*/ f150 1 f66"/>
                                  <a:gd name="f212" fmla="*/ f151 1 f65"/>
                                  <a:gd name="f213" fmla="*/ f152 1 f66"/>
                                  <a:gd name="f214" fmla="*/ f153 1 f66"/>
                                  <a:gd name="f215" fmla="*/ f154 1 f65"/>
                                  <a:gd name="f216" fmla="*/ f155 1 f66"/>
                                  <a:gd name="f217" fmla="*/ f156 1 f65"/>
                                  <a:gd name="f218" fmla="*/ f157 1 f66"/>
                                  <a:gd name="f219" fmla="*/ f158 1 f65"/>
                                  <a:gd name="f220" fmla="*/ f159 1 f66"/>
                                  <a:gd name="f221" fmla="*/ f160 1 f65"/>
                                  <a:gd name="f222" fmla="*/ f161 1 f66"/>
                                  <a:gd name="f223" fmla="*/ f162 1 f65"/>
                                  <a:gd name="f224" fmla="*/ f163 1 f66"/>
                                  <a:gd name="f225" fmla="*/ f164 1 f65"/>
                                  <a:gd name="f226" fmla="*/ f165 1 f66"/>
                                  <a:gd name="f227" fmla="*/ f166 1 f65"/>
                                  <a:gd name="f228" fmla="*/ f167 1 f66"/>
                                  <a:gd name="f229" fmla="*/ f168 1 f65"/>
                                  <a:gd name="f230" fmla="*/ f169 1 f66"/>
                                  <a:gd name="f231" fmla="*/ f170 1 f65"/>
                                  <a:gd name="f232" fmla="*/ f171 1 f66"/>
                                  <a:gd name="f233" fmla="*/ f172 1 f65"/>
                                  <a:gd name="f234" fmla="*/ f173 1 f66"/>
                                  <a:gd name="f235" fmla="*/ f174 1 f65"/>
                                  <a:gd name="f236" fmla="*/ f175 1 f66"/>
                                  <a:gd name="f237" fmla="*/ f176 1 f65"/>
                                  <a:gd name="f238" fmla="*/ f177 1 f66"/>
                                  <a:gd name="f239" fmla="*/ f178 1 f65"/>
                                  <a:gd name="f240" fmla="*/ f179 1 f66"/>
                                  <a:gd name="f241" fmla="*/ f180 f60 1"/>
                                  <a:gd name="f242" fmla="*/ f181 f60 1"/>
                                  <a:gd name="f243" fmla="*/ f183 f61 1"/>
                                  <a:gd name="f244" fmla="*/ f182 f61 1"/>
                                  <a:gd name="f245" fmla="*/ f185 f60 1"/>
                                  <a:gd name="f246" fmla="*/ f186 f61 1"/>
                                  <a:gd name="f247" fmla="*/ f187 f61 1"/>
                                  <a:gd name="f248" fmla="*/ f188 f60 1"/>
                                  <a:gd name="f249" fmla="*/ f189 f61 1"/>
                                  <a:gd name="f250" fmla="*/ f190 f60 1"/>
                                  <a:gd name="f251" fmla="*/ f191 f61 1"/>
                                  <a:gd name="f252" fmla="*/ f192 f60 1"/>
                                  <a:gd name="f253" fmla="*/ f193 f61 1"/>
                                  <a:gd name="f254" fmla="*/ f194 f60 1"/>
                                  <a:gd name="f255" fmla="*/ f195 f61 1"/>
                                  <a:gd name="f256" fmla="*/ f196 f60 1"/>
                                  <a:gd name="f257" fmla="*/ f197 f61 1"/>
                                  <a:gd name="f258" fmla="*/ f198 f60 1"/>
                                  <a:gd name="f259" fmla="*/ f199 f61 1"/>
                                  <a:gd name="f260" fmla="*/ f200 f60 1"/>
                                  <a:gd name="f261" fmla="*/ f201 f61 1"/>
                                  <a:gd name="f262" fmla="*/ f202 f60 1"/>
                                  <a:gd name="f263" fmla="*/ f203 f61 1"/>
                                  <a:gd name="f264" fmla="*/ f204 f60 1"/>
                                  <a:gd name="f265" fmla="*/ f205 f61 1"/>
                                  <a:gd name="f266" fmla="*/ f206 f60 1"/>
                                  <a:gd name="f267" fmla="*/ f207 f61 1"/>
                                  <a:gd name="f268" fmla="*/ f208 f60 1"/>
                                  <a:gd name="f269" fmla="*/ f209 f61 1"/>
                                  <a:gd name="f270" fmla="*/ f210 f60 1"/>
                                  <a:gd name="f271" fmla="*/ f211 f61 1"/>
                                  <a:gd name="f272" fmla="*/ f212 f60 1"/>
                                  <a:gd name="f273" fmla="*/ f213 f61 1"/>
                                  <a:gd name="f274" fmla="*/ f214 f61 1"/>
                                  <a:gd name="f275" fmla="*/ f215 f60 1"/>
                                  <a:gd name="f276" fmla="*/ f216 f61 1"/>
                                  <a:gd name="f277" fmla="*/ f217 f60 1"/>
                                  <a:gd name="f278" fmla="*/ f218 f61 1"/>
                                  <a:gd name="f279" fmla="*/ f219 f60 1"/>
                                  <a:gd name="f280" fmla="*/ f220 f61 1"/>
                                  <a:gd name="f281" fmla="*/ f221 f60 1"/>
                                  <a:gd name="f282" fmla="*/ f222 f61 1"/>
                                  <a:gd name="f283" fmla="*/ f223 f60 1"/>
                                  <a:gd name="f284" fmla="*/ f224 f61 1"/>
                                  <a:gd name="f285" fmla="*/ f225 f60 1"/>
                                  <a:gd name="f286" fmla="*/ f226 f61 1"/>
                                  <a:gd name="f287" fmla="*/ f227 f60 1"/>
                                  <a:gd name="f288" fmla="*/ f228 f61 1"/>
                                  <a:gd name="f289" fmla="*/ f229 f60 1"/>
                                  <a:gd name="f290" fmla="*/ f230 f61 1"/>
                                  <a:gd name="f291" fmla="*/ f231 f60 1"/>
                                  <a:gd name="f292" fmla="*/ f232 f61 1"/>
                                  <a:gd name="f293" fmla="*/ f233 f60 1"/>
                                  <a:gd name="f294" fmla="*/ f234 f61 1"/>
                                  <a:gd name="f295" fmla="*/ f235 f60 1"/>
                                  <a:gd name="f296" fmla="*/ f236 f61 1"/>
                                  <a:gd name="f297" fmla="*/ f237 f60 1"/>
                                  <a:gd name="f298" fmla="*/ f238 f61 1"/>
                                  <a:gd name="f299" fmla="*/ f239 f60 1"/>
                                  <a:gd name="f300" fmla="*/ f240 f61 1"/>
                                </a:gdLst>
                                <a:ahLst/>
                                <a:cxnLst>
                                  <a:cxn ang="3cd4">
                                    <a:pos x="hc" y="t"/>
                                  </a:cxn>
                                  <a:cxn ang="0">
                                    <a:pos x="r" y="vc"/>
                                  </a:cxn>
                                  <a:cxn ang="cd4">
                                    <a:pos x="hc" y="b"/>
                                  </a:cxn>
                                  <a:cxn ang="cd2">
                                    <a:pos x="l" y="vc"/>
                                  </a:cxn>
                                  <a:cxn ang="f184">
                                    <a:pos x="f245" y="f246"/>
                                  </a:cxn>
                                  <a:cxn ang="f184">
                                    <a:pos x="f245" y="f247"/>
                                  </a:cxn>
                                  <a:cxn ang="f184">
                                    <a:pos x="f248" y="f249"/>
                                  </a:cxn>
                                  <a:cxn ang="f184">
                                    <a:pos x="f250" y="f251"/>
                                  </a:cxn>
                                  <a:cxn ang="f184">
                                    <a:pos x="f252" y="f253"/>
                                  </a:cxn>
                                  <a:cxn ang="f184">
                                    <a:pos x="f254" y="f255"/>
                                  </a:cxn>
                                  <a:cxn ang="f184">
                                    <a:pos x="f256" y="f257"/>
                                  </a:cxn>
                                  <a:cxn ang="f184">
                                    <a:pos x="f258" y="f259"/>
                                  </a:cxn>
                                  <a:cxn ang="f184">
                                    <a:pos x="f260" y="f261"/>
                                  </a:cxn>
                                  <a:cxn ang="f184">
                                    <a:pos x="f262" y="f263"/>
                                  </a:cxn>
                                  <a:cxn ang="f184">
                                    <a:pos x="f264" y="f265"/>
                                  </a:cxn>
                                  <a:cxn ang="f184">
                                    <a:pos x="f266" y="f267"/>
                                  </a:cxn>
                                  <a:cxn ang="f184">
                                    <a:pos x="f268" y="f269"/>
                                  </a:cxn>
                                  <a:cxn ang="f184">
                                    <a:pos x="f270" y="f271"/>
                                  </a:cxn>
                                  <a:cxn ang="f184">
                                    <a:pos x="f272" y="f273"/>
                                  </a:cxn>
                                  <a:cxn ang="f184">
                                    <a:pos x="f272" y="f274"/>
                                  </a:cxn>
                                  <a:cxn ang="f184">
                                    <a:pos x="f275" y="f276"/>
                                  </a:cxn>
                                  <a:cxn ang="f184">
                                    <a:pos x="f277" y="f273"/>
                                  </a:cxn>
                                  <a:cxn ang="f184">
                                    <a:pos x="f272" y="f278"/>
                                  </a:cxn>
                                  <a:cxn ang="f184">
                                    <a:pos x="f279" y="f280"/>
                                  </a:cxn>
                                  <a:cxn ang="f184">
                                    <a:pos x="f281" y="f282"/>
                                  </a:cxn>
                                  <a:cxn ang="f184">
                                    <a:pos x="f283" y="f284"/>
                                  </a:cxn>
                                  <a:cxn ang="f184">
                                    <a:pos x="f285" y="f286"/>
                                  </a:cxn>
                                  <a:cxn ang="f184">
                                    <a:pos x="f287" y="f288"/>
                                  </a:cxn>
                                  <a:cxn ang="f184">
                                    <a:pos x="f289" y="f290"/>
                                  </a:cxn>
                                  <a:cxn ang="f184">
                                    <a:pos x="f291" y="f292"/>
                                  </a:cxn>
                                  <a:cxn ang="f184">
                                    <a:pos x="f293" y="f294"/>
                                  </a:cxn>
                                  <a:cxn ang="f184">
                                    <a:pos x="f295" y="f296"/>
                                  </a:cxn>
                                  <a:cxn ang="f184">
                                    <a:pos x="f297" y="f298"/>
                                  </a:cxn>
                                  <a:cxn ang="f184">
                                    <a:pos x="f299" y="f300"/>
                                  </a:cxn>
                                  <a:cxn ang="f184">
                                    <a:pos x="f245" y="f246"/>
                                  </a:cxn>
                                </a:cxnLst>
                                <a:rect l="f241" t="f244" r="f242" b="f243"/>
                                <a:pathLst>
                                  <a:path w="402" h="782">
                                    <a:moveTo>
                                      <a:pt x="f6" y="f5"/>
                                    </a:moveTo>
                                    <a:lnTo>
                                      <a:pt x="f6" y="f8"/>
                                    </a:lnTo>
                                    <a:lnTo>
                                      <a:pt x="f9" y="f10"/>
                                    </a:lnTo>
                                    <a:lnTo>
                                      <a:pt x="f11" y="f12"/>
                                    </a:lnTo>
                                    <a:lnTo>
                                      <a:pt x="f13" y="f14"/>
                                    </a:lnTo>
                                    <a:lnTo>
                                      <a:pt x="f15" y="f16"/>
                                    </a:lnTo>
                                    <a:lnTo>
                                      <a:pt x="f17" y="f18"/>
                                    </a:lnTo>
                                    <a:lnTo>
                                      <a:pt x="f19" y="f20"/>
                                    </a:lnTo>
                                    <a:lnTo>
                                      <a:pt x="f21" y="f22"/>
                                    </a:lnTo>
                                    <a:lnTo>
                                      <a:pt x="f23" y="f24"/>
                                    </a:lnTo>
                                    <a:lnTo>
                                      <a:pt x="f25" y="f26"/>
                                    </a:lnTo>
                                    <a:lnTo>
                                      <a:pt x="f27" y="f28"/>
                                    </a:lnTo>
                                    <a:lnTo>
                                      <a:pt x="f29" y="f30"/>
                                    </a:lnTo>
                                    <a:lnTo>
                                      <a:pt x="f31" y="f32"/>
                                    </a:lnTo>
                                    <a:lnTo>
                                      <a:pt x="f33" y="f34"/>
                                    </a:lnTo>
                                    <a:lnTo>
                                      <a:pt x="f33" y="f7"/>
                                    </a:lnTo>
                                    <a:lnTo>
                                      <a:pt x="f5" y="f35"/>
                                    </a:lnTo>
                                    <a:lnTo>
                                      <a:pt x="f8" y="f34"/>
                                    </a:lnTo>
                                    <a:lnTo>
                                      <a:pt x="f33" y="f36"/>
                                    </a:lnTo>
                                    <a:lnTo>
                                      <a:pt x="f37" y="f38"/>
                                    </a:lnTo>
                                    <a:lnTo>
                                      <a:pt x="f39" y="f40"/>
                                    </a:lnTo>
                                    <a:lnTo>
                                      <a:pt x="f41" y="f42"/>
                                    </a:lnTo>
                                    <a:lnTo>
                                      <a:pt x="f43" y="f44"/>
                                    </a:lnTo>
                                    <a:lnTo>
                                      <a:pt x="f45" y="f46"/>
                                    </a:lnTo>
                                    <a:lnTo>
                                      <a:pt x="f47" y="f48"/>
                                    </a:lnTo>
                                    <a:lnTo>
                                      <a:pt x="f49" y="f50"/>
                                    </a:lnTo>
                                    <a:lnTo>
                                      <a:pt x="f51" y="f52"/>
                                    </a:lnTo>
                                    <a:lnTo>
                                      <a:pt x="f53" y="f54"/>
                                    </a:lnTo>
                                    <a:lnTo>
                                      <a:pt x="f55" y="f56"/>
                                    </a:lnTo>
                                    <a:lnTo>
                                      <a:pt x="f57" y="f58"/>
                                    </a:lnTo>
                                    <a:lnTo>
                                      <a:pt x="f6"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6" name="Freeform 84"/>
                            <wps:cNvSpPr/>
                            <wps:spPr>
                              <a:xfrm>
                                <a:off x="630726" y="3277292"/>
                                <a:ext cx="156627" cy="813102"/>
                              </a:xfrm>
                              <a:custGeom>
                                <a:avLst/>
                                <a:gdLst>
                                  <a:gd name="f0" fmla="val 10800000"/>
                                  <a:gd name="f1" fmla="val 5400000"/>
                                  <a:gd name="f2" fmla="val 180"/>
                                  <a:gd name="f3" fmla="val w"/>
                                  <a:gd name="f4" fmla="val h"/>
                                  <a:gd name="f5" fmla="val 0"/>
                                  <a:gd name="f6" fmla="val 37"/>
                                  <a:gd name="f7" fmla="val 196"/>
                                  <a:gd name="f8" fmla="val 6"/>
                                  <a:gd name="f9" fmla="val 15"/>
                                  <a:gd name="f10" fmla="val 7"/>
                                  <a:gd name="f11" fmla="val 18"/>
                                  <a:gd name="f12" fmla="val 12"/>
                                  <a:gd name="f13" fmla="val 80"/>
                                  <a:gd name="f14" fmla="val 21"/>
                                  <a:gd name="f15" fmla="val 134"/>
                                  <a:gd name="f16" fmla="val 33"/>
                                  <a:gd name="f17" fmla="val 188"/>
                                  <a:gd name="f18" fmla="val 22"/>
                                  <a:gd name="f19" fmla="val 162"/>
                                  <a:gd name="f20" fmla="val 146"/>
                                  <a:gd name="f21" fmla="val 5"/>
                                  <a:gd name="f22" fmla="val 81"/>
                                  <a:gd name="f23" fmla="val 1"/>
                                  <a:gd name="f24" fmla="val 40"/>
                                  <a:gd name="f25" fmla="+- 0 0 -90"/>
                                  <a:gd name="f26" fmla="*/ f3 1 37"/>
                                  <a:gd name="f27" fmla="*/ f4 1 196"/>
                                  <a:gd name="f28" fmla="+- f7 0 f5"/>
                                  <a:gd name="f29" fmla="+- f6 0 f5"/>
                                  <a:gd name="f30" fmla="*/ f25 f0 1"/>
                                  <a:gd name="f31" fmla="*/ f29 1 37"/>
                                  <a:gd name="f32" fmla="*/ f28 1 196"/>
                                  <a:gd name="f33" fmla="*/ 0 f29 1"/>
                                  <a:gd name="f34" fmla="*/ 0 f28 1"/>
                                  <a:gd name="f35" fmla="*/ 6 f29 1"/>
                                  <a:gd name="f36" fmla="*/ 15 f28 1"/>
                                  <a:gd name="f37" fmla="*/ 7 f29 1"/>
                                  <a:gd name="f38" fmla="*/ 18 f28 1"/>
                                  <a:gd name="f39" fmla="*/ 12 f29 1"/>
                                  <a:gd name="f40" fmla="*/ 80 f28 1"/>
                                  <a:gd name="f41" fmla="*/ 21 f29 1"/>
                                  <a:gd name="f42" fmla="*/ 134 f28 1"/>
                                  <a:gd name="f43" fmla="*/ 33 f29 1"/>
                                  <a:gd name="f44" fmla="*/ 188 f28 1"/>
                                  <a:gd name="f45" fmla="*/ 37 f29 1"/>
                                  <a:gd name="f46" fmla="*/ 196 f28 1"/>
                                  <a:gd name="f47" fmla="*/ 22 f29 1"/>
                                  <a:gd name="f48" fmla="*/ 162 f28 1"/>
                                  <a:gd name="f49" fmla="*/ 15 f29 1"/>
                                  <a:gd name="f50" fmla="*/ 146 f28 1"/>
                                  <a:gd name="f51" fmla="*/ 5 f29 1"/>
                                  <a:gd name="f52" fmla="*/ 81 f28 1"/>
                                  <a:gd name="f53" fmla="*/ 1 f29 1"/>
                                  <a:gd name="f54" fmla="*/ 40 f28 1"/>
                                  <a:gd name="f55" fmla="*/ f30 1 f2"/>
                                  <a:gd name="f56" fmla="*/ f33 1 37"/>
                                  <a:gd name="f57" fmla="*/ f34 1 196"/>
                                  <a:gd name="f58" fmla="*/ f35 1 37"/>
                                  <a:gd name="f59" fmla="*/ f36 1 196"/>
                                  <a:gd name="f60" fmla="*/ f37 1 37"/>
                                  <a:gd name="f61" fmla="*/ f38 1 196"/>
                                  <a:gd name="f62" fmla="*/ f39 1 37"/>
                                  <a:gd name="f63" fmla="*/ f40 1 196"/>
                                  <a:gd name="f64" fmla="*/ f41 1 37"/>
                                  <a:gd name="f65" fmla="*/ f42 1 196"/>
                                  <a:gd name="f66" fmla="*/ f43 1 37"/>
                                  <a:gd name="f67" fmla="*/ f44 1 196"/>
                                  <a:gd name="f68" fmla="*/ f45 1 37"/>
                                  <a:gd name="f69" fmla="*/ f46 1 196"/>
                                  <a:gd name="f70" fmla="*/ f47 1 37"/>
                                  <a:gd name="f71" fmla="*/ f48 1 196"/>
                                  <a:gd name="f72" fmla="*/ f49 1 37"/>
                                  <a:gd name="f73" fmla="*/ f50 1 196"/>
                                  <a:gd name="f74" fmla="*/ f51 1 37"/>
                                  <a:gd name="f75" fmla="*/ f52 1 196"/>
                                  <a:gd name="f76" fmla="*/ f53 1 37"/>
                                  <a:gd name="f77" fmla="*/ f54 1 196"/>
                                  <a:gd name="f78" fmla="*/ 0 1 f31"/>
                                  <a:gd name="f79" fmla="*/ f6 1 f31"/>
                                  <a:gd name="f80" fmla="*/ 0 1 f32"/>
                                  <a:gd name="f81" fmla="*/ f7 1 f32"/>
                                  <a:gd name="f82" fmla="+- f55 0 f1"/>
                                  <a:gd name="f83" fmla="*/ f56 1 f31"/>
                                  <a:gd name="f84" fmla="*/ f57 1 f32"/>
                                  <a:gd name="f85" fmla="*/ f58 1 f31"/>
                                  <a:gd name="f86" fmla="*/ f59 1 f32"/>
                                  <a:gd name="f87" fmla="*/ f60 1 f31"/>
                                  <a:gd name="f88" fmla="*/ f61 1 f32"/>
                                  <a:gd name="f89" fmla="*/ f62 1 f31"/>
                                  <a:gd name="f90" fmla="*/ f63 1 f32"/>
                                  <a:gd name="f91" fmla="*/ f64 1 f31"/>
                                  <a:gd name="f92" fmla="*/ f65 1 f32"/>
                                  <a:gd name="f93" fmla="*/ f66 1 f31"/>
                                  <a:gd name="f94" fmla="*/ f67 1 f32"/>
                                  <a:gd name="f95" fmla="*/ f68 1 f31"/>
                                  <a:gd name="f96" fmla="*/ f69 1 f32"/>
                                  <a:gd name="f97" fmla="*/ f70 1 f31"/>
                                  <a:gd name="f98" fmla="*/ f71 1 f32"/>
                                  <a:gd name="f99" fmla="*/ f72 1 f31"/>
                                  <a:gd name="f100" fmla="*/ f73 1 f32"/>
                                  <a:gd name="f101" fmla="*/ f74 1 f31"/>
                                  <a:gd name="f102" fmla="*/ f75 1 f32"/>
                                  <a:gd name="f103" fmla="*/ f76 1 f31"/>
                                  <a:gd name="f104" fmla="*/ f77 1 f32"/>
                                  <a:gd name="f105" fmla="*/ f78 f26 1"/>
                                  <a:gd name="f106" fmla="*/ f79 f26 1"/>
                                  <a:gd name="f107" fmla="*/ f81 f27 1"/>
                                  <a:gd name="f108" fmla="*/ f80 f27 1"/>
                                  <a:gd name="f109" fmla="*/ f83 f26 1"/>
                                  <a:gd name="f110" fmla="*/ f84 f27 1"/>
                                  <a:gd name="f111" fmla="*/ f85 f26 1"/>
                                  <a:gd name="f112" fmla="*/ f86 f27 1"/>
                                  <a:gd name="f113" fmla="*/ f87 f26 1"/>
                                  <a:gd name="f114" fmla="*/ f88 f27 1"/>
                                  <a:gd name="f115" fmla="*/ f89 f26 1"/>
                                  <a:gd name="f116" fmla="*/ f90 f27 1"/>
                                  <a:gd name="f117" fmla="*/ f91 f26 1"/>
                                  <a:gd name="f118" fmla="*/ f92 f27 1"/>
                                  <a:gd name="f119" fmla="*/ f93 f26 1"/>
                                  <a:gd name="f120" fmla="*/ f94 f27 1"/>
                                  <a:gd name="f121" fmla="*/ f95 f26 1"/>
                                  <a:gd name="f122" fmla="*/ f96 f27 1"/>
                                  <a:gd name="f123" fmla="*/ f97 f26 1"/>
                                  <a:gd name="f124" fmla="*/ f98 f27 1"/>
                                  <a:gd name="f125" fmla="*/ f99 f26 1"/>
                                  <a:gd name="f126" fmla="*/ f100 f27 1"/>
                                  <a:gd name="f127" fmla="*/ f101 f26 1"/>
                                  <a:gd name="f128" fmla="*/ f102 f27 1"/>
                                  <a:gd name="f129" fmla="*/ f103 f26 1"/>
                                  <a:gd name="f130" fmla="*/ f104 f27 1"/>
                                </a:gdLst>
                                <a:ahLst/>
                                <a:cxnLst>
                                  <a:cxn ang="3cd4">
                                    <a:pos x="hc" y="t"/>
                                  </a:cxn>
                                  <a:cxn ang="0">
                                    <a:pos x="r" y="vc"/>
                                  </a:cxn>
                                  <a:cxn ang="cd4">
                                    <a:pos x="hc" y="b"/>
                                  </a:cxn>
                                  <a:cxn ang="cd2">
                                    <a:pos x="l" y="vc"/>
                                  </a:cxn>
                                  <a:cxn ang="f82">
                                    <a:pos x="f109" y="f110"/>
                                  </a:cxn>
                                  <a:cxn ang="f82">
                                    <a:pos x="f111" y="f112"/>
                                  </a:cxn>
                                  <a:cxn ang="f82">
                                    <a:pos x="f113" y="f114"/>
                                  </a:cxn>
                                  <a:cxn ang="f82">
                                    <a:pos x="f115" y="f116"/>
                                  </a:cxn>
                                  <a:cxn ang="f82">
                                    <a:pos x="f117" y="f118"/>
                                  </a:cxn>
                                  <a:cxn ang="f82">
                                    <a:pos x="f119" y="f120"/>
                                  </a:cxn>
                                  <a:cxn ang="f82">
                                    <a:pos x="f121" y="f122"/>
                                  </a:cxn>
                                  <a:cxn ang="f82">
                                    <a:pos x="f123" y="f124"/>
                                  </a:cxn>
                                  <a:cxn ang="f82">
                                    <a:pos x="f125" y="f126"/>
                                  </a:cxn>
                                  <a:cxn ang="f82">
                                    <a:pos x="f127" y="f128"/>
                                  </a:cxn>
                                  <a:cxn ang="f82">
                                    <a:pos x="f129" y="f130"/>
                                  </a:cxn>
                                  <a:cxn ang="f82">
                                    <a:pos x="f109" y="f110"/>
                                  </a:cxn>
                                </a:cxnLst>
                                <a:rect l="f105" t="f108" r="f106" b="f107"/>
                                <a:pathLst>
                                  <a:path w="37" h="196">
                                    <a:moveTo>
                                      <a:pt x="f5" y="f5"/>
                                    </a:moveTo>
                                    <a:lnTo>
                                      <a:pt x="f8" y="f9"/>
                                    </a:lnTo>
                                    <a:lnTo>
                                      <a:pt x="f10" y="f11"/>
                                    </a:lnTo>
                                    <a:lnTo>
                                      <a:pt x="f12" y="f13"/>
                                    </a:lnTo>
                                    <a:lnTo>
                                      <a:pt x="f14" y="f15"/>
                                    </a:lnTo>
                                    <a:lnTo>
                                      <a:pt x="f16" y="f17"/>
                                    </a:lnTo>
                                    <a:lnTo>
                                      <a:pt x="f6" y="f7"/>
                                    </a:lnTo>
                                    <a:lnTo>
                                      <a:pt x="f18" y="f19"/>
                                    </a:lnTo>
                                    <a:lnTo>
                                      <a:pt x="f9" y="f20"/>
                                    </a:lnTo>
                                    <a:lnTo>
                                      <a:pt x="f21" y="f22"/>
                                    </a:lnTo>
                                    <a:lnTo>
                                      <a:pt x="f23" y="f24"/>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7" name="Freeform 85"/>
                            <wps:cNvSpPr/>
                            <wps:spPr>
                              <a:xfrm>
                                <a:off x="753493" y="4111133"/>
                                <a:ext cx="131225" cy="273798"/>
                              </a:xfrm>
                              <a:custGeom>
                                <a:avLst/>
                                <a:gdLst>
                                  <a:gd name="f0" fmla="val 10800000"/>
                                  <a:gd name="f1" fmla="val 5400000"/>
                                  <a:gd name="f2" fmla="val 180"/>
                                  <a:gd name="f3" fmla="val w"/>
                                  <a:gd name="f4" fmla="val h"/>
                                  <a:gd name="f5" fmla="val 0"/>
                                  <a:gd name="f6" fmla="val 31"/>
                                  <a:gd name="f7" fmla="val 66"/>
                                  <a:gd name="f8" fmla="val 24"/>
                                  <a:gd name="f9" fmla="+- 0 0 -90"/>
                                  <a:gd name="f10" fmla="*/ f3 1 31"/>
                                  <a:gd name="f11" fmla="*/ f4 1 66"/>
                                  <a:gd name="f12" fmla="+- f7 0 f5"/>
                                  <a:gd name="f13" fmla="+- f6 0 f5"/>
                                  <a:gd name="f14" fmla="*/ f9 f0 1"/>
                                  <a:gd name="f15" fmla="*/ f13 1 31"/>
                                  <a:gd name="f16" fmla="*/ f12 1 66"/>
                                  <a:gd name="f17" fmla="*/ 0 f13 1"/>
                                  <a:gd name="f18" fmla="*/ 0 f12 1"/>
                                  <a:gd name="f19" fmla="*/ 31 f13 1"/>
                                  <a:gd name="f20" fmla="*/ 66 f12 1"/>
                                  <a:gd name="f21" fmla="*/ 24 f13 1"/>
                                  <a:gd name="f22" fmla="*/ f14 1 f2"/>
                                  <a:gd name="f23" fmla="*/ f17 1 31"/>
                                  <a:gd name="f24" fmla="*/ f18 1 66"/>
                                  <a:gd name="f25" fmla="*/ f19 1 31"/>
                                  <a:gd name="f26" fmla="*/ f20 1 66"/>
                                  <a:gd name="f27" fmla="*/ f21 1 31"/>
                                  <a:gd name="f28" fmla="*/ 0 1 f15"/>
                                  <a:gd name="f29" fmla="*/ f6 1 f15"/>
                                  <a:gd name="f30" fmla="*/ 0 1 f16"/>
                                  <a:gd name="f31" fmla="*/ f7 1 f16"/>
                                  <a:gd name="f32" fmla="+- f22 0 f1"/>
                                  <a:gd name="f33" fmla="*/ f23 1 f15"/>
                                  <a:gd name="f34" fmla="*/ f24 1 f16"/>
                                  <a:gd name="f35" fmla="*/ f25 1 f15"/>
                                  <a:gd name="f36" fmla="*/ f26 1 f16"/>
                                  <a:gd name="f37" fmla="*/ f27 1 f15"/>
                                  <a:gd name="f38" fmla="*/ f28 f10 1"/>
                                  <a:gd name="f39" fmla="*/ f29 f10 1"/>
                                  <a:gd name="f40" fmla="*/ f31 f11 1"/>
                                  <a:gd name="f41" fmla="*/ f30 f11 1"/>
                                  <a:gd name="f42" fmla="*/ f33 f10 1"/>
                                  <a:gd name="f43" fmla="*/ f34 f11 1"/>
                                  <a:gd name="f44" fmla="*/ f35 f10 1"/>
                                  <a:gd name="f45" fmla="*/ f36 f11 1"/>
                                  <a:gd name="f46" fmla="*/ f37 f10 1"/>
                                </a:gdLst>
                                <a:ahLst/>
                                <a:cxnLst>
                                  <a:cxn ang="3cd4">
                                    <a:pos x="hc" y="t"/>
                                  </a:cxn>
                                  <a:cxn ang="0">
                                    <a:pos x="r" y="vc"/>
                                  </a:cxn>
                                  <a:cxn ang="cd4">
                                    <a:pos x="hc" y="b"/>
                                  </a:cxn>
                                  <a:cxn ang="cd2">
                                    <a:pos x="l" y="vc"/>
                                  </a:cxn>
                                  <a:cxn ang="f32">
                                    <a:pos x="f42" y="f43"/>
                                  </a:cxn>
                                  <a:cxn ang="f32">
                                    <a:pos x="f44" y="f45"/>
                                  </a:cxn>
                                  <a:cxn ang="f32">
                                    <a:pos x="f46" y="f45"/>
                                  </a:cxn>
                                  <a:cxn ang="f32">
                                    <a:pos x="f42" y="f43"/>
                                  </a:cxn>
                                </a:cxnLst>
                                <a:rect l="f38" t="f41" r="f39" b="f40"/>
                                <a:pathLst>
                                  <a:path w="31" h="66">
                                    <a:moveTo>
                                      <a:pt x="f5" y="f5"/>
                                    </a:moveTo>
                                    <a:lnTo>
                                      <a:pt x="f6" y="f7"/>
                                    </a:lnTo>
                                    <a:lnTo>
                                      <a:pt x="f8" y="f7"/>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8" name="Freeform 86"/>
                            <wps:cNvSpPr/>
                            <wps:spPr>
                              <a:xfrm>
                                <a:off x="630726" y="3173581"/>
                                <a:ext cx="29635" cy="178381"/>
                              </a:xfrm>
                              <a:custGeom>
                                <a:avLst/>
                                <a:gdLst>
                                  <a:gd name="f0" fmla="val 10800000"/>
                                  <a:gd name="f1" fmla="val 5400000"/>
                                  <a:gd name="f2" fmla="val 180"/>
                                  <a:gd name="f3" fmla="val w"/>
                                  <a:gd name="f4" fmla="val h"/>
                                  <a:gd name="f5" fmla="val 0"/>
                                  <a:gd name="f6" fmla="val 7"/>
                                  <a:gd name="f7" fmla="val 43"/>
                                  <a:gd name="f8" fmla="val 17"/>
                                  <a:gd name="f9" fmla="val 6"/>
                                  <a:gd name="f10" fmla="val 40"/>
                                  <a:gd name="f11" fmla="val 25"/>
                                  <a:gd name="f12" fmla="+- 0 0 -90"/>
                                  <a:gd name="f13" fmla="*/ f3 1 7"/>
                                  <a:gd name="f14" fmla="*/ f4 1 43"/>
                                  <a:gd name="f15" fmla="+- f7 0 f5"/>
                                  <a:gd name="f16" fmla="+- f6 0 f5"/>
                                  <a:gd name="f17" fmla="*/ f12 f0 1"/>
                                  <a:gd name="f18" fmla="*/ f16 1 7"/>
                                  <a:gd name="f19" fmla="*/ f15 1 43"/>
                                  <a:gd name="f20" fmla="*/ 0 f16 1"/>
                                  <a:gd name="f21" fmla="*/ 0 f15 1"/>
                                  <a:gd name="f22" fmla="*/ 7 f16 1"/>
                                  <a:gd name="f23" fmla="*/ 17 f15 1"/>
                                  <a:gd name="f24" fmla="*/ 43 f15 1"/>
                                  <a:gd name="f25" fmla="*/ 6 f16 1"/>
                                  <a:gd name="f26" fmla="*/ 40 f15 1"/>
                                  <a:gd name="f27" fmla="*/ 25 f15 1"/>
                                  <a:gd name="f28" fmla="*/ f17 1 f2"/>
                                  <a:gd name="f29" fmla="*/ f20 1 7"/>
                                  <a:gd name="f30" fmla="*/ f21 1 43"/>
                                  <a:gd name="f31" fmla="*/ f22 1 7"/>
                                  <a:gd name="f32" fmla="*/ f23 1 43"/>
                                  <a:gd name="f33" fmla="*/ f24 1 43"/>
                                  <a:gd name="f34" fmla="*/ f25 1 7"/>
                                  <a:gd name="f35" fmla="*/ f26 1 43"/>
                                  <a:gd name="f36" fmla="*/ f27 1 43"/>
                                  <a:gd name="f37" fmla="*/ 0 1 f18"/>
                                  <a:gd name="f38" fmla="*/ f6 1 f18"/>
                                  <a:gd name="f39" fmla="*/ 0 1 f19"/>
                                  <a:gd name="f40" fmla="*/ f7 1 f19"/>
                                  <a:gd name="f41" fmla="+- f28 0 f1"/>
                                  <a:gd name="f42" fmla="*/ f29 1 f18"/>
                                  <a:gd name="f43" fmla="*/ f30 1 f19"/>
                                  <a:gd name="f44" fmla="*/ f31 1 f18"/>
                                  <a:gd name="f45" fmla="*/ f32 1 f19"/>
                                  <a:gd name="f46" fmla="*/ f33 1 f19"/>
                                  <a:gd name="f47" fmla="*/ f34 1 f18"/>
                                  <a:gd name="f48" fmla="*/ f35 1 f19"/>
                                  <a:gd name="f49" fmla="*/ f36 1 f19"/>
                                  <a:gd name="f50" fmla="*/ f37 f13 1"/>
                                  <a:gd name="f51" fmla="*/ f38 f13 1"/>
                                  <a:gd name="f52" fmla="*/ f40 f14 1"/>
                                  <a:gd name="f53" fmla="*/ f39 f14 1"/>
                                  <a:gd name="f54" fmla="*/ f42 f13 1"/>
                                  <a:gd name="f55" fmla="*/ f43 f14 1"/>
                                  <a:gd name="f56" fmla="*/ f44 f13 1"/>
                                  <a:gd name="f57" fmla="*/ f45 f14 1"/>
                                  <a:gd name="f58" fmla="*/ f46 f14 1"/>
                                  <a:gd name="f59" fmla="*/ f47 f13 1"/>
                                  <a:gd name="f60" fmla="*/ f48 f14 1"/>
                                  <a:gd name="f61" fmla="*/ f49 f14 1"/>
                                </a:gdLst>
                                <a:ahLst/>
                                <a:cxnLst>
                                  <a:cxn ang="3cd4">
                                    <a:pos x="hc" y="t"/>
                                  </a:cxn>
                                  <a:cxn ang="0">
                                    <a:pos x="r" y="vc"/>
                                  </a:cxn>
                                  <a:cxn ang="cd4">
                                    <a:pos x="hc" y="b"/>
                                  </a:cxn>
                                  <a:cxn ang="cd2">
                                    <a:pos x="l" y="vc"/>
                                  </a:cxn>
                                  <a:cxn ang="f41">
                                    <a:pos x="f54" y="f55"/>
                                  </a:cxn>
                                  <a:cxn ang="f41">
                                    <a:pos x="f56" y="f57"/>
                                  </a:cxn>
                                  <a:cxn ang="f41">
                                    <a:pos x="f56" y="f58"/>
                                  </a:cxn>
                                  <a:cxn ang="f41">
                                    <a:pos x="f59" y="f60"/>
                                  </a:cxn>
                                  <a:cxn ang="f41">
                                    <a:pos x="f54" y="f61"/>
                                  </a:cxn>
                                  <a:cxn ang="f41">
                                    <a:pos x="f54" y="f55"/>
                                  </a:cxn>
                                </a:cxnLst>
                                <a:rect l="f50" t="f53" r="f51" b="f52"/>
                                <a:pathLst>
                                  <a:path w="7" h="43">
                                    <a:moveTo>
                                      <a:pt x="f5" y="f5"/>
                                    </a:moveTo>
                                    <a:lnTo>
                                      <a:pt x="f6" y="f8"/>
                                    </a:lnTo>
                                    <a:lnTo>
                                      <a:pt x="f6" y="f7"/>
                                    </a:lnTo>
                                    <a:lnTo>
                                      <a:pt x="f9" y="f10"/>
                                    </a:lnTo>
                                    <a:lnTo>
                                      <a:pt x="f5" y="f11"/>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s:wsp>
                            <wps:cNvPr id="29" name="Freeform 87"/>
                            <wps:cNvSpPr/>
                            <wps:spPr>
                              <a:xfrm>
                                <a:off x="694231" y="3882963"/>
                                <a:ext cx="194721" cy="501969"/>
                              </a:xfrm>
                              <a:custGeom>
                                <a:avLst/>
                                <a:gdLst>
                                  <a:gd name="f0" fmla="val 10800000"/>
                                  <a:gd name="f1" fmla="val 5400000"/>
                                  <a:gd name="f2" fmla="val 180"/>
                                  <a:gd name="f3" fmla="val w"/>
                                  <a:gd name="f4" fmla="val h"/>
                                  <a:gd name="f5" fmla="val 0"/>
                                  <a:gd name="f6" fmla="val 46"/>
                                  <a:gd name="f7" fmla="val 121"/>
                                  <a:gd name="f8" fmla="val 7"/>
                                  <a:gd name="f9" fmla="val 16"/>
                                  <a:gd name="f10" fmla="val 22"/>
                                  <a:gd name="f11" fmla="val 50"/>
                                  <a:gd name="f12" fmla="val 33"/>
                                  <a:gd name="f13" fmla="val 86"/>
                                  <a:gd name="f14" fmla="val 45"/>
                                  <a:gd name="f15" fmla="val 14"/>
                                  <a:gd name="f16" fmla="val 55"/>
                                  <a:gd name="f17" fmla="val 11"/>
                                  <a:gd name="f18" fmla="val 44"/>
                                  <a:gd name="f19" fmla="+- 0 0 -90"/>
                                  <a:gd name="f20" fmla="*/ f3 1 46"/>
                                  <a:gd name="f21" fmla="*/ f4 1 121"/>
                                  <a:gd name="f22" fmla="+- f7 0 f5"/>
                                  <a:gd name="f23" fmla="+- f6 0 f5"/>
                                  <a:gd name="f24" fmla="*/ f19 f0 1"/>
                                  <a:gd name="f25" fmla="*/ f23 1 46"/>
                                  <a:gd name="f26" fmla="*/ f22 1 121"/>
                                  <a:gd name="f27" fmla="*/ 0 f23 1"/>
                                  <a:gd name="f28" fmla="*/ 0 f22 1"/>
                                  <a:gd name="f29" fmla="*/ 7 f23 1"/>
                                  <a:gd name="f30" fmla="*/ 16 f22 1"/>
                                  <a:gd name="f31" fmla="*/ 22 f23 1"/>
                                  <a:gd name="f32" fmla="*/ 50 f22 1"/>
                                  <a:gd name="f33" fmla="*/ 33 f23 1"/>
                                  <a:gd name="f34" fmla="*/ 86 f22 1"/>
                                  <a:gd name="f35" fmla="*/ 46 f23 1"/>
                                  <a:gd name="f36" fmla="*/ 121 f22 1"/>
                                  <a:gd name="f37" fmla="*/ 45 f23 1"/>
                                  <a:gd name="f38" fmla="*/ 14 f23 1"/>
                                  <a:gd name="f39" fmla="*/ 55 f22 1"/>
                                  <a:gd name="f40" fmla="*/ 11 f23 1"/>
                                  <a:gd name="f41" fmla="*/ 44 f22 1"/>
                                  <a:gd name="f42" fmla="*/ f24 1 f2"/>
                                  <a:gd name="f43" fmla="*/ f27 1 46"/>
                                  <a:gd name="f44" fmla="*/ f28 1 121"/>
                                  <a:gd name="f45" fmla="*/ f29 1 46"/>
                                  <a:gd name="f46" fmla="*/ f30 1 121"/>
                                  <a:gd name="f47" fmla="*/ f31 1 46"/>
                                  <a:gd name="f48" fmla="*/ f32 1 121"/>
                                  <a:gd name="f49" fmla="*/ f33 1 46"/>
                                  <a:gd name="f50" fmla="*/ f34 1 121"/>
                                  <a:gd name="f51" fmla="*/ f35 1 46"/>
                                  <a:gd name="f52" fmla="*/ f36 1 121"/>
                                  <a:gd name="f53" fmla="*/ f37 1 46"/>
                                  <a:gd name="f54" fmla="*/ f38 1 46"/>
                                  <a:gd name="f55" fmla="*/ f39 1 121"/>
                                  <a:gd name="f56" fmla="*/ f40 1 46"/>
                                  <a:gd name="f57" fmla="*/ f41 1 121"/>
                                  <a:gd name="f58" fmla="*/ 0 1 f25"/>
                                  <a:gd name="f59" fmla="*/ f6 1 f25"/>
                                  <a:gd name="f60" fmla="*/ 0 1 f26"/>
                                  <a:gd name="f61" fmla="*/ f7 1 f26"/>
                                  <a:gd name="f62" fmla="+- f42 0 f1"/>
                                  <a:gd name="f63" fmla="*/ f43 1 f25"/>
                                  <a:gd name="f64" fmla="*/ f44 1 f26"/>
                                  <a:gd name="f65" fmla="*/ f45 1 f25"/>
                                  <a:gd name="f66" fmla="*/ f46 1 f26"/>
                                  <a:gd name="f67" fmla="*/ f47 1 f25"/>
                                  <a:gd name="f68" fmla="*/ f48 1 f26"/>
                                  <a:gd name="f69" fmla="*/ f49 1 f25"/>
                                  <a:gd name="f70" fmla="*/ f50 1 f26"/>
                                  <a:gd name="f71" fmla="*/ f51 1 f25"/>
                                  <a:gd name="f72" fmla="*/ f52 1 f26"/>
                                  <a:gd name="f73" fmla="*/ f53 1 f25"/>
                                  <a:gd name="f74" fmla="*/ f54 1 f25"/>
                                  <a:gd name="f75" fmla="*/ f55 1 f26"/>
                                  <a:gd name="f76" fmla="*/ f56 1 f25"/>
                                  <a:gd name="f77" fmla="*/ f57 1 f26"/>
                                  <a:gd name="f78" fmla="*/ f58 f20 1"/>
                                  <a:gd name="f79" fmla="*/ f59 f20 1"/>
                                  <a:gd name="f80" fmla="*/ f61 f21 1"/>
                                  <a:gd name="f81" fmla="*/ f60 f21 1"/>
                                  <a:gd name="f82" fmla="*/ f63 f20 1"/>
                                  <a:gd name="f83" fmla="*/ f64 f21 1"/>
                                  <a:gd name="f84" fmla="*/ f65 f20 1"/>
                                  <a:gd name="f85" fmla="*/ f66 f21 1"/>
                                  <a:gd name="f86" fmla="*/ f67 f20 1"/>
                                  <a:gd name="f87" fmla="*/ f68 f21 1"/>
                                  <a:gd name="f88" fmla="*/ f69 f20 1"/>
                                  <a:gd name="f89" fmla="*/ f70 f21 1"/>
                                  <a:gd name="f90" fmla="*/ f71 f20 1"/>
                                  <a:gd name="f91" fmla="*/ f72 f21 1"/>
                                  <a:gd name="f92" fmla="*/ f73 f20 1"/>
                                  <a:gd name="f93" fmla="*/ f74 f20 1"/>
                                  <a:gd name="f94" fmla="*/ f75 f21 1"/>
                                  <a:gd name="f95" fmla="*/ f76 f20 1"/>
                                  <a:gd name="f96" fmla="*/ f77 f21 1"/>
                                </a:gdLst>
                                <a:ahLst/>
                                <a:cxnLst>
                                  <a:cxn ang="3cd4">
                                    <a:pos x="hc" y="t"/>
                                  </a:cxn>
                                  <a:cxn ang="0">
                                    <a:pos x="r" y="vc"/>
                                  </a:cxn>
                                  <a:cxn ang="cd4">
                                    <a:pos x="hc" y="b"/>
                                  </a:cxn>
                                  <a:cxn ang="cd2">
                                    <a:pos x="l" y="vc"/>
                                  </a:cxn>
                                  <a:cxn ang="f62">
                                    <a:pos x="f82" y="f83"/>
                                  </a:cxn>
                                  <a:cxn ang="f62">
                                    <a:pos x="f84" y="f85"/>
                                  </a:cxn>
                                  <a:cxn ang="f62">
                                    <a:pos x="f86" y="f87"/>
                                  </a:cxn>
                                  <a:cxn ang="f62">
                                    <a:pos x="f88" y="f89"/>
                                  </a:cxn>
                                  <a:cxn ang="f62">
                                    <a:pos x="f90" y="f91"/>
                                  </a:cxn>
                                  <a:cxn ang="f62">
                                    <a:pos x="f92" y="f91"/>
                                  </a:cxn>
                                  <a:cxn ang="f62">
                                    <a:pos x="f93" y="f94"/>
                                  </a:cxn>
                                  <a:cxn ang="f62">
                                    <a:pos x="f95" y="f96"/>
                                  </a:cxn>
                                  <a:cxn ang="f62">
                                    <a:pos x="f82" y="f83"/>
                                  </a:cxn>
                                </a:cxnLst>
                                <a:rect l="f78" t="f81" r="f79" b="f80"/>
                                <a:pathLst>
                                  <a:path w="46" h="121">
                                    <a:moveTo>
                                      <a:pt x="f5" y="f5"/>
                                    </a:moveTo>
                                    <a:lnTo>
                                      <a:pt x="f8" y="f9"/>
                                    </a:lnTo>
                                    <a:lnTo>
                                      <a:pt x="f10" y="f11"/>
                                    </a:lnTo>
                                    <a:lnTo>
                                      <a:pt x="f12" y="f13"/>
                                    </a:lnTo>
                                    <a:lnTo>
                                      <a:pt x="f6" y="f7"/>
                                    </a:lnTo>
                                    <a:lnTo>
                                      <a:pt x="f14" y="f7"/>
                                    </a:lnTo>
                                    <a:lnTo>
                                      <a:pt x="f15" y="f16"/>
                                    </a:lnTo>
                                    <a:lnTo>
                                      <a:pt x="f17" y="f18"/>
                                    </a:lnTo>
                                    <a:lnTo>
                                      <a:pt x="f5" y="f5"/>
                                    </a:lnTo>
                                    <a:close/>
                                  </a:path>
                                </a:pathLst>
                              </a:custGeom>
                              <a:solidFill>
                                <a:srgbClr val="44546A">
                                  <a:alpha val="20000"/>
                                </a:srgbClr>
                              </a:solidFill>
                              <a:ln w="0" cap="flat">
                                <a:solidFill>
                                  <a:srgbClr val="44546A">
                                    <a:alpha val="20000"/>
                                  </a:srgbClr>
                                </a:solidFill>
                                <a:prstDash val="solid"/>
                                <a:round/>
                              </a:ln>
                            </wps:spPr>
                            <wps:bodyPr lIns="0" tIns="0" rIns="0" bIns="0"/>
                          </wps:wsp>
                        </wpg:grpSp>
                      </wpg:grpSp>
                    </wpg:wgp>
                  </a:graphicData>
                </a:graphic>
              </wp:anchor>
            </w:drawing>
          </mc:Choice>
          <mc:Fallback>
            <w:pict>
              <v:group id="Group 59" o:spid="_x0000_s1026" o:spt="203" style="position:absolute;left:0pt;margin-left:23.8pt;margin-top:21pt;height:799.2pt;width:195.9pt;mso-position-horizontal-relative:page;mso-position-vertical-relative:page;z-index:-251607040;mso-width-relative:page;mso-height-relative:page;" coordsize="2487926,10149840" o:gfxdata="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">
                <o:lock v:ext="edit" aspectratio="f"/>
                <v:rect id="Rectangle 60" o:spid="_x0000_s1026" o:spt="1" style="position:absolute;left:0;top:0;height:10149840;width:220544;" fillcolor="#44546A" filled="t" stroked="f" coordsize="21600,21600" o:gfxdata="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">
                  <v:fill on="t" focussize="0,0"/>
                  <v:stroke on="f"/>
                  <v:imagedata o:title=""/>
                  <o:lock v:ext="edit" aspectratio="f"/>
                  <v:textbox inset="0mm,0mm,0mm,0mm"/>
                </v:rect>
                <v:shape id="Pentagon 61" o:spid="_x0000_s1026" o:spt="100" style="position:absolute;left:0;top:1631464;height:614010;width:2487926;v-text-anchor:middle;" fillcolor="#5B9BD5" filled="t" stroked="f" coordsize="2487926,614010" o:gfxdata="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KNpSS+7AAAA2gAAAA8AAAAAAAAAAQAgAAAAOAAAAGRycy9kb3ducmV2Lnht&#10;bFBLAQIUABQAAAAIAIdO4kAzLwWeOwAAADkAAAAQAAAAAAAAAAEAIAAAACABAABkcnMvc2hhcGV4&#10;bWwueG1sUEsFBgAAAAAGAAYAWwEAAMoDAAAAAA==&#10;" path="m0,0l2180920,0,2487925,307005,2180920,614010,0,614010xe">
                  <v:path textboxrect="0,0,2487926,614010" o:connectlocs="1243963,0;2487926,307005;1243963,614010;0,307005;1090460,0;1090460,614010" o:connectangles="247,0,82,164,247,82"/>
                  <v:fill on="t" focussize="0,0"/>
                  <v:stroke on="f"/>
                  <v:imagedata o:title=""/>
                  <o:lock v:ext="edit" aspectratio="f"/>
                  <v:textbox inset="2.54mm,0mm,5.08mm,0mm">
                    <w:txbxContent>
                      <w:p>
                        <w:pPr>
                          <w:pStyle w:val="24"/>
                          <w:jc w:val="right"/>
                        </w:pPr>
                        <w:r>
                          <w:rPr>
                            <w:rFonts w:hint="default"/>
                            <w:color w:val="FFFFFF"/>
                            <w:sz w:val="28"/>
                            <w:szCs w:val="28"/>
                          </w:rPr>
                          <w:t>12/04</w:t>
                        </w:r>
                        <w:r>
                          <w:rPr>
                            <w:color w:val="FFFFFF"/>
                            <w:sz w:val="28"/>
                            <w:szCs w:val="28"/>
                          </w:rPr>
                          <w:t>/2022</w:t>
                        </w:r>
                      </w:p>
                    </w:txbxContent>
                  </v:textbox>
                </v:shape>
                <v:group id="Group 62" o:spid="_x0000_s1026" o:spt="203" style="position:absolute;left:86383;top:4682524;height:5461391;width:2332433;" coordsize="2332433,5461391" o:gfxdata="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">
                  <o:lock v:ext="edit" aspectratio="f"/>
                  <v:group id="Group 63" o:spid="_x0000_s1026" o:spt="203" style="position:absolute;left:107881;top:0;height:5461391;width:1870825;" coordsize="1870825,5461391" o:gfxdata="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">
                    <o:lock v:ext="edit" aspectratio="f"/>
                    <v:shape id="Freeform 64" o:spid="_x0000_s1026" o:spt="100" style="position:absolute;left:408179;top:3508507;height:1222287;width:345816;" fillcolor="#44546A" filled="t" stroked="t" coordsize="122,440" o:gfxdata="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ECQOxC7AAAA2gAAAA8AAAAAAAAAAQAgAAAAOAAAAGRycy9kb3ducmV2Lnht&#10;bFBLAQIUABQAAAAIAIdO4kAzLwWeOwAAADkAAAAQAAAAAAAAAAEAIAAAACABAABkcnMvc2hhcGV4&#10;bWwueG1sUEsFBgAAAAAGAAYAWwEAAMoDAAAAAA==&#10;" path="m0,0l39,152,84,304,122,417,122,440,76,306,39,180,6,53,0,0xe">
                      <v:path o:connectlocs="172908,0;345816,611143;172908,1222287;0,611143;0,0;110547,422244;238102,844489;345816,1158394;345816,1222287;215426,850045;110547,500026;17007,147230;0,0" o:connectangles="247,0,82,164,0,0,0,0,0,0,0,0,0"/>
                      <v:fill on="t" focussize="0,0"/>
                      <v:stroke weight="0pt" color="#44546A" joinstyle="round"/>
                      <v:imagedata o:title=""/>
                      <o:lock v:ext="edit" aspectratio="f"/>
                      <v:textbox inset="0mm,0mm,0mm,0mm"/>
                    </v:shape>
                    <v:shape id="Freeform 65" o:spid="_x0000_s1026" o:spt="100" style="position:absolute;left:771004;top:4714125;height:747256;width:328809;" fillcolor="#44546A" filled="t" stroked="t" coordsize="116,269" o:gfxdata="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ZvKbm70AAADaAAAADwAAAAAAAAABACAAAAA4AAAAZHJzL2Rvd25yZXYu&#10;eG1sUEsBAhQAFAAAAAgAh07iQDMvBZ47AAAAOQAAABAAAAAAAAAAAQAgAAAAIgEAAGRycy9zaGFw&#10;ZXhtbC54bWxQSwUGAAAAAAYABgBbAQAAzAMAAAAA&#10;" path="m0,0l8,19,37,93,67,167,116,269,108,269,60,169,30,98,1,25,0,0xe">
                      <v:path o:connectlocs="164404,0;328809,373628;164404,747256;0,373628;0,0;22676,52780;104878,258345;189915,463909;328809,747256;306132,747256;170073,469465;85036,272234;2834,69447;0,0" o:connectangles="247,0,82,164,0,0,0,0,0,0,0,0,0,0"/>
                      <v:fill on="t" focussize="0,0"/>
                      <v:stroke weight="0pt" color="#44546A" joinstyle="round"/>
                      <v:imagedata o:title=""/>
                      <o:lock v:ext="edit" aspectratio="f"/>
                      <v:textbox inset="0mm,0mm,0mm,0mm"/>
                    </v:shape>
                    <v:shape id="Freeform 66" o:spid="_x0000_s1026" o:spt="100" style="position:absolute;left:0;top:0;height:3533506;width:396840;" fillcolor="#44546A" filled="t" stroked="t" coordsize="140,1272" o:gfxdata="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NavvgK7AAAA2gAAAA8AAAAAAAAAAQAgAAAAOAAAAGRycy9kb3ducmV2Lnht&#10;bFBLAQIUABQAAAAIAIdO4kAzLwWeOwAAADkAAAAQAAAAAAAAAAEAIAAAACABAABkcnMvc2hhcGV4&#10;bWwueG1sUEsFBgAAAAAGAAYAWwEAAMoDAAAAAA==&#10;" path="m0,0l0,0,1,79,3,159,12,317,23,476,39,634,58,792,83,948,107,1086,135,1223,140,1272,138,1262,105,1106,77,949,53,792,35,634,20,476,9,317,2,159,0,79,0,0xe">
                      <v:path o:connectlocs="198420,0;396840,1766753;198420,3533506;0,1766753;0,0;0,0;2834,219455;8503,441688;34014,880598;65195,1322286;110548,1761197;164405,2200107;235269,2633462;303299,3016814;382667,3397388;396840,3533506;391170,3505726;297630,3072372;218262,2636239;150232,2200107;99210,1761197;56691,1322286;25511,880598;5669,441688;0,219455;0,0" o:connectangles="247,0,82,164,0,0,0,0,0,0,0,0,0,0,0,0,0,0,0,0,0,0,0,0,0,0"/>
                      <v:fill on="t" focussize="0,0"/>
                      <v:stroke weight="0pt" color="#44546A" joinstyle="round"/>
                      <v:imagedata o:title=""/>
                      <o:lock v:ext="edit" aspectratio="f"/>
                      <v:textbox inset="0mm,0mm,0mm,0mm"/>
                    </v:shape>
                    <v:shape id="Freeform 67" o:spid="_x0000_s1026" o:spt="100" style="position:absolute;left:357155;top:1136169;height:2372337;width:127558;" fillcolor="#44546A" filled="t" stroked="t" coordsize="45,854" o:gfxdata="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" path="m45,0l45,0,35,66,26,133,14,267,6,401,3,534,6,669,14,803,18,854,18,851,9,814,8,803,1,669,0,534,3,401,12,267,25,132,34,66,45,0xe">
                      <v:path o:connectlocs="63779,0;127558,1186168;63779,2372337;0,1186168;127558,0;127558,0;99211,183342;73700,369462;39684,741702;17007,1113942;8503,1483405;17007,1858423;39684,2230663;51023,2372337;51023,2364003;25511,2261220;22676,2230663;2834,1858423;0,1483405;8503,1113942;34015,741702;70865,366684;96377,183342;127558,0" o:connectangles="247,0,82,164,0,0,0,0,0,0,0,0,0,0,0,0,0,0,0,0,0,0,0,0"/>
                      <v:fill on="t" focussize="0,0"/>
                      <v:stroke weight="0pt" color="#44546A" joinstyle="round"/>
                      <v:imagedata o:title=""/>
                      <o:lock v:ext="edit" aspectratio="f"/>
                      <v:textbox inset="0mm,0mm,0mm,0mm"/>
                    </v:shape>
                    <v:shape id="Freeform 68" o:spid="_x0000_s1026" o:spt="100" style="position:absolute;left:396840;top:3533507;height:1747308;width:436525;" fillcolor="#44546A" filled="t" stroked="t" coordsize="154,629" o:gfxdata="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jYAIoL0AAADbAAAADwAAAAAAAAABACAAAAA4AAAAZHJzL2Rvd25yZXYu&#10;eG1sUEsBAhQAFAAAAAgAh07iQDMvBZ47AAAAOQAAABAAAAAAAAAAAQAgAAAAIgEAAGRycy9zaGFw&#10;ZXhtbC54bWxQSwUGAAAAAAYABgBbAQAAzAMAAAAA&#10;" path="m0,0l10,44,21,126,34,207,53,293,75,380,100,466,120,521,141,576,152,618,154,629,140,595,115,532,93,468,67,383,47,295,28,207,12,104,0,0xe">
                      <v:path o:connectlocs="218262,0;436525,873654;218262,1747308;0,873654;0,0;28345,122228;59526,350017;96375,575028;150232,813928;212593,1055607;283457,1294507;340149,1447293;399675,1600078;430855,1716750;436525,1747308;396840,1652858;325976,1477850;263615,1300063;189916,1063941;133225,819484;79368,575028;34014,288903;0,0" o:connectangles="247,0,82,164,0,0,0,0,0,0,0,0,0,0,0,0,0,0,0,0,0,0,0"/>
                      <v:fill on="t" focussize="0,0"/>
                      <v:stroke weight="0pt" color="#44546A" joinstyle="round"/>
                      <v:imagedata o:title=""/>
                      <o:lock v:ext="edit" aspectratio="f"/>
                      <v:textbox inset="0mm,0mm,0mm,0mm"/>
                    </v:shape>
                    <v:shape id="Freeform 69" o:spid="_x0000_s1026" o:spt="100" style="position:absolute;left:856043;top:5269706;height:191676;width:93543;" fillcolor="#44546A" filled="t" stroked="t" coordsize="33,69" o:gfxdata="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5JrS0b0AAADbAAAADwAAAAAAAAABACAAAAA4AAAAZHJzL2Rvd25yZXYu&#10;eG1sUEsBAhQAFAAAAAgAh07iQDMvBZ47AAAAOQAAABAAAAAAAAAAAQAgAAAAIgEAAGRycy9zaGFw&#10;ZXhtbC54bWxQSwUGAAAAAAYABgBbAQAAzAMAAAAA&#10;" path="m0,0l33,69,24,69,12,35,0,0xe">
                      <v:path o:connectlocs="46771,0;93543,95838;46771,191676;0,95838;0,0;93543,191676;68031,191676;34015,97226;0,0" o:connectangles="247,0,82,164,0,0,0,0,0"/>
                      <v:fill on="t" focussize="0,0"/>
                      <v:stroke weight="0pt" color="#44546A" joinstyle="round"/>
                      <v:imagedata o:title=""/>
                      <o:lock v:ext="edit" aspectratio="f"/>
                      <v:textbox inset="0mm,0mm,0mm,0mm"/>
                    </v:shape>
                    <v:shape id="Freeform 70" o:spid="_x0000_s1026" o:spt="100" style="position:absolute;left:382667;top:3397389;height:258345;width:42519;" fillcolor="#44546A" filled="t" stroked="t" coordsize="15,93" o:gfxdata="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" path="m0,0l9,37,9,40,15,93,5,49,0,0xe">
                      <v:path o:connectlocs="21259,0;42519,129172;21259,258345;0,129172;0,0;25511,102782;25511,111116;42519,258345;14173,136117;0,0" o:connectangles="247,0,82,164,0,0,0,0,0,0"/>
                      <v:fill on="t" focussize="0,0"/>
                      <v:stroke weight="0pt" color="#44546A" joinstyle="round"/>
                      <v:imagedata o:title=""/>
                      <o:lock v:ext="edit" aspectratio="f"/>
                      <v:textbox inset="0mm,0mm,0mm,0mm"/>
                    </v:shape>
                    <v:shape id="Freeform 71" o:spid="_x0000_s1026" o:spt="100" style="position:absolute;left:753996;top:2586243;height:2127881;width:1116829;" fillcolor="#44546A" filled="t" stroked="t" coordsize="394,766" o:gfxdata="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" path="m394,0l394,0,356,38,319,77,284,117,249,160,207,218,168,276,131,339,98,402,69,467,45,535,26,604,14,673,7,746,6,766,0,749,1,744,7,673,21,603,40,533,65,466,94,400,127,336,164,275,204,215,248,158,282,116,318,76,354,37,394,0xe">
                      <v:path o:connectlocs="558414,0;1116829,1063940;558414,2127881;0,1063940;1116829,0;1116829,0;1009114,105560;904234,213899;805023,325015;705813,444466;586760,605584;476211,766703;371331,941712;277789,1116720;195586,1297285;127556,1486183;73699,1677859;39684,1869535;19842,2072322;17007,2127881;0,2080656;2834,2066766;19842,1869535;59526,1675081;113383,1480627;184248,1294507;266451,1111165;359993,933378;464872,763925;578256,597251;702978,438910;799354,322237;901400,211121;1003445,102782;1116829,0" o:connectangles="247,0,82,164,0,0,0,0,0,0,0,0,0,0,0,0,0,0,0,0,0,0,0,0,0,0,0,0,0,0,0,0,0,0,0"/>
                      <v:fill on="t" focussize="0,0"/>
                      <v:stroke weight="0pt" color="#44546A" joinstyle="round"/>
                      <v:imagedata o:title=""/>
                      <o:lock v:ext="edit" aspectratio="f"/>
                      <v:textbox inset="0mm,0mm,0mm,0mm"/>
                    </v:shape>
                    <v:shape id="Freeform 72" o:spid="_x0000_s1026" o:spt="100" style="position:absolute;left:753996;top:4730795;height:538919;width:102047;" fillcolor="#44546A" filled="t" stroked="t" coordsize="36,194" o:gfxdata="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gwHi8b0AAADbAAAADwAAAAAAAAABACAAAAA4AAAAZHJzL2Rvd25yZXYu&#10;eG1sUEsBAhQAFAAAAAgAh07iQDMvBZ47AAAAOQAAABAAAAAAAAAAAQAgAAAAIgEAAGRycy9zaGFw&#10;ZXhtbC54bWxQSwUGAAAAAAYABgBbAQAAzAMAAAAA&#10;" path="m0,0l6,16,7,19,11,80,20,132,33,185,36,194,21,161,15,145,5,81,1,41,0,0xe">
                      <v:path o:connectlocs="51023,0;102047,269459;51023,538919;0,269459;0,0;17007,44446;19842,52780;31181,222234;56692,366687;93543,513917;102047,538919;59527,447247;42519,402800;14173,225012;2834,113895;0,0" o:connectangles="247,0,82,164,0,0,0,0,0,0,0,0,0,0,0,0"/>
                      <v:fill on="t" focussize="0,0"/>
                      <v:stroke weight="0pt" color="#44546A" joinstyle="round"/>
                      <v:imagedata o:title=""/>
                      <o:lock v:ext="edit" aspectratio="f"/>
                      <v:textbox inset="0mm,0mm,0mm,0mm"/>
                    </v:shape>
                    <v:shape id="Freeform 73" o:spid="_x0000_s1026" o:spt="100" style="position:absolute;left:833366;top:5280825;height:180566;width:87873;" fillcolor="#44546A" filled="t" stroked="t" coordsize="31,65" o:gfxdata="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" path="m0,0l31,65,23,65,0,0xe">
                      <v:path o:connectlocs="43936,0;87873,90283;43936,180566;0,90283;0,0;87873,180566;65196,180566;0,0" o:connectangles="247,0,82,164,0,0,0,0"/>
                      <v:fill on="t" focussize="0,0"/>
                      <v:stroke weight="0pt" color="#44546A" joinstyle="round"/>
                      <v:imagedata o:title=""/>
                      <o:lock v:ext="edit" aspectratio="f"/>
                      <v:textbox inset="0mm,0mm,0mm,0mm"/>
                    </v:shape>
                    <v:shape id="Freeform 74" o:spid="_x0000_s1026" o:spt="100" style="position:absolute;left:753996;top:4666896;height:116677;width:19842;" fillcolor="#44546A" filled="t" stroked="t" coordsize="7,42" o:gfxdata="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" path="m0,0l6,17,7,42,6,39,0,23,0,0xe">
                      <v:path o:connectlocs="9921,0;19842,58338;9921,116677;0,58338;0,0;17007,47226;19842,116677;17007,108342;0,63894;0,0" o:connectangles="247,0,82,164,0,0,0,0,0,0"/>
                      <v:fill on="t" focussize="0,0"/>
                      <v:stroke weight="0pt" color="#44546A" joinstyle="round"/>
                      <v:imagedata o:title=""/>
                      <o:lock v:ext="edit" aspectratio="f"/>
                      <v:textbox inset="0mm,0mm,0mm,0mm"/>
                    </v:shape>
                    <v:shape id="Freeform 75" o:spid="_x0000_s1026" o:spt="100" style="position:absolute;left:796515;top:5133588;height:327794;width:127558;" fillcolor="#44546A" filled="t" stroked="t" coordsize="45,118" o:gfxdata="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R5qqj70AAADbAAAADwAAAAAAAAABACAAAAA4AAAAZHJzL2Rvd25yZXYu&#10;eG1sUEsBAhQAFAAAAAgAh07iQDMvBZ47AAAAOQAAABAAAAAAAAAAAQAgAAAAIgEAAGRycy9zaGFw&#10;ZXhtbC54bWxQSwUGAAAAAAYABgBbAQAAzAMAAAAA&#10;" path="m0,0l6,16,21,49,33,84,45,118,44,118,13,53,11,42,0,0xe">
                      <v:path o:connectlocs="63779,0;127558,163897;63779,327794;0,163897;0,0;17007,44446;59527,136117;93542,233344;127558,327794;124723,327794;36850,147229;31180,116672;0,0" o:connectangles="247,0,82,164,0,0,0,0,0,0,0,0,0"/>
                      <v:fill on="t" focussize="0,0"/>
                      <v:stroke weight="0pt" color="#44546A" joinstyle="round"/>
                      <v:imagedata o:title=""/>
                      <o:lock v:ext="edit" aspectratio="f"/>
                      <v:textbox inset="0mm,0mm,0mm,0mm"/>
                    </v:shape>
                  </v:group>
                  <v:group id="Group 76" o:spid="_x0000_s1026" o:spt="203" style="position:absolute;left:0;top:1076450;height:4384932;width:2332433;" coordsize="2332433,4384932" o:gfxdata="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">
                    <o:lock v:ext="edit" aspectratio="f"/>
                    <v:shape id="Freeform 77" o:spid="_x0000_s1026" o:spt="100" style="position:absolute;left:101590;top:1410480;height:1866811;width:529135;" fillcolor="#44546A" filled="t" stroked="t" coordsize="125,450" o:gfxdata="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" path="m0,0l41,155,86,309,125,425,125,450,79,311,41,183,7,54,0,0xe">
                      <v:path o:connectlocs="264567,0;529135,933405;264567,1866811;0,933405;0,0;173556,643012;364044,1281876;529135,1763099;529135,1866810;334413,1290173;173556,759169;29631,224017;0,0" o:connectangles="247,0,82,164,0,0,0,0,0,0,0,0,0"/>
                      <v:fill on="t" opacity="13107f" focussize="0,0"/>
                      <v:stroke weight="0pt" color="#44546A" opacity="13107f" joinstyle="round"/>
                      <v:imagedata o:title=""/>
                      <o:lock v:ext="edit" aspectratio="f"/>
                      <v:textbox inset="0mm,0mm,0mm,0mm"/>
                    </v:shape>
                    <v:shape id="Freeform 78" o:spid="_x0000_s1026" o:spt="100" style="position:absolute;left:660361;top:3244099;height:1140832;width:499509;" fillcolor="#44546A" filled="t" stroked="t" coordsize="118,275" o:gfxdata="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" path="m0,0l8,20,37,96,69,170,118,275,109,275,61,174,30,100,0,26,0,0xe">
                      <v:path o:connectlocs="249754,0;499509,570416;249754,1140832;0,570416;0,0;33865,82969;156625,398254;292085,705241;499509,1140831;461410,1140831;258220,721835;126993,414847;0,107860;0,0" o:connectangles="247,0,82,164,0,0,0,0,0,0,0,0,0,0"/>
                      <v:fill on="t" opacity="13107f" focussize="0,0"/>
                      <v:stroke weight="0pt" color="#44546A" opacity="13107f" joinstyle="round"/>
                      <v:imagedata o:title=""/>
                      <o:lock v:ext="edit" aspectratio="f"/>
                      <v:textbox inset="0mm,0mm,0mm,0mm"/>
                    </v:shape>
                    <v:shape id="Freeform 79" o:spid="_x0000_s1026" o:spt="100" style="position:absolute;left:0;top:941704;height:501969;width:84664;" fillcolor="#44546A" filled="t" stroked="t" coordsize="20,121" o:gfxdata="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MYS0gr0AAADbAAAADwAAAAAAAAABACAAAAA4AAAAZHJzL2Rvd25yZXYu&#10;eG1sUEsBAhQAFAAAAAgAh07iQDMvBZ47AAAAOQAAABAAAAAAAAAAAQAgAAAAIgEAAGRycy9zaGFw&#10;ZXhtbC54bWxQSwUGAAAAAAYABgBbAQAAzAMAAAAA&#10;" path="m0,0l16,72,20,121,18,112,0,31,0,0xe">
                      <v:path o:connectlocs="42332,0;84664,250984;42332,501969;0,250984;0,0;67731,298692;84664,501968;76197,464632;0,128603;0,0" o:connectangles="247,0,82,164,0,0,0,0,0,0"/>
                      <v:fill on="t" opacity="13107f" focussize="0,0"/>
                      <v:stroke weight="0pt" color="#44546A" opacity="13107f" joinstyle="round"/>
                      <v:imagedata o:title=""/>
                      <o:lock v:ext="edit" aspectratio="f"/>
                      <v:textbox inset="0mm,0mm,0mm,0mm"/>
                    </v:shape>
                    <v:shape id="Freeform 80" o:spid="_x0000_s1026" o:spt="100" style="position:absolute;left:84664;top:1443664;height:2667469;width:668828;" fillcolor="#44546A" filled="t" stroked="t" coordsize="158,643" o:gfxdata="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BshiuW+AAAA2wAAAA8AAAAAAAAAAQAgAAAAOAAAAGRycy9kb3ducmV2&#10;LnhtbFBLAQIUABQAAAAIAIdO4kAzLwWeOwAAADkAAAAQAAAAAAAAAAEAIAAAACMBAABkcnMvc2hh&#10;cGV4bWwueG1sUEsFBgAAAAAGAAYAWwEAAM0DAAAAAA==&#10;" path="m0,0l11,46,22,129,36,211,55,301,76,389,103,476,123,533,144,588,155,632,158,643,142,608,118,544,95,478,69,391,47,302,29,212,13,107,0,0xe">
                      <v:path o:connectlocs="334414,0;668828,1333734;334414,2667469;0,1333734;0,0;46563,190829;93127,535153;152391,875328;232819,1248690;321714,1613756;436008,1974673;520669,2211136;609564,2439302;656128,2621835;668828,2667469;601098,2522272;499504,2256770;402143,1982970;292083,1622053;198955,1252839;122759,879476;55030,443886;0,0" o:connectangles="247,0,82,164,0,0,0,0,0,0,0,0,0,0,0,0,0,0,0,0,0,0,0"/>
                      <v:fill on="t" opacity="13107f" focussize="0,0"/>
                      <v:stroke weight="0pt" color="#44546A" opacity="13107f" joinstyle="round"/>
                      <v:imagedata o:title=""/>
                      <o:lock v:ext="edit" aspectratio="f"/>
                      <v:textbox inset="0mm,0mm,0mm,0mm"/>
                    </v:shape>
                    <v:shape id="Freeform 81" o:spid="_x0000_s1026" o:spt="100" style="position:absolute;left:787353;top:4090386;height:294546;width:139692;" fillcolor="#44546A" filled="t" stroked="t" coordsize="33,71" o:gfxdata="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JktcL0AAADbAAAADwAAAAAAAAABACAAAAA4AAAAZHJzL2Rvd25yZXYu&#10;eG1sUEsBAhQAFAAAAAgAh07iQDMvBZ47AAAAOQAAABAAAAAAAAAAAQAgAAAAIgEAAGRycy9zaGFw&#10;ZXhtbC54bWxQSwUGAAAAAAYABgBbAQAAzAMAAAAA&#10;" path="m0,0l33,71,24,71,11,36,0,0xe">
                      <v:path o:connectlocs="69846,0;139692,147273;69846,294546;0,147273;0,0;139692,294546;101594,294546;46564,149347;0,0" o:connectangles="247,0,82,164,0,0,0,0,0"/>
                      <v:fill on="t" opacity="13107f" focussize="0,0"/>
                      <v:stroke weight="0pt" color="#44546A" opacity="13107f" joinstyle="round"/>
                      <v:imagedata o:title=""/>
                      <o:lock v:ext="edit" aspectratio="f"/>
                      <v:textbox inset="0mm,0mm,0mm,0mm"/>
                    </v:shape>
                    <v:shape id="Freeform 82" o:spid="_x0000_s1026" o:spt="100" style="position:absolute;left:67730;top:1240393;height:394106;width:63495;" fillcolor="#44546A" filled="t" stroked="t" coordsize="15,95" o:gfxdata="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8KeYFb0AAADbAAAADwAAAAAAAAABACAAAAA4AAAAZHJzL2Rvd25yZXYu&#10;eG1sUEsBAhQAFAAAAAgAh07iQDMvBZ47AAAAOQAAABAAAAAAAAAAAQAgAAAAIgEAAGRycy9zaGFw&#10;ZXhtbC54bWxQSwUGAAAAAAYABgBbAQAAzAMAAAAA&#10;" path="m0,0l8,37,8,41,15,95,4,49,0,0xe">
                      <v:path o:connectlocs="31747,0;63495,197053;31747,394106;0,197053;0,0;33864,153493;33864,170087;63495,394106;16932,203275;0,0" o:connectangles="247,0,82,164,0,0,0,0,0,0"/>
                      <v:fill on="t" opacity="13107f" focussize="0,0"/>
                      <v:stroke weight="0pt" color="#44546A" opacity="13107f" joinstyle="round"/>
                      <v:imagedata o:title=""/>
                      <o:lock v:ext="edit" aspectratio="f"/>
                      <v:textbox inset="0mm,0mm,0mm,0mm"/>
                    </v:shape>
                    <v:shape id="Freeform 83" o:spid="_x0000_s1026" o:spt="100" style="position:absolute;left:630726;top:0;height:3244099;width:1701707;" fillcolor="#44546A" filled="t" stroked="t" coordsize="402,782" o:gfxdata="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VsJeL70AAADbAAAADwAAAAAAAAABACAAAAA4AAAAZHJzL2Rvd25yZXYu&#10;eG1sUEsBAhQAFAAAAAgAh07iQDMvBZ47AAAAOQAAABAAAAAAAAAAAQAgAAAAIgEAAGRycy9zaGFw&#10;ZXhtbC54bWxQSwUGAAAAAAYABgBbAQAAzAMAAAAA&#10;" path="m402,0l402,1,363,39,325,79,290,121,255,164,211,222,171,284,133,346,100,411,71,478,45,546,27,617,13,689,7,761,7,782,0,765,1,761,7,688,21,616,40,545,66,475,95,409,130,343,167,281,209,220,253,163,287,120,324,78,362,38,402,0xe">
                      <v:path o:connectlocs="850853,0;1701707,1622049;850853,3244099;0,1622049;1701707,0;1701707,4148;1536616,161790;1375758,327728;1227599,501964;1079441,680348;893184,920959;723860,1178163;563002,1435368;423310,1705018;300550,1982965;190489,2265061;114293,2559602;55030,2858291;29631,3156981;29631,3244099;0,3173575;4233,3156981;29631,2854143;88895,2555453;169324,2260912;279384,1970520;402144,1696721;550303,1422923;706928,1165718;884718,912662;1070974,676199;1214900,497815;1371525,323580;1532382,157641;1701707,0" o:connectangles="247,0,82,164,0,0,0,0,0,0,0,0,0,0,0,0,0,0,0,0,0,0,0,0,0,0,0,0,0,0,0,0,0,0,0"/>
                      <v:fill on="t" opacity="13107f" focussize="0,0"/>
                      <v:stroke weight="0pt" color="#44546A" opacity="13107f" joinstyle="round"/>
                      <v:imagedata o:title=""/>
                      <o:lock v:ext="edit" aspectratio="f"/>
                      <v:textbox inset="0mm,0mm,0mm,0mm"/>
                    </v:shape>
                    <v:shape id="Freeform 84" o:spid="_x0000_s1026" o:spt="100" style="position:absolute;left:630726;top:3277292;height:813102;width:156627;" fillcolor="#44546A" filled="t" stroked="t" coordsize="37,196" o:gfxdata="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Pp1zGC7AAAA2wAAAA8AAAAAAAAAAQAgAAAAOAAAAGRycy9kb3ducmV2Lnht&#10;bFBLAQIUABQAAAAIAIdO4kAzLwWeOwAAADkAAAAQAAAAAAAAAAEAIAAAACABAABkcnMvc2hhcGV4&#10;bWwueG1sUEsFBgAAAAAGAAYAWwEAAMoDAAAAAA==&#10;" path="m0,0l6,15,7,18,12,80,21,134,33,188,37,196,22,162,15,146,5,81,1,40,0,0xe">
                      <v:path o:connectlocs="78313,0;156627,406551;78313,813102;0,406551;0,0;25398,62227;29632,74672;50797,331878;88896,555896;139694,779914;156627,813102;93129,672053;63497,605678;21165,336026;4233,165939;0,0" o:connectangles="247,0,82,164,0,0,0,0,0,0,0,0,0,0,0,0"/>
                      <v:fill on="t" opacity="13107f" focussize="0,0"/>
                      <v:stroke weight="0pt" color="#44546A" opacity="13107f" joinstyle="round"/>
                      <v:imagedata o:title=""/>
                      <o:lock v:ext="edit" aspectratio="f"/>
                      <v:textbox inset="0mm,0mm,0mm,0mm"/>
                    </v:shape>
                    <v:shape id="Freeform 85" o:spid="_x0000_s1026" o:spt="100" style="position:absolute;left:753493;top:4111133;height:273798;width:131225;" fillcolor="#44546A" filled="t" stroked="t" coordsize="31,66" o:gfxdata="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WqNfnb0AAADbAAAADwAAAAAAAAABACAAAAA4AAAAZHJzL2Rvd25yZXYu&#10;eG1sUEsBAhQAFAAAAAgAh07iQDMvBZ47AAAAOQAAABAAAAAAAAAAAQAgAAAAIgEAAGRycy9zaGFw&#10;ZXhtbC54bWxQSwUGAAAAAAYABgBbAQAAzAMAAAAA&#10;" path="m0,0l31,66,24,66,0,0xe">
                      <v:path o:connectlocs="65612,0;131225,136899;65612,273798;0,136899;0,0;131225,273798;101593,273798;0,0" o:connectangles="247,0,82,164,0,0,0,0"/>
                      <v:fill on="t" opacity="13107f" focussize="0,0"/>
                      <v:stroke weight="0pt" color="#44546A" opacity="13107f" joinstyle="round"/>
                      <v:imagedata o:title=""/>
                      <o:lock v:ext="edit" aspectratio="f"/>
                      <v:textbox inset="0mm,0mm,0mm,0mm"/>
                    </v:shape>
                    <v:shape id="Freeform 86" o:spid="_x0000_s1026" o:spt="100" style="position:absolute;left:630726;top:3173581;height:178381;width:29635;" fillcolor="#44546A" filled="t" stroked="t" coordsize="7,43" o:gfxdata="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IKK+Jq7AAAA2wAAAA8AAAAAAAAAAQAgAAAAOAAAAGRycy9kb3ducmV2Lnht&#10;bFBLAQIUABQAAAAIAIdO4kAzLwWeOwAAADkAAAAQAAAAAAAAAAEAIAAAACABAABkcnMvc2hhcGV4&#10;bWwueG1sUEsFBgAAAAAGAAYAWwEAAMoDAAAAAA==&#10;" path="m0,0l7,17,7,43,6,40,0,25,0,0xe">
                      <v:path o:connectlocs="14817,0;29635,89190;14817,178381;0,89190;0,0;29635,70522;29635,178381;25401,165935;0,103709;0,0" o:connectangles="247,0,82,164,0,0,0,0,0,0"/>
                      <v:fill on="t" opacity="13107f" focussize="0,0"/>
                      <v:stroke weight="0pt" color="#44546A" opacity="13107f" joinstyle="round"/>
                      <v:imagedata o:title=""/>
                      <o:lock v:ext="edit" aspectratio="f"/>
                      <v:textbox inset="0mm,0mm,0mm,0mm"/>
                    </v:shape>
                    <v:shape id="Freeform 87" o:spid="_x0000_s1026" o:spt="100" style="position:absolute;left:694231;top:3882963;height:501969;width:194721;" fillcolor="#44546A" filled="t" stroked="t" coordsize="46,121" o:gfxdata="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FrDqJO+AAAA2wAAAA8AAAAAAAAAAQAgAAAAOAAAAGRycy9kb3ducmV2&#10;LnhtbFBLAQIUABQAAAAIAIdO4kAzLwWeOwAAADkAAAAQAAAAAAAAAAEAIAAAACMBAABkcnMvc2hh&#10;cGV4bWwueG1sUEsFBgAAAAAGAAYAWwEAAM0DAAAAAA==&#10;" path="m0,0l7,16,22,50,33,86,46,121,45,121,14,55,11,44,0,0xe">
                      <v:path o:connectlocs="97360,0;194721,250984;97360,501969;0,250984;0,0;29631,66376;93127,207425;139691,356771;194721,501968;190487,501968;59262,228167;46563,182534;0,0" o:connectangles="247,0,82,164,0,0,0,0,0,0,0,0,0"/>
                      <v:fill on="t" opacity="13107f" focussize="0,0"/>
                      <v:stroke weight="0pt" color="#44546A" opacity="13107f" joinstyle="round"/>
                      <v:imagedata o:title=""/>
                      <o:lock v:ext="edit" aspectratio="f"/>
                      <v:textbox inset="0mm,0mm,0mm,0mm"/>
                    </v:shape>
                  </v:group>
                </v:group>
              </v:group>
            </w:pict>
          </mc:Fallback>
        </mc:AlternateContent>
      </w:r>
      <w:r>
        <w:rPr>
          <w:lang w:val="en-GB" w:eastAsia="en-GB"/>
        </w:rPr>
        <mc:AlternateContent>
          <mc:Choice Requires="wps">
            <w:drawing>
              <wp:anchor distT="0" distB="0" distL="114300" distR="114300" simplePos="0" relativeHeight="251711488" behindDoc="0" locked="0" layoutInCell="1" allowOverlap="1">
                <wp:simplePos x="0" y="0"/>
                <wp:positionH relativeFrom="page">
                  <wp:posOffset>3175635</wp:posOffset>
                </wp:positionH>
                <wp:positionV relativeFrom="page">
                  <wp:posOffset>9408160</wp:posOffset>
                </wp:positionV>
                <wp:extent cx="3401695" cy="315595"/>
                <wp:effectExtent l="0" t="0" r="8254" b="8254"/>
                <wp:wrapNone/>
                <wp:docPr id="30" name="Text Box 88"/>
                <wp:cNvGraphicFramePr/>
                <a:graphic xmlns:a="http://schemas.openxmlformats.org/drawingml/2006/main">
                  <a:graphicData uri="http://schemas.microsoft.com/office/word/2010/wordprocessingShape">
                    <wps:wsp>
                      <wps:cNvSpPr txBox="1"/>
                      <wps:spPr>
                        <a:xfrm>
                          <a:off x="0" y="0"/>
                          <a:ext cx="3401696" cy="315596"/>
                        </a:xfrm>
                        <a:prstGeom prst="rect">
                          <a:avLst/>
                        </a:prstGeom>
                        <a:noFill/>
                        <a:ln>
                          <a:noFill/>
                          <a:prstDash val="solid"/>
                        </a:ln>
                      </wps:spPr>
                      <wps:txbx>
                        <w:txbxContent>
                          <w:p>
                            <w:pPr>
                              <w:pStyle w:val="24"/>
                            </w:pPr>
                            <w:r>
                              <w:rPr>
                                <w:rFonts w:eastAsia="SimSun"/>
                                <w:caps/>
                                <w:color w:val="000000"/>
                                <w:sz w:val="20"/>
                                <w:szCs w:val="20"/>
                              </w:rPr>
                              <w:t>Student: Marcin Kaczmarek – C00242533</w:t>
                            </w:r>
                          </w:p>
                          <w:p>
                            <w:pPr>
                              <w:pStyle w:val="24"/>
                            </w:pPr>
                            <w:r>
                              <w:rPr>
                                <w:rFonts w:eastAsia="SimSun"/>
                                <w:caps/>
                                <w:color w:val="000000"/>
                                <w:sz w:val="20"/>
                                <w:szCs w:val="20"/>
                              </w:rPr>
                              <w:t>SUPERVISOR: RICHARD BUTLER - BSC (HONS), MSC, CISSP</w:t>
                            </w:r>
                          </w:p>
                        </w:txbxContent>
                      </wps:txbx>
                      <wps:bodyPr vert="horz" wrap="square" lIns="0" tIns="0" rIns="0" bIns="0" anchor="b" anchorCtr="0" compatLnSpc="1">
                        <a:spAutoFit/>
                      </wps:bodyPr>
                    </wps:wsp>
                  </a:graphicData>
                </a:graphic>
              </wp:anchor>
            </w:drawing>
          </mc:Choice>
          <mc:Fallback>
            <w:pict>
              <v:shape id="Text Box 88" o:spid="_x0000_s1026" o:spt="202" type="#_x0000_t202" style="position:absolute;left:0pt;margin-left:250.05pt;margin-top:740.8pt;height:24.85pt;width:267.85pt;mso-position-horizontal-relative:page;mso-position-vertical-relative:page;z-index:251711488;v-text-anchor:bottom;mso-width-relative:page;mso-height-relative:page;" filled="f" stroked="f" coordsize="21600,21600" o:gfxdata="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FgAAAGRycy9Q&#10;SwECFAAUAAAACACHTuJAnd/7idgAAAAOAQAADwAAAAAAAAABACAAAAA4AAAAZHJzL2Rvd25yZXYu&#10;eG1sUEsBAhQAFAAAAAgAh07iQPaNZSTlAQAA3QMAAA4AAAAAAAAAAQAgAAAAPQEAAGRycy9lMm9E&#10;b2MueG1sUEsFBgAAAAAGAAYAWQEAAJQFAAAAAA==&#10;">
                <v:fill on="f" focussize="0,0"/>
                <v:stroke on="f"/>
                <v:imagedata o:title=""/>
                <o:lock v:ext="edit" aspectratio="f"/>
                <v:textbox inset="0mm,0mm,0mm,0mm" style="mso-fit-shape-to-text:t;">
                  <w:txbxContent>
                    <w:p>
                      <w:pPr>
                        <w:pStyle w:val="24"/>
                      </w:pPr>
                      <w:r>
                        <w:rPr>
                          <w:rFonts w:eastAsia="SimSun"/>
                          <w:caps/>
                          <w:color w:val="000000"/>
                          <w:sz w:val="20"/>
                          <w:szCs w:val="20"/>
                        </w:rPr>
                        <w:t>Student: Marcin Kaczmarek – C00242533</w:t>
                      </w:r>
                    </w:p>
                    <w:p>
                      <w:pPr>
                        <w:pStyle w:val="24"/>
                      </w:pPr>
                      <w:r>
                        <w:rPr>
                          <w:rFonts w:eastAsia="SimSun"/>
                          <w:caps/>
                          <w:color w:val="000000"/>
                          <w:sz w:val="20"/>
                          <w:szCs w:val="20"/>
                        </w:rPr>
                        <w:t>SUPERVISOR: RICHARD BUTLER - BSC (HONS), MSC, CISSP</w:t>
                      </w:r>
                    </w:p>
                  </w:txbxContent>
                </v:textbox>
              </v:shape>
            </w:pict>
          </mc:Fallback>
        </mc:AlternateContent>
      </w:r>
    </w:p>
    <w:p>
      <w:pPr>
        <w:suppressAutoHyphens w:val="0"/>
      </w:pPr>
      <w:r>
        <w:rPr>
          <w:lang w:val="en-GB" w:eastAsia="en-GB"/>
        </w:rPr>
        <mc:AlternateContent>
          <mc:Choice Requires="wps">
            <w:drawing>
              <wp:anchor distT="0" distB="0" distL="114300" distR="114300" simplePos="0" relativeHeight="251710464" behindDoc="0" locked="0" layoutInCell="1" allowOverlap="1">
                <wp:simplePos x="0" y="0"/>
                <wp:positionH relativeFrom="margin">
                  <wp:posOffset>2615565</wp:posOffset>
                </wp:positionH>
                <wp:positionV relativeFrom="page">
                  <wp:posOffset>1772920</wp:posOffset>
                </wp:positionV>
                <wp:extent cx="3423285" cy="1518285"/>
                <wp:effectExtent l="0" t="0" r="5715" b="5712"/>
                <wp:wrapNone/>
                <wp:docPr id="31" name="Text Box 89"/>
                <wp:cNvGraphicFramePr/>
                <a:graphic xmlns:a="http://schemas.openxmlformats.org/drawingml/2006/main">
                  <a:graphicData uri="http://schemas.microsoft.com/office/word/2010/wordprocessingShape">
                    <wps:wsp>
                      <wps:cNvSpPr txBox="1"/>
                      <wps:spPr>
                        <a:xfrm>
                          <a:off x="0" y="0"/>
                          <a:ext cx="3423285" cy="1518288"/>
                        </a:xfrm>
                        <a:prstGeom prst="rect">
                          <a:avLst/>
                        </a:prstGeom>
                        <a:noFill/>
                        <a:ln>
                          <a:noFill/>
                          <a:prstDash val="solid"/>
                        </a:ln>
                      </wps:spPr>
                      <wps:txbx>
                        <w:txbxContent>
                          <w:p>
                            <w:pPr>
                              <w:pStyle w:val="24"/>
                            </w:pPr>
                            <w:r>
                              <w:rPr>
                                <w:rFonts w:ascii="Calibri Light" w:hAnsi="Calibri Light"/>
                                <w:color w:val="262626"/>
                                <w:sz w:val="72"/>
                                <w:szCs w:val="72"/>
                              </w:rPr>
                              <w:t>Deepfake           Detection Tool</w:t>
                            </w:r>
                          </w:p>
                          <w:p>
                            <w:pPr>
                              <w:spacing w:before="120"/>
                            </w:pPr>
                            <w:r>
                              <w:rPr>
                                <w:color w:val="404040"/>
                                <w:sz w:val="36"/>
                                <w:szCs w:val="36"/>
                              </w:rPr>
                              <w:t>Final Report</w:t>
                            </w:r>
                          </w:p>
                        </w:txbxContent>
                      </wps:txbx>
                      <wps:bodyPr vert="horz" wrap="square" lIns="0" tIns="0" rIns="0" bIns="0" anchor="t" anchorCtr="0" compatLnSpc="1">
                        <a:noAutofit/>
                      </wps:bodyPr>
                    </wps:wsp>
                  </a:graphicData>
                </a:graphic>
              </wp:anchor>
            </w:drawing>
          </mc:Choice>
          <mc:Fallback>
            <w:pict>
              <v:shape id="Text Box 89" o:spid="_x0000_s1026" o:spt="202" type="#_x0000_t202" style="position:absolute;left:0pt;margin-left:205.95pt;margin-top:139.6pt;height:119.55pt;width:269.55pt;mso-position-horizontal-relative:margin;mso-position-vertical-relative:page;z-index:251710464;mso-width-relative:page;mso-height-relative:page;" filled="f" stroked="f" coordsize="21600,21600" o:gfxdata="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FgAAAGRy&#10;cy9QSwECFAAUAAAACACHTuJALSzGTNoAAAALAQAADwAAAAAAAAABACAAAAA4AAAAZHJzL2Rvd25y&#10;ZXYueG1sUEsBAhQAFAAAAAgAh07iQNlYLRXmAQAA3gMAAA4AAAAAAAAAAQAgAAAAPwEAAGRycy9l&#10;Mm9Eb2MueG1sUEsFBgAAAAAGAAYAWQEAAJcFAAAAAA==&#10;">
                <v:fill on="f" focussize="0,0"/>
                <v:stroke on="f"/>
                <v:imagedata o:title=""/>
                <o:lock v:ext="edit" aspectratio="f"/>
                <v:textbox inset="0mm,0mm,0mm,0mm">
                  <w:txbxContent>
                    <w:p>
                      <w:pPr>
                        <w:pStyle w:val="24"/>
                      </w:pPr>
                      <w:r>
                        <w:rPr>
                          <w:rFonts w:ascii="Calibri Light" w:hAnsi="Calibri Light"/>
                          <w:color w:val="262626"/>
                          <w:sz w:val="72"/>
                          <w:szCs w:val="72"/>
                        </w:rPr>
                        <w:t>Deepfake           Detection Tool</w:t>
                      </w:r>
                    </w:p>
                    <w:p>
                      <w:pPr>
                        <w:spacing w:before="120"/>
                      </w:pPr>
                      <w:r>
                        <w:rPr>
                          <w:color w:val="404040"/>
                          <w:sz w:val="36"/>
                          <w:szCs w:val="36"/>
                        </w:rPr>
                        <w:t>Final Report</w:t>
                      </w:r>
                    </w:p>
                  </w:txbxContent>
                </v:textbox>
              </v:shape>
            </w:pict>
          </mc:Fallback>
        </mc:AlternateContent>
      </w:r>
    </w:p>
    <w:p>
      <w:pPr>
        <w:pageBreakBefore/>
        <w:suppressAutoHyphens w:val="0"/>
      </w:pPr>
    </w:p>
    <w:p>
      <w:pPr>
        <w:pStyle w:val="2"/>
      </w:pPr>
      <w:bookmarkStart w:id="0" w:name="_Toc101458242"/>
      <w:r>
        <w:t>Acknowledgements</w:t>
      </w:r>
      <w:bookmarkEnd w:id="0"/>
    </w:p>
    <w:p/>
    <w:p>
      <w:r>
        <w:t>I'd want to convey my appreciation to my supervisor, Richard Butler, for his advice, comments, and continued support during the course of this project across the entire year. In addition, I would like to express my gratitude to all of my other lecturers, who have assisted me and offered valuable insight and guidance during the year, and who have contributed to my development as a professional individual.</w:t>
      </w:r>
    </w:p>
    <w:p>
      <w:pPr>
        <w:pStyle w:val="2"/>
      </w:pPr>
      <w:bookmarkStart w:id="1" w:name="_Toc101458243"/>
      <w:r>
        <w:t>Abstract</w:t>
      </w:r>
      <w:bookmarkEnd w:id="1"/>
    </w:p>
    <w:p/>
    <w:p>
      <w:r>
        <w:rPr>
          <w:b/>
          <w:bCs/>
        </w:rPr>
        <w:t>Problem</w:t>
      </w:r>
      <w:r>
        <w:t xml:space="preserve">: </w:t>
      </w:r>
    </w:p>
    <w:p>
      <w:r>
        <w:t>If you live in the modern world, you have the ability to alter the format of any photo, video, or music file. Furthermore, there may be a variety of justifications or motivations for doing so.</w:t>
      </w:r>
    </w:p>
    <w:p>
      <w:r>
        <w:t>From a simple desire to better one's looks to more severe objectives such as cheating or attempting to influence someone's perception or image of reality, there is something for everyone.</w:t>
      </w:r>
    </w:p>
    <w:p>
      <w:r>
        <w:t>But how can you tell the difference between what is true and what is false? What tools should we employ, and can we be positive that the image we want to study is real or not using them, and with what degree of certainty can we decide this?</w:t>
      </w:r>
    </w:p>
    <w:p>
      <w:r>
        <w:t>Is that even possible?</w:t>
      </w:r>
    </w:p>
    <w:p>
      <w:r>
        <w:t>My project was just an attempt to develop a tool that, through suitable mathematical manipulations and the application of Benford's law, could be used to do many tasks. It analyses the image and does a comparison between the curve of Benford's law and the curve that was derived after looking at our image.</w:t>
      </w:r>
    </w:p>
    <w:p>
      <w:r>
        <w:t>Any differences are easily identified by the investigator.</w:t>
      </w:r>
    </w:p>
    <w:p/>
    <w:p>
      <w:r>
        <w:rPr>
          <w:b/>
          <w:bCs/>
        </w:rPr>
        <w:t>Objectives</w:t>
      </w:r>
      <w:r>
        <w:t>:</w:t>
      </w:r>
    </w:p>
    <w:p>
      <w:r>
        <w:t>On the basis of this study, which is based on Benford's law and its frequency distributions, software that can determine if a picture is real or not is being developed.</w:t>
      </w:r>
    </w:p>
    <w:p/>
    <w:p>
      <w:r>
        <w:rPr>
          <w:b/>
          <w:bCs/>
        </w:rPr>
        <w:t>Methods</w:t>
      </w:r>
      <w:r>
        <w:t>:</w:t>
      </w:r>
    </w:p>
    <w:p>
      <w:r>
        <w:t>It is possible to assess whether or not a picture is real or false using Benford's Law, which is a mathematical equation.</w:t>
      </w:r>
    </w:p>
    <w:p>
      <w:r>
        <w:t>It is based on the distribution of numbers within its range of action and on detecting whether or not the tested object conforms to the original distribution.</w:t>
      </w:r>
    </w:p>
    <w:p/>
    <w:p/>
    <w:p/>
    <w:p>
      <w:pPr>
        <w:pStyle w:val="26"/>
        <w:outlineLvl w:val="9"/>
      </w:pPr>
      <w:r>
        <w:t>Contents</w:t>
      </w:r>
    </w:p>
    <w:p>
      <w:pPr>
        <w:pStyle w:val="13"/>
        <w:tabs>
          <w:tab w:val="right" w:leader="dot" w:pos="9016"/>
        </w:tabs>
      </w:pPr>
      <w:r>
        <w:rPr>
          <w:rFonts w:ascii="Calibri Light" w:hAnsi="Calibri Light" w:eastAsia="Times New Roman"/>
          <w:color w:val="2E74B5"/>
          <w:sz w:val="32"/>
          <w:szCs w:val="32"/>
          <w:lang w:val="en-US"/>
        </w:rPr>
        <w:fldChar w:fldCharType="begin"/>
      </w:r>
      <w:r>
        <w:instrText xml:space="preserve"> TOC \o "1-3" \h </w:instrText>
      </w:r>
      <w:r>
        <w:rPr>
          <w:rFonts w:ascii="Calibri Light" w:hAnsi="Calibri Light" w:eastAsia="Times New Roman"/>
          <w:color w:val="2E74B5"/>
          <w:sz w:val="32"/>
          <w:szCs w:val="32"/>
          <w:lang w:val="en-US"/>
        </w:rPr>
        <w:fldChar w:fldCharType="separate"/>
      </w:r>
      <w:r>
        <w:fldChar w:fldCharType="begin"/>
      </w:r>
      <w:r>
        <w:instrText xml:space="preserve"> HYPERLINK "#_Toc101458242" </w:instrText>
      </w:r>
      <w:r>
        <w:fldChar w:fldCharType="separate"/>
      </w:r>
      <w:r>
        <w:rPr>
          <w:rStyle w:val="11"/>
          <w:sz w:val="16"/>
        </w:rPr>
        <w:t>Acknowledgements</w:t>
      </w:r>
      <w:r>
        <w:rPr>
          <w:sz w:val="16"/>
        </w:rPr>
        <w:tab/>
      </w:r>
      <w:r>
        <w:rPr>
          <w:sz w:val="16"/>
        </w:rPr>
        <w:t>1</w:t>
      </w:r>
      <w:r>
        <w:rPr>
          <w:sz w:val="16"/>
        </w:rPr>
        <w:fldChar w:fldCharType="end"/>
      </w:r>
    </w:p>
    <w:p>
      <w:pPr>
        <w:pStyle w:val="13"/>
        <w:tabs>
          <w:tab w:val="right" w:leader="dot" w:pos="9016"/>
        </w:tabs>
      </w:pPr>
      <w:r>
        <w:fldChar w:fldCharType="begin"/>
      </w:r>
      <w:r>
        <w:instrText xml:space="preserve"> HYPERLINK "#_Toc101458243" </w:instrText>
      </w:r>
      <w:r>
        <w:fldChar w:fldCharType="separate"/>
      </w:r>
      <w:r>
        <w:rPr>
          <w:rStyle w:val="11"/>
          <w:sz w:val="16"/>
        </w:rPr>
        <w:t>Abstract</w:t>
      </w:r>
      <w:r>
        <w:rPr>
          <w:sz w:val="16"/>
        </w:rPr>
        <w:tab/>
      </w:r>
      <w:r>
        <w:rPr>
          <w:sz w:val="16"/>
        </w:rPr>
        <w:t>1</w:t>
      </w:r>
      <w:r>
        <w:rPr>
          <w:sz w:val="16"/>
        </w:rPr>
        <w:fldChar w:fldCharType="end"/>
      </w:r>
    </w:p>
    <w:p>
      <w:pPr>
        <w:pStyle w:val="13"/>
        <w:tabs>
          <w:tab w:val="right" w:leader="dot" w:pos="9016"/>
        </w:tabs>
      </w:pPr>
      <w:r>
        <w:fldChar w:fldCharType="begin"/>
      </w:r>
      <w:r>
        <w:instrText xml:space="preserve"> HYPERLINK "#_Toc101458244" </w:instrText>
      </w:r>
      <w:r>
        <w:fldChar w:fldCharType="separate"/>
      </w:r>
      <w:r>
        <w:rPr>
          <w:rStyle w:val="11"/>
          <w:sz w:val="16"/>
        </w:rPr>
        <w:t>Introduction</w:t>
      </w:r>
      <w:r>
        <w:rPr>
          <w:sz w:val="16"/>
        </w:rPr>
        <w:tab/>
      </w:r>
      <w:r>
        <w:rPr>
          <w:sz w:val="16"/>
        </w:rPr>
        <w:t>3</w:t>
      </w:r>
      <w:r>
        <w:rPr>
          <w:sz w:val="16"/>
        </w:rPr>
        <w:fldChar w:fldCharType="end"/>
      </w:r>
    </w:p>
    <w:p>
      <w:pPr>
        <w:pStyle w:val="13"/>
        <w:tabs>
          <w:tab w:val="right" w:leader="dot" w:pos="9016"/>
        </w:tabs>
      </w:pPr>
      <w:r>
        <w:fldChar w:fldCharType="begin"/>
      </w:r>
      <w:r>
        <w:instrText xml:space="preserve"> HYPERLINK "#_Toc101458245" </w:instrText>
      </w:r>
      <w:r>
        <w:fldChar w:fldCharType="separate"/>
      </w:r>
      <w:r>
        <w:rPr>
          <w:rStyle w:val="11"/>
          <w:sz w:val="16"/>
        </w:rPr>
        <w:t>Deepfake</w:t>
      </w:r>
      <w:r>
        <w:rPr>
          <w:sz w:val="16"/>
        </w:rPr>
        <w:tab/>
      </w:r>
      <w:r>
        <w:rPr>
          <w:sz w:val="16"/>
        </w:rPr>
        <w:t>3</w:t>
      </w:r>
      <w:r>
        <w:rPr>
          <w:sz w:val="16"/>
        </w:rPr>
        <w:fldChar w:fldCharType="end"/>
      </w:r>
    </w:p>
    <w:p>
      <w:pPr>
        <w:pStyle w:val="14"/>
        <w:tabs>
          <w:tab w:val="right" w:leader="dot" w:pos="9016"/>
        </w:tabs>
      </w:pPr>
      <w:r>
        <w:fldChar w:fldCharType="begin"/>
      </w:r>
      <w:r>
        <w:instrText xml:space="preserve"> HYPERLINK "#_Toc101458246" </w:instrText>
      </w:r>
      <w:r>
        <w:fldChar w:fldCharType="separate"/>
      </w:r>
      <w:r>
        <w:rPr>
          <w:rStyle w:val="11"/>
          <w:sz w:val="16"/>
        </w:rPr>
        <w:t>DEEPFAKES' ADVANTAGES</w:t>
      </w:r>
      <w:r>
        <w:rPr>
          <w:sz w:val="16"/>
        </w:rPr>
        <w:tab/>
      </w:r>
      <w:r>
        <w:rPr>
          <w:sz w:val="16"/>
        </w:rPr>
        <w:t>4</w:t>
      </w:r>
      <w:r>
        <w:rPr>
          <w:sz w:val="16"/>
        </w:rPr>
        <w:fldChar w:fldCharType="end"/>
      </w:r>
    </w:p>
    <w:p>
      <w:pPr>
        <w:pStyle w:val="14"/>
        <w:tabs>
          <w:tab w:val="right" w:leader="dot" w:pos="9016"/>
        </w:tabs>
      </w:pPr>
      <w:r>
        <w:fldChar w:fldCharType="begin"/>
      </w:r>
      <w:r>
        <w:instrText xml:space="preserve"> HYPERLINK "#_Toc101458247" </w:instrText>
      </w:r>
      <w:r>
        <w:fldChar w:fldCharType="separate"/>
      </w:r>
      <w:r>
        <w:rPr>
          <w:rStyle w:val="11"/>
          <w:sz w:val="16"/>
        </w:rPr>
        <w:t>Deepfake testing characteristics</w:t>
      </w:r>
      <w:r>
        <w:rPr>
          <w:sz w:val="16"/>
        </w:rPr>
        <w:tab/>
      </w:r>
      <w:r>
        <w:rPr>
          <w:sz w:val="16"/>
        </w:rPr>
        <w:t>5</w:t>
      </w:r>
      <w:r>
        <w:rPr>
          <w:sz w:val="16"/>
        </w:rPr>
        <w:fldChar w:fldCharType="end"/>
      </w:r>
    </w:p>
    <w:p>
      <w:pPr>
        <w:pStyle w:val="13"/>
        <w:tabs>
          <w:tab w:val="right" w:leader="dot" w:pos="9016"/>
        </w:tabs>
      </w:pPr>
      <w:r>
        <w:fldChar w:fldCharType="begin"/>
      </w:r>
      <w:r>
        <w:instrText xml:space="preserve"> HYPERLINK "#_Toc101458248" </w:instrText>
      </w:r>
      <w:r>
        <w:fldChar w:fldCharType="separate"/>
      </w:r>
      <w:r>
        <w:rPr>
          <w:rStyle w:val="11"/>
          <w:sz w:val="16"/>
        </w:rPr>
        <w:t>History</w:t>
      </w:r>
      <w:r>
        <w:rPr>
          <w:sz w:val="16"/>
        </w:rPr>
        <w:tab/>
      </w:r>
      <w:r>
        <w:rPr>
          <w:sz w:val="16"/>
        </w:rPr>
        <w:t>6</w:t>
      </w:r>
      <w:r>
        <w:rPr>
          <w:sz w:val="16"/>
        </w:rPr>
        <w:fldChar w:fldCharType="end"/>
      </w:r>
    </w:p>
    <w:p>
      <w:pPr>
        <w:pStyle w:val="13"/>
        <w:tabs>
          <w:tab w:val="right" w:leader="dot" w:pos="9016"/>
        </w:tabs>
      </w:pPr>
      <w:r>
        <w:fldChar w:fldCharType="begin"/>
      </w:r>
      <w:r>
        <w:instrText xml:space="preserve"> HYPERLINK "#_Toc101458249" </w:instrText>
      </w:r>
      <w:r>
        <w:fldChar w:fldCharType="separate"/>
      </w:r>
      <w:r>
        <w:rPr>
          <w:rStyle w:val="11"/>
          <w:sz w:val="16"/>
        </w:rPr>
        <w:t>Prime Digit Law - Benford Law.</w:t>
      </w:r>
      <w:r>
        <w:rPr>
          <w:sz w:val="16"/>
        </w:rPr>
        <w:tab/>
      </w:r>
      <w:r>
        <w:rPr>
          <w:sz w:val="16"/>
        </w:rPr>
        <w:t>7</w:t>
      </w:r>
      <w:r>
        <w:rPr>
          <w:sz w:val="16"/>
        </w:rPr>
        <w:fldChar w:fldCharType="end"/>
      </w:r>
    </w:p>
    <w:p>
      <w:pPr>
        <w:pStyle w:val="14"/>
        <w:tabs>
          <w:tab w:val="right" w:leader="dot" w:pos="9016"/>
        </w:tabs>
      </w:pPr>
      <w:r>
        <w:fldChar w:fldCharType="begin"/>
      </w:r>
      <w:r>
        <w:instrText xml:space="preserve"> HYPERLINK "#_Toc101458250" </w:instrText>
      </w:r>
      <w:r>
        <w:fldChar w:fldCharType="separate"/>
      </w:r>
      <w:r>
        <w:rPr>
          <w:rStyle w:val="11"/>
          <w:sz w:val="16"/>
        </w:rPr>
        <w:t>The Benford Law's Mathematical Explanation</w:t>
      </w:r>
      <w:r>
        <w:rPr>
          <w:sz w:val="16"/>
        </w:rPr>
        <w:tab/>
      </w:r>
      <w:r>
        <w:rPr>
          <w:sz w:val="16"/>
        </w:rPr>
        <w:t>8</w:t>
      </w:r>
      <w:r>
        <w:rPr>
          <w:sz w:val="16"/>
        </w:rPr>
        <w:fldChar w:fldCharType="end"/>
      </w:r>
    </w:p>
    <w:p>
      <w:pPr>
        <w:pStyle w:val="14"/>
        <w:tabs>
          <w:tab w:val="right" w:leader="dot" w:pos="9016"/>
        </w:tabs>
      </w:pPr>
      <w:r>
        <w:fldChar w:fldCharType="begin"/>
      </w:r>
      <w:r>
        <w:instrText xml:space="preserve"> HYPERLINK "#_Toc101458251" </w:instrText>
      </w:r>
      <w:r>
        <w:fldChar w:fldCharType="separate"/>
      </w:r>
      <w:r>
        <w:rPr>
          <w:rStyle w:val="11"/>
          <w:sz w:val="16"/>
        </w:rPr>
        <w:t>Distribution of probabilities</w:t>
      </w:r>
      <w:r>
        <w:rPr>
          <w:sz w:val="16"/>
        </w:rPr>
        <w:tab/>
      </w:r>
      <w:r>
        <w:rPr>
          <w:sz w:val="16"/>
        </w:rPr>
        <w:t>10</w:t>
      </w:r>
      <w:r>
        <w:rPr>
          <w:sz w:val="16"/>
        </w:rPr>
        <w:fldChar w:fldCharType="end"/>
      </w:r>
    </w:p>
    <w:p>
      <w:pPr>
        <w:pStyle w:val="13"/>
        <w:tabs>
          <w:tab w:val="right" w:leader="dot" w:pos="9016"/>
        </w:tabs>
      </w:pPr>
      <w:r>
        <w:fldChar w:fldCharType="begin"/>
      </w:r>
      <w:r>
        <w:instrText xml:space="preserve"> HYPERLINK "#_Toc101458252" </w:instrText>
      </w:r>
      <w:r>
        <w:fldChar w:fldCharType="separate"/>
      </w:r>
      <w:r>
        <w:rPr>
          <w:rStyle w:val="11"/>
          <w:sz w:val="16"/>
        </w:rPr>
        <w:t>Information and technical sciences</w:t>
      </w:r>
      <w:r>
        <w:rPr>
          <w:sz w:val="16"/>
        </w:rPr>
        <w:tab/>
      </w:r>
      <w:r>
        <w:rPr>
          <w:sz w:val="16"/>
        </w:rPr>
        <w:t>13</w:t>
      </w:r>
      <w:r>
        <w:rPr>
          <w:sz w:val="16"/>
        </w:rPr>
        <w:fldChar w:fldCharType="end"/>
      </w:r>
    </w:p>
    <w:p>
      <w:pPr>
        <w:pStyle w:val="14"/>
        <w:tabs>
          <w:tab w:val="right" w:leader="dot" w:pos="9016"/>
        </w:tabs>
      </w:pPr>
      <w:r>
        <w:fldChar w:fldCharType="begin"/>
      </w:r>
      <w:r>
        <w:instrText xml:space="preserve"> HYPERLINK "#_Toc101458253" </w:instrText>
      </w:r>
      <w:r>
        <w:fldChar w:fldCharType="separate"/>
      </w:r>
      <w:r>
        <w:rPr>
          <w:rStyle w:val="11"/>
          <w:sz w:val="16"/>
        </w:rPr>
        <w:t>In the field of life sciences</w:t>
      </w:r>
      <w:r>
        <w:rPr>
          <w:sz w:val="16"/>
        </w:rPr>
        <w:tab/>
      </w:r>
      <w:r>
        <w:rPr>
          <w:sz w:val="16"/>
        </w:rPr>
        <w:t>13</w:t>
      </w:r>
      <w:r>
        <w:rPr>
          <w:sz w:val="16"/>
        </w:rPr>
        <w:fldChar w:fldCharType="end"/>
      </w:r>
    </w:p>
    <w:p>
      <w:pPr>
        <w:pStyle w:val="13"/>
        <w:tabs>
          <w:tab w:val="right" w:leader="dot" w:pos="9016"/>
        </w:tabs>
      </w:pPr>
      <w:r>
        <w:fldChar w:fldCharType="begin"/>
      </w:r>
      <w:r>
        <w:instrText xml:space="preserve"> HYPERLINK "#_Toc101458254" </w:instrText>
      </w:r>
      <w:r>
        <w:fldChar w:fldCharType="separate"/>
      </w:r>
      <w:r>
        <w:rPr>
          <w:rStyle w:val="11"/>
          <w:sz w:val="16"/>
        </w:rPr>
        <w:t>Benford distribution properties</w:t>
      </w:r>
      <w:r>
        <w:rPr>
          <w:sz w:val="16"/>
        </w:rPr>
        <w:tab/>
      </w:r>
      <w:r>
        <w:rPr>
          <w:sz w:val="16"/>
        </w:rPr>
        <w:t>13</w:t>
      </w:r>
      <w:r>
        <w:rPr>
          <w:sz w:val="16"/>
        </w:rPr>
        <w:fldChar w:fldCharType="end"/>
      </w:r>
    </w:p>
    <w:p>
      <w:pPr>
        <w:pStyle w:val="14"/>
        <w:tabs>
          <w:tab w:val="right" w:leader="dot" w:pos="9016"/>
        </w:tabs>
      </w:pPr>
      <w:r>
        <w:fldChar w:fldCharType="begin"/>
      </w:r>
      <w:r>
        <w:instrText xml:space="preserve"> HYPERLINK "#_Toc101458255" </w:instrText>
      </w:r>
      <w:r>
        <w:fldChar w:fldCharType="separate"/>
      </w:r>
      <w:r>
        <w:rPr>
          <w:rStyle w:val="11"/>
          <w:sz w:val="16"/>
        </w:rPr>
        <w:t>Benford set attributes</w:t>
      </w:r>
      <w:r>
        <w:rPr>
          <w:sz w:val="16"/>
        </w:rPr>
        <w:tab/>
      </w:r>
      <w:r>
        <w:rPr>
          <w:sz w:val="16"/>
        </w:rPr>
        <w:t>14</w:t>
      </w:r>
      <w:r>
        <w:rPr>
          <w:sz w:val="16"/>
        </w:rPr>
        <w:fldChar w:fldCharType="end"/>
      </w:r>
    </w:p>
    <w:p>
      <w:pPr>
        <w:pStyle w:val="13"/>
        <w:tabs>
          <w:tab w:val="right" w:leader="dot" w:pos="9016"/>
        </w:tabs>
      </w:pPr>
      <w:r>
        <w:fldChar w:fldCharType="begin"/>
      </w:r>
      <w:r>
        <w:instrText xml:space="preserve"> HYPERLINK "#_Toc101458256" </w:instrText>
      </w:r>
      <w:r>
        <w:fldChar w:fldCharType="separate"/>
      </w:r>
      <w:r>
        <w:rPr>
          <w:rStyle w:val="11"/>
          <w:sz w:val="16"/>
        </w:rPr>
        <w:t>Application of the Benford Law</w:t>
      </w:r>
      <w:r>
        <w:rPr>
          <w:sz w:val="16"/>
        </w:rPr>
        <w:tab/>
      </w:r>
      <w:r>
        <w:rPr>
          <w:sz w:val="16"/>
        </w:rPr>
        <w:t>14</w:t>
      </w:r>
      <w:r>
        <w:rPr>
          <w:sz w:val="16"/>
        </w:rPr>
        <w:fldChar w:fldCharType="end"/>
      </w:r>
    </w:p>
    <w:p>
      <w:pPr>
        <w:pStyle w:val="14"/>
        <w:tabs>
          <w:tab w:val="right" w:leader="dot" w:pos="9016"/>
        </w:tabs>
      </w:pPr>
      <w:r>
        <w:fldChar w:fldCharType="begin"/>
      </w:r>
      <w:r>
        <w:instrText xml:space="preserve"> HYPERLINK "#_Toc101458257" </w:instrText>
      </w:r>
      <w:r>
        <w:fldChar w:fldCharType="separate"/>
      </w:r>
      <w:r>
        <w:rPr>
          <w:rStyle w:val="11"/>
          <w:sz w:val="16"/>
        </w:rPr>
        <w:t>Detection of fraud</w:t>
      </w:r>
      <w:r>
        <w:rPr>
          <w:sz w:val="16"/>
        </w:rPr>
        <w:tab/>
      </w:r>
      <w:r>
        <w:rPr>
          <w:sz w:val="16"/>
        </w:rPr>
        <w:t>14</w:t>
      </w:r>
      <w:r>
        <w:rPr>
          <w:sz w:val="16"/>
        </w:rPr>
        <w:fldChar w:fldCharType="end"/>
      </w:r>
    </w:p>
    <w:p>
      <w:pPr>
        <w:pStyle w:val="14"/>
        <w:tabs>
          <w:tab w:val="right" w:leader="dot" w:pos="9016"/>
        </w:tabs>
      </w:pPr>
      <w:r>
        <w:fldChar w:fldCharType="begin"/>
      </w:r>
      <w:r>
        <w:instrText xml:space="preserve"> HYPERLINK "#_Toc101458258" </w:instrText>
      </w:r>
      <w:r>
        <w:fldChar w:fldCharType="separate"/>
      </w:r>
      <w:r>
        <w:rPr>
          <w:rStyle w:val="11"/>
          <w:sz w:val="16"/>
        </w:rPr>
        <w:t>Mathematical models' accuracy</w:t>
      </w:r>
      <w:r>
        <w:rPr>
          <w:sz w:val="16"/>
        </w:rPr>
        <w:tab/>
      </w:r>
      <w:r>
        <w:rPr>
          <w:sz w:val="16"/>
        </w:rPr>
        <w:t>15</w:t>
      </w:r>
      <w:r>
        <w:rPr>
          <w:sz w:val="16"/>
        </w:rPr>
        <w:fldChar w:fldCharType="end"/>
      </w:r>
    </w:p>
    <w:p>
      <w:pPr>
        <w:pStyle w:val="14"/>
        <w:tabs>
          <w:tab w:val="right" w:leader="dot" w:pos="9016"/>
        </w:tabs>
      </w:pPr>
      <w:r>
        <w:fldChar w:fldCharType="begin"/>
      </w:r>
      <w:r>
        <w:instrText xml:space="preserve"> HYPERLINK "#_Toc101458259" </w:instrText>
      </w:r>
      <w:r>
        <w:fldChar w:fldCharType="separate"/>
      </w:r>
      <w:r>
        <w:rPr>
          <w:rStyle w:val="11"/>
          <w:sz w:val="16"/>
        </w:rPr>
        <w:t>An examination of the 2009 Iranian elections.</w:t>
      </w:r>
      <w:r>
        <w:rPr>
          <w:sz w:val="16"/>
        </w:rPr>
        <w:tab/>
      </w:r>
      <w:r>
        <w:rPr>
          <w:sz w:val="16"/>
        </w:rPr>
        <w:t>15</w:t>
      </w:r>
      <w:r>
        <w:rPr>
          <w:sz w:val="16"/>
        </w:rPr>
        <w:fldChar w:fldCharType="end"/>
      </w:r>
    </w:p>
    <w:p>
      <w:pPr>
        <w:pStyle w:val="13"/>
        <w:tabs>
          <w:tab w:val="right" w:leader="dot" w:pos="9016"/>
        </w:tabs>
      </w:pPr>
      <w:r>
        <w:fldChar w:fldCharType="begin"/>
      </w:r>
      <w:r>
        <w:instrText xml:space="preserve"> HYPERLINK "#_Toc101458260" </w:instrText>
      </w:r>
      <w:r>
        <w:fldChar w:fldCharType="separate"/>
      </w:r>
      <w:r>
        <w:rPr>
          <w:rStyle w:val="11"/>
          <w:sz w:val="16"/>
        </w:rPr>
        <w:t>Defending against deepfake</w:t>
      </w:r>
      <w:r>
        <w:rPr>
          <w:sz w:val="16"/>
        </w:rPr>
        <w:tab/>
      </w:r>
      <w:r>
        <w:rPr>
          <w:sz w:val="16"/>
        </w:rPr>
        <w:t>15</w:t>
      </w:r>
      <w:r>
        <w:rPr>
          <w:sz w:val="16"/>
        </w:rPr>
        <w:fldChar w:fldCharType="end"/>
      </w:r>
    </w:p>
    <w:p>
      <w:pPr>
        <w:pStyle w:val="14"/>
        <w:tabs>
          <w:tab w:val="right" w:leader="dot" w:pos="9016"/>
        </w:tabs>
      </w:pPr>
      <w:r>
        <w:fldChar w:fldCharType="begin"/>
      </w:r>
      <w:r>
        <w:instrText xml:space="preserve"> HYPERLINK "#_Toc101458261" </w:instrText>
      </w:r>
      <w:r>
        <w:fldChar w:fldCharType="separate"/>
      </w:r>
      <w:r>
        <w:rPr>
          <w:rStyle w:val="11"/>
          <w:sz w:val="16"/>
        </w:rPr>
        <w:t>Deepstar</w:t>
      </w:r>
      <w:r>
        <w:rPr>
          <w:sz w:val="16"/>
        </w:rPr>
        <w:tab/>
      </w:r>
      <w:r>
        <w:rPr>
          <w:sz w:val="16"/>
        </w:rPr>
        <w:t>16</w:t>
      </w:r>
      <w:r>
        <w:rPr>
          <w:sz w:val="16"/>
        </w:rPr>
        <w:fldChar w:fldCharType="end"/>
      </w:r>
    </w:p>
    <w:p>
      <w:pPr>
        <w:pStyle w:val="14"/>
        <w:tabs>
          <w:tab w:val="right" w:leader="dot" w:pos="9016"/>
        </w:tabs>
      </w:pPr>
      <w:r>
        <w:fldChar w:fldCharType="begin"/>
      </w:r>
      <w:r>
        <w:instrText xml:space="preserve"> HYPERLINK "#_Toc101458262" </w:instrText>
      </w:r>
      <w:r>
        <w:fldChar w:fldCharType="separate"/>
      </w:r>
      <w:r>
        <w:rPr>
          <w:rStyle w:val="11"/>
          <w:sz w:val="16"/>
        </w:rPr>
        <w:t>Resemblyzer</w:t>
      </w:r>
      <w:r>
        <w:rPr>
          <w:sz w:val="16"/>
        </w:rPr>
        <w:tab/>
      </w:r>
      <w:r>
        <w:rPr>
          <w:sz w:val="16"/>
        </w:rPr>
        <w:t>16</w:t>
      </w:r>
      <w:r>
        <w:rPr>
          <w:sz w:val="16"/>
        </w:rPr>
        <w:fldChar w:fldCharType="end"/>
      </w:r>
    </w:p>
    <w:p>
      <w:pPr>
        <w:pStyle w:val="13"/>
        <w:tabs>
          <w:tab w:val="right" w:leader="dot" w:pos="9016"/>
        </w:tabs>
      </w:pPr>
      <w:r>
        <w:fldChar w:fldCharType="begin"/>
      </w:r>
      <w:r>
        <w:instrText xml:space="preserve"> HYPERLINK "#_Toc101458263" </w:instrText>
      </w:r>
      <w:r>
        <w:fldChar w:fldCharType="separate"/>
      </w:r>
      <w:r>
        <w:rPr>
          <w:rStyle w:val="11"/>
          <w:sz w:val="16"/>
        </w:rPr>
        <w:t>Image file formats</w:t>
      </w:r>
      <w:r>
        <w:rPr>
          <w:sz w:val="16"/>
        </w:rPr>
        <w:tab/>
      </w:r>
      <w:r>
        <w:rPr>
          <w:sz w:val="16"/>
        </w:rPr>
        <w:t>16</w:t>
      </w:r>
      <w:r>
        <w:rPr>
          <w:sz w:val="16"/>
        </w:rPr>
        <w:fldChar w:fldCharType="end"/>
      </w:r>
    </w:p>
    <w:p>
      <w:pPr>
        <w:pStyle w:val="14"/>
        <w:tabs>
          <w:tab w:val="right" w:leader="dot" w:pos="9016"/>
        </w:tabs>
      </w:pPr>
      <w:r>
        <w:fldChar w:fldCharType="begin"/>
      </w:r>
      <w:r>
        <w:instrText xml:space="preserve"> HYPERLINK "#_Toc101458264" </w:instrText>
      </w:r>
      <w:r>
        <w:fldChar w:fldCharType="separate"/>
      </w:r>
      <w:r>
        <w:rPr>
          <w:rStyle w:val="11"/>
          <w:sz w:val="16"/>
        </w:rPr>
        <w:t>JPG File Format</w:t>
      </w:r>
      <w:r>
        <w:rPr>
          <w:sz w:val="16"/>
        </w:rPr>
        <w:tab/>
      </w:r>
      <w:r>
        <w:rPr>
          <w:sz w:val="16"/>
        </w:rPr>
        <w:t>16</w:t>
      </w:r>
      <w:r>
        <w:rPr>
          <w:sz w:val="16"/>
        </w:rPr>
        <w:fldChar w:fldCharType="end"/>
      </w:r>
    </w:p>
    <w:p>
      <w:pPr>
        <w:pStyle w:val="14"/>
        <w:tabs>
          <w:tab w:val="right" w:leader="dot" w:pos="9016"/>
        </w:tabs>
      </w:pPr>
      <w:r>
        <w:fldChar w:fldCharType="begin"/>
      </w:r>
      <w:r>
        <w:instrText xml:space="preserve"> HYPERLINK "#_Toc101458265" </w:instrText>
      </w:r>
      <w:r>
        <w:fldChar w:fldCharType="separate"/>
      </w:r>
      <w:r>
        <w:rPr>
          <w:rStyle w:val="11"/>
          <w:sz w:val="16"/>
        </w:rPr>
        <w:t>PNG File Format</w:t>
      </w:r>
      <w:r>
        <w:rPr>
          <w:sz w:val="16"/>
        </w:rPr>
        <w:tab/>
      </w:r>
      <w:r>
        <w:rPr>
          <w:sz w:val="16"/>
        </w:rPr>
        <w:t>18</w:t>
      </w:r>
      <w:r>
        <w:rPr>
          <w:sz w:val="16"/>
        </w:rPr>
        <w:fldChar w:fldCharType="end"/>
      </w:r>
    </w:p>
    <w:p>
      <w:pPr>
        <w:pStyle w:val="14"/>
        <w:tabs>
          <w:tab w:val="right" w:leader="dot" w:pos="9016"/>
        </w:tabs>
      </w:pPr>
      <w:r>
        <w:fldChar w:fldCharType="begin"/>
      </w:r>
      <w:r>
        <w:instrText xml:space="preserve"> HYPERLINK "#_Toc101458266" </w:instrText>
      </w:r>
      <w:r>
        <w:fldChar w:fldCharType="separate"/>
      </w:r>
      <w:r>
        <w:rPr>
          <w:rStyle w:val="11"/>
          <w:sz w:val="16"/>
        </w:rPr>
        <w:t>Formatted in GIFs</w:t>
      </w:r>
      <w:r>
        <w:rPr>
          <w:sz w:val="16"/>
        </w:rPr>
        <w:tab/>
      </w:r>
      <w:r>
        <w:rPr>
          <w:sz w:val="16"/>
        </w:rPr>
        <w:t>19</w:t>
      </w:r>
      <w:r>
        <w:rPr>
          <w:sz w:val="16"/>
        </w:rPr>
        <w:fldChar w:fldCharType="end"/>
      </w:r>
    </w:p>
    <w:p>
      <w:pPr>
        <w:pStyle w:val="14"/>
        <w:tabs>
          <w:tab w:val="right" w:leader="dot" w:pos="9016"/>
        </w:tabs>
      </w:pPr>
      <w:r>
        <w:fldChar w:fldCharType="begin"/>
      </w:r>
      <w:r>
        <w:instrText xml:space="preserve"> HYPERLINK "#_Toc101458267" </w:instrText>
      </w:r>
      <w:r>
        <w:fldChar w:fldCharType="separate"/>
      </w:r>
      <w:r>
        <w:rPr>
          <w:rStyle w:val="11"/>
          <w:sz w:val="16"/>
        </w:rPr>
        <w:t>TIFF File Format</w:t>
      </w:r>
      <w:r>
        <w:rPr>
          <w:sz w:val="16"/>
        </w:rPr>
        <w:tab/>
      </w:r>
      <w:r>
        <w:rPr>
          <w:sz w:val="16"/>
        </w:rPr>
        <w:t>20</w:t>
      </w:r>
      <w:r>
        <w:rPr>
          <w:sz w:val="16"/>
        </w:rPr>
        <w:fldChar w:fldCharType="end"/>
      </w:r>
    </w:p>
    <w:p>
      <w:pPr>
        <w:pStyle w:val="14"/>
        <w:tabs>
          <w:tab w:val="right" w:leader="dot" w:pos="9016"/>
        </w:tabs>
      </w:pPr>
      <w:r>
        <w:fldChar w:fldCharType="begin"/>
      </w:r>
      <w:r>
        <w:instrText xml:space="preserve"> HYPERLINK "#_Toc101458268" </w:instrText>
      </w:r>
      <w:r>
        <w:fldChar w:fldCharType="separate"/>
      </w:r>
      <w:r>
        <w:rPr>
          <w:rStyle w:val="11"/>
          <w:sz w:val="16"/>
        </w:rPr>
        <w:t>RAW File Format</w:t>
      </w:r>
      <w:r>
        <w:rPr>
          <w:sz w:val="16"/>
        </w:rPr>
        <w:tab/>
      </w:r>
      <w:r>
        <w:rPr>
          <w:sz w:val="16"/>
        </w:rPr>
        <w:t>21</w:t>
      </w:r>
      <w:r>
        <w:rPr>
          <w:sz w:val="16"/>
        </w:rPr>
        <w:fldChar w:fldCharType="end"/>
      </w:r>
    </w:p>
    <w:p>
      <w:pPr>
        <w:pStyle w:val="13"/>
        <w:tabs>
          <w:tab w:val="right" w:leader="dot" w:pos="9016"/>
        </w:tabs>
      </w:pPr>
      <w:r>
        <w:fldChar w:fldCharType="begin"/>
      </w:r>
      <w:r>
        <w:instrText xml:space="preserve"> HYPERLINK "#_Toc101458269" </w:instrText>
      </w:r>
      <w:r>
        <w:fldChar w:fldCharType="separate"/>
      </w:r>
      <w:r>
        <w:rPr>
          <w:rStyle w:val="11"/>
          <w:sz w:val="16"/>
        </w:rPr>
        <w:t>Summary of the discussed image formats</w:t>
      </w:r>
      <w:r>
        <w:rPr>
          <w:sz w:val="16"/>
        </w:rPr>
        <w:tab/>
      </w:r>
      <w:r>
        <w:rPr>
          <w:sz w:val="16"/>
        </w:rPr>
        <w:t>22</w:t>
      </w:r>
      <w:r>
        <w:rPr>
          <w:sz w:val="16"/>
        </w:rPr>
        <w:fldChar w:fldCharType="end"/>
      </w:r>
    </w:p>
    <w:p>
      <w:pPr>
        <w:pStyle w:val="13"/>
        <w:tabs>
          <w:tab w:val="right" w:leader="dot" w:pos="9016"/>
        </w:tabs>
      </w:pPr>
      <w:r>
        <w:fldChar w:fldCharType="begin"/>
      </w:r>
      <w:r>
        <w:instrText xml:space="preserve"> HYPERLINK "#_Toc101458270" </w:instrText>
      </w:r>
      <w:r>
        <w:fldChar w:fldCharType="separate"/>
      </w:r>
      <w:r>
        <w:rPr>
          <w:rStyle w:val="11"/>
          <w:sz w:val="16"/>
        </w:rPr>
        <w:t>The DCT</w:t>
      </w:r>
      <w:r>
        <w:rPr>
          <w:sz w:val="16"/>
        </w:rPr>
        <w:tab/>
      </w:r>
      <w:r>
        <w:rPr>
          <w:sz w:val="16"/>
        </w:rPr>
        <w:t>23</w:t>
      </w:r>
      <w:r>
        <w:rPr>
          <w:sz w:val="16"/>
        </w:rPr>
        <w:fldChar w:fldCharType="end"/>
      </w:r>
    </w:p>
    <w:p>
      <w:pPr>
        <w:pStyle w:val="13"/>
        <w:tabs>
          <w:tab w:val="right" w:leader="dot" w:pos="9016"/>
        </w:tabs>
      </w:pPr>
      <w:r>
        <w:fldChar w:fldCharType="begin"/>
      </w:r>
      <w:r>
        <w:instrText xml:space="preserve"> HYPERLINK "#_Toc101458271" </w:instrText>
      </w:r>
      <w:r>
        <w:fldChar w:fldCharType="separate"/>
      </w:r>
      <w:r>
        <w:rPr>
          <w:rStyle w:val="11"/>
          <w:sz w:val="16"/>
        </w:rPr>
        <w:t>Compression of images</w:t>
      </w:r>
      <w:r>
        <w:rPr>
          <w:sz w:val="16"/>
        </w:rPr>
        <w:tab/>
      </w:r>
      <w:r>
        <w:rPr>
          <w:sz w:val="16"/>
        </w:rPr>
        <w:t>27</w:t>
      </w:r>
      <w:r>
        <w:rPr>
          <w:sz w:val="16"/>
        </w:rPr>
        <w:fldChar w:fldCharType="end"/>
      </w:r>
    </w:p>
    <w:p>
      <w:pPr>
        <w:pStyle w:val="14"/>
        <w:tabs>
          <w:tab w:val="right" w:leader="dot" w:pos="9016"/>
        </w:tabs>
      </w:pPr>
      <w:r>
        <w:fldChar w:fldCharType="begin"/>
      </w:r>
      <w:r>
        <w:instrText xml:space="preserve"> HYPERLINK "#_Toc101458272" </w:instrText>
      </w:r>
      <w:r>
        <w:fldChar w:fldCharType="separate"/>
      </w:r>
      <w:r>
        <w:rPr>
          <w:rStyle w:val="11"/>
          <w:sz w:val="16"/>
        </w:rPr>
        <w:t>What Is Compression?</w:t>
      </w:r>
      <w:r>
        <w:rPr>
          <w:sz w:val="16"/>
        </w:rPr>
        <w:tab/>
      </w:r>
      <w:r>
        <w:rPr>
          <w:sz w:val="16"/>
        </w:rPr>
        <w:t>27</w:t>
      </w:r>
      <w:r>
        <w:rPr>
          <w:sz w:val="16"/>
        </w:rPr>
        <w:fldChar w:fldCharType="end"/>
      </w:r>
    </w:p>
    <w:p>
      <w:pPr>
        <w:pStyle w:val="14"/>
        <w:tabs>
          <w:tab w:val="right" w:leader="dot" w:pos="9016"/>
        </w:tabs>
      </w:pPr>
      <w:r>
        <w:fldChar w:fldCharType="begin"/>
      </w:r>
      <w:r>
        <w:instrText xml:space="preserve"> HYPERLINK "#_Toc101458273" </w:instrText>
      </w:r>
      <w:r>
        <w:fldChar w:fldCharType="separate"/>
      </w:r>
      <w:r>
        <w:rPr>
          <w:rStyle w:val="11"/>
          <w:sz w:val="16"/>
        </w:rPr>
        <w:t>Compression methods for JPEG</w:t>
      </w:r>
      <w:r>
        <w:rPr>
          <w:sz w:val="16"/>
        </w:rPr>
        <w:tab/>
      </w:r>
      <w:r>
        <w:rPr>
          <w:sz w:val="16"/>
        </w:rPr>
        <w:t>28</w:t>
      </w:r>
      <w:r>
        <w:rPr>
          <w:sz w:val="16"/>
        </w:rPr>
        <w:fldChar w:fldCharType="end"/>
      </w:r>
    </w:p>
    <w:p>
      <w:pPr>
        <w:pStyle w:val="14"/>
        <w:tabs>
          <w:tab w:val="right" w:leader="dot" w:pos="9016"/>
        </w:tabs>
      </w:pPr>
      <w:r>
        <w:fldChar w:fldCharType="begin"/>
      </w:r>
      <w:r>
        <w:instrText xml:space="preserve"> HYPERLINK "#_Toc101458274" </w:instrText>
      </w:r>
      <w:r>
        <w:fldChar w:fldCharType="separate"/>
      </w:r>
      <w:r>
        <w:rPr>
          <w:rStyle w:val="11"/>
          <w:sz w:val="16"/>
        </w:rPr>
        <w:t>Transformation process</w:t>
      </w:r>
      <w:r>
        <w:rPr>
          <w:sz w:val="16"/>
        </w:rPr>
        <w:tab/>
      </w:r>
      <w:r>
        <w:rPr>
          <w:sz w:val="16"/>
        </w:rPr>
        <w:t>28</w:t>
      </w:r>
      <w:r>
        <w:rPr>
          <w:sz w:val="16"/>
        </w:rPr>
        <w:fldChar w:fldCharType="end"/>
      </w:r>
    </w:p>
    <w:p>
      <w:pPr>
        <w:pStyle w:val="13"/>
        <w:tabs>
          <w:tab w:val="right" w:leader="dot" w:pos="9016"/>
        </w:tabs>
      </w:pPr>
      <w:r>
        <w:fldChar w:fldCharType="begin"/>
      </w:r>
      <w:r>
        <w:instrText xml:space="preserve"> HYPERLINK "#_Toc101458275" </w:instrText>
      </w:r>
      <w:r>
        <w:fldChar w:fldCharType="separate"/>
      </w:r>
      <w:r>
        <w:rPr>
          <w:rStyle w:val="11"/>
          <w:sz w:val="16"/>
        </w:rPr>
        <w:t>Testing results</w:t>
      </w:r>
      <w:r>
        <w:rPr>
          <w:sz w:val="16"/>
        </w:rPr>
        <w:tab/>
      </w:r>
      <w:r>
        <w:rPr>
          <w:sz w:val="16"/>
        </w:rPr>
        <w:t>29</w:t>
      </w:r>
      <w:r>
        <w:rPr>
          <w:sz w:val="16"/>
        </w:rPr>
        <w:fldChar w:fldCharType="end"/>
      </w:r>
    </w:p>
    <w:p>
      <w:pPr>
        <w:pStyle w:val="13"/>
        <w:tabs>
          <w:tab w:val="right" w:leader="dot" w:pos="9016"/>
        </w:tabs>
      </w:pPr>
      <w:r>
        <w:fldChar w:fldCharType="begin"/>
      </w:r>
      <w:r>
        <w:instrText xml:space="preserve"> HYPERLINK "#_Toc101458276" </w:instrText>
      </w:r>
      <w:r>
        <w:fldChar w:fldCharType="separate"/>
      </w:r>
      <w:r>
        <w:rPr>
          <w:rStyle w:val="11"/>
          <w:sz w:val="16"/>
        </w:rPr>
        <w:t>Technologies for the Project</w:t>
      </w:r>
      <w:r>
        <w:rPr>
          <w:sz w:val="16"/>
        </w:rPr>
        <w:tab/>
      </w:r>
      <w:r>
        <w:rPr>
          <w:sz w:val="16"/>
        </w:rPr>
        <w:t>37</w:t>
      </w:r>
      <w:r>
        <w:rPr>
          <w:sz w:val="16"/>
        </w:rPr>
        <w:fldChar w:fldCharType="end"/>
      </w:r>
    </w:p>
    <w:p>
      <w:pPr>
        <w:pStyle w:val="13"/>
        <w:tabs>
          <w:tab w:val="right" w:leader="dot" w:pos="9016"/>
        </w:tabs>
      </w:pPr>
      <w:r>
        <w:fldChar w:fldCharType="begin"/>
      </w:r>
      <w:r>
        <w:instrText xml:space="preserve"> HYPERLINK "#_Toc101458277" </w:instrText>
      </w:r>
      <w:r>
        <w:fldChar w:fldCharType="separate"/>
      </w:r>
      <w:r>
        <w:rPr>
          <w:rStyle w:val="11"/>
          <w:sz w:val="16"/>
        </w:rPr>
        <w:t>Deepfake solutions as an alternative</w:t>
      </w:r>
      <w:r>
        <w:rPr>
          <w:sz w:val="16"/>
        </w:rPr>
        <w:tab/>
      </w:r>
      <w:r>
        <w:rPr>
          <w:sz w:val="16"/>
        </w:rPr>
        <w:t>38</w:t>
      </w:r>
      <w:r>
        <w:rPr>
          <w:sz w:val="16"/>
        </w:rPr>
        <w:fldChar w:fldCharType="end"/>
      </w:r>
    </w:p>
    <w:p>
      <w:pPr>
        <w:pStyle w:val="13"/>
        <w:tabs>
          <w:tab w:val="right" w:leader="dot" w:pos="9016"/>
        </w:tabs>
      </w:pPr>
      <w:r>
        <w:fldChar w:fldCharType="begin"/>
      </w:r>
      <w:r>
        <w:instrText xml:space="preserve"> HYPERLINK "#_Toc101458278" </w:instrText>
      </w:r>
      <w:r>
        <w:fldChar w:fldCharType="separate"/>
      </w:r>
      <w:r>
        <w:rPr>
          <w:rStyle w:val="11"/>
          <w:sz w:val="16"/>
        </w:rPr>
        <w:t>Conclusion</w:t>
      </w:r>
      <w:r>
        <w:rPr>
          <w:sz w:val="16"/>
        </w:rPr>
        <w:tab/>
      </w:r>
      <w:r>
        <w:rPr>
          <w:sz w:val="16"/>
        </w:rPr>
        <w:t>38</w:t>
      </w:r>
      <w:r>
        <w:rPr>
          <w:sz w:val="16"/>
        </w:rPr>
        <w:fldChar w:fldCharType="end"/>
      </w:r>
    </w:p>
    <w:p>
      <w:pPr>
        <w:pStyle w:val="13"/>
        <w:tabs>
          <w:tab w:val="right" w:leader="dot" w:pos="9016"/>
        </w:tabs>
      </w:pPr>
      <w:r>
        <w:fldChar w:fldCharType="begin"/>
      </w:r>
      <w:r>
        <w:instrText xml:space="preserve"> HYPERLINK "#_Toc101458279" </w:instrText>
      </w:r>
      <w:r>
        <w:fldChar w:fldCharType="separate"/>
      </w:r>
      <w:r>
        <w:rPr>
          <w:rStyle w:val="11"/>
          <w:sz w:val="16"/>
        </w:rPr>
        <w:t>Plagiarism Detection</w:t>
      </w:r>
      <w:r>
        <w:rPr>
          <w:sz w:val="16"/>
        </w:rPr>
        <w:tab/>
      </w:r>
      <w:r>
        <w:rPr>
          <w:sz w:val="16"/>
        </w:rPr>
        <w:t>39</w:t>
      </w:r>
      <w:r>
        <w:rPr>
          <w:sz w:val="16"/>
        </w:rPr>
        <w:fldChar w:fldCharType="end"/>
      </w:r>
    </w:p>
    <w:p>
      <w:pPr>
        <w:pStyle w:val="13"/>
        <w:tabs>
          <w:tab w:val="right" w:leader="dot" w:pos="9016"/>
        </w:tabs>
      </w:pPr>
      <w:r>
        <w:fldChar w:fldCharType="begin"/>
      </w:r>
      <w:r>
        <w:instrText xml:space="preserve"> HYPERLINK "#_Toc101458280" </w:instrText>
      </w:r>
      <w:r>
        <w:fldChar w:fldCharType="separate"/>
      </w:r>
      <w:r>
        <w:rPr>
          <w:rStyle w:val="11"/>
          <w:sz w:val="16"/>
        </w:rPr>
        <w:t>Table of Figures</w:t>
      </w:r>
      <w:r>
        <w:rPr>
          <w:sz w:val="16"/>
        </w:rPr>
        <w:tab/>
      </w:r>
      <w:r>
        <w:rPr>
          <w:sz w:val="16"/>
        </w:rPr>
        <w:t>40</w:t>
      </w:r>
      <w:r>
        <w:rPr>
          <w:sz w:val="16"/>
        </w:rPr>
        <w:fldChar w:fldCharType="end"/>
      </w:r>
    </w:p>
    <w:p>
      <w:pPr>
        <w:pStyle w:val="13"/>
        <w:tabs>
          <w:tab w:val="right" w:leader="dot" w:pos="9016"/>
        </w:tabs>
      </w:pPr>
      <w:r>
        <w:fldChar w:fldCharType="begin"/>
      </w:r>
      <w:r>
        <w:instrText xml:space="preserve"> HYPERLINK "#_Toc101458281" </w:instrText>
      </w:r>
      <w:r>
        <w:fldChar w:fldCharType="separate"/>
      </w:r>
      <w:r>
        <w:rPr>
          <w:rStyle w:val="11"/>
          <w:sz w:val="16"/>
        </w:rPr>
        <w:t>Table of Tables</w:t>
      </w:r>
      <w:r>
        <w:rPr>
          <w:sz w:val="16"/>
        </w:rPr>
        <w:tab/>
      </w:r>
      <w:r>
        <w:rPr>
          <w:sz w:val="16"/>
        </w:rPr>
        <w:t>40</w:t>
      </w:r>
      <w:r>
        <w:rPr>
          <w:sz w:val="16"/>
        </w:rPr>
        <w:fldChar w:fldCharType="end"/>
      </w:r>
    </w:p>
    <w:p>
      <w:pPr>
        <w:pStyle w:val="13"/>
        <w:tabs>
          <w:tab w:val="right" w:leader="dot" w:pos="9016"/>
        </w:tabs>
      </w:pPr>
      <w:r>
        <w:fldChar w:fldCharType="begin"/>
      </w:r>
      <w:r>
        <w:instrText xml:space="preserve"> HYPERLINK "#_Toc101458282" </w:instrText>
      </w:r>
      <w:r>
        <w:fldChar w:fldCharType="separate"/>
      </w:r>
      <w:r>
        <w:rPr>
          <w:rStyle w:val="11"/>
          <w:sz w:val="16"/>
        </w:rPr>
        <w:t>References</w:t>
      </w:r>
      <w:r>
        <w:rPr>
          <w:sz w:val="16"/>
        </w:rPr>
        <w:tab/>
      </w:r>
      <w:r>
        <w:rPr>
          <w:sz w:val="16"/>
        </w:rPr>
        <w:t>41</w:t>
      </w:r>
      <w:r>
        <w:rPr>
          <w:sz w:val="16"/>
        </w:rPr>
        <w:fldChar w:fldCharType="end"/>
      </w:r>
    </w:p>
    <w:p>
      <w:r>
        <w:fldChar w:fldCharType="end"/>
      </w:r>
    </w:p>
    <w:p>
      <w:pPr>
        <w:pStyle w:val="2"/>
      </w:pPr>
      <w:bookmarkStart w:id="2" w:name="_Toc101458244"/>
      <w:r>
        <w:t>Introduction</w:t>
      </w:r>
      <w:bookmarkEnd w:id="2"/>
    </w:p>
    <w:p/>
    <w:p>
      <w:r>
        <w:t>An extensive study has been undertaken in order to construct a deep fake image recognition algorithm. A deep fake is a modified image or video that pretends to illustrate a person's likeness but does not actually depict that individual in any way. Whatever the creator's intentions, this can be anything from a malicious programme to something as basic as a social media filter.</w:t>
      </w:r>
    </w:p>
    <w:p>
      <w:r>
        <w:t>It is no longer possible to tell if images, video, or audio have been manipulated just by looking at them. There is no guarantee that commercial deep-fake detection tools will be able to tell the difference between an original and a fake.</w:t>
      </w:r>
    </w:p>
    <w:p>
      <w:r>
        <w:t>I created a tool specifically for this task, based on Benford's prime number rule.</w:t>
      </w:r>
    </w:p>
    <w:p>
      <w:r>
        <w:t>Images will lose their fine features as a result of compression, making it simpler for a bad individual to manipulate them, goes the thinking.</w:t>
      </w:r>
    </w:p>
    <w:p/>
    <w:p>
      <w:pPr>
        <w:pStyle w:val="2"/>
      </w:pPr>
      <w:bookmarkStart w:id="3" w:name="_Toc101458245"/>
      <w:r>
        <w:t>Deepfake</w:t>
      </w:r>
      <w:bookmarkEnd w:id="3"/>
      <w:r>
        <w:t xml:space="preserve"> </w:t>
      </w:r>
    </w:p>
    <w:p/>
    <w:p>
      <w:r>
        <w:t>When combined with digital voice modulation, Deepfake is a technology that makes it possible to create characters that sound remarkably like the originals. Current artificial intelligence algorithms can create a nearly identical deep-fake hologram with only ONE photo and a 5-second audio sample.</w:t>
      </w:r>
    </w:p>
    <w:p>
      <w:pPr>
        <w:jc w:val="right"/>
      </w:pPr>
      <w:r>
        <w:t>(1) (Botticello, 2020)</w:t>
      </w:r>
    </w:p>
    <w:p>
      <w:r>
        <w:t>There were the first Deepfakes in the porn industry around the end of 2017. For instance, an actor's physique was augmented with a digitally created celebrity's face. Consequently, we got a scene from a movie with a character who looked like a Hollywood model. But unfortunately, deepfake is becoming a much more severe problem, and battling it is more complex than ever.</w:t>
      </w:r>
    </w:p>
    <w:p>
      <w:r>
        <w:rPr>
          <w:lang w:val="en-GB" w:eastAsia="en-GB"/>
        </w:rPr>
        <w:drawing>
          <wp:inline distT="0" distB="0" distL="0" distR="0">
            <wp:extent cx="5497195" cy="2621280"/>
            <wp:effectExtent l="0" t="0" r="8215" b="7297"/>
            <wp:docPr id="32" name="Picture 5"/>
            <wp:cNvGraphicFramePr/>
            <a:graphic xmlns:a="http://schemas.openxmlformats.org/drawingml/2006/main">
              <a:graphicData uri="http://schemas.openxmlformats.org/drawingml/2006/picture">
                <pic:pic xmlns:pic="http://schemas.openxmlformats.org/drawingml/2006/picture">
                  <pic:nvPicPr>
                    <pic:cNvPr id="32" name="Picture 5"/>
                    <pic:cNvPicPr/>
                  </pic:nvPicPr>
                  <pic:blipFill>
                    <a:blip r:embed="rId7"/>
                    <a:stretch>
                      <a:fillRect/>
                    </a:stretch>
                  </pic:blipFill>
                  <pic:spPr>
                    <a:xfrm>
                      <a:off x="0" y="0"/>
                      <a:ext cx="5497235" cy="2621603"/>
                    </a:xfrm>
                    <a:prstGeom prst="rect">
                      <a:avLst/>
                    </a:prstGeom>
                    <a:noFill/>
                    <a:ln>
                      <a:noFill/>
                      <a:prstDash val="solid"/>
                    </a:ln>
                  </pic:spPr>
                </pic:pic>
              </a:graphicData>
            </a:graphic>
          </wp:inline>
        </w:drawing>
      </w:r>
    </w:p>
    <w:p>
      <w:pPr>
        <w:pStyle w:val="8"/>
      </w:pPr>
      <w:r>
        <w:t xml:space="preserve"> </w:t>
      </w:r>
      <w:bookmarkStart w:id="4" w:name="_Toc101457965"/>
      <w:r>
        <w:t>Figure 1- Deepfake Example</w:t>
      </w:r>
      <w:bookmarkEnd w:id="4"/>
    </w:p>
    <w:p/>
    <w:p>
      <w:pPr>
        <w:jc w:val="right"/>
      </w:pPr>
      <w:r>
        <w:t>[2] (ScreenRant, 2020)</w:t>
      </w:r>
    </w:p>
    <w:p>
      <w:r>
        <w:t>However, even if artificial intelligence has the capacity to transform the world, its misuse might be highly dangerous. In the case of "deepfake" propaganda operations, artificial intelligence algorithms may be used to influence groups, vilify individuals, and even determine the outcome of global elections or the commencement of a war, as has been demonstrated in previous cases.</w:t>
      </w:r>
    </w:p>
    <w:p>
      <w:r>
        <w:t>True, deepfake does not just target politicians and celebrities, but they are not the only ones who fall prey to their schemes. Recent years have seen an increase in fraudsters' usage of the internet, who have utilised it to target high-profile organisations and influential individuals.</w:t>
      </w:r>
    </w:p>
    <w:p/>
    <w:p>
      <w:pPr>
        <w:pStyle w:val="3"/>
      </w:pPr>
      <w:bookmarkStart w:id="5" w:name="_Toc101458246"/>
      <w:r>
        <w:t>DEEPFAKES' ADVANTAGES</w:t>
      </w:r>
      <w:bookmarkEnd w:id="5"/>
    </w:p>
    <w:p/>
    <w:p>
      <w:pPr>
        <w:rPr>
          <w:b/>
          <w:bCs/>
        </w:rPr>
      </w:pPr>
      <w:r>
        <w:rPr>
          <w:b/>
          <w:bCs/>
        </w:rPr>
        <w:t>Bringing Your Loved Ones Back to Life!</w:t>
      </w:r>
    </w:p>
    <w:p>
      <w:r>
        <w:t>Deepfakes have a great deal of potential use in the film business.</w:t>
      </w:r>
    </w:p>
    <w:p>
      <w:r>
        <w:t>You have the ability to bring a deceased actor or actress back to life. Even if it is debatable from an ethical standpoint, it is doable and quite simple if we do not consider the implications of our actions. Furthermore, it is almost certainly far less expensive than alternative solutions.</w:t>
      </w:r>
    </w:p>
    <w:p>
      <w:r>
        <w:t>More realistic scenes in films are being produced.</w:t>
      </w:r>
    </w:p>
    <w:p>
      <w:r>
        <w:t>In order to change the physical attributes of the performers, you don't have to coerce them into doing things like shaving their heads, growing massive amounts of muscle, or losing tens of pounds that may be harmful to their health.</w:t>
      </w:r>
    </w:p>
    <w:p/>
    <w:p>
      <w:pPr>
        <w:rPr>
          <w:b/>
          <w:bCs/>
        </w:rPr>
      </w:pPr>
      <w:r>
        <w:rPr>
          <w:b/>
          <w:bCs/>
        </w:rPr>
        <w:t>The Possibility of Obtaining a Formal Education</w:t>
      </w:r>
    </w:p>
    <w:p>
      <w:r>
        <w:t>Imagine living in a world where you could attend physics lessons taught by Albert Einstein at your leisure, from anywhere in the globe! Deepfake makes the seemingly impossible feasible. It serves as a motivational tool for students to learn topics from its instructors. However, while it is possible to improve efficiency, there is still a long way to go.</w:t>
      </w:r>
    </w:p>
    <w:p>
      <w:pPr>
        <w:rPr>
          <w:b/>
          <w:bCs/>
        </w:rPr>
      </w:pPr>
    </w:p>
    <w:p>
      <w:pPr>
        <w:rPr>
          <w:b/>
          <w:bCs/>
        </w:rPr>
      </w:pPr>
      <w:r>
        <w:rPr>
          <w:b/>
          <w:bCs/>
        </w:rPr>
        <w:t>Techniques for fending off Deepfake</w:t>
      </w:r>
    </w:p>
    <w:p>
      <w:r>
        <w:t>Many applications can be used to combat and detect deepfake technology, including:</w:t>
      </w:r>
    </w:p>
    <w:p/>
    <w:p>
      <w:pPr>
        <w:spacing w:after="0"/>
      </w:pPr>
      <w:r>
        <w:t>•</w:t>
      </w:r>
      <w:r>
        <w:tab/>
      </w:r>
      <w:r>
        <w:t>FALdetector</w:t>
      </w:r>
    </w:p>
    <w:p>
      <w:pPr>
        <w:spacing w:after="0"/>
      </w:pPr>
      <w:r>
        <w:t>•</w:t>
      </w:r>
      <w:r>
        <w:tab/>
      </w:r>
      <w:r>
        <w:t>Deepstar</w:t>
      </w:r>
    </w:p>
    <w:p>
      <w:pPr>
        <w:spacing w:after="0"/>
      </w:pPr>
      <w:r>
        <w:t>•</w:t>
      </w:r>
      <w:r>
        <w:tab/>
      </w:r>
      <w:r>
        <w:t>Visual DeepFake Detection</w:t>
      </w:r>
    </w:p>
    <w:p>
      <w:pPr>
        <w:spacing w:after="0"/>
      </w:pPr>
      <w:r>
        <w:t>•</w:t>
      </w:r>
      <w:r>
        <w:tab/>
      </w:r>
      <w:r>
        <w:t>DeepFake Audio Detection</w:t>
      </w:r>
    </w:p>
    <w:p>
      <w:pPr>
        <w:spacing w:after="0"/>
      </w:pPr>
      <w:r>
        <w:t>•</w:t>
      </w:r>
      <w:r>
        <w:tab/>
      </w:r>
      <w:r>
        <w:t>Resemblyzer</w:t>
      </w:r>
    </w:p>
    <w:p/>
    <w:p>
      <w:pPr>
        <w:jc w:val="right"/>
      </w:pPr>
      <w:r>
        <w:t>[3] (PenTestIT, 2020)</w:t>
      </w:r>
    </w:p>
    <w:p/>
    <w:p/>
    <w:p>
      <w:r>
        <w:t>However, they do not guarantee a 100% success rate.</w:t>
      </w:r>
    </w:p>
    <w:p>
      <w:r>
        <w:t>Typically, they look at how an image changes when exposed to different lighting conditions or the finer points of facial expressions.</w:t>
      </w:r>
    </w:p>
    <w:p>
      <w:r>
        <w:t>It's also possible to look at the multimedia files to see if they've been changed.</w:t>
      </w:r>
    </w:p>
    <w:p>
      <w:r>
        <w:t>One of the most important factors is being aware of the potential dangers when it comes to technological safety. There are many different solutions in use, and we need to know what they are and how they work to be able to predict what might happen in the future. This way, we can protect ourselves more effectively and rationally from the risks of modern technology.</w:t>
      </w:r>
    </w:p>
    <w:p/>
    <w:p>
      <w:pPr>
        <w:jc w:val="right"/>
      </w:pPr>
      <w:r>
        <w:t>[4] (Yu et al., 2021)</w:t>
      </w:r>
    </w:p>
    <w:p>
      <w:pPr>
        <w:pStyle w:val="3"/>
      </w:pPr>
      <w:bookmarkStart w:id="6" w:name="_Toc101458247"/>
      <w:r>
        <w:t>Deepfake testing characteristics</w:t>
      </w:r>
      <w:bookmarkEnd w:id="6"/>
    </w:p>
    <w:p/>
    <w:p>
      <w:r>
        <w:t>1.</w:t>
      </w:r>
      <w:r>
        <w:tab/>
      </w:r>
      <w:r>
        <w:t>Improper lighting can alter the colour of a person's face.</w:t>
      </w:r>
    </w:p>
    <w:p>
      <w:r>
        <w:t>2.</w:t>
      </w:r>
      <w:r>
        <w:tab/>
      </w:r>
      <w:r>
        <w:t>In photographs, the naked eye can discern some characters' skin tones and facial traits. False images may be detected by a lack of colour, poor lighting, and shading.</w:t>
      </w:r>
    </w:p>
    <w:p>
      <w:r>
        <w:t>3.</w:t>
      </w:r>
      <w:r>
        <w:tab/>
      </w:r>
      <w:r>
        <w:t>reducing the number of eye blinks.</w:t>
      </w:r>
    </w:p>
    <w:p>
      <w:r>
        <w:t>4.</w:t>
      </w:r>
      <w:r>
        <w:tab/>
      </w:r>
      <w:r>
        <w:t>Unnatural eye movements, a lack of or atypical blinking, or facial surroundings that don't fit the rest of the footage can all be spotted on video.</w:t>
      </w:r>
    </w:p>
    <w:p>
      <w:r>
        <w:t>5.</w:t>
      </w:r>
      <w:r>
        <w:tab/>
      </w:r>
      <w:r>
        <w:t>Human posture has an unnatural aspect.</w:t>
      </w:r>
    </w:p>
    <w:p>
      <w:r>
        <w:t>6.</w:t>
      </w:r>
      <w:r>
        <w:tab/>
      </w:r>
      <w:r>
        <w:t>Human posture and deformation can sometimes be observed unusually.</w:t>
      </w:r>
    </w:p>
    <w:p>
      <w:r>
        <w:t>7.</w:t>
      </w:r>
      <w:r>
        <w:tab/>
      </w:r>
      <w:r>
        <w:t>"Audio synchronisation" (if we speak about video files)</w:t>
      </w:r>
    </w:p>
    <w:p>
      <w:r>
        <w:t>8.</w:t>
      </w:r>
      <w:r>
        <w:tab/>
      </w:r>
      <w:r>
        <w:t>If the video conversion was done haphazardly, you might notice that the lip movements are not in time with the sound.</w:t>
      </w:r>
    </w:p>
    <w:p>
      <w:r>
        <w:t>9.</w:t>
      </w:r>
      <w:r>
        <w:tab/>
      </w:r>
      <w:r>
        <w:t>Incorrect positioning.</w:t>
      </w:r>
    </w:p>
    <w:p>
      <w:r>
        <w:t>10.</w:t>
      </w:r>
      <w:r>
        <w:tab/>
      </w:r>
      <w:r>
        <w:t>Some image edges may be fuzzy or unevenly textured. As shown by the pictures, there are some times when the proportions of the body parts don't seem right.</w:t>
      </w:r>
    </w:p>
    <w:p>
      <w:pPr>
        <w:jc w:val="right"/>
      </w:pPr>
      <w:r>
        <w:t>[5] (us.norton.com, n.d.)</w:t>
      </w:r>
    </w:p>
    <w:p/>
    <w:p>
      <w:r>
        <w:t>Deepfake algorithms can't yet be detected with technologies that are 100 percent effective. Remediation measures include systems like Sherlock AI [6], which can detect irregularities in videos. Content makers can incorporate blockchain technology, or Natural Hash [7], into their source materials. Digital watermarks that can't be changed. [8]</w:t>
      </w:r>
    </w:p>
    <w:p/>
    <w:p>
      <w:pPr>
        <w:jc w:val="right"/>
      </w:pPr>
      <w:r>
        <w:t>[6] (DeepQuanty, n.d.)</w:t>
      </w:r>
    </w:p>
    <w:p>
      <w:pPr>
        <w:jc w:val="right"/>
      </w:pPr>
      <w:r>
        <w:t>[7] (Du, Chen and Ke, 2018)</w:t>
      </w:r>
    </w:p>
    <w:p>
      <w:pPr>
        <w:jc w:val="right"/>
      </w:pPr>
      <w:r>
        <w:t>(8) (Locklizard, 2015)</w:t>
      </w:r>
    </w:p>
    <w:p>
      <w:pPr>
        <w:pStyle w:val="2"/>
      </w:pPr>
      <w:bookmarkStart w:id="7" w:name="_Toc101458248"/>
      <w:r>
        <w:t>History</w:t>
      </w:r>
      <w:bookmarkEnd w:id="7"/>
    </w:p>
    <w:p/>
    <w:p>
      <w:r>
        <w:t>The Newcomb-Benford law, the Law of odd numbers, or the first digit law, are all variations of the Benford distribution.</w:t>
      </w:r>
    </w:p>
    <w:p>
      <w:r>
        <w:t>While visiting the US Naval Observatory Library, Frank Newcomb noticed that the log table sheets were dirtier at the beginning and cleaner at the end. According to his findings, logarithmic array users are more inclined to search for numbers with lower digits at the beginning of their collections. In the American Journal of Mathematics, he wrote about his new idea. It was met with scepticism and quickly forgotten.</w:t>
      </w:r>
    </w:p>
    <w:p>
      <w:r>
        <w:t>Unaware of Newcomb's work, Frank Benford made the same quality-based discovery in 1938: the wear of logarithmic tables' pages. After becoming intrigued by this phenomenon, Benford decided to investigate whether his theory might be discovered in other data sets, such as river surfaces, numbers written in newspapers, or even prices. Finally, in the Proceedings of the American Philosophical Society, he wrote a final essay about his research.</w:t>
      </w:r>
    </w:p>
    <w:p>
      <w:pPr>
        <w:jc w:val="right"/>
      </w:pPr>
      <w:r>
        <w:t>[9] (Gonsalves, 2020)</w:t>
      </w:r>
    </w:p>
    <w:p>
      <w:r>
        <w:rPr>
          <w:rFonts w:ascii="Times New Roman" w:hAnsi="Times New Roman" w:eastAsia="Noto Serif CJK SC"/>
          <w:kern w:val="3"/>
          <w:sz w:val="24"/>
          <w:szCs w:val="24"/>
          <w:lang w:val="en-GB" w:eastAsia="en-GB"/>
        </w:rPr>
        <w:drawing>
          <wp:anchor distT="0" distB="0" distL="114300" distR="114300" simplePos="0" relativeHeight="251659264" behindDoc="0" locked="0" layoutInCell="1" allowOverlap="1">
            <wp:simplePos x="0" y="0"/>
            <wp:positionH relativeFrom="margin">
              <wp:posOffset>855345</wp:posOffset>
            </wp:positionH>
            <wp:positionV relativeFrom="margin">
              <wp:posOffset>3408680</wp:posOffset>
            </wp:positionV>
            <wp:extent cx="4000500" cy="2679065"/>
            <wp:effectExtent l="0" t="0" r="0" b="6987"/>
            <wp:wrapSquare wrapText="bothSides"/>
            <wp:docPr id="33" name="Picture 26"/>
            <wp:cNvGraphicFramePr/>
            <a:graphic xmlns:a="http://schemas.openxmlformats.org/drawingml/2006/main">
              <a:graphicData uri="http://schemas.openxmlformats.org/drawingml/2006/picture">
                <pic:pic xmlns:pic="http://schemas.openxmlformats.org/drawingml/2006/picture">
                  <pic:nvPicPr>
                    <pic:cNvPr id="33" name="Picture 26"/>
                    <pic:cNvPicPr/>
                  </pic:nvPicPr>
                  <pic:blipFill>
                    <a:blip r:embed="rId8"/>
                    <a:stretch>
                      <a:fillRect/>
                    </a:stretch>
                  </pic:blipFill>
                  <pic:spPr>
                    <a:xfrm>
                      <a:off x="0" y="0"/>
                      <a:ext cx="4000500" cy="2679063"/>
                    </a:xfrm>
                    <a:prstGeom prst="rect">
                      <a:avLst/>
                    </a:prstGeom>
                    <a:noFill/>
                    <a:ln>
                      <a:noFill/>
                      <a:prstDash val="solid"/>
                    </a:ln>
                  </pic:spPr>
                </pic:pic>
              </a:graphicData>
            </a:graphic>
          </wp:anchor>
        </w:drawing>
      </w:r>
    </w:p>
    <w:p/>
    <w:p/>
    <w:p>
      <w:r>
        <w:rPr>
          <w:lang w:val="en-GB" w:eastAsia="en-GB"/>
        </w:rPr>
        <mc:AlternateContent>
          <mc:Choice Requires="wps">
            <w:drawing>
              <wp:anchor distT="0" distB="0" distL="114300" distR="114300" simplePos="0" relativeHeight="251660288" behindDoc="0" locked="0" layoutInCell="1" allowOverlap="1">
                <wp:simplePos x="0" y="0"/>
                <wp:positionH relativeFrom="column">
                  <wp:posOffset>865505</wp:posOffset>
                </wp:positionH>
                <wp:positionV relativeFrom="paragraph">
                  <wp:posOffset>3291840</wp:posOffset>
                </wp:positionV>
                <wp:extent cx="4000500" cy="0"/>
                <wp:effectExtent l="0" t="0" r="0" b="0"/>
                <wp:wrapSquare wrapText="bothSides"/>
                <wp:docPr id="34" name="Text Box 1"/>
                <wp:cNvGraphicFramePr/>
                <a:graphic xmlns:a="http://schemas.openxmlformats.org/drawingml/2006/main">
                  <a:graphicData uri="http://schemas.microsoft.com/office/word/2010/wordprocessingShape">
                    <wps:wsp>
                      <wps:cNvSpPr txBox="1"/>
                      <wps:spPr>
                        <a:xfrm>
                          <a:off x="0" y="0"/>
                          <a:ext cx="4000500" cy="0"/>
                        </a:xfrm>
                        <a:prstGeom prst="rect">
                          <a:avLst/>
                        </a:prstGeom>
                        <a:solidFill>
                          <a:srgbClr val="FFFFFF"/>
                        </a:solidFill>
                        <a:ln>
                          <a:noFill/>
                          <a:prstDash val="solid"/>
                        </a:ln>
                      </wps:spPr>
                      <wps:txbx>
                        <w:txbxContent>
                          <w:p>
                            <w:pPr>
                              <w:pStyle w:val="8"/>
                            </w:pPr>
                          </w:p>
                        </w:txbxContent>
                      </wps:txbx>
                      <wps:bodyPr vert="horz" wrap="square" lIns="0" tIns="0" rIns="0" bIns="0" anchor="t" anchorCtr="0" compatLnSpc="1">
                        <a:spAutoFit/>
                      </wps:bodyPr>
                    </wps:wsp>
                  </a:graphicData>
                </a:graphic>
              </wp:anchor>
            </w:drawing>
          </mc:Choice>
          <mc:Fallback>
            <w:pict>
              <v:shape id="Text Box 1" o:spid="_x0000_s1026" o:spt="202" type="#_x0000_t202" style="position:absolute;left:0pt;margin-left:68.15pt;margin-top:259.2pt;height:0pt;width:315pt;mso-wrap-distance-bottom:0pt;mso-wrap-distance-left:9pt;mso-wrap-distance-right:9pt;mso-wrap-distance-top:0pt;z-index:251660288;mso-width-relative:page;mso-height-relative:page;" fillcolor="#FFFFFF" filled="t" stroked="f" coordsize="21600,21600" o:gfxdata="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BYAAABkcnMvUEsBAhQAFAAAAAgAh07iQIJNOuTZAAAACwEAAA8AAAAAAAAAAQAgAAAAOAAA&#10;AGRycy9kb3ducmV2LnhtbFBLAQIUABQAAAAIAIdO4kADTk2X8QEAAAAEAAAOAAAAAAAAAAEAIAAA&#10;AD4BAABkcnMvZTJvRG9jLnhtbFBLBQYAAAAABgAGAFkBAAChBQAAAAA=&#10;">
                <v:fill on="t" focussize="0,0"/>
                <v:stroke on="f"/>
                <v:imagedata o:title=""/>
                <o:lock v:ext="edit" aspectratio="f"/>
                <v:textbox inset="0mm,0mm,0mm,0mm" style="mso-fit-shape-to-text:t;">
                  <w:txbxContent>
                    <w:p>
                      <w:pPr>
                        <w:pStyle w:val="8"/>
                      </w:pPr>
                    </w:p>
                  </w:txbxContent>
                </v:textbox>
                <w10:wrap type="square"/>
              </v:shape>
            </w:pict>
          </mc:Fallback>
        </mc:AlternateContent>
      </w:r>
    </w:p>
    <w:p/>
    <w:p/>
    <w:p/>
    <w:p/>
    <w:p/>
    <w:p/>
    <w:p>
      <w:pPr>
        <w:pStyle w:val="8"/>
      </w:pPr>
      <w:bookmarkStart w:id="8" w:name="_Toc101457966"/>
      <w:r>
        <w:t>Figure 2- Simon Newcomb and Frank Benford</w:t>
      </w:r>
      <w:bookmarkEnd w:id="8"/>
    </w:p>
    <w:p/>
    <w:p>
      <w:pPr>
        <w:jc w:val="right"/>
      </w:pPr>
      <w:r>
        <w:t>[9] (Gonsalves, 2020)</w:t>
      </w:r>
    </w:p>
    <w:p/>
    <w:p>
      <w:pPr>
        <w:rPr>
          <w:b/>
          <w:bCs/>
        </w:rPr>
      </w:pPr>
      <w:r>
        <w:rPr>
          <w:b/>
          <w:bCs/>
        </w:rPr>
        <w:t>An anecdote.</w:t>
      </w:r>
    </w:p>
    <w:p/>
    <w:p>
      <w:r>
        <w:t>Let me tell you a story that has nothing to do with this research topic.</w:t>
      </w:r>
    </w:p>
    <w:p>
      <w:r>
        <w:t>Has anyone heard of Stigler's Law of Eponymy?</w:t>
      </w:r>
    </w:p>
    <w:p>
      <w:r>
        <w:t>When it comes to making discoveries, this is relevant.</w:t>
      </w:r>
    </w:p>
    <w:p>
      <w:r>
        <w:t>It is common to name discoveries after someone else, even if they did not make the discovery.</w:t>
      </w:r>
    </w:p>
    <w:p>
      <w:r>
        <w:t>Introduced by the American statistician Stephen Stigler [10] in 1980, he said that no scientific discovery should be named after the person who made the discovery.</w:t>
      </w:r>
    </w:p>
    <w:p>
      <w:r>
        <w:t>He also knew that Stigler's Law wasn't his idea. His predecessor, Robert Merton, came up with it first.</w:t>
      </w:r>
    </w:p>
    <w:p>
      <w:pPr>
        <w:jc w:val="right"/>
      </w:pPr>
      <w:r>
        <w:t>[10] (Gizmodo, n.d.)</w:t>
      </w:r>
    </w:p>
    <w:p>
      <w:pPr>
        <w:pStyle w:val="2"/>
      </w:pPr>
      <w:bookmarkStart w:id="9" w:name="_Toc101458249"/>
      <w:r>
        <w:t>Prime Digit Law - Benford Law.</w:t>
      </w:r>
      <w:bookmarkEnd w:id="9"/>
    </w:p>
    <w:p/>
    <w:p>
      <w:r>
        <w:t>Bills, river routes, election vote counts, and distances between cities all have something in common, and it's incredible how much we take for granted. There must be some sort of correlation between these supposedly unrelated data points. Also, how can I say they are related?</w:t>
      </w:r>
    </w:p>
    <w:p>
      <w:r>
        <w:rPr>
          <w:lang w:val="en-GB" w:eastAsia="en-GB"/>
        </w:rPr>
        <mc:AlternateContent>
          <mc:Choice Requires="wps">
            <w:drawing>
              <wp:anchor distT="0" distB="0" distL="114300" distR="114300" simplePos="0" relativeHeight="251662336" behindDoc="0" locked="0" layoutInCell="1" allowOverlap="1">
                <wp:simplePos x="0" y="0"/>
                <wp:positionH relativeFrom="column">
                  <wp:posOffset>1012825</wp:posOffset>
                </wp:positionH>
                <wp:positionV relativeFrom="paragraph">
                  <wp:posOffset>3148330</wp:posOffset>
                </wp:positionV>
                <wp:extent cx="4215765" cy="0"/>
                <wp:effectExtent l="0" t="0" r="0" b="0"/>
                <wp:wrapSquare wrapText="bothSides"/>
                <wp:docPr id="35" name="Text Box 2"/>
                <wp:cNvGraphicFramePr/>
                <a:graphic xmlns:a="http://schemas.openxmlformats.org/drawingml/2006/main">
                  <a:graphicData uri="http://schemas.microsoft.com/office/word/2010/wordprocessingShape">
                    <wps:wsp>
                      <wps:cNvSpPr txBox="1"/>
                      <wps:spPr>
                        <a:xfrm>
                          <a:off x="0" y="0"/>
                          <a:ext cx="4215768" cy="0"/>
                        </a:xfrm>
                        <a:prstGeom prst="rect">
                          <a:avLst/>
                        </a:prstGeom>
                        <a:solidFill>
                          <a:srgbClr val="FFFFFF"/>
                        </a:solidFill>
                        <a:ln>
                          <a:noFill/>
                          <a:prstDash val="solid"/>
                        </a:ln>
                      </wps:spPr>
                      <wps:txbx>
                        <w:txbxContent>
                          <w:p>
                            <w:pPr>
                              <w:pStyle w:val="8"/>
                            </w:pPr>
                          </w:p>
                        </w:txbxContent>
                      </wps:txbx>
                      <wps:bodyPr vert="horz" wrap="square" lIns="0" tIns="0" rIns="0" bIns="0" anchor="t" anchorCtr="0" compatLnSpc="1">
                        <a:spAutoFit/>
                      </wps:bodyPr>
                    </wps:wsp>
                  </a:graphicData>
                </a:graphic>
              </wp:anchor>
            </w:drawing>
          </mc:Choice>
          <mc:Fallback>
            <w:pict>
              <v:shape id="Text Box 2" o:spid="_x0000_s1026" o:spt="202" type="#_x0000_t202" style="position:absolute;left:0pt;margin-left:79.75pt;margin-top:247.9pt;height:0pt;width:331.95pt;mso-wrap-distance-bottom:0pt;mso-wrap-distance-left:9pt;mso-wrap-distance-right:9pt;mso-wrap-distance-top:0pt;z-index:251662336;mso-width-relative:page;mso-height-relative:page;" fillcolor="#FFFFFF" filled="t" stroked="f" coordsize="21600,21600" o:gfxdata="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BYAAABkcnMvUEsBAhQAFAAAAAgAh07iQMa+dBXaAAAACwEAAA8AAAAAAAAAAQAgAAAA&#10;OAAAAGRycy9kb3ducmV2LnhtbFBLAQIUABQAAAAIAIdO4kAuJRZk8wEAAAAEAAAOAAAAAAAAAAEA&#10;IAAAAD8BAABkcnMvZTJvRG9jLnhtbFBLBQYAAAAABgAGAFkBAACkBQAAAAA=&#10;">
                <v:fill on="t" focussize="0,0"/>
                <v:stroke on="f"/>
                <v:imagedata o:title=""/>
                <o:lock v:ext="edit" aspectratio="f"/>
                <v:textbox inset="0mm,0mm,0mm,0mm" style="mso-fit-shape-to-text:t;">
                  <w:txbxContent>
                    <w:p>
                      <w:pPr>
                        <w:pStyle w:val="8"/>
                      </w:pPr>
                    </w:p>
                  </w:txbxContent>
                </v:textbox>
                <w10:wrap type="square"/>
              </v:shape>
            </w:pict>
          </mc:Fallback>
        </mc:AlternateContent>
      </w:r>
      <w:r>
        <w:rPr>
          <w:rFonts w:ascii="Times New Roman" w:hAnsi="Times New Roman" w:eastAsia="Noto Serif CJK SC"/>
          <w:kern w:val="3"/>
          <w:sz w:val="24"/>
          <w:szCs w:val="24"/>
          <w:lang w:val="en-GB" w:eastAsia="en-GB"/>
        </w:rPr>
        <w:drawing>
          <wp:anchor distT="0" distB="0" distL="114300" distR="114300" simplePos="0" relativeHeight="251661312" behindDoc="0" locked="0" layoutInCell="1" allowOverlap="1">
            <wp:simplePos x="0" y="0"/>
            <wp:positionH relativeFrom="column">
              <wp:posOffset>1012825</wp:posOffset>
            </wp:positionH>
            <wp:positionV relativeFrom="paragraph">
              <wp:posOffset>144145</wp:posOffset>
            </wp:positionV>
            <wp:extent cx="4215765" cy="2946400"/>
            <wp:effectExtent l="0" t="0" r="0" b="6353"/>
            <wp:wrapSquare wrapText="bothSides"/>
            <wp:docPr id="36" name="Picture 25"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25" descr="Table&#10;&#10;Description automatically generated"/>
                    <pic:cNvPicPr/>
                  </pic:nvPicPr>
                  <pic:blipFill>
                    <a:blip r:embed="rId9"/>
                    <a:stretch>
                      <a:fillRect/>
                    </a:stretch>
                  </pic:blipFill>
                  <pic:spPr>
                    <a:xfrm>
                      <a:off x="0" y="0"/>
                      <a:ext cx="4215768" cy="2946397"/>
                    </a:xfrm>
                    <a:prstGeom prst="rect">
                      <a:avLst/>
                    </a:prstGeom>
                    <a:noFill/>
                    <a:ln>
                      <a:noFill/>
                      <a:prstDash val="solid"/>
                    </a:ln>
                  </pic:spPr>
                </pic:pic>
              </a:graphicData>
            </a:graphic>
          </wp:anchor>
        </w:drawing>
      </w:r>
    </w:p>
    <w:p/>
    <w:p/>
    <w:p/>
    <w:p/>
    <w:p/>
    <w:p/>
    <w:p/>
    <w:p/>
    <w:p/>
    <w:p/>
    <w:p>
      <w:r>
        <w:rPr>
          <w:lang w:val="en-GB" w:eastAsia="en-GB"/>
        </w:rPr>
        <mc:AlternateContent>
          <mc:Choice Requires="wps">
            <w:drawing>
              <wp:anchor distT="0" distB="0" distL="114300" distR="114300" simplePos="0" relativeHeight="251696128" behindDoc="0" locked="0" layoutInCell="1" allowOverlap="1">
                <wp:simplePos x="0" y="0"/>
                <wp:positionH relativeFrom="margin">
                  <wp:align>left</wp:align>
                </wp:positionH>
                <wp:positionV relativeFrom="paragraph">
                  <wp:posOffset>18415</wp:posOffset>
                </wp:positionV>
                <wp:extent cx="3937000" cy="167005"/>
                <wp:effectExtent l="0" t="0" r="6346" b="4444"/>
                <wp:wrapSquare wrapText="bothSides"/>
                <wp:docPr id="37" name="Text Box 44"/>
                <wp:cNvGraphicFramePr/>
                <a:graphic xmlns:a="http://schemas.openxmlformats.org/drawingml/2006/main">
                  <a:graphicData uri="http://schemas.microsoft.com/office/word/2010/wordprocessingShape">
                    <wps:wsp>
                      <wps:cNvSpPr txBox="1"/>
                      <wps:spPr>
                        <a:xfrm>
                          <a:off x="0" y="0"/>
                          <a:ext cx="3937004" cy="167006"/>
                        </a:xfrm>
                        <a:prstGeom prst="rect">
                          <a:avLst/>
                        </a:prstGeom>
                        <a:solidFill>
                          <a:srgbClr val="FFFFFF"/>
                        </a:solidFill>
                        <a:ln>
                          <a:noFill/>
                          <a:prstDash val="solid"/>
                        </a:ln>
                      </wps:spPr>
                      <wps:txbx>
                        <w:txbxContent>
                          <w:p>
                            <w:pPr>
                              <w:pStyle w:val="8"/>
                            </w:pPr>
                            <w:bookmarkStart w:id="58" w:name="_Toc101457990"/>
                            <w:r>
                              <w:t>Table 1 Distribution of leading digits</w:t>
                            </w:r>
                            <w:bookmarkEnd w:id="58"/>
                          </w:p>
                        </w:txbxContent>
                      </wps:txbx>
                      <wps:bodyPr vert="horz" wrap="square" lIns="0" tIns="0" rIns="0" bIns="0" anchor="t" anchorCtr="0" compatLnSpc="1">
                        <a:noAutofit/>
                      </wps:bodyPr>
                    </wps:wsp>
                  </a:graphicData>
                </a:graphic>
              </wp:anchor>
            </w:drawing>
          </mc:Choice>
          <mc:Fallback>
            <w:pict>
              <v:shape id="Text Box 44" o:spid="_x0000_s1026" o:spt="202" type="#_x0000_t202" style="position:absolute;left:0pt;margin-top:1.45pt;height:13.15pt;width:310pt;mso-position-horizontal:left;mso-position-horizontal-relative:margin;mso-wrap-distance-bottom:0pt;mso-wrap-distance-left:9pt;mso-wrap-distance-right:9pt;mso-wrap-distance-top:0pt;z-index:251696128;mso-width-relative:page;mso-height-relative:page;" fillcolor="#FFFFFF" filled="t" stroked="f" coordsize="21600,21600" o:gfxdata="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FgAAAGRycy9QSwECFAAUAAAACACHTuJAcVW6N9IAAAAFAQAADwAAAAAAAAABACAAAAA4AAAA&#10;ZHJzL2Rvd25yZXYueG1sUEsBAhQAFAAAAAgAh07iQIWDAKX3AQAABgQAAA4AAAAAAAAAAQAgAAAA&#10;NwEAAGRycy9lMm9Eb2MueG1sUEsFBgAAAAAGAAYAWQEAAKAFAAAAAA==&#10;">
                <v:fill on="t" focussize="0,0"/>
                <v:stroke on="f"/>
                <v:imagedata o:title=""/>
                <o:lock v:ext="edit" aspectratio="f"/>
                <v:textbox inset="0mm,0mm,0mm,0mm">
                  <w:txbxContent>
                    <w:p>
                      <w:pPr>
                        <w:pStyle w:val="8"/>
                      </w:pPr>
                      <w:bookmarkStart w:id="58" w:name="_Toc101457990"/>
                      <w:r>
                        <w:t>Table 1 Distribution of leading digits</w:t>
                      </w:r>
                      <w:bookmarkEnd w:id="58"/>
                    </w:p>
                  </w:txbxContent>
                </v:textbox>
                <w10:wrap type="square"/>
              </v:shape>
            </w:pict>
          </mc:Fallback>
        </mc:AlternateContent>
      </w:r>
    </w:p>
    <w:p/>
    <w:p>
      <w:pPr>
        <w:jc w:val="right"/>
      </w:pPr>
      <w:r>
        <w:t>[11] (Research &amp; Development World, 2015)</w:t>
      </w:r>
    </w:p>
    <w:p/>
    <w:p>
      <w:r>
        <w:t>Benford's theory was tested using a variety of datasets, as shown in the table above.</w:t>
      </w:r>
    </w:p>
    <w:p>
      <w:r>
        <w:t>Benford's Law can be used for seemingly unrelated data sets that contain accurate data.</w:t>
      </w:r>
    </w:p>
    <w:p>
      <w:r>
        <w:t>Using Benford's Law as a guide, the numbers in the last column at the bottom show the results of the calculations.</w:t>
      </w:r>
    </w:p>
    <w:p/>
    <w:p/>
    <w:p/>
    <w:p>
      <w:pPr>
        <w:pStyle w:val="3"/>
      </w:pPr>
      <w:bookmarkStart w:id="10" w:name="_Toc101458250"/>
      <w:r>
        <w:t>The Benford Law's Mathematical Explanation</w:t>
      </w:r>
      <w:bookmarkEnd w:id="10"/>
    </w:p>
    <w:p/>
    <w:p>
      <w:r>
        <w:t>Benford's Law, Benford Distribution, or the Law of First (Significant) Numbers, became known to the world. Moreover, the relationship illustrates how the discrete Benford distribution can be represented mathematically.</w:t>
      </w:r>
    </w:p>
    <w:p>
      <w:r>
        <w:rPr>
          <w:rFonts w:ascii="Times New Roman" w:hAnsi="Times New Roman" w:eastAsia="Noto Serif CJK SC"/>
          <w:kern w:val="3"/>
          <w:sz w:val="24"/>
          <w:szCs w:val="24"/>
          <w:lang w:val="en-GB" w:eastAsia="en-GB"/>
        </w:rPr>
        <w:drawing>
          <wp:anchor distT="0" distB="0" distL="114300" distR="114300" simplePos="0" relativeHeight="251663360" behindDoc="0" locked="0" layoutInCell="1" allowOverlap="1">
            <wp:simplePos x="0" y="0"/>
            <wp:positionH relativeFrom="column">
              <wp:posOffset>2087245</wp:posOffset>
            </wp:positionH>
            <wp:positionV relativeFrom="paragraph">
              <wp:posOffset>196850</wp:posOffset>
            </wp:positionV>
            <wp:extent cx="2203450" cy="645795"/>
            <wp:effectExtent l="0" t="0" r="6353" b="1905"/>
            <wp:wrapSquare wrapText="bothSides"/>
            <wp:docPr id="38" name="Picture 24"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24" descr="A picture containing diagram&#10;&#10;Description automatically generated"/>
                    <pic:cNvPicPr/>
                  </pic:nvPicPr>
                  <pic:blipFill>
                    <a:blip r:embed="rId10"/>
                    <a:stretch>
                      <a:fillRect/>
                    </a:stretch>
                  </pic:blipFill>
                  <pic:spPr>
                    <a:xfrm>
                      <a:off x="0" y="0"/>
                      <a:ext cx="2203447" cy="645795"/>
                    </a:xfrm>
                    <a:prstGeom prst="rect">
                      <a:avLst/>
                    </a:prstGeom>
                    <a:noFill/>
                    <a:ln>
                      <a:noFill/>
                      <a:prstDash val="solid"/>
                    </a:ln>
                  </pic:spPr>
                </pic:pic>
              </a:graphicData>
            </a:graphic>
          </wp:anchor>
        </w:drawing>
      </w:r>
    </w:p>
    <w:p/>
    <w:p/>
    <w:p/>
    <w:p>
      <w:pPr>
        <w:jc w:val="right"/>
      </w:pPr>
      <w:r>
        <w:t>[12] (Labs, 2016)</w:t>
      </w:r>
    </w:p>
    <w:p>
      <w:r>
        <w:t>•</w:t>
      </w:r>
      <w:r>
        <w:tab/>
      </w:r>
      <w:r>
        <w:t>x is the leading digit.</w:t>
      </w:r>
    </w:p>
    <w:p>
      <w:r>
        <w:t>•</w:t>
      </w:r>
      <w:r>
        <w:tab/>
      </w:r>
      <w:r>
        <w:t>P (x) is the chance that x will be in the most important place in the digit.</w:t>
      </w:r>
    </w:p>
    <w:p/>
    <w:p>
      <w:r>
        <w:t>Numbers are the building blocks of mathematics, and datasets are no exception.</w:t>
      </w:r>
    </w:p>
    <w:p>
      <w:r>
        <w:t>What percentage of the time do we see the number "1" appear in a series of numbers?</w:t>
      </w:r>
    </w:p>
    <w:p>
      <w:r>
        <w:t>Each of the digits from 1 to 9 is nothing more than a digit.</w:t>
      </w:r>
    </w:p>
    <w:p>
      <w:r>
        <w:t>As a result, all of these figures should represent the same proportion of our harvest.</w:t>
      </w:r>
    </w:p>
    <w:p/>
    <w:p>
      <w:r>
        <w:t>This is what I mean:</w:t>
      </w:r>
    </w:p>
    <w:p>
      <w:r>
        <w:t>1 - 30.1%</w:t>
      </w:r>
    </w:p>
    <w:p>
      <w:r>
        <w:t>2 - 17.6%</w:t>
      </w:r>
    </w:p>
    <w:p>
      <w:r>
        <w:t>3 - 12.5%</w:t>
      </w:r>
    </w:p>
    <w:p>
      <w:r>
        <w:t>4 - 9.7 %</w:t>
      </w:r>
    </w:p>
    <w:p>
      <w:r>
        <w:t>.</w:t>
      </w:r>
    </w:p>
    <w:p>
      <w:r>
        <w:t>.</w:t>
      </w:r>
    </w:p>
    <w:p>
      <w:r>
        <w:t>9 - 4.6%, right?</w:t>
      </w:r>
    </w:p>
    <w:p/>
    <w:p>
      <w:r>
        <w:t>Not!</w:t>
      </w:r>
    </w:p>
    <w:p>
      <w:r>
        <w:t>Using Benford's method, these numbers are more likely to occur in a different order.</w:t>
      </w:r>
    </w:p>
    <w:p>
      <w:r>
        <w:t>About 30% of the time, the number "1" appears, while only 5% of the time, the number "9" does.</w:t>
      </w:r>
    </w:p>
    <w:p>
      <w:r>
        <w:t>It still begs the question, why?</w:t>
      </w:r>
    </w:p>
    <w:p>
      <w:r>
        <w:t>Consider the following set of numbers: the distance from home to school.</w:t>
      </w:r>
    </w:p>
    <w:p>
      <w:pPr>
        <w:spacing w:after="0"/>
      </w:pPr>
      <w:r>
        <w:t>Some distances are quite short:</w:t>
      </w:r>
    </w:p>
    <w:p>
      <w:pPr>
        <w:spacing w:after="0"/>
      </w:pPr>
      <w:r>
        <w:t>1,2,3,4,5,6,7,8,9</w:t>
      </w:r>
    </w:p>
    <w:p>
      <w:pPr>
        <w:spacing w:after="0"/>
      </w:pPr>
    </w:p>
    <w:p>
      <w:pPr>
        <w:spacing w:after="0"/>
      </w:pPr>
      <w:r>
        <w:t>Look at how many times we already have the number "1" in the initial position:1,2,3,4,5;6,7,8,9;10;11;12;13;14;15;16;17;18;19.</w:t>
      </w:r>
    </w:p>
    <w:p>
      <w:pPr>
        <w:spacing w:after="0"/>
      </w:pPr>
    </w:p>
    <w:p>
      <w:pPr>
        <w:spacing w:after="0"/>
      </w:pPr>
      <w:r>
        <w:t>When it comes to large distances, we have a lot more numbers like 2, 3, 4, and so on: 21,22; 23,24; 31,32; 33; 34; 41; 42; 45.</w:t>
      </w:r>
    </w:p>
    <w:p>
      <w:pPr>
        <w:spacing w:after="0"/>
      </w:pPr>
    </w:p>
    <w:p>
      <w:pPr>
        <w:spacing w:after="0"/>
      </w:pPr>
      <w:r>
        <w:t>We have many more "1" in front of large distances like 123,180,169.</w:t>
      </w:r>
    </w:p>
    <w:p>
      <w:pPr>
        <w:spacing w:after="0"/>
      </w:pPr>
    </w:p>
    <w:p>
      <w:pPr>
        <w:spacing w:after="0"/>
      </w:pPr>
      <w:r>
        <w:t>So, keep in mind that the number "1" appears far more frequently than the other numbers 2, 3, 4, etc.</w:t>
      </w:r>
    </w:p>
    <w:p/>
    <w:p>
      <w:r>
        <w:t>Although there is the same amount of information, it is shown at a smaller size when employing logs. Bedford does this by transforming his data into a scale he can deal with using logarithms. To put it simply, exponentiation and logarithms are inverted functions.</w:t>
      </w:r>
    </w:p>
    <w:p>
      <w:r>
        <w:t>1,000 is the result of multiplying 10 by 4 times. To put it another way, the logarithm of 1,000 gives us 4. So, as a result, we'll get 5 from the log (10,000).</w:t>
      </w:r>
    </w:p>
    <w:p>
      <w:r>
        <w:t>Because adding is the inverse of utilising a log, a large number can shrink a log.</w:t>
      </w:r>
    </w:p>
    <w:p>
      <w:r>
        <w:t>For example, between 0 and 10, for example, you have a lot of data, but then you have a smaller amount of data from 2 to 100.</w:t>
      </w:r>
    </w:p>
    <w:p>
      <w:pPr>
        <w:keepNext/>
      </w:pPr>
      <w:r>
        <w:rPr>
          <w:rFonts w:cs="Calibri"/>
          <w:lang w:val="en-GB" w:eastAsia="en-GB"/>
        </w:rPr>
        <w:drawing>
          <wp:inline distT="0" distB="0" distL="0" distR="0">
            <wp:extent cx="5727700" cy="1238250"/>
            <wp:effectExtent l="0" t="0" r="6349" b="0"/>
            <wp:docPr id="39" name="Picture 4"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4" descr="Timeline&#10;&#10;Description automatically generated"/>
                    <pic:cNvPicPr/>
                  </pic:nvPicPr>
                  <pic:blipFill>
                    <a:blip r:embed="rId11"/>
                    <a:stretch>
                      <a:fillRect/>
                    </a:stretch>
                  </pic:blipFill>
                  <pic:spPr>
                    <a:xfrm>
                      <a:off x="0" y="0"/>
                      <a:ext cx="5727701" cy="1238253"/>
                    </a:xfrm>
                    <a:prstGeom prst="rect">
                      <a:avLst/>
                    </a:prstGeom>
                    <a:noFill/>
                    <a:ln>
                      <a:noFill/>
                      <a:prstDash val="solid"/>
                    </a:ln>
                  </pic:spPr>
                </pic:pic>
              </a:graphicData>
            </a:graphic>
          </wp:inline>
        </w:drawing>
      </w:r>
    </w:p>
    <w:p>
      <w:pPr>
        <w:pStyle w:val="8"/>
      </w:pPr>
      <w:r>
        <w:t xml:space="preserve"> </w:t>
      </w:r>
      <w:bookmarkStart w:id="11" w:name="_Toc101457967"/>
      <w:r>
        <w:t>Figure 3-  "Benford’s Law | Brilliant Math &amp; Science Wiki”2019)</w:t>
      </w:r>
      <w:bookmarkEnd w:id="11"/>
    </w:p>
    <w:p/>
    <w:p>
      <w:pPr>
        <w:jc w:val="right"/>
      </w:pPr>
      <w:r>
        <w:t>[40](“Benford’s Law | Brilliant Math &amp; Science Wiki”2019)</w:t>
      </w:r>
    </w:p>
    <w:p/>
    <w:p>
      <w:r>
        <w:t>Observe the similarities between Benford's Law and the Log Axis Scale. Frank recognises this and comes up with an equation to explain it, so he does.</w:t>
      </w:r>
    </w:p>
    <w:p/>
    <w:p>
      <w:pPr>
        <w:jc w:val="center"/>
      </w:pPr>
      <w:r>
        <w:rPr>
          <w:lang w:val="en-GB" w:eastAsia="en-GB"/>
        </w:rPr>
        <w:drawing>
          <wp:inline distT="0" distB="0" distL="0" distR="0">
            <wp:extent cx="2200275" cy="645795"/>
            <wp:effectExtent l="0" t="0" r="8895" b="1275"/>
            <wp:docPr id="40" name="Picture 4"/>
            <wp:cNvGraphicFramePr/>
            <a:graphic xmlns:a="http://schemas.openxmlformats.org/drawingml/2006/main">
              <a:graphicData uri="http://schemas.openxmlformats.org/drawingml/2006/picture">
                <pic:pic xmlns:pic="http://schemas.openxmlformats.org/drawingml/2006/picture">
                  <pic:nvPicPr>
                    <pic:cNvPr id="40" name="Picture 4"/>
                    <pic:cNvPicPr/>
                  </pic:nvPicPr>
                  <pic:blipFill>
                    <a:blip r:embed="rId12"/>
                    <a:srcRect/>
                    <a:stretch>
                      <a:fillRect/>
                    </a:stretch>
                  </pic:blipFill>
                  <pic:spPr>
                    <a:xfrm>
                      <a:off x="0" y="0"/>
                      <a:ext cx="2200905" cy="646425"/>
                    </a:xfrm>
                    <a:prstGeom prst="rect">
                      <a:avLst/>
                    </a:prstGeom>
                    <a:noFill/>
                    <a:ln>
                      <a:noFill/>
                      <a:prstDash val="solid"/>
                    </a:ln>
                  </pic:spPr>
                </pic:pic>
              </a:graphicData>
            </a:graphic>
          </wp:inline>
        </w:drawing>
      </w:r>
    </w:p>
    <w:p/>
    <w:p>
      <w:pPr>
        <w:spacing w:after="0"/>
      </w:pPr>
      <w:r>
        <w:t>Or, to put it another way:</w:t>
      </w:r>
    </w:p>
    <w:p>
      <w:pPr>
        <w:spacing w:after="0"/>
      </w:pPr>
    </w:p>
    <w:p>
      <w:pPr>
        <w:spacing w:after="0"/>
      </w:pPr>
      <w:r>
        <w:t>P = log(n + 1) – log(n)</w:t>
      </w:r>
    </w:p>
    <w:p>
      <w:pPr>
        <w:spacing w:after="0"/>
      </w:pPr>
    </w:p>
    <w:p>
      <w:pPr>
        <w:spacing w:after="0"/>
      </w:pPr>
      <w:r>
        <w:t>Calculation:</w:t>
      </w:r>
    </w:p>
    <w:p>
      <w:pPr>
        <w:spacing w:after="0"/>
      </w:pPr>
    </w:p>
    <w:tbl>
      <w:tblPr>
        <w:tblStyle w:val="6"/>
        <w:tblW w:w="9242" w:type="dxa"/>
        <w:tblInd w:w="0" w:type="dxa"/>
        <w:tblLayout w:type="autofit"/>
        <w:tblCellMar>
          <w:top w:w="0" w:type="dxa"/>
          <w:left w:w="10" w:type="dxa"/>
          <w:bottom w:w="0" w:type="dxa"/>
          <w:right w:w="10" w:type="dxa"/>
        </w:tblCellMar>
      </w:tblPr>
      <w:tblGrid>
        <w:gridCol w:w="3075"/>
        <w:gridCol w:w="3086"/>
        <w:gridCol w:w="3081"/>
      </w:tblGrid>
      <w:tr>
        <w:tblPrEx>
          <w:tblCellMar>
            <w:top w:w="0" w:type="dxa"/>
            <w:left w:w="10" w:type="dxa"/>
            <w:bottom w:w="0" w:type="dxa"/>
            <w:right w:w="10" w:type="dxa"/>
          </w:tblCellMar>
        </w:tblPrEx>
        <w:tc>
          <w:tcPr>
            <w:tcW w:w="307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P (1) = log10 (1 + 1/1)</w:t>
            </w:r>
          </w:p>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 xml:space="preserve">  = log10 (2)</w:t>
            </w:r>
          </w:p>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 xml:space="preserve">  = 0.30103</w:t>
            </w:r>
          </w:p>
          <w:p>
            <w:pPr>
              <w:spacing w:after="0" w:line="240" w:lineRule="auto"/>
            </w:pPr>
            <w:r>
              <w:rPr>
                <w:rFonts w:ascii="Times New Roman" w:hAnsi="Times New Roman" w:eastAsia="Noto Serif CJK SC"/>
                <w:kern w:val="3"/>
                <w:sz w:val="20"/>
                <w:szCs w:val="20"/>
                <w:lang w:eastAsia="zh-CN" w:bidi="hi-IN"/>
              </w:rPr>
              <w:t xml:space="preserve">  = </w:t>
            </w:r>
            <w:r>
              <w:rPr>
                <w:rFonts w:ascii="Times New Roman" w:hAnsi="Times New Roman" w:eastAsia="Noto Serif CJK SC"/>
                <w:b/>
                <w:bCs/>
                <w:kern w:val="3"/>
                <w:sz w:val="20"/>
                <w:szCs w:val="20"/>
                <w:lang w:eastAsia="zh-CN" w:bidi="hi-IN"/>
              </w:rPr>
              <w:t>30.1</w:t>
            </w:r>
            <w:r>
              <w:rPr>
                <w:rFonts w:ascii="Times New Roman" w:hAnsi="Times New Roman" w:eastAsia="Noto Serif CJK SC"/>
                <w:kern w:val="3"/>
                <w:sz w:val="20"/>
                <w:szCs w:val="20"/>
                <w:lang w:eastAsia="zh-CN" w:bidi="hi-IN"/>
              </w:rPr>
              <w:t xml:space="preserve"> (rounded)</w:t>
            </w:r>
          </w:p>
          <w:p>
            <w:pPr>
              <w:spacing w:after="0" w:line="240" w:lineRule="auto"/>
              <w:rPr>
                <w:rFonts w:ascii="Times New Roman" w:hAnsi="Times New Roman" w:eastAsia="Noto Serif CJK SC"/>
                <w:kern w:val="3"/>
                <w:sz w:val="20"/>
                <w:szCs w:val="20"/>
                <w:lang w:eastAsia="zh-CN" w:bidi="hi-IN"/>
              </w:rPr>
            </w:pPr>
          </w:p>
        </w:tc>
        <w:tc>
          <w:tcPr>
            <w:tcW w:w="308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P (2) = log10 (1 + 1/2)</w:t>
            </w:r>
          </w:p>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 xml:space="preserve">  = log10 (1.5)</w:t>
            </w:r>
          </w:p>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 xml:space="preserve">  = 0.17609 ...</w:t>
            </w:r>
          </w:p>
          <w:p>
            <w:pPr>
              <w:spacing w:after="0" w:line="240" w:lineRule="auto"/>
            </w:pPr>
            <w:r>
              <w:rPr>
                <w:rFonts w:ascii="Times New Roman" w:hAnsi="Times New Roman" w:eastAsia="Noto Serif CJK SC"/>
                <w:kern w:val="3"/>
                <w:sz w:val="20"/>
                <w:szCs w:val="20"/>
                <w:lang w:eastAsia="zh-CN" w:bidi="hi-IN"/>
              </w:rPr>
              <w:t xml:space="preserve">  = </w:t>
            </w:r>
            <w:r>
              <w:rPr>
                <w:rFonts w:ascii="Times New Roman" w:hAnsi="Times New Roman" w:eastAsia="Noto Serif CJK SC"/>
                <w:b/>
                <w:bCs/>
                <w:kern w:val="3"/>
                <w:sz w:val="20"/>
                <w:szCs w:val="20"/>
                <w:lang w:eastAsia="zh-CN" w:bidi="hi-IN"/>
              </w:rPr>
              <w:t>17.6</w:t>
            </w:r>
            <w:r>
              <w:rPr>
                <w:rFonts w:ascii="Times New Roman" w:hAnsi="Times New Roman" w:eastAsia="Noto Serif CJK SC"/>
                <w:kern w:val="3"/>
                <w:sz w:val="20"/>
                <w:szCs w:val="20"/>
                <w:lang w:eastAsia="zh-CN" w:bidi="hi-IN"/>
              </w:rPr>
              <w:t>% (rounded)</w:t>
            </w:r>
          </w:p>
          <w:p>
            <w:pPr>
              <w:spacing w:after="0" w:line="240" w:lineRule="auto"/>
              <w:rPr>
                <w:rFonts w:ascii="Times New Roman" w:hAnsi="Times New Roman" w:eastAsia="Noto Serif CJK SC"/>
                <w:kern w:val="3"/>
                <w:sz w:val="20"/>
                <w:szCs w:val="20"/>
                <w:lang w:eastAsia="zh-CN" w:bidi="hi-IN"/>
              </w:rPr>
            </w:pPr>
          </w:p>
        </w:tc>
        <w:tc>
          <w:tcPr>
            <w:tcW w:w="308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P (3) = log10 (1 + 1/3)</w:t>
            </w:r>
          </w:p>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 xml:space="preserve">  = log10 (1.33333)</w:t>
            </w:r>
          </w:p>
          <w:p>
            <w:pPr>
              <w:spacing w:after="0" w:line="240" w:lineRule="auto"/>
              <w:rPr>
                <w:rFonts w:ascii="Times New Roman" w:hAnsi="Times New Roman" w:eastAsia="Noto Serif CJK SC"/>
                <w:kern w:val="3"/>
                <w:sz w:val="20"/>
                <w:szCs w:val="20"/>
                <w:lang w:eastAsia="zh-CN" w:bidi="hi-IN"/>
              </w:rPr>
            </w:pPr>
            <w:r>
              <w:rPr>
                <w:rFonts w:ascii="Times New Roman" w:hAnsi="Times New Roman" w:eastAsia="Noto Serif CJK SC"/>
                <w:kern w:val="3"/>
                <w:sz w:val="20"/>
                <w:szCs w:val="20"/>
                <w:lang w:eastAsia="zh-CN" w:bidi="hi-IN"/>
              </w:rPr>
              <w:t xml:space="preserve">  = 0.124938</w:t>
            </w:r>
          </w:p>
          <w:p>
            <w:pPr>
              <w:spacing w:after="0" w:line="240" w:lineRule="auto"/>
            </w:pPr>
            <w:r>
              <w:rPr>
                <w:rFonts w:ascii="Times New Roman" w:hAnsi="Times New Roman" w:eastAsia="Noto Serif CJK SC"/>
                <w:kern w:val="3"/>
                <w:sz w:val="20"/>
                <w:szCs w:val="20"/>
                <w:lang w:eastAsia="zh-CN" w:bidi="hi-IN"/>
              </w:rPr>
              <w:t xml:space="preserve">  = </w:t>
            </w:r>
            <w:r>
              <w:rPr>
                <w:rFonts w:ascii="Times New Roman" w:hAnsi="Times New Roman" w:eastAsia="Noto Serif CJK SC"/>
                <w:b/>
                <w:bCs/>
                <w:kern w:val="3"/>
                <w:sz w:val="20"/>
                <w:szCs w:val="20"/>
                <w:lang w:eastAsia="zh-CN" w:bidi="hi-IN"/>
              </w:rPr>
              <w:t>12.5</w:t>
            </w:r>
            <w:r>
              <w:rPr>
                <w:rFonts w:ascii="Times New Roman" w:hAnsi="Times New Roman" w:eastAsia="Noto Serif CJK SC"/>
                <w:kern w:val="3"/>
                <w:sz w:val="20"/>
                <w:szCs w:val="20"/>
                <w:lang w:eastAsia="zh-CN" w:bidi="hi-IN"/>
              </w:rPr>
              <w:t>% (rounded)</w:t>
            </w:r>
          </w:p>
          <w:p>
            <w:pPr>
              <w:spacing w:after="0" w:line="240" w:lineRule="auto"/>
              <w:rPr>
                <w:rFonts w:ascii="Times New Roman" w:hAnsi="Times New Roman" w:eastAsia="Noto Serif CJK SC"/>
                <w:kern w:val="3"/>
                <w:sz w:val="20"/>
                <w:szCs w:val="20"/>
                <w:lang w:eastAsia="zh-CN" w:bidi="hi-IN"/>
              </w:rPr>
            </w:pPr>
          </w:p>
        </w:tc>
      </w:tr>
    </w:tbl>
    <w:p>
      <w:pPr>
        <w:rPr>
          <w:b/>
          <w:bCs/>
        </w:rPr>
      </w:pPr>
    </w:p>
    <w:p>
      <w:pPr>
        <w:pStyle w:val="3"/>
      </w:pPr>
      <w:bookmarkStart w:id="12" w:name="_Toc101458251"/>
      <w:r>
        <w:t>Distribution of probabilities</w:t>
      </w:r>
      <w:bookmarkEnd w:id="12"/>
    </w:p>
    <w:p>
      <w:r>
        <w:t>1</w:t>
      </w:r>
      <w:r>
        <w:tab/>
      </w:r>
      <w:r>
        <w:t>2</w:t>
      </w:r>
      <w:r>
        <w:tab/>
      </w:r>
      <w:r>
        <w:t>3</w:t>
      </w:r>
      <w:r>
        <w:tab/>
      </w:r>
      <w:r>
        <w:t>4</w:t>
      </w:r>
      <w:r>
        <w:tab/>
      </w:r>
      <w:r>
        <w:t>5</w:t>
      </w:r>
      <w:r>
        <w:tab/>
      </w:r>
      <w:r>
        <w:t>6</w:t>
      </w:r>
      <w:r>
        <w:tab/>
      </w:r>
      <w:r>
        <w:t>7</w:t>
      </w:r>
      <w:r>
        <w:tab/>
      </w:r>
      <w:r>
        <w:t>8</w:t>
      </w:r>
      <w:r>
        <w:tab/>
      </w:r>
      <w:r>
        <w:t>9</w:t>
      </w:r>
    </w:p>
    <w:p>
      <w:r>
        <w:t>30.1%</w:t>
      </w:r>
      <w:r>
        <w:tab/>
      </w:r>
      <w:r>
        <w:t>17.6%</w:t>
      </w:r>
      <w:r>
        <w:tab/>
      </w:r>
      <w:r>
        <w:t>12.5%</w:t>
      </w:r>
      <w:r>
        <w:tab/>
      </w:r>
      <w:r>
        <w:t>9.7%</w:t>
      </w:r>
      <w:r>
        <w:tab/>
      </w:r>
      <w:r>
        <w:t>7.9%</w:t>
      </w:r>
      <w:r>
        <w:tab/>
      </w:r>
      <w:r>
        <w:t>6.7%</w:t>
      </w:r>
      <w:r>
        <w:tab/>
      </w:r>
      <w:r>
        <w:t>5.8%</w:t>
      </w:r>
      <w:r>
        <w:tab/>
      </w:r>
      <w:r>
        <w:t>5.1%</w:t>
      </w:r>
      <w:r>
        <w:tab/>
      </w:r>
      <w:r>
        <w:t>4.6%</w:t>
      </w:r>
    </w:p>
    <w:p>
      <w:r>
        <w:t>The table below shows the approximate chance of each digit being in the most significant position.</w:t>
      </w:r>
    </w:p>
    <w:p>
      <w:r>
        <w:rPr>
          <w:lang w:val="en-GB" w:eastAsia="en-GB"/>
        </w:rPr>
        <mc:AlternateContent>
          <mc:Choice Requires="wps">
            <w:drawing>
              <wp:anchor distT="0" distB="0" distL="114300" distR="114300" simplePos="0" relativeHeight="251697152" behindDoc="0" locked="0" layoutInCell="1" allowOverlap="1">
                <wp:simplePos x="0" y="0"/>
                <wp:positionH relativeFrom="column">
                  <wp:posOffset>0</wp:posOffset>
                </wp:positionH>
                <wp:positionV relativeFrom="paragraph">
                  <wp:posOffset>2806065</wp:posOffset>
                </wp:positionV>
                <wp:extent cx="4524375" cy="0"/>
                <wp:effectExtent l="0" t="0" r="0" b="0"/>
                <wp:wrapSquare wrapText="bothSides"/>
                <wp:docPr id="41" name="Text Box 46"/>
                <wp:cNvGraphicFramePr/>
                <a:graphic xmlns:a="http://schemas.openxmlformats.org/drawingml/2006/main">
                  <a:graphicData uri="http://schemas.microsoft.com/office/word/2010/wordprocessingShape">
                    <wps:wsp>
                      <wps:cNvSpPr txBox="1"/>
                      <wps:spPr>
                        <a:xfrm>
                          <a:off x="0" y="0"/>
                          <a:ext cx="4524378" cy="0"/>
                        </a:xfrm>
                        <a:prstGeom prst="rect">
                          <a:avLst/>
                        </a:prstGeom>
                        <a:solidFill>
                          <a:srgbClr val="FFFFFF"/>
                        </a:solidFill>
                        <a:ln>
                          <a:noFill/>
                          <a:prstDash val="solid"/>
                        </a:ln>
                      </wps:spPr>
                      <wps:txbx>
                        <w:txbxContent>
                          <w:p>
                            <w:pPr>
                              <w:pStyle w:val="8"/>
                            </w:pPr>
                            <w:bookmarkStart w:id="59" w:name="_Toc101457991"/>
                            <w:r>
                              <w:t>Table 2 Benford Law Distribution</w:t>
                            </w:r>
                            <w:bookmarkEnd w:id="59"/>
                          </w:p>
                        </w:txbxContent>
                      </wps:txbx>
                      <wps:bodyPr vert="horz" wrap="square" lIns="0" tIns="0" rIns="0" bIns="0" anchor="t" anchorCtr="0" compatLnSpc="1">
                        <a:spAutoFit/>
                      </wps:bodyPr>
                    </wps:wsp>
                  </a:graphicData>
                </a:graphic>
              </wp:anchor>
            </w:drawing>
          </mc:Choice>
          <mc:Fallback>
            <w:pict>
              <v:shape id="Text Box 46" o:spid="_x0000_s1026" o:spt="202" type="#_x0000_t202" style="position:absolute;left:0pt;margin-left:0pt;margin-top:220.95pt;height:0pt;width:356.25pt;mso-wrap-distance-bottom:0pt;mso-wrap-distance-left:9pt;mso-wrap-distance-right:9pt;mso-wrap-distance-top:0pt;z-index:251697152;mso-width-relative:page;mso-height-relative:page;" fillcolor="#FFFFFF" filled="t" stroked="f" coordsize="21600,21600" o:gfxdata="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FgAAAGRycy9QSwECFAAUAAAACACHTuJA5hG3TdgAAAAIAQAADwAAAAAAAAABACAAAAA4&#10;AAAAZHJzL2Rvd25yZXYueG1sUEsBAhQAFAAAAAgAh07iQME+8AP0AQAAAQQAAA4AAAAAAAAAAQAg&#10;AAAAPQEAAGRycy9lMm9Eb2MueG1sUEsFBgAAAAAGAAYAWQEAAKMFAAAAAA==&#10;">
                <v:fill on="t" focussize="0,0"/>
                <v:stroke on="f"/>
                <v:imagedata o:title=""/>
                <o:lock v:ext="edit" aspectratio="f"/>
                <v:textbox inset="0mm,0mm,0mm,0mm" style="mso-fit-shape-to-text:t;">
                  <w:txbxContent>
                    <w:p>
                      <w:pPr>
                        <w:pStyle w:val="8"/>
                      </w:pPr>
                      <w:bookmarkStart w:id="59" w:name="_Toc101457991"/>
                      <w:r>
                        <w:t>Table 2 Benford Law Distribution</w:t>
                      </w:r>
                      <w:bookmarkEnd w:id="59"/>
                    </w:p>
                  </w:txbxContent>
                </v:textbox>
                <w10:wrap type="square"/>
              </v:shape>
            </w:pict>
          </mc:Fallback>
        </mc:AlternateContent>
      </w:r>
    </w:p>
    <w:p>
      <w:r>
        <w:rPr>
          <w:rFonts w:ascii="Times New Roman" w:hAnsi="Times New Roman" w:eastAsia="Noto Serif CJK SC"/>
          <w:kern w:val="3"/>
          <w:sz w:val="24"/>
          <w:szCs w:val="24"/>
          <w:lang w:val="en-GB" w:eastAsia="en-GB"/>
        </w:rPr>
        <w:drawing>
          <wp:anchor distT="0" distB="0" distL="114300" distR="114300" simplePos="0" relativeHeight="251664384" behindDoc="0" locked="0" layoutInCell="1" allowOverlap="1">
            <wp:simplePos x="0" y="0"/>
            <wp:positionH relativeFrom="margin">
              <wp:align>center</wp:align>
            </wp:positionH>
            <wp:positionV relativeFrom="paragraph">
              <wp:posOffset>36830</wp:posOffset>
            </wp:positionV>
            <wp:extent cx="4525010" cy="2461895"/>
            <wp:effectExtent l="0" t="0" r="8892" b="0"/>
            <wp:wrapSquare wrapText="bothSides"/>
            <wp:docPr id="42" name="Picture 22"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22" descr="Chart&#10;&#10;Description automatically generated"/>
                    <pic:cNvPicPr/>
                  </pic:nvPicPr>
                  <pic:blipFill>
                    <a:blip r:embed="rId13"/>
                    <a:stretch>
                      <a:fillRect/>
                    </a:stretch>
                  </pic:blipFill>
                  <pic:spPr>
                    <a:xfrm>
                      <a:off x="0" y="0"/>
                      <a:ext cx="4525008" cy="2461893"/>
                    </a:xfrm>
                    <a:prstGeom prst="rect">
                      <a:avLst/>
                    </a:prstGeom>
                    <a:noFill/>
                    <a:ln>
                      <a:noFill/>
                      <a:prstDash val="solid"/>
                    </a:ln>
                  </pic:spPr>
                </pic:pic>
              </a:graphicData>
            </a:graphic>
          </wp:anchor>
        </w:drawing>
      </w:r>
    </w:p>
    <w:p/>
    <w:p/>
    <w:p/>
    <w:p/>
    <w:p/>
    <w:p/>
    <w:p/>
    <w:p/>
    <w:p/>
    <w:p>
      <w:r>
        <w:t>There are several uses for the Benford distribution. First, random number generators are unaware that specific numbers appear more frequently in the first slot than others.</w:t>
      </w:r>
    </w:p>
    <w:p>
      <w:r>
        <w:t>For the 2nd through 3rd digits, Benford extended his Law.</w:t>
      </w:r>
    </w:p>
    <w:p>
      <w:r>
        <w:rPr>
          <w:rFonts w:ascii="Times New Roman" w:hAnsi="Times New Roman" w:eastAsia="Noto Serif CJK SC"/>
          <w:kern w:val="3"/>
          <w:sz w:val="24"/>
          <w:szCs w:val="24"/>
          <w:lang w:val="en-GB" w:eastAsia="en-GB"/>
        </w:rPr>
        <w:drawing>
          <wp:anchor distT="0" distB="0" distL="114300" distR="114300" simplePos="0" relativeHeight="251665408" behindDoc="0" locked="0" layoutInCell="1" allowOverlap="1">
            <wp:simplePos x="0" y="0"/>
            <wp:positionH relativeFrom="column">
              <wp:posOffset>1668780</wp:posOffset>
            </wp:positionH>
            <wp:positionV relativeFrom="paragraph">
              <wp:posOffset>281305</wp:posOffset>
            </wp:positionV>
            <wp:extent cx="2440940" cy="831215"/>
            <wp:effectExtent l="0" t="0" r="0" b="6983"/>
            <wp:wrapSquare wrapText="bothSides"/>
            <wp:docPr id="43" name="Picture 21"/>
            <wp:cNvGraphicFramePr/>
            <a:graphic xmlns:a="http://schemas.openxmlformats.org/drawingml/2006/main">
              <a:graphicData uri="http://schemas.openxmlformats.org/drawingml/2006/picture">
                <pic:pic xmlns:pic="http://schemas.openxmlformats.org/drawingml/2006/picture">
                  <pic:nvPicPr>
                    <pic:cNvPr id="43" name="Picture 21"/>
                    <pic:cNvPicPr/>
                  </pic:nvPicPr>
                  <pic:blipFill>
                    <a:blip r:embed="rId14"/>
                    <a:stretch>
                      <a:fillRect/>
                    </a:stretch>
                  </pic:blipFill>
                  <pic:spPr>
                    <a:xfrm>
                      <a:off x="0" y="0"/>
                      <a:ext cx="2440935" cy="831217"/>
                    </a:xfrm>
                    <a:prstGeom prst="rect">
                      <a:avLst/>
                    </a:prstGeom>
                    <a:noFill/>
                    <a:ln>
                      <a:noFill/>
                      <a:prstDash val="solid"/>
                    </a:ln>
                  </pic:spPr>
                </pic:pic>
              </a:graphicData>
            </a:graphic>
          </wp:anchor>
        </w:drawing>
      </w:r>
    </w:p>
    <w:p/>
    <w:p/>
    <w:p>
      <w:r>
        <w:t>•d – is any digit from 1 to 9</w:t>
      </w:r>
    </w:p>
    <w:p>
      <w:r>
        <w:t>•k – is a position of the digit</w:t>
      </w:r>
    </w:p>
    <w:p>
      <w:pPr>
        <w:jc w:val="right"/>
      </w:pPr>
      <w:r>
        <w:t>[13] (Invest Excel, 2012)</w:t>
      </w:r>
    </w:p>
    <w:p>
      <w:r>
        <w:t>The results of his computations are shown in the following table:</w:t>
      </w:r>
    </w:p>
    <w:p>
      <w:r>
        <w:rPr>
          <w:lang w:val="en-GB" w:eastAsia="en-GB"/>
        </w:rPr>
        <mc:AlternateContent>
          <mc:Choice Requires="wps">
            <w:drawing>
              <wp:anchor distT="0" distB="0" distL="114300" distR="114300" simplePos="0" relativeHeight="251698176" behindDoc="0" locked="0" layoutInCell="1" allowOverlap="1">
                <wp:simplePos x="0" y="0"/>
                <wp:positionH relativeFrom="column">
                  <wp:posOffset>807085</wp:posOffset>
                </wp:positionH>
                <wp:positionV relativeFrom="paragraph">
                  <wp:posOffset>2748915</wp:posOffset>
                </wp:positionV>
                <wp:extent cx="4476115" cy="0"/>
                <wp:effectExtent l="0" t="0" r="0" b="0"/>
                <wp:wrapSquare wrapText="bothSides"/>
                <wp:docPr id="44" name="Text Box 47"/>
                <wp:cNvGraphicFramePr/>
                <a:graphic xmlns:a="http://schemas.openxmlformats.org/drawingml/2006/main">
                  <a:graphicData uri="http://schemas.microsoft.com/office/word/2010/wordprocessingShape">
                    <wps:wsp>
                      <wps:cNvSpPr txBox="1"/>
                      <wps:spPr>
                        <a:xfrm>
                          <a:off x="0" y="0"/>
                          <a:ext cx="4476116" cy="0"/>
                        </a:xfrm>
                        <a:prstGeom prst="rect">
                          <a:avLst/>
                        </a:prstGeom>
                        <a:solidFill>
                          <a:srgbClr val="FFFFFF"/>
                        </a:solidFill>
                        <a:ln>
                          <a:noFill/>
                          <a:prstDash val="solid"/>
                        </a:ln>
                      </wps:spPr>
                      <wps:txbx>
                        <w:txbxContent>
                          <w:p>
                            <w:pPr>
                              <w:pStyle w:val="8"/>
                            </w:pPr>
                            <w:bookmarkStart w:id="60" w:name="_Toc101457992"/>
                            <w:r>
                              <w:t>Table 3 The digit frequency predicted by the equation</w:t>
                            </w:r>
                            <w:bookmarkEnd w:id="60"/>
                          </w:p>
                        </w:txbxContent>
                      </wps:txbx>
                      <wps:bodyPr vert="horz" wrap="square" lIns="0" tIns="0" rIns="0" bIns="0" anchor="t" anchorCtr="0" compatLnSpc="1">
                        <a:spAutoFit/>
                      </wps:bodyPr>
                    </wps:wsp>
                  </a:graphicData>
                </a:graphic>
              </wp:anchor>
            </w:drawing>
          </mc:Choice>
          <mc:Fallback>
            <w:pict>
              <v:shape id="Text Box 47" o:spid="_x0000_s1026" o:spt="202" type="#_x0000_t202" style="position:absolute;left:0pt;margin-left:63.55pt;margin-top:216.45pt;height:0pt;width:352.45pt;mso-wrap-distance-bottom:0pt;mso-wrap-distance-left:9pt;mso-wrap-distance-right:9pt;mso-wrap-distance-top:0pt;z-index:251698176;mso-width-relative:page;mso-height-relative:page;" fillcolor="#FFFFFF" filled="t" stroked="f" coordsize="21600,21600" o:gfxdata="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BYAAABkcnMvUEsBAhQAFAAAAAgAh07iQBhwOmzZAAAACwEAAA8AAAAAAAAAAQAgAAAA&#10;OAAAAGRycy9kb3ducmV2LnhtbFBLAQIUABQAAAAIAIdO4kDRq6579AEAAAEEAAAOAAAAAAAAAAEA&#10;IAAAAD4BAABkcnMvZTJvRG9jLnhtbFBLBQYAAAAABgAGAFkBAACkBQAAAAA=&#10;">
                <v:fill on="t" focussize="0,0"/>
                <v:stroke on="f"/>
                <v:imagedata o:title=""/>
                <o:lock v:ext="edit" aspectratio="f"/>
                <v:textbox inset="0mm,0mm,0mm,0mm" style="mso-fit-shape-to-text:t;">
                  <w:txbxContent>
                    <w:p>
                      <w:pPr>
                        <w:pStyle w:val="8"/>
                      </w:pPr>
                      <w:bookmarkStart w:id="60" w:name="_Toc101457992"/>
                      <w:r>
                        <w:t>Table 3 The digit frequency predicted by the equation</w:t>
                      </w:r>
                      <w:bookmarkEnd w:id="60"/>
                    </w:p>
                  </w:txbxContent>
                </v:textbox>
                <w10:wrap type="square"/>
              </v:shape>
            </w:pict>
          </mc:Fallback>
        </mc:AlternateContent>
      </w:r>
      <w:r>
        <w:rPr>
          <w:rFonts w:ascii="Times New Roman" w:hAnsi="Times New Roman" w:eastAsia="Noto Serif CJK SC"/>
          <w:kern w:val="3"/>
          <w:sz w:val="24"/>
          <w:szCs w:val="24"/>
          <w:lang w:val="en-GB" w:eastAsia="en-GB"/>
        </w:rPr>
        <w:drawing>
          <wp:anchor distT="0" distB="0" distL="114300" distR="114300" simplePos="0" relativeHeight="251666432" behindDoc="0" locked="0" layoutInCell="1" allowOverlap="1">
            <wp:simplePos x="0" y="0"/>
            <wp:positionH relativeFrom="column">
              <wp:posOffset>807085</wp:posOffset>
            </wp:positionH>
            <wp:positionV relativeFrom="paragraph">
              <wp:posOffset>196850</wp:posOffset>
            </wp:positionV>
            <wp:extent cx="4476750" cy="2495550"/>
            <wp:effectExtent l="0" t="0" r="4" b="0"/>
            <wp:wrapSquare wrapText="bothSides"/>
            <wp:docPr id="45" name="Picture 20"/>
            <wp:cNvGraphicFramePr/>
            <a:graphic xmlns:a="http://schemas.openxmlformats.org/drawingml/2006/main">
              <a:graphicData uri="http://schemas.openxmlformats.org/drawingml/2006/picture">
                <pic:pic xmlns:pic="http://schemas.openxmlformats.org/drawingml/2006/picture">
                  <pic:nvPicPr>
                    <pic:cNvPr id="45" name="Picture 20"/>
                    <pic:cNvPicPr/>
                  </pic:nvPicPr>
                  <pic:blipFill>
                    <a:blip r:embed="rId15"/>
                    <a:stretch>
                      <a:fillRect/>
                    </a:stretch>
                  </pic:blipFill>
                  <pic:spPr>
                    <a:xfrm>
                      <a:off x="0" y="0"/>
                      <a:ext cx="4476746" cy="2495553"/>
                    </a:xfrm>
                    <a:prstGeom prst="rect">
                      <a:avLst/>
                    </a:prstGeom>
                    <a:noFill/>
                    <a:ln>
                      <a:noFill/>
                      <a:prstDash val="solid"/>
                    </a:ln>
                  </pic:spPr>
                </pic:pic>
              </a:graphicData>
            </a:graphic>
          </wp:anchor>
        </w:drawing>
      </w:r>
    </w:p>
    <w:p/>
    <w:p/>
    <w:p/>
    <w:p/>
    <w:p/>
    <w:p/>
    <w:p/>
    <w:p/>
    <w:p/>
    <w:p/>
    <w:p>
      <w:pPr>
        <w:jc w:val="right"/>
      </w:pPr>
      <w:r>
        <w:t>[13] (Invest Excel, 2012)</w:t>
      </w:r>
    </w:p>
    <w:p/>
    <w:p>
      <w:r>
        <w:t>Using Benford's Law, you may trace a company's finances (for example, expenses) and establish if they are authentic and have not been manipulated [14].</w:t>
      </w:r>
    </w:p>
    <w:p/>
    <w:p>
      <w:r>
        <w:t>•</w:t>
      </w:r>
      <w:r>
        <w:tab/>
      </w:r>
      <w:r>
        <w:t>Analysing data with the help of Benford distributions</w:t>
      </w:r>
    </w:p>
    <w:p>
      <w:r>
        <w:t>•</w:t>
      </w:r>
      <w:r>
        <w:tab/>
      </w:r>
      <w:r>
        <w:t>Benford Distribution is a method for detecting financial crime.</w:t>
      </w:r>
    </w:p>
    <w:p>
      <w:r>
        <w:t>•</w:t>
      </w:r>
      <w:r>
        <w:tab/>
      </w:r>
      <w:r>
        <w:t>Recognising tax fraud, detecting erroneous or misleading accounting</w:t>
      </w:r>
    </w:p>
    <w:p>
      <w:r>
        <w:t>•</w:t>
      </w:r>
      <w:r>
        <w:tab/>
      </w:r>
      <w:r>
        <w:t>In-depth research of stock market data [14]</w:t>
      </w:r>
    </w:p>
    <w:p>
      <w:pPr>
        <w:jc w:val="right"/>
      </w:pPr>
      <w:r>
        <w:t>[14] (Anon, n.d.)</w:t>
      </w:r>
    </w:p>
    <w:p>
      <w:r>
        <w:t>Benford's Law has been utilised in various ways to regulate stock trading and investment outcomes. [15] The SEC, for example, uses Benford's Law as a tool to uncover financial statement distortions and inaccuracies (The State Examinations Commission).</w:t>
      </w:r>
    </w:p>
    <w:p>
      <w:pPr>
        <w:jc w:val="right"/>
      </w:pPr>
      <w:r>
        <w:t>[15] (Amiram, Bozanic and Rouen, 2015)</w:t>
      </w:r>
    </w:p>
    <w:p/>
    <w:p>
      <w:r>
        <w:t xml:space="preserve"> A study of online auction pricing.</w:t>
      </w:r>
    </w:p>
    <w:p>
      <w:r>
        <w:t>You can verify the legitimacy of online auctions by referring to this law.</w:t>
      </w:r>
    </w:p>
    <w:p>
      <w:r>
        <w:t>Auctions can be confirmed as fair or controlled, depending on your evidence.</w:t>
      </w:r>
    </w:p>
    <w:p>
      <w:pPr>
        <w:jc w:val="right"/>
      </w:pPr>
      <w:r>
        <w:t>[7] (Du, Chen and Ke, 2018)</w:t>
      </w:r>
    </w:p>
    <w:p/>
    <w:p>
      <w:pPr>
        <w:pStyle w:val="2"/>
      </w:pPr>
      <w:bookmarkStart w:id="13" w:name="_Toc101458252"/>
      <w:r>
        <w:t>Information and technical sciences</w:t>
      </w:r>
      <w:bookmarkEnd w:id="13"/>
    </w:p>
    <w:p/>
    <w:p>
      <w:r>
        <w:t>Acknowledgement of the digitally saved photos' validity and authentication.</w:t>
      </w:r>
    </w:p>
    <w:p>
      <w:r>
        <w:t>My project's purpose is to identify fake and modified images.</w:t>
      </w:r>
    </w:p>
    <w:p>
      <w:pPr>
        <w:jc w:val="right"/>
      </w:pPr>
      <w:r>
        <w:t>[7] (Du, Chen and Ke, 2018)</w:t>
      </w:r>
    </w:p>
    <w:p>
      <w:pPr>
        <w:pStyle w:val="3"/>
      </w:pPr>
      <w:bookmarkStart w:id="14" w:name="_Toc101458253"/>
      <w:r>
        <w:t>In the field of life sciences</w:t>
      </w:r>
      <w:bookmarkEnd w:id="14"/>
    </w:p>
    <w:p/>
    <w:p>
      <w:pPr>
        <w:spacing w:after="0"/>
      </w:pPr>
      <w:r>
        <w:t>In drug efficacy studies, we can apply Benford's Law to verify the authenticity and avoid mistakes.</w:t>
      </w:r>
    </w:p>
    <w:p>
      <w:pPr>
        <w:spacing w:after="0"/>
      </w:pPr>
    </w:p>
    <w:p>
      <w:pPr>
        <w:spacing w:after="0"/>
      </w:pPr>
      <w:r>
        <w:t>•</w:t>
      </w:r>
      <w:r>
        <w:tab/>
      </w:r>
      <w:r>
        <w:t>To verify the integrity of pollutant levels messages</w:t>
      </w:r>
    </w:p>
    <w:p>
      <w:pPr>
        <w:spacing w:after="0"/>
      </w:pPr>
      <w:r>
        <w:t>•</w:t>
      </w:r>
      <w:r>
        <w:tab/>
      </w:r>
      <w:r>
        <w:t>Do additional testing on real datasets.</w:t>
      </w:r>
    </w:p>
    <w:p>
      <w:pPr>
        <w:spacing w:after="0"/>
      </w:pPr>
      <w:r>
        <w:t>•</w:t>
      </w:r>
      <w:r>
        <w:tab/>
      </w:r>
      <w:r>
        <w:t>And there are plenty of other examples.</w:t>
      </w:r>
    </w:p>
    <w:p>
      <w:pPr>
        <w:spacing w:after="0"/>
      </w:pPr>
      <w:r>
        <w:t>•</w:t>
      </w:r>
      <w:r>
        <w:tab/>
      </w:r>
      <w:r>
        <w:t>Evaluating the efficacy of medicines</w:t>
      </w:r>
    </w:p>
    <w:p>
      <w:pPr>
        <w:jc w:val="right"/>
      </w:pPr>
      <w:r>
        <w:t>[7] (Du, Chen and Ke, 2018)</w:t>
      </w:r>
    </w:p>
    <w:p>
      <w:pPr>
        <w:pStyle w:val="2"/>
      </w:pPr>
      <w:bookmarkStart w:id="15" w:name="_Toc101458254"/>
      <w:r>
        <w:t>Benford distribution properties</w:t>
      </w:r>
      <w:bookmarkEnd w:id="15"/>
    </w:p>
    <w:p/>
    <w:p>
      <w:r>
        <w:t>Benford's Law does not apply to all large, natural (i.e., unmanipulated) datasets. The observation result must meet several preconditions before it can be considered reliable.</w:t>
      </w:r>
    </w:p>
    <w:p>
      <w:r>
        <w:t>There are a few things to keep in mind while applying Benford's Law to our research.</w:t>
      </w:r>
    </w:p>
    <w:p>
      <w:r>
        <w:t>How well-suited is the tested dataset to the purpose of the experiment?</w:t>
      </w:r>
    </w:p>
    <w:p>
      <w:r>
        <w:t>Another consideration is which tests should be performed and how the results should be interpreted.</w:t>
      </w:r>
    </w:p>
    <w:p>
      <w:pPr>
        <w:jc w:val="right"/>
      </w:pPr>
      <w:r>
        <w:t>[16] (Durtschi, Hillison and Pacini, n.d.)</w:t>
      </w:r>
    </w:p>
    <w:p/>
    <w:p>
      <w:r>
        <w:t>If you look at accounting data, for example, the Benford distribution is supposed to be used a lot.</w:t>
      </w:r>
    </w:p>
    <w:p>
      <w:r>
        <w:t>This happens when numbers are connected and, more precisely, when calculations provide certain conclusions.</w:t>
      </w:r>
    </w:p>
    <w:p>
      <w:r>
        <w:t>•</w:t>
      </w:r>
      <w:r>
        <w:tab/>
      </w:r>
      <w:r>
        <w:t>There must be only one dataset for all of the data.</w:t>
      </w:r>
    </w:p>
    <w:p>
      <w:r>
        <w:t>•</w:t>
      </w:r>
      <w:r>
        <w:tab/>
      </w:r>
      <w:r>
        <w:t>One dataset is required for testing purposes. [16]</w:t>
      </w:r>
    </w:p>
    <w:p>
      <w:r>
        <w:t>•</w:t>
      </w:r>
      <w:r>
        <w:tab/>
      </w:r>
      <w:r>
        <w:t>The dataset must be limitless to take into account all of the possible.</w:t>
      </w:r>
    </w:p>
    <w:p>
      <w:r>
        <w:t>Identifiers, phone numbers, and (artificially produced) bank accounts that violate Benford's Law should not be included in datasets. [16]</w:t>
      </w:r>
    </w:p>
    <w:p>
      <w:r>
        <w:t>Data from retail sales or river lengths, for example, should have lower-value figures than higher-value ones. [16]</w:t>
      </w:r>
    </w:p>
    <w:p>
      <w:pPr>
        <w:jc w:val="right"/>
      </w:pPr>
      <w:r>
        <w:t>[16] (Durtschi, Hillison and Pacini, n.d.)</w:t>
      </w:r>
    </w:p>
    <w:p>
      <w:pPr>
        <w:pStyle w:val="3"/>
      </w:pPr>
      <w:bookmarkStart w:id="16" w:name="_Toc101458255"/>
      <w:r>
        <w:t>Benford set attributes</w:t>
      </w:r>
      <w:bookmarkEnd w:id="16"/>
    </w:p>
    <w:p/>
    <w:p>
      <w:r>
        <w:t>It is possible to create a new Benford set by multiplying all of the values in our Benford set by a constant number. [17]</w:t>
      </w:r>
    </w:p>
    <w:p>
      <w:r>
        <w:t>Base invariance, Benford's Law, is universal.</w:t>
      </w:r>
    </w:p>
    <w:p>
      <w:r>
        <w:t>All mathematical operations, such as addition and subtraction, exponentiation, multiplication, or division of sets, generate another Benford set, proving the set's authenticity. [17]</w:t>
      </w:r>
    </w:p>
    <w:p>
      <w:pPr>
        <w:jc w:val="right"/>
      </w:pPr>
      <w:r>
        <w:t>[17] (Browne, 1998)</w:t>
      </w:r>
    </w:p>
    <w:p>
      <w:pPr>
        <w:pStyle w:val="2"/>
      </w:pPr>
      <w:bookmarkStart w:id="17" w:name="_Toc101458256"/>
      <w:r>
        <w:t>Application of the Benford Law</w:t>
      </w:r>
      <w:bookmarkEnd w:id="17"/>
    </w:p>
    <w:p/>
    <w:p>
      <w:pPr>
        <w:pStyle w:val="3"/>
      </w:pPr>
      <w:bookmarkStart w:id="18" w:name="_Toc101458257"/>
      <w:r>
        <w:t>Detection of fraud</w:t>
      </w:r>
      <w:bookmarkEnd w:id="18"/>
    </w:p>
    <w:p/>
    <w:p>
      <w:r>
        <w:t>The fraud of $ 1,878,687.58 in the Arizona municipality of Wayne by James Nelson, found guilty in 1992, is a prime example.</w:t>
      </w:r>
    </w:p>
    <w:p>
      <w:r>
        <w:t>He was able to do so by issuing 23 phoney checks. The fraud began with a tiny amount of fake reviews, and then the number of fake reviews grew over time. The vast majority of the cheques were for less than $1 million. "</w:t>
      </w:r>
    </w:p>
    <w:p/>
    <w:p>
      <w:r>
        <w:t>Because the first digits of the individual sums were broken down, it was easy to identify the crime.</w:t>
      </w:r>
    </w:p>
    <w:p>
      <w:r>
        <w:t>One of the first tests used in fraud detection was the Benford Law Test. [20]</w:t>
      </w:r>
    </w:p>
    <w:p>
      <w:pPr>
        <w:jc w:val="right"/>
      </w:pPr>
      <w:r>
        <w:t>[18] (Invest Excel, 2012b)</w:t>
      </w:r>
    </w:p>
    <w:p>
      <w:r>
        <w:rPr>
          <w:rFonts w:ascii="Times New Roman" w:hAnsi="Times New Roman" w:eastAsia="Noto Serif CJK SC"/>
          <w:kern w:val="3"/>
          <w:sz w:val="24"/>
          <w:szCs w:val="24"/>
          <w:lang w:val="en-GB" w:eastAsia="en-GB"/>
        </w:rPr>
        <w:drawing>
          <wp:anchor distT="0" distB="0" distL="114300" distR="114300" simplePos="0" relativeHeight="251667456" behindDoc="0" locked="0" layoutInCell="1" allowOverlap="1">
            <wp:simplePos x="0" y="0"/>
            <wp:positionH relativeFrom="margin">
              <wp:align>center</wp:align>
            </wp:positionH>
            <wp:positionV relativeFrom="paragraph">
              <wp:posOffset>16510</wp:posOffset>
            </wp:positionV>
            <wp:extent cx="4276725" cy="2809875"/>
            <wp:effectExtent l="0" t="0" r="0" b="9522"/>
            <wp:wrapSquare wrapText="bothSides"/>
            <wp:docPr id="46" name="Picture 19"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19" descr="Chart&#10;&#10;Description automatically generated"/>
                    <pic:cNvPicPr/>
                  </pic:nvPicPr>
                  <pic:blipFill>
                    <a:blip r:embed="rId16"/>
                    <a:stretch>
                      <a:fillRect/>
                    </a:stretch>
                  </pic:blipFill>
                  <pic:spPr>
                    <a:xfrm>
                      <a:off x="0" y="0"/>
                      <a:ext cx="4276721" cy="2809878"/>
                    </a:xfrm>
                    <a:prstGeom prst="rect">
                      <a:avLst/>
                    </a:prstGeom>
                    <a:noFill/>
                    <a:ln>
                      <a:noFill/>
                      <a:prstDash val="solid"/>
                    </a:ln>
                  </pic:spPr>
                </pic:pic>
              </a:graphicData>
            </a:graphic>
          </wp:anchor>
        </w:drawing>
      </w:r>
    </w:p>
    <w:p/>
    <w:p/>
    <w:p/>
    <w:p/>
    <w:p/>
    <w:p/>
    <w:p/>
    <w:p/>
    <w:p/>
    <w:p>
      <w:r>
        <w:rPr>
          <w:lang w:val="en-GB" w:eastAsia="en-GB"/>
        </w:rPr>
        <mc:AlternateContent>
          <mc:Choice Requires="wps">
            <w:drawing>
              <wp:anchor distT="0" distB="0" distL="114300" distR="114300" simplePos="0" relativeHeight="251699200" behindDoc="0" locked="0" layoutInCell="1" allowOverlap="1">
                <wp:simplePos x="0" y="0"/>
                <wp:positionH relativeFrom="margin">
                  <wp:align>left</wp:align>
                </wp:positionH>
                <wp:positionV relativeFrom="paragraph">
                  <wp:posOffset>1270</wp:posOffset>
                </wp:positionV>
                <wp:extent cx="4276090" cy="0"/>
                <wp:effectExtent l="0" t="0" r="0" b="0"/>
                <wp:wrapSquare wrapText="bothSides"/>
                <wp:docPr id="47" name="Text Box 48"/>
                <wp:cNvGraphicFramePr/>
                <a:graphic xmlns:a="http://schemas.openxmlformats.org/drawingml/2006/main">
                  <a:graphicData uri="http://schemas.microsoft.com/office/word/2010/wordprocessingShape">
                    <wps:wsp>
                      <wps:cNvSpPr txBox="1"/>
                      <wps:spPr>
                        <a:xfrm>
                          <a:off x="0" y="0"/>
                          <a:ext cx="4276091" cy="0"/>
                        </a:xfrm>
                        <a:prstGeom prst="rect">
                          <a:avLst/>
                        </a:prstGeom>
                        <a:solidFill>
                          <a:srgbClr val="FFFFFF"/>
                        </a:solidFill>
                        <a:ln>
                          <a:noFill/>
                          <a:prstDash val="solid"/>
                        </a:ln>
                      </wps:spPr>
                      <wps:txbx>
                        <w:txbxContent>
                          <w:p>
                            <w:pPr>
                              <w:pStyle w:val="8"/>
                            </w:pPr>
                            <w:bookmarkStart w:id="61" w:name="_Toc101457993"/>
                            <w:r>
                              <w:t>Table 4 Accounting fraud example [18] (Invest Excel, 2012b)</w:t>
                            </w:r>
                            <w:bookmarkEnd w:id="61"/>
                          </w:p>
                          <w:p/>
                        </w:txbxContent>
                      </wps:txbx>
                      <wps:bodyPr vert="horz" wrap="square" lIns="0" tIns="0" rIns="0" bIns="0" anchor="t" anchorCtr="0" compatLnSpc="1">
                        <a:spAutoFit/>
                      </wps:bodyPr>
                    </wps:wsp>
                  </a:graphicData>
                </a:graphic>
              </wp:anchor>
            </w:drawing>
          </mc:Choice>
          <mc:Fallback>
            <w:pict>
              <v:shape id="Text Box 48" o:spid="_x0000_s1026" o:spt="202" type="#_x0000_t202" style="position:absolute;left:0pt;margin-top:0.1pt;height:0pt;width:336.7pt;mso-position-horizontal:left;mso-position-horizontal-relative:margin;mso-wrap-distance-bottom:0pt;mso-wrap-distance-left:9pt;mso-wrap-distance-right:9pt;mso-wrap-distance-top:0pt;z-index:251699200;mso-width-relative:page;mso-height-relative:page;" fillcolor="#FFFFFF" filled="t" stroked="f" coordsize="21600,21600" o:gfxdata="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FgAAAGRycy9QSwECFAAUAAAACACHTuJAHaO6CtQAAAACAQAADwAAAAAAAAABACAAAAA4AAAA&#10;ZHJzL2Rvd25yZXYueG1sUEsBAhQAFAAAAAgAh07iQAFGVSX1AQAAAQQAAA4AAAAAAAAAAQAgAAAA&#10;OQEAAGRycy9lMm9Eb2MueG1sUEsFBgAAAAAGAAYAWQEAAKAFAAAAAA==&#10;">
                <v:fill on="t" focussize="0,0"/>
                <v:stroke on="f"/>
                <v:imagedata o:title=""/>
                <o:lock v:ext="edit" aspectratio="f"/>
                <v:textbox inset="0mm,0mm,0mm,0mm" style="mso-fit-shape-to-text:t;">
                  <w:txbxContent>
                    <w:p>
                      <w:pPr>
                        <w:pStyle w:val="8"/>
                      </w:pPr>
                      <w:bookmarkStart w:id="61" w:name="_Toc101457993"/>
                      <w:r>
                        <w:t>Table 4 Accounting fraud example [18] (Invest Excel, 2012b)</w:t>
                      </w:r>
                      <w:bookmarkEnd w:id="61"/>
                    </w:p>
                    <w:p/>
                  </w:txbxContent>
                </v:textbox>
                <w10:wrap type="square"/>
              </v:shape>
            </w:pict>
          </mc:Fallback>
        </mc:AlternateContent>
      </w:r>
    </w:p>
    <w:p>
      <w:pPr>
        <w:pStyle w:val="3"/>
      </w:pPr>
      <w:bookmarkStart w:id="19" w:name="_Toc101458258"/>
      <w:r>
        <w:t>Mathematical models' accuracy</w:t>
      </w:r>
      <w:bookmarkEnd w:id="19"/>
    </w:p>
    <w:p/>
    <w:p>
      <w:r>
        <w:t>Models of population change, for example, use Benford's rule to verify the accuracy of mathematical descriptions of data evolution. Consequently, with data that matches Benford's Law, we should expect output according to this connection. Otherwise, the "natural" data distribution has been messed up by the model (algorithm) applied.</w:t>
      </w:r>
    </w:p>
    <w:p/>
    <w:p>
      <w:pPr>
        <w:pStyle w:val="3"/>
      </w:pPr>
      <w:bookmarkStart w:id="20" w:name="_Toc101458259"/>
      <w:r>
        <w:rPr>
          <w:rStyle w:val="20"/>
        </w:rPr>
        <w:t>An examination of the 2009 Iranian elections</w:t>
      </w:r>
      <w:r>
        <w:t>.</w:t>
      </w:r>
      <w:bookmarkEnd w:id="20"/>
    </w:p>
    <w:p>
      <w:pPr>
        <w:spacing w:after="0"/>
      </w:pPr>
    </w:p>
    <w:p>
      <w:pPr>
        <w:spacing w:after="0"/>
      </w:pPr>
      <w:r>
        <w:t>The Nicolaus Copernicus University in Poland's Boudewijn Roukema took a closer look at the recent elections.</w:t>
      </w:r>
    </w:p>
    <w:p>
      <w:pPr>
        <w:spacing w:after="0"/>
      </w:pPr>
      <w:r>
        <w:t>When he compared Benford's Law to voting patterns in different parts of the world, he found that there were some differences.</w:t>
      </w:r>
    </w:p>
    <w:p>
      <w:pPr>
        <w:spacing w:after="0"/>
      </w:pPr>
      <w:r>
        <w:t>The incumbent president and the current winner got a lot of votes in three of the six most populous states.</w:t>
      </w:r>
    </w:p>
    <w:p>
      <w:pPr>
        <w:spacing w:after="0"/>
      </w:pPr>
      <w:r>
        <w:t>A massive impact on Iran's election results could have been had. [19]</w:t>
      </w:r>
    </w:p>
    <w:p>
      <w:pPr>
        <w:jc w:val="right"/>
      </w:pPr>
      <w:r>
        <w:t>[19] (Roukema, 2013)</w:t>
      </w:r>
    </w:p>
    <w:p>
      <w:pPr>
        <w:pStyle w:val="2"/>
      </w:pPr>
      <w:bookmarkStart w:id="21" w:name="_Toc101458260"/>
      <w:r>
        <w:t>Defending against deepfake</w:t>
      </w:r>
      <w:bookmarkEnd w:id="21"/>
    </w:p>
    <w:p/>
    <w:p>
      <w:r>
        <w:t>Anti-Deepfake technology may be the best solution. For instance,</w:t>
      </w:r>
    </w:p>
    <w:p>
      <w:r>
        <w:t>1.</w:t>
      </w:r>
      <w:r>
        <w:tab/>
      </w:r>
      <w:r>
        <w:t>Detection methods for deepfake</w:t>
      </w:r>
    </w:p>
    <w:p>
      <w:r>
        <w:t>2.</w:t>
      </w:r>
      <w:r>
        <w:tab/>
      </w:r>
      <w:r>
        <w:t xml:space="preserve">Authentication of the content </w:t>
      </w:r>
    </w:p>
    <w:p>
      <w:r>
        <w:t>3.</w:t>
      </w:r>
      <w:r>
        <w:tab/>
      </w:r>
      <w:r>
        <w:t>Preventing the use of content to make Deepfakes. [20]</w:t>
      </w:r>
    </w:p>
    <w:p>
      <w:r>
        <w:t>It isn't easy to verify the content due to users' large file volumes.</w:t>
      </w:r>
    </w:p>
    <w:p>
      <w:r>
        <w:t>For technology, going through all of the published material in a short period is a huge problem.</w:t>
      </w:r>
    </w:p>
    <w:p>
      <w:r>
        <w:t>Developing anti-deepfake technology isn't going to suffice. A government in any country may have views on how to control the usage of deepfake. Organisations must also use these technologies. [20]</w:t>
      </w:r>
    </w:p>
    <w:p>
      <w:pPr>
        <w:jc w:val="right"/>
      </w:pPr>
      <w:r>
        <w:t>[20] (Westerlund, 2019)</w:t>
      </w:r>
    </w:p>
    <w:p>
      <w:r>
        <w:t>Various commercial deepfake detection tools, FALdetector:</w:t>
      </w:r>
    </w:p>
    <w:p>
      <w:r>
        <w:t>It was made in Python to help find faces that have been changed in Photoshop.</w:t>
      </w:r>
    </w:p>
    <w:p>
      <w:r>
        <w:t>It uses Photoshop software programmes to generate fake photographs of people's faces, which are then used to train a fully trained model. [21]</w:t>
      </w:r>
    </w:p>
    <w:p>
      <w:r>
        <w:t>Image distortion applied to a face emphasises this software, which is designed to work with Photoshop. It is a well-known and widely practised facial alteration.</w:t>
      </w:r>
    </w:p>
    <w:p>
      <w:r>
        <w:t>While classifying and predicting whether or not the face has changed, this software also seeks to locate any possible modifications and implement a system that can undo them. [21]</w:t>
      </w:r>
    </w:p>
    <w:p>
      <w:pPr>
        <w:jc w:val="right"/>
      </w:pPr>
      <w:r>
        <w:t>[21] (Anon, n.d.)</w:t>
      </w:r>
    </w:p>
    <w:p>
      <w:pPr>
        <w:pStyle w:val="3"/>
      </w:pPr>
      <w:bookmarkStart w:id="22" w:name="_Toc101458261"/>
      <w:r>
        <w:t>Deepstar</w:t>
      </w:r>
      <w:bookmarkEnd w:id="22"/>
    </w:p>
    <w:p/>
    <w:p>
      <w:r>
        <w:t>Deepstar is a Python-based open source toolbox for detecting deepfake films using artificial intelligence.</w:t>
      </w:r>
    </w:p>
    <w:p>
      <w:r>
        <w:t>Anti-counterfeit detection methods range from looking at the lips of an object to seeing if it has been changed in a video.</w:t>
      </w:r>
    </w:p>
    <w:p>
      <w:r>
        <w:t>Thanks to this method, there's a high degree of certainty that the character being analysed has been modified. [22]</w:t>
      </w:r>
    </w:p>
    <w:p>
      <w:pPr>
        <w:jc w:val="right"/>
      </w:pPr>
      <w:r>
        <w:t>[22] (PenTestIT, 2020a)</w:t>
      </w:r>
    </w:p>
    <w:p>
      <w:pPr>
        <w:pStyle w:val="3"/>
      </w:pPr>
      <w:bookmarkStart w:id="23" w:name="_Toc101458262"/>
      <w:r>
        <w:t>Resemblyzer</w:t>
      </w:r>
      <w:bookmarkEnd w:id="23"/>
    </w:p>
    <w:p/>
    <w:p>
      <w:r>
        <w:t>A speech encoder and a deep learning model are used in the Resemblyzer.</w:t>
      </w:r>
    </w:p>
    <w:p>
      <w:r>
        <w:t>It comes up with a full description of the voice's traits based on the 256 values that make up the human voice.</w:t>
      </w:r>
    </w:p>
    <w:p>
      <w:r>
        <w:t>It is ideal for various purposes, including authenticating who is speaking and whether or not their voice has been altered. [23]</w:t>
      </w:r>
    </w:p>
    <w:p>
      <w:pPr>
        <w:jc w:val="right"/>
      </w:pPr>
      <w:r>
        <w:t>[23] (Jemine, n.d.)</w:t>
      </w:r>
    </w:p>
    <w:p>
      <w:pPr>
        <w:pStyle w:val="2"/>
      </w:pPr>
      <w:bookmarkStart w:id="24" w:name="_Toc101458263"/>
      <w:r>
        <w:t>Image file formats</w:t>
      </w:r>
      <w:bookmarkEnd w:id="24"/>
    </w:p>
    <w:p/>
    <w:p>
      <w:r>
        <w:t>A suitable and valuable file format must be chosen to implement the project.</w:t>
      </w:r>
    </w:p>
    <w:p>
      <w:r>
        <w:t>JPEG, GIF, PNG, and TIFF are the most commonly used formats for saving photographs. Each one has its own set of benefits.</w:t>
      </w:r>
    </w:p>
    <w:p/>
    <w:p>
      <w:pPr>
        <w:pStyle w:val="3"/>
      </w:pPr>
      <w:bookmarkStart w:id="25" w:name="_Toc101458264"/>
      <w:r>
        <w:t>JPG File Format</w:t>
      </w:r>
      <w:bookmarkEnd w:id="25"/>
    </w:p>
    <w:p/>
    <w:p>
      <w:r>
        <w:t>The most well-known image format is JPG, short for Joint Photographic Experts Group. As a result of the display's nearly limitless colour range, it is the default setting for most images stored. [24]</w:t>
      </w:r>
    </w:p>
    <w:p>
      <w:pPr>
        <w:jc w:val="right"/>
      </w:pPr>
      <w:r>
        <w:t>[24] (Iqbal, 2019)</w:t>
      </w:r>
    </w:p>
    <w:p>
      <w:r>
        <w:t>In addition, JPG allows you to select a compression level from 0% to 100%, ranging from the most compressed to the least compressed (no compression). 60% to 70% is the most common range for designers. Image quality isn't affected, but the file size is significantly reduced. [24]</w:t>
      </w:r>
    </w:p>
    <w:p>
      <w:r>
        <w:t>As a result, the original data is lost when JPG is compressed. As a result, a photo will degrade further each time it is saved and exported as a JPG file.</w:t>
      </w:r>
    </w:p>
    <w:p>
      <w:r>
        <w:t>Photographs, photography, and other visual media with many colours are frequently stored in the JPG file format. [25]</w:t>
      </w:r>
    </w:p>
    <w:p>
      <w:pPr>
        <w:jc w:val="right"/>
      </w:pPr>
      <w:r>
        <w:t>[25] (Rishab2612, 2016)</w:t>
      </w:r>
    </w:p>
    <w:p>
      <w:r>
        <w:t>The Advantages of Using JPEG Images</w:t>
      </w:r>
    </w:p>
    <w:p>
      <w:r>
        <w:t>•</w:t>
      </w:r>
      <w:r>
        <w:tab/>
      </w:r>
      <w:r>
        <w:t>High-quality photography and videography</w:t>
      </w:r>
    </w:p>
    <w:p>
      <w:r>
        <w:t>•</w:t>
      </w:r>
      <w:r>
        <w:tab/>
      </w:r>
      <w:r>
        <w:t>Reducing the file size is a snap.</w:t>
      </w:r>
    </w:p>
    <w:p>
      <w:r>
        <w:t>•</w:t>
      </w:r>
      <w:r>
        <w:tab/>
      </w:r>
      <w:r>
        <w:t>consistently displayed in email clients.</w:t>
      </w:r>
    </w:p>
    <w:p>
      <w:r>
        <w:t>Negative JPEGs</w:t>
      </w:r>
    </w:p>
    <w:p>
      <w:r>
        <w:t>•</w:t>
      </w:r>
      <w:r>
        <w:tab/>
      </w:r>
      <w:r>
        <w:t>There is no transparency in this situation.</w:t>
      </w:r>
    </w:p>
    <w:p>
      <w:r>
        <w:t>•</w:t>
      </w:r>
      <w:r>
        <w:tab/>
      </w:r>
      <w:r>
        <w:t>To provide a cluttered appearance to the text</w:t>
      </w:r>
    </w:p>
    <w:p>
      <w:r>
        <w:t>•</w:t>
      </w:r>
      <w:r>
        <w:tab/>
      </w:r>
      <w:r>
        <w:t>'No animation'</w:t>
      </w:r>
    </w:p>
    <w:p>
      <w:r>
        <w:t>•</w:t>
      </w:r>
      <w:r>
        <w:tab/>
      </w:r>
      <w:r>
        <w:t>There is no requirement that search-related automated metadata contain any information.</w:t>
      </w:r>
    </w:p>
    <w:p>
      <w:pPr>
        <w:jc w:val="right"/>
      </w:pPr>
      <w:r>
        <w:t>[24] (Iqbal, 2019)</w:t>
      </w:r>
    </w:p>
    <w:p>
      <w:pPr>
        <w:jc w:val="right"/>
      </w:pPr>
      <w:r>
        <w:t>[25] (Rishab2612, 2016)</w:t>
      </w:r>
    </w:p>
    <w:p/>
    <w:p>
      <w:r>
        <w:rPr>
          <w:lang w:val="en-GB" w:eastAsia="en-GB"/>
        </w:rPr>
        <mc:AlternateContent>
          <mc:Choice Requires="wps">
            <w:drawing>
              <wp:anchor distT="0" distB="0" distL="114300" distR="114300" simplePos="0" relativeHeight="251700224" behindDoc="0" locked="0" layoutInCell="1" allowOverlap="1">
                <wp:simplePos x="0" y="0"/>
                <wp:positionH relativeFrom="column">
                  <wp:posOffset>0</wp:posOffset>
                </wp:positionH>
                <wp:positionV relativeFrom="paragraph">
                  <wp:posOffset>4410075</wp:posOffset>
                </wp:positionV>
                <wp:extent cx="6120130" cy="0"/>
                <wp:effectExtent l="0" t="0" r="0" b="0"/>
                <wp:wrapSquare wrapText="bothSides"/>
                <wp:docPr id="48" name="Text Box 49"/>
                <wp:cNvGraphicFramePr/>
                <a:graphic xmlns:a="http://schemas.openxmlformats.org/drawingml/2006/main">
                  <a:graphicData uri="http://schemas.microsoft.com/office/word/2010/wordprocessingShape">
                    <wps:wsp>
                      <wps:cNvSpPr txBox="1"/>
                      <wps:spPr>
                        <a:xfrm>
                          <a:off x="0" y="0"/>
                          <a:ext cx="6120134" cy="0"/>
                        </a:xfrm>
                        <a:prstGeom prst="rect">
                          <a:avLst/>
                        </a:prstGeom>
                        <a:solidFill>
                          <a:srgbClr val="FFFFFF"/>
                        </a:solidFill>
                        <a:ln>
                          <a:noFill/>
                          <a:prstDash val="solid"/>
                        </a:ln>
                      </wps:spPr>
                      <wps:txbx>
                        <w:txbxContent>
                          <w:p>
                            <w:pPr>
                              <w:pStyle w:val="8"/>
                            </w:pPr>
                            <w:bookmarkStart w:id="62" w:name="_Toc101457968"/>
                            <w:r>
                              <w:t>Figure 4- JPEG example image</w:t>
                            </w:r>
                            <w:bookmarkEnd w:id="62"/>
                          </w:p>
                        </w:txbxContent>
                      </wps:txbx>
                      <wps:bodyPr vert="horz" wrap="square" lIns="0" tIns="0" rIns="0" bIns="0" anchor="t" anchorCtr="0" compatLnSpc="1">
                        <a:spAutoFit/>
                      </wps:bodyPr>
                    </wps:wsp>
                  </a:graphicData>
                </a:graphic>
              </wp:anchor>
            </w:drawing>
          </mc:Choice>
          <mc:Fallback>
            <w:pict>
              <v:shape id="Text Box 49" o:spid="_x0000_s1026" o:spt="202" type="#_x0000_t202" style="position:absolute;left:0pt;margin-left:0pt;margin-top:347.25pt;height:0pt;width:481.9pt;mso-wrap-distance-bottom:0pt;mso-wrap-distance-left:9pt;mso-wrap-distance-right:9pt;mso-wrap-distance-top:0pt;z-index:251700224;mso-width-relative:page;mso-height-relative:page;" fillcolor="#FFFFFF" filled="t" stroked="f" coordsize="21600,21600" o:gfxdata="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BYAAABkcnMvUEsBAhQAFAAAAAgAh07iQN6ewNrXAAAACAEAAA8AAAAAAAAAAQAgAAAAOAAA&#10;AGRycy9kb3ducmV2LnhtbFBLAQIUABQAAAAIAIdO4kBDLAVm8wEAAAEEAAAOAAAAAAAAAAEAIAAA&#10;ADwBAABkcnMvZTJvRG9jLnhtbFBLBQYAAAAABgAGAFkBAAChBQAAAAA=&#10;">
                <v:fill on="t" focussize="0,0"/>
                <v:stroke on="f"/>
                <v:imagedata o:title=""/>
                <o:lock v:ext="edit" aspectratio="f"/>
                <v:textbox inset="0mm,0mm,0mm,0mm" style="mso-fit-shape-to-text:t;">
                  <w:txbxContent>
                    <w:p>
                      <w:pPr>
                        <w:pStyle w:val="8"/>
                      </w:pPr>
                      <w:bookmarkStart w:id="62" w:name="_Toc101457968"/>
                      <w:r>
                        <w:t>Figure 4- JPEG example image</w:t>
                      </w:r>
                      <w:bookmarkEnd w:id="62"/>
                    </w:p>
                  </w:txbxContent>
                </v:textbox>
                <w10:wrap type="square"/>
              </v:shape>
            </w:pict>
          </mc:Fallback>
        </mc:AlternateContent>
      </w:r>
      <w:r>
        <w:rPr>
          <w:rFonts w:ascii="Times New Roman" w:hAnsi="Times New Roman" w:eastAsia="Noto Serif CJK SC"/>
          <w:kern w:val="3"/>
          <w:sz w:val="24"/>
          <w:szCs w:val="24"/>
          <w:lang w:val="en-GB" w:eastAsia="en-GB"/>
        </w:rPr>
        <w:drawing>
          <wp:anchor distT="0" distB="0" distL="114300" distR="114300" simplePos="0" relativeHeight="251668480" behindDoc="0" locked="0" layoutInCell="1" allowOverlap="1">
            <wp:simplePos x="0" y="0"/>
            <wp:positionH relativeFrom="column">
              <wp:posOffset>0</wp:posOffset>
            </wp:positionH>
            <wp:positionV relativeFrom="paragraph">
              <wp:posOffset>281305</wp:posOffset>
            </wp:positionV>
            <wp:extent cx="6120130" cy="4071620"/>
            <wp:effectExtent l="0" t="0" r="0" b="5078"/>
            <wp:wrapSquare wrapText="largest"/>
            <wp:docPr id="49" name="Picture 18" descr="A picture containing spectacles, swimming, goggles, crowd&#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18" descr="A picture containing spectacles, swimming, goggles, crowd&#10;&#10;Description automatically generated"/>
                    <pic:cNvPicPr/>
                  </pic:nvPicPr>
                  <pic:blipFill>
                    <a:blip r:embed="rId17"/>
                    <a:stretch>
                      <a:fillRect/>
                    </a:stretch>
                  </pic:blipFill>
                  <pic:spPr>
                    <a:xfrm>
                      <a:off x="0" y="0"/>
                      <a:ext cx="6120134" cy="4071622"/>
                    </a:xfrm>
                    <a:prstGeom prst="rect">
                      <a:avLst/>
                    </a:prstGeom>
                    <a:noFill/>
                    <a:ln>
                      <a:noFill/>
                      <a:prstDash val="solid"/>
                    </a:ln>
                  </pic:spPr>
                </pic:pic>
              </a:graphicData>
            </a:graphic>
          </wp:anchor>
        </w:drawing>
      </w:r>
    </w:p>
    <w:p/>
    <w:p>
      <w:pPr>
        <w:jc w:val="right"/>
      </w:pPr>
      <w:r>
        <w:t>[26] (FixThePhoto.com, n.d.)</w:t>
      </w:r>
    </w:p>
    <w:p>
      <w:r>
        <w:t>Using JPEG compression, images can be reduced in size to take up less storage space. Loss of visual quality is a drawback of compression. JPEG compression removes some pixels each time a photo is compressed, and the process is irreversible. [27]</w:t>
      </w:r>
    </w:p>
    <w:p/>
    <w:p>
      <w:pPr>
        <w:jc w:val="right"/>
      </w:pPr>
      <w:r>
        <w:t>[27] (DISCRETE COSINE TRANSFORM DISCRETE COSINE TRANSFORM FOR VARIOUS VALUES OF U AND V, n.d.)</w:t>
      </w:r>
    </w:p>
    <w:p/>
    <w:p>
      <w:r>
        <w:t>Our deepfake file research will be significantly aided by this information.</w:t>
      </w:r>
    </w:p>
    <w:p>
      <w:pPr>
        <w:pStyle w:val="3"/>
      </w:pPr>
      <w:bookmarkStart w:id="26" w:name="_Toc101458265"/>
      <w:r>
        <w:t>PNG File Format</w:t>
      </w:r>
      <w:bookmarkEnd w:id="26"/>
    </w:p>
    <w:p/>
    <w:p>
      <w:r>
        <w:t>Transparency is a feature of PNG that JPG does not have.</w:t>
      </w:r>
    </w:p>
    <w:p>
      <w:r>
        <w:t>There are a lot of different image formats on the Internet, but PNG (Portable Network Graphics) is one of the most common.</w:t>
      </w:r>
    </w:p>
    <w:p>
      <w:r>
        <w:t>PNG is so popular because it can be used to include logos and other design elements on websites.</w:t>
      </w:r>
    </w:p>
    <w:p>
      <w:r>
        <w:t>PNG-8 and PNG-24 are two different forms of PNG files. PNG-8 provides somewhat improved transparency and exports smaller but has a more limited colour palette (only 256 colours). PNG-24 exports at a bigger size but has an unlimited colour palette and transparency. There is no compression loss in either type of PNG. [28]</w:t>
      </w:r>
    </w:p>
    <w:p>
      <w:r>
        <w:t>Unlike GIF files, which can contain motion, PNG files do not. So, icons, small photos, and other images that need to be transparent are the most common types of this file type.</w:t>
      </w:r>
    </w:p>
    <w:p>
      <w:pPr>
        <w:jc w:val="right"/>
      </w:pPr>
      <w:r>
        <w:t>[28] (W3.org, 2019)</w:t>
      </w:r>
    </w:p>
    <w:p>
      <w:r>
        <w:t>PNG is a benefit.</w:t>
      </w:r>
    </w:p>
    <w:p>
      <w:r>
        <w:t>•</w:t>
      </w:r>
      <w:r>
        <w:tab/>
      </w:r>
      <w:r>
        <w:t>It is in favour of openness.</w:t>
      </w:r>
    </w:p>
    <w:p>
      <w:r>
        <w:t>•</w:t>
      </w:r>
      <w:r>
        <w:tab/>
      </w:r>
      <w:r>
        <w:t>perfect for photographs that include text.</w:t>
      </w:r>
    </w:p>
    <w:p>
      <w:r>
        <w:t>•</w:t>
      </w:r>
      <w:r>
        <w:tab/>
      </w:r>
      <w:r>
        <w:t>The PNG format is excellent for displaying logos.</w:t>
      </w:r>
    </w:p>
    <w:p>
      <w:r>
        <w:t>•</w:t>
      </w:r>
      <w:r>
        <w:tab/>
      </w:r>
      <w:r>
        <w:t>It contains a search engine-friendly description in the embedded text.</w:t>
      </w:r>
    </w:p>
    <w:p>
      <w:r>
        <w:t>•</w:t>
      </w:r>
      <w:r>
        <w:tab/>
      </w:r>
      <w:r>
        <w:t>PNG-8 is the smallest and lightest of the standard image formats.</w:t>
      </w:r>
    </w:p>
    <w:p>
      <w:r>
        <w:t>•</w:t>
      </w:r>
      <w:r>
        <w:tab/>
      </w:r>
      <w:r>
        <w:t>Smooth-edged exported goods</w:t>
      </w:r>
    </w:p>
    <w:p>
      <w:r>
        <w:t>Negatives in PNG format</w:t>
      </w:r>
    </w:p>
    <w:p>
      <w:r>
        <w:t>•</w:t>
      </w:r>
      <w:r>
        <w:tab/>
      </w:r>
      <w:r>
        <w:t>Large files, such as photos, cause file sizes to balloon.</w:t>
      </w:r>
    </w:p>
    <w:p>
      <w:r>
        <w:t>•</w:t>
      </w:r>
      <w:r>
        <w:tab/>
      </w:r>
      <w:r>
        <w:t>They may not be rendered correctly by some older email clients.</w:t>
      </w:r>
    </w:p>
    <w:p>
      <w:r>
        <w:t>•</w:t>
      </w:r>
      <w:r>
        <w:tab/>
      </w:r>
      <w:r>
        <w:t>'No animation'</w:t>
      </w:r>
    </w:p>
    <w:p>
      <w:r>
        <w:t>•</w:t>
      </w:r>
      <w:r>
        <w:tab/>
      </w:r>
      <w:r>
        <w:t>PNG-24 files can be large, making them unsuitable for sharing over the internet.</w:t>
      </w:r>
    </w:p>
    <w:p>
      <w:pPr>
        <w:jc w:val="right"/>
        <w:rPr>
          <w:lang w:val="pl-PL"/>
        </w:rPr>
      </w:pPr>
      <w:r>
        <w:rPr>
          <w:lang w:val="pl-PL"/>
        </w:rPr>
        <w:t>[28] (W3.org, 2019)</w:t>
      </w:r>
    </w:p>
    <w:p>
      <w:pPr>
        <w:rPr>
          <w:lang w:val="pl-PL"/>
        </w:rPr>
      </w:pPr>
      <w:r>
        <w:rPr>
          <w:rFonts w:ascii="Times New Roman" w:hAnsi="Times New Roman" w:eastAsia="Noto Serif CJK SC"/>
          <w:kern w:val="3"/>
          <w:sz w:val="24"/>
          <w:szCs w:val="24"/>
          <w:lang w:val="en-GB" w:eastAsia="en-GB"/>
        </w:rPr>
        <w:drawing>
          <wp:anchor distT="0" distB="0" distL="114300" distR="114300" simplePos="0" relativeHeight="251669504" behindDoc="0" locked="0" layoutInCell="1" allowOverlap="1">
            <wp:simplePos x="0" y="0"/>
            <wp:positionH relativeFrom="column">
              <wp:posOffset>1554480</wp:posOffset>
            </wp:positionH>
            <wp:positionV relativeFrom="paragraph">
              <wp:posOffset>45085</wp:posOffset>
            </wp:positionV>
            <wp:extent cx="3333750" cy="2245360"/>
            <wp:effectExtent l="0" t="0" r="4" b="2536"/>
            <wp:wrapSquare wrapText="largest"/>
            <wp:docPr id="50" name="Picture 43" descr="A couple of green chairs&#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0" name="Picture 43" descr="A couple of green chairs&#10;&#10;Description automatically generated with low confidence"/>
                    <pic:cNvPicPr/>
                  </pic:nvPicPr>
                  <pic:blipFill>
                    <a:blip r:embed="rId18"/>
                    <a:stretch>
                      <a:fillRect/>
                    </a:stretch>
                  </pic:blipFill>
                  <pic:spPr>
                    <a:xfrm>
                      <a:off x="0" y="0"/>
                      <a:ext cx="3333746" cy="2245364"/>
                    </a:xfrm>
                    <a:prstGeom prst="rect">
                      <a:avLst/>
                    </a:prstGeom>
                    <a:noFill/>
                    <a:ln>
                      <a:noFill/>
                      <a:prstDash val="solid"/>
                    </a:ln>
                  </pic:spPr>
                </pic:pic>
              </a:graphicData>
            </a:graphic>
          </wp:anchor>
        </w:drawing>
      </w:r>
    </w:p>
    <w:p>
      <w:pPr>
        <w:rPr>
          <w:lang w:val="pl-PL"/>
        </w:rPr>
      </w:pPr>
    </w:p>
    <w:p>
      <w:pPr>
        <w:rPr>
          <w:lang w:val="pl-PL"/>
        </w:rPr>
      </w:pPr>
    </w:p>
    <w:p>
      <w:pPr>
        <w:rPr>
          <w:lang w:val="pl-PL"/>
        </w:rPr>
      </w:pPr>
    </w:p>
    <w:p>
      <w:pPr>
        <w:rPr>
          <w:lang w:val="pl-PL"/>
        </w:rPr>
      </w:pPr>
    </w:p>
    <w:p>
      <w:pPr>
        <w:rPr>
          <w:lang w:val="pl-PL"/>
        </w:rPr>
      </w:pPr>
    </w:p>
    <w:p>
      <w:pPr>
        <w:rPr>
          <w:lang w:val="pl-PL"/>
        </w:rPr>
      </w:pPr>
    </w:p>
    <w:p>
      <w:pPr>
        <w:rPr>
          <w:lang w:val="pl-PL"/>
        </w:rPr>
      </w:pPr>
    </w:p>
    <w:p>
      <w:pPr>
        <w:rPr>
          <w:lang w:val="pl-PL"/>
        </w:rPr>
      </w:pPr>
      <w:r>
        <w:rPr>
          <w:lang w:val="en-GB" w:eastAsia="en-GB"/>
        </w:rPr>
        <mc:AlternateContent>
          <mc:Choice Requires="wps">
            <w:drawing>
              <wp:anchor distT="0" distB="0" distL="114300" distR="114300" simplePos="0" relativeHeight="251701248" behindDoc="0" locked="0" layoutInCell="1" allowOverlap="1">
                <wp:simplePos x="0" y="0"/>
                <wp:positionH relativeFrom="margin">
                  <wp:align>left</wp:align>
                </wp:positionH>
                <wp:positionV relativeFrom="paragraph">
                  <wp:posOffset>248285</wp:posOffset>
                </wp:positionV>
                <wp:extent cx="3333115" cy="0"/>
                <wp:effectExtent l="0" t="0" r="0" b="0"/>
                <wp:wrapSquare wrapText="bothSides"/>
                <wp:docPr id="51" name="Text Box 50"/>
                <wp:cNvGraphicFramePr/>
                <a:graphic xmlns:a="http://schemas.openxmlformats.org/drawingml/2006/main">
                  <a:graphicData uri="http://schemas.microsoft.com/office/word/2010/wordprocessingShape">
                    <wps:wsp>
                      <wps:cNvSpPr txBox="1"/>
                      <wps:spPr>
                        <a:xfrm>
                          <a:off x="0" y="0"/>
                          <a:ext cx="3333116" cy="0"/>
                        </a:xfrm>
                        <a:prstGeom prst="rect">
                          <a:avLst/>
                        </a:prstGeom>
                        <a:solidFill>
                          <a:srgbClr val="FFFFFF"/>
                        </a:solidFill>
                        <a:ln>
                          <a:noFill/>
                          <a:prstDash val="solid"/>
                        </a:ln>
                      </wps:spPr>
                      <wps:txbx>
                        <w:txbxContent>
                          <w:p>
                            <w:pPr>
                              <w:pStyle w:val="8"/>
                            </w:pPr>
                            <w:bookmarkStart w:id="63" w:name="_Toc101457969"/>
                            <w:r>
                              <w:t>Figure 5 - PNG example image</w:t>
                            </w:r>
                            <w:bookmarkEnd w:id="63"/>
                          </w:p>
                        </w:txbxContent>
                      </wps:txbx>
                      <wps:bodyPr vert="horz" wrap="square" lIns="0" tIns="0" rIns="0" bIns="0" anchor="t" anchorCtr="0" compatLnSpc="1">
                        <a:spAutoFit/>
                      </wps:bodyPr>
                    </wps:wsp>
                  </a:graphicData>
                </a:graphic>
              </wp:anchor>
            </w:drawing>
          </mc:Choice>
          <mc:Fallback>
            <w:pict>
              <v:shape id="Text Box 50" o:spid="_x0000_s1026" o:spt="202" type="#_x0000_t202" style="position:absolute;left:0pt;margin-top:19.55pt;height:0pt;width:262.45pt;mso-position-horizontal:left;mso-position-horizontal-relative:margin;mso-wrap-distance-bottom:0pt;mso-wrap-distance-left:9pt;mso-wrap-distance-right:9pt;mso-wrap-distance-top:0pt;z-index:251701248;mso-width-relative:page;mso-height-relative:page;" fillcolor="#FFFFFF" filled="t" stroked="f" coordsize="21600,21600" o:gfxdata="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WAAAAZHJzL1BLAQIUABQAAAAIAIdO4kCwNK1D1wAAAAYBAAAPAAAAAAAAAAEAIAAAADgAAABk&#10;cnMvZG93bnJldi54bWxQSwECFAAUAAAACACHTuJART0X3fEBAAABBAAADgAAAAAAAAABACAAAAA8&#10;AQAAZHJzL2Uyb0RvYy54bWxQSwUGAAAAAAYABgBZAQAAnwUAAAAA&#10;">
                <v:fill on="t" focussize="0,0"/>
                <v:stroke on="f"/>
                <v:imagedata o:title=""/>
                <o:lock v:ext="edit" aspectratio="f"/>
                <v:textbox inset="0mm,0mm,0mm,0mm" style="mso-fit-shape-to-text:t;">
                  <w:txbxContent>
                    <w:p>
                      <w:pPr>
                        <w:pStyle w:val="8"/>
                      </w:pPr>
                      <w:bookmarkStart w:id="63" w:name="_Toc101457969"/>
                      <w:r>
                        <w:t>Figure 5 - PNG example image</w:t>
                      </w:r>
                      <w:bookmarkEnd w:id="63"/>
                    </w:p>
                  </w:txbxContent>
                </v:textbox>
                <w10:wrap type="square"/>
              </v:shape>
            </w:pict>
          </mc:Fallback>
        </mc:AlternateContent>
      </w:r>
    </w:p>
    <w:p>
      <w:pPr>
        <w:rPr>
          <w:lang w:val="pl-PL"/>
        </w:rPr>
      </w:pPr>
    </w:p>
    <w:p>
      <w:pPr>
        <w:jc w:val="right"/>
        <w:rPr>
          <w:lang w:val="pl-PL"/>
        </w:rPr>
      </w:pPr>
      <w:r>
        <w:rPr>
          <w:lang w:val="pl-PL"/>
        </w:rPr>
        <w:t>[26] (FixThePhoto.com, n.d.)</w:t>
      </w:r>
    </w:p>
    <w:p>
      <w:pPr>
        <w:pStyle w:val="3"/>
      </w:pPr>
      <w:bookmarkStart w:id="27" w:name="_Toc101458266"/>
      <w:r>
        <w:t>Formatted in GIFs</w:t>
      </w:r>
      <w:bookmarkEnd w:id="27"/>
    </w:p>
    <w:p/>
    <w:p>
      <w:r>
        <w:t>An image format, GIF, or Graphical Interchange Format (GIF), compresses images significantly.</w:t>
      </w:r>
    </w:p>
    <w:p>
      <w:r>
        <w:t>Each pixel in a GIF image can have up to 8 bits and 256 colours. In contrast to JPEG, which can only show up to 8 million colours, these pictures can show up to 16 million colours and go beyond the limits of the human eye.</w:t>
      </w:r>
    </w:p>
    <w:p>
      <w:r>
        <w:t>All of the images or frames in the GIF file are combined to create an animated clip or short film. [29]</w:t>
      </w:r>
    </w:p>
    <w:p>
      <w:r>
        <w:t>File Format: GIF</w:t>
      </w:r>
    </w:p>
    <w:p>
      <w:r>
        <w:t>GIF files have a fixed-size graphic region that can be filled with one or several images. To create an animated GIF, the graphical area or fixed-size blocks in some GIF files can be divided up into sub-pictures. Bitmap data is stored in GIF files with a pixel depth ranging from one to eight bits. The photos are always saved with the RGB colour model and palette data. [29]</w:t>
      </w:r>
    </w:p>
    <w:p/>
    <w:p>
      <w:r>
        <w:t>The Benefits of Animated GIF Images</w:t>
      </w:r>
    </w:p>
    <w:p>
      <w:r>
        <w:t>•</w:t>
      </w:r>
      <w:r>
        <w:tab/>
      </w:r>
      <w:r>
        <w:t>This is a small file.</w:t>
      </w:r>
    </w:p>
    <w:p>
      <w:r>
        <w:t>•</w:t>
      </w:r>
      <w:r>
        <w:tab/>
      </w:r>
      <w:r>
        <w:t>Excellent-Looking Photos</w:t>
      </w:r>
    </w:p>
    <w:p>
      <w:r>
        <w:t>•</w:t>
      </w:r>
      <w:r>
        <w:tab/>
      </w:r>
      <w:r>
        <w:t>Send Messages More Effectively</w:t>
      </w:r>
    </w:p>
    <w:p>
      <w:r>
        <w:t>Negative animated GIFs</w:t>
      </w:r>
    </w:p>
    <w:p>
      <w:r>
        <w:t>•</w:t>
      </w:r>
      <w:r>
        <w:tab/>
      </w:r>
      <w:r>
        <w:t>Strictly Limited Colour Scheme</w:t>
      </w:r>
    </w:p>
    <w:p>
      <w:r>
        <w:t>•</w:t>
      </w:r>
      <w:r>
        <w:tab/>
      </w:r>
      <w:r>
        <w:t>There Is No Way to Edit.</w:t>
      </w:r>
    </w:p>
    <w:p>
      <w:r>
        <w:t>•</w:t>
      </w:r>
      <w:r>
        <w:tab/>
      </w:r>
      <w:r>
        <w:t>The quality of your internet connection is vital.</w:t>
      </w:r>
    </w:p>
    <w:p>
      <w:pPr>
        <w:jc w:val="right"/>
      </w:pPr>
      <w:r>
        <w:t>[29] (Ayres, 2017)</w:t>
      </w:r>
    </w:p>
    <w:p>
      <w:r>
        <w:rPr>
          <w:lang w:val="en-GB" w:eastAsia="en-GB"/>
        </w:rPr>
        <mc:AlternateContent>
          <mc:Choice Requires="wps">
            <w:drawing>
              <wp:anchor distT="0" distB="0" distL="114300" distR="114300" simplePos="0" relativeHeight="251702272" behindDoc="0" locked="0" layoutInCell="1" allowOverlap="1">
                <wp:simplePos x="0" y="0"/>
                <wp:positionH relativeFrom="column">
                  <wp:posOffset>1483995</wp:posOffset>
                </wp:positionH>
                <wp:positionV relativeFrom="paragraph">
                  <wp:posOffset>2108200</wp:posOffset>
                </wp:positionV>
                <wp:extent cx="2761615" cy="0"/>
                <wp:effectExtent l="0" t="0" r="0" b="0"/>
                <wp:wrapSquare wrapText="bothSides"/>
                <wp:docPr id="52" name="Text Box 51"/>
                <wp:cNvGraphicFramePr/>
                <a:graphic xmlns:a="http://schemas.openxmlformats.org/drawingml/2006/main">
                  <a:graphicData uri="http://schemas.microsoft.com/office/word/2010/wordprocessingShape">
                    <wps:wsp>
                      <wps:cNvSpPr txBox="1"/>
                      <wps:spPr>
                        <a:xfrm>
                          <a:off x="0" y="0"/>
                          <a:ext cx="2761616" cy="0"/>
                        </a:xfrm>
                        <a:prstGeom prst="rect">
                          <a:avLst/>
                        </a:prstGeom>
                        <a:solidFill>
                          <a:srgbClr val="FFFFFF"/>
                        </a:solidFill>
                        <a:ln>
                          <a:noFill/>
                          <a:prstDash val="solid"/>
                        </a:ln>
                      </wps:spPr>
                      <wps:txbx>
                        <w:txbxContent>
                          <w:p>
                            <w:pPr>
                              <w:pStyle w:val="8"/>
                            </w:pPr>
                            <w:bookmarkStart w:id="64" w:name="_Toc101457970"/>
                            <w:r>
                              <w:t>Figure 6 - GIF example image</w:t>
                            </w:r>
                            <w:bookmarkEnd w:id="64"/>
                          </w:p>
                        </w:txbxContent>
                      </wps:txbx>
                      <wps:bodyPr vert="horz" wrap="square" lIns="0" tIns="0" rIns="0" bIns="0" anchor="t" anchorCtr="0" compatLnSpc="1">
                        <a:spAutoFit/>
                      </wps:bodyPr>
                    </wps:wsp>
                  </a:graphicData>
                </a:graphic>
              </wp:anchor>
            </w:drawing>
          </mc:Choice>
          <mc:Fallback>
            <w:pict>
              <v:shape id="Text Box 51" o:spid="_x0000_s1026" o:spt="202" type="#_x0000_t202" style="position:absolute;left:0pt;margin-left:116.85pt;margin-top:166pt;height:0pt;width:217.45pt;mso-wrap-distance-bottom:0pt;mso-wrap-distance-left:9pt;mso-wrap-distance-right:9pt;mso-wrap-distance-top:0pt;z-index:251702272;mso-width-relative:page;mso-height-relative:page;" fillcolor="#FFFFFF" filled="t" stroked="f" coordsize="21600,21600" o:gfxdata="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BYAAABkcnMvUEsBAhQAFAAAAAgAh07iQAdXUVLaAAAACwEAAA8AAAAAAAAAAQAgAAAA&#10;OAAAAGRycy9kb3ducmV2LnhtbFBLAQIUABQAAAAIAIdO4kBdXMYQ8wEAAAEEAAAOAAAAAAAAAAEA&#10;IAAAAD8BAABkcnMvZTJvRG9jLnhtbFBLBQYAAAAABgAGAFkBAACkBQAAAAA=&#10;">
                <v:fill on="t" focussize="0,0"/>
                <v:stroke on="f"/>
                <v:imagedata o:title=""/>
                <o:lock v:ext="edit" aspectratio="f"/>
                <v:textbox inset="0mm,0mm,0mm,0mm" style="mso-fit-shape-to-text:t;">
                  <w:txbxContent>
                    <w:p>
                      <w:pPr>
                        <w:pStyle w:val="8"/>
                      </w:pPr>
                      <w:bookmarkStart w:id="64" w:name="_Toc101457970"/>
                      <w:r>
                        <w:t>Figure 6 - GIF example image</w:t>
                      </w:r>
                      <w:bookmarkEnd w:id="64"/>
                    </w:p>
                  </w:txbxContent>
                </v:textbox>
                <w10:wrap type="square"/>
              </v:shape>
            </w:pict>
          </mc:Fallback>
        </mc:AlternateContent>
      </w:r>
      <w:r>
        <w:rPr>
          <w:lang w:val="en-GB" w:eastAsia="en-GB"/>
        </w:rPr>
        <w:drawing>
          <wp:anchor distT="0" distB="0" distL="114300" distR="114300" simplePos="0" relativeHeight="251670528" behindDoc="0" locked="0" layoutInCell="1" allowOverlap="1">
            <wp:simplePos x="0" y="0"/>
            <wp:positionH relativeFrom="margin">
              <wp:align>center</wp:align>
            </wp:positionH>
            <wp:positionV relativeFrom="paragraph">
              <wp:posOffset>3810</wp:posOffset>
            </wp:positionV>
            <wp:extent cx="2762250" cy="2047875"/>
            <wp:effectExtent l="0" t="0" r="4" b="0"/>
            <wp:wrapSquare wrapText="largest"/>
            <wp:docPr id="53" name="Picture 16"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16" descr="A picture containing text&#10;&#10;Description automatically generated"/>
                    <pic:cNvPicPr/>
                  </pic:nvPicPr>
                  <pic:blipFill>
                    <a:blip r:embed="rId19"/>
                    <a:stretch>
                      <a:fillRect/>
                    </a:stretch>
                  </pic:blipFill>
                  <pic:spPr>
                    <a:xfrm>
                      <a:off x="0" y="0"/>
                      <a:ext cx="2762246" cy="2047871"/>
                    </a:xfrm>
                    <a:prstGeom prst="rect">
                      <a:avLst/>
                    </a:prstGeom>
                    <a:noFill/>
                    <a:ln>
                      <a:noFill/>
                      <a:prstDash val="solid"/>
                    </a:ln>
                  </pic:spPr>
                </pic:pic>
              </a:graphicData>
            </a:graphic>
          </wp:anchor>
        </w:drawing>
      </w:r>
    </w:p>
    <w:p/>
    <w:p/>
    <w:p/>
    <w:p/>
    <w:p/>
    <w:p/>
    <w:p/>
    <w:p/>
    <w:p>
      <w:pPr>
        <w:jc w:val="right"/>
      </w:pPr>
      <w:r>
        <w:t>[26] (FixThePhoto.com, n.d.)</w:t>
      </w:r>
    </w:p>
    <w:p/>
    <w:p>
      <w:r>
        <w:t>To see, please click this link:</w:t>
      </w:r>
    </w:p>
    <w:p>
      <w:r>
        <w:fldChar w:fldCharType="begin"/>
      </w:r>
      <w:r>
        <w:instrText xml:space="preserve"> HYPERLINK "https://i.pinimg.com/originals/aa/18/c2/aa18c28f148884017b56e3e3e61f6e71.gif" </w:instrText>
      </w:r>
      <w:r>
        <w:fldChar w:fldCharType="separate"/>
      </w:r>
      <w:r>
        <w:rPr>
          <w:rStyle w:val="11"/>
        </w:rPr>
        <w:t>https://i.pinimg.com/originals/aa/18/c2/aa18c28f148884017b56e3e3e61f6e71.gif</w:t>
      </w:r>
      <w:r>
        <w:rPr>
          <w:rStyle w:val="11"/>
        </w:rPr>
        <w:fldChar w:fldCharType="end"/>
      </w:r>
    </w:p>
    <w:p>
      <w:pPr>
        <w:pStyle w:val="3"/>
      </w:pPr>
      <w:bookmarkStart w:id="28" w:name="_Toc101458267"/>
      <w:r>
        <w:t>TIFF File Format</w:t>
      </w:r>
      <w:bookmarkEnd w:id="28"/>
    </w:p>
    <w:p/>
    <w:p>
      <w:r>
        <w:t>TIFF, or TIF, stands for "Tagged Image File Format" and is used to store digital images.</w:t>
      </w:r>
    </w:p>
    <w:p>
      <w:r>
        <w:t>Photographic and print data can be sent using TIFF, a standard format. A TIFF file contains raster data for all objects, including vectors and text. [30]</w:t>
      </w:r>
    </w:p>
    <w:p>
      <w:r>
        <w:t>If you don't have vector data, you can use "Raster Data" to represent your 2D visual data. When dealing with raster data, the resolution is typically defined by the number of pixels or dots per inch present.</w:t>
      </w:r>
    </w:p>
    <w:p>
      <w:r>
        <w:t>The TIFF format supports both RBG and CMYK colour spaces. An appropriate structure for RAW conversion supports up to 16-bit colour depth per colour channel. [30]</w:t>
      </w:r>
    </w:p>
    <w:p>
      <w:r>
        <w:t>The Benefits of TIFF</w:t>
      </w:r>
    </w:p>
    <w:p>
      <w:r>
        <w:t>•</w:t>
      </w:r>
      <w:r>
        <w:tab/>
      </w:r>
      <w:r>
        <w:t>Compression without loss</w:t>
      </w:r>
    </w:p>
    <w:p>
      <w:r>
        <w:t>•</w:t>
      </w:r>
      <w:r>
        <w:tab/>
      </w:r>
      <w:r>
        <w:t>In terms of image quality,</w:t>
      </w:r>
    </w:p>
    <w:p>
      <w:r>
        <w:t>•</w:t>
      </w:r>
      <w:r>
        <w:tab/>
      </w:r>
      <w:r>
        <w:t>Perfect for printing out photos.</w:t>
      </w:r>
    </w:p>
    <w:p>
      <w:r>
        <w:t>•</w:t>
      </w:r>
      <w:r>
        <w:tab/>
      </w:r>
      <w:r>
        <w:t>Transparencies and layers are two terms used to describe them.</w:t>
      </w:r>
    </w:p>
    <w:p>
      <w:r>
        <w:t>Negatives from the TIFF</w:t>
      </w:r>
    </w:p>
    <w:p>
      <w:r>
        <w:t>•</w:t>
      </w:r>
      <w:r>
        <w:tab/>
      </w:r>
      <w:r>
        <w:t>With too many browsers, this app does not work.</w:t>
      </w:r>
    </w:p>
    <w:p>
      <w:r>
        <w:t>•</w:t>
      </w:r>
      <w:r>
        <w:tab/>
      </w:r>
      <w:r>
        <w:t>This requires a more significant amount of space to store.</w:t>
      </w:r>
    </w:p>
    <w:p/>
    <w:p>
      <w:pPr>
        <w:jc w:val="right"/>
      </w:pPr>
      <w:r>
        <w:t>[30] (Iqbal, 2019b)</w:t>
      </w:r>
    </w:p>
    <w:p>
      <w:r>
        <w:rPr>
          <w:rFonts w:ascii="Times New Roman" w:hAnsi="Times New Roman" w:eastAsia="Noto Serif CJK SC"/>
          <w:kern w:val="3"/>
          <w:sz w:val="24"/>
          <w:szCs w:val="24"/>
          <w:lang w:val="en-GB" w:eastAsia="en-GB"/>
        </w:rPr>
        <w:drawing>
          <wp:anchor distT="0" distB="0" distL="114300" distR="114300" simplePos="0" relativeHeight="251671552" behindDoc="0" locked="0" layoutInCell="1" allowOverlap="1">
            <wp:simplePos x="0" y="0"/>
            <wp:positionH relativeFrom="margin">
              <wp:posOffset>-35560</wp:posOffset>
            </wp:positionH>
            <wp:positionV relativeFrom="paragraph">
              <wp:posOffset>137160</wp:posOffset>
            </wp:positionV>
            <wp:extent cx="5395595" cy="3594735"/>
            <wp:effectExtent l="0" t="0" r="0" b="5716"/>
            <wp:wrapSquare wrapText="largest"/>
            <wp:docPr id="54" name="Picture 15" descr="A collage of a pers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4" name="Picture 15" descr="A collage of a person&#10;&#10;Description automatically generated with medium confidence"/>
                    <pic:cNvPicPr/>
                  </pic:nvPicPr>
                  <pic:blipFill>
                    <a:blip r:embed="rId20"/>
                    <a:stretch>
                      <a:fillRect/>
                    </a:stretch>
                  </pic:blipFill>
                  <pic:spPr>
                    <a:xfrm>
                      <a:off x="0" y="0"/>
                      <a:ext cx="5395590" cy="3594734"/>
                    </a:xfrm>
                    <a:prstGeom prst="rect">
                      <a:avLst/>
                    </a:prstGeom>
                    <a:noFill/>
                    <a:ln>
                      <a:noFill/>
                      <a:prstDash val="solid"/>
                    </a:ln>
                  </pic:spPr>
                </pic:pic>
              </a:graphicData>
            </a:graphic>
          </wp:anchor>
        </w:drawing>
      </w:r>
    </w:p>
    <w:p>
      <w:pPr>
        <w:pStyle w:val="8"/>
      </w:pPr>
      <w:bookmarkStart w:id="29" w:name="_Toc101457971"/>
      <w:r>
        <w:t>Figure 7 - TIFF example image</w:t>
      </w:r>
      <w:bookmarkEnd w:id="29"/>
    </w:p>
    <w:p>
      <w:pPr>
        <w:jc w:val="right"/>
      </w:pPr>
      <w:r>
        <w:t>[26] (FixThePhoto.com, n.d.)</w:t>
      </w:r>
    </w:p>
    <w:p/>
    <w:p>
      <w:pPr>
        <w:pStyle w:val="3"/>
      </w:pPr>
      <w:bookmarkStart w:id="30" w:name="_Toc101458268"/>
      <w:r>
        <w:t>RAW File Format</w:t>
      </w:r>
      <w:bookmarkEnd w:id="30"/>
    </w:p>
    <w:p/>
    <w:p>
      <w:r>
        <w:t>Colour, white balance, and exposure information are stored in RAW format, unique to cameras and scanners. This information is helpful in photo editing, allowing you to produce the highest-quality images possible. [31]</w:t>
      </w:r>
    </w:p>
    <w:p>
      <w:r>
        <w:t>Many memory cards and software like Photoshop and Lightroom are required before RAW images may be used. This, on the other hand, gives you flawless image quality and equivalent editing capabilities. [31]</w:t>
      </w:r>
    </w:p>
    <w:p>
      <w:r>
        <w:t>RAW benefits</w:t>
      </w:r>
    </w:p>
    <w:p>
      <w:r>
        <w:t>•</w:t>
      </w:r>
      <w:r>
        <w:tab/>
      </w:r>
      <w:r>
        <w:t>The best possible image</w:t>
      </w:r>
    </w:p>
    <w:p>
      <w:r>
        <w:t>•</w:t>
      </w:r>
      <w:r>
        <w:tab/>
      </w:r>
      <w:r>
        <w:t>Exceptional photo retouching abilities</w:t>
      </w:r>
    </w:p>
    <w:p>
      <w:r>
        <w:t>RAW negatives</w:t>
      </w:r>
    </w:p>
    <w:p>
      <w:r>
        <w:t>•</w:t>
      </w:r>
      <w:r>
        <w:tab/>
      </w:r>
      <w:r>
        <w:t>Relevant resources, such as storage space, software, and processing time, are required.</w:t>
      </w:r>
    </w:p>
    <w:p/>
    <w:p>
      <w:pPr>
        <w:jc w:val="right"/>
      </w:pPr>
      <w:r>
        <w:t>[31] (dpbestflow.org, n.d.)</w:t>
      </w:r>
    </w:p>
    <w:p>
      <w:r>
        <w:rPr>
          <w:lang w:val="en-GB" w:eastAsia="en-GB"/>
        </w:rPr>
        <mc:AlternateContent>
          <mc:Choice Requires="wps">
            <w:drawing>
              <wp:anchor distT="0" distB="0" distL="114300" distR="114300" simplePos="0" relativeHeight="251703296" behindDoc="0" locked="0" layoutInCell="1" allowOverlap="1">
                <wp:simplePos x="0" y="0"/>
                <wp:positionH relativeFrom="column">
                  <wp:posOffset>0</wp:posOffset>
                </wp:positionH>
                <wp:positionV relativeFrom="paragraph">
                  <wp:posOffset>4415790</wp:posOffset>
                </wp:positionV>
                <wp:extent cx="6120130" cy="0"/>
                <wp:effectExtent l="0" t="0" r="0" b="0"/>
                <wp:wrapSquare wrapText="bothSides"/>
                <wp:docPr id="55" name="Text Box 52"/>
                <wp:cNvGraphicFramePr/>
                <a:graphic xmlns:a="http://schemas.openxmlformats.org/drawingml/2006/main">
                  <a:graphicData uri="http://schemas.microsoft.com/office/word/2010/wordprocessingShape">
                    <wps:wsp>
                      <wps:cNvSpPr txBox="1"/>
                      <wps:spPr>
                        <a:xfrm>
                          <a:off x="0" y="0"/>
                          <a:ext cx="6120134" cy="0"/>
                        </a:xfrm>
                        <a:prstGeom prst="rect">
                          <a:avLst/>
                        </a:prstGeom>
                        <a:solidFill>
                          <a:srgbClr val="FFFFFF"/>
                        </a:solidFill>
                        <a:ln>
                          <a:noFill/>
                          <a:prstDash val="solid"/>
                        </a:ln>
                      </wps:spPr>
                      <wps:txbx>
                        <w:txbxContent>
                          <w:p>
                            <w:pPr>
                              <w:pStyle w:val="8"/>
                            </w:pPr>
                            <w:bookmarkStart w:id="65" w:name="_Toc101457972"/>
                            <w:r>
                              <w:t>Figure 8 - RAW example image</w:t>
                            </w:r>
                            <w:bookmarkEnd w:id="65"/>
                          </w:p>
                        </w:txbxContent>
                      </wps:txbx>
                      <wps:bodyPr vert="horz" wrap="square" lIns="0" tIns="0" rIns="0" bIns="0" anchor="t" anchorCtr="0" compatLnSpc="1">
                        <a:spAutoFit/>
                      </wps:bodyPr>
                    </wps:wsp>
                  </a:graphicData>
                </a:graphic>
              </wp:anchor>
            </w:drawing>
          </mc:Choice>
          <mc:Fallback>
            <w:pict>
              <v:shape id="Text Box 52" o:spid="_x0000_s1026" o:spt="202" type="#_x0000_t202" style="position:absolute;left:0pt;margin-left:0pt;margin-top:347.7pt;height:0pt;width:481.9pt;mso-wrap-distance-bottom:0pt;mso-wrap-distance-left:9pt;mso-wrap-distance-right:9pt;mso-wrap-distance-top:0pt;z-index:251703296;mso-width-relative:page;mso-height-relative:page;" fillcolor="#FFFFFF" filled="t" stroked="f" coordsize="21600,21600" o:gfxdata="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BYAAABkcnMvUEsBAhQAFAAAAAgAh07iQD3PPWXXAAAACAEAAA8AAAAAAAAAAQAgAAAAOAAA&#10;AGRycy9kb3ducmV2LnhtbFBLAQIUABQAAAAIAIdO4kDtdp9b8wEAAAEEAAAOAAAAAAAAAAEAIAAA&#10;ADwBAABkcnMvZTJvRG9jLnhtbFBLBQYAAAAABgAGAFkBAAChBQAAAAA=&#10;">
                <v:fill on="t" focussize="0,0"/>
                <v:stroke on="f"/>
                <v:imagedata o:title=""/>
                <o:lock v:ext="edit" aspectratio="f"/>
                <v:textbox inset="0mm,0mm,0mm,0mm" style="mso-fit-shape-to-text:t;">
                  <w:txbxContent>
                    <w:p>
                      <w:pPr>
                        <w:pStyle w:val="8"/>
                      </w:pPr>
                      <w:bookmarkStart w:id="65" w:name="_Toc101457972"/>
                      <w:r>
                        <w:t>Figure 8 - RAW example image</w:t>
                      </w:r>
                      <w:bookmarkEnd w:id="65"/>
                    </w:p>
                  </w:txbxContent>
                </v:textbox>
                <w10:wrap type="square"/>
              </v:shape>
            </w:pict>
          </mc:Fallback>
        </mc:AlternateContent>
      </w:r>
      <w:r>
        <w:rPr>
          <w:rFonts w:ascii="Times New Roman" w:hAnsi="Times New Roman" w:eastAsia="Noto Serif CJK SC"/>
          <w:kern w:val="3"/>
          <w:sz w:val="24"/>
          <w:szCs w:val="24"/>
          <w:lang w:val="en-GB" w:eastAsia="en-GB"/>
        </w:rPr>
        <w:drawing>
          <wp:anchor distT="0" distB="0" distL="114300" distR="114300" simplePos="0" relativeHeight="251672576" behindDoc="0" locked="0" layoutInCell="1" allowOverlap="1">
            <wp:simplePos x="0" y="0"/>
            <wp:positionH relativeFrom="column">
              <wp:posOffset>0</wp:posOffset>
            </wp:positionH>
            <wp:positionV relativeFrom="paragraph">
              <wp:posOffset>289560</wp:posOffset>
            </wp:positionV>
            <wp:extent cx="6120130" cy="4069715"/>
            <wp:effectExtent l="0" t="0" r="0" b="6990"/>
            <wp:wrapSquare wrapText="largest"/>
            <wp:docPr id="56" name="Picture 14" descr="A group of icebergs in the wa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6" name="Picture 14" descr="A group of icebergs in the water&#10;&#10;Description automatically generated with low confidence"/>
                    <pic:cNvPicPr/>
                  </pic:nvPicPr>
                  <pic:blipFill>
                    <a:blip r:embed="rId21"/>
                    <a:stretch>
                      <a:fillRect/>
                    </a:stretch>
                  </pic:blipFill>
                  <pic:spPr>
                    <a:xfrm>
                      <a:off x="0" y="0"/>
                      <a:ext cx="6120134" cy="4069710"/>
                    </a:xfrm>
                    <a:prstGeom prst="rect">
                      <a:avLst/>
                    </a:prstGeom>
                    <a:noFill/>
                    <a:ln>
                      <a:noFill/>
                      <a:prstDash val="solid"/>
                    </a:ln>
                  </pic:spPr>
                </pic:pic>
              </a:graphicData>
            </a:graphic>
          </wp:anchor>
        </w:drawing>
      </w:r>
    </w:p>
    <w:p/>
    <w:p>
      <w:pPr>
        <w:jc w:val="right"/>
      </w:pPr>
      <w:r>
        <w:t>[26] (FixThePhoto.com, n.d.)</w:t>
      </w:r>
    </w:p>
    <w:p/>
    <w:p>
      <w:pPr>
        <w:pStyle w:val="2"/>
      </w:pPr>
      <w:bookmarkStart w:id="31" w:name="_Toc101458269"/>
      <w:r>
        <w:t>Summary of the discussed image formats</w:t>
      </w:r>
      <w:bookmarkEnd w:id="31"/>
    </w:p>
    <w:p/>
    <w:tbl>
      <w:tblPr>
        <w:tblStyle w:val="6"/>
        <w:tblW w:w="9638" w:type="dxa"/>
        <w:tblInd w:w="55" w:type="dxa"/>
        <w:tblLayout w:type="autofit"/>
        <w:tblCellMar>
          <w:top w:w="0" w:type="dxa"/>
          <w:left w:w="10" w:type="dxa"/>
          <w:bottom w:w="0" w:type="dxa"/>
          <w:right w:w="10" w:type="dxa"/>
        </w:tblCellMar>
      </w:tblPr>
      <w:tblGrid>
        <w:gridCol w:w="3570"/>
        <w:gridCol w:w="1249"/>
        <w:gridCol w:w="1241"/>
        <w:gridCol w:w="1191"/>
        <w:gridCol w:w="1191"/>
        <w:gridCol w:w="1196"/>
      </w:tblGrid>
      <w:tr>
        <w:tblPrEx>
          <w:tblCellMar>
            <w:top w:w="0" w:type="dxa"/>
            <w:left w:w="10" w:type="dxa"/>
            <w:bottom w:w="0" w:type="dxa"/>
            <w:right w:w="10" w:type="dxa"/>
          </w:tblCellMar>
        </w:tblPrEx>
        <w:trPr>
          <w:cantSplit/>
        </w:trPr>
        <w:tc>
          <w:tcPr>
            <w:tcW w:w="3570" w:type="dxa"/>
            <w:tcBorders>
              <w:top w:val="single" w:color="000000" w:sz="2" w:space="0"/>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p>
        </w:tc>
        <w:tc>
          <w:tcPr>
            <w:tcW w:w="1249" w:type="dxa"/>
            <w:tcBorders>
              <w:top w:val="single" w:color="000000" w:sz="2" w:space="0"/>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JPG</w:t>
            </w:r>
          </w:p>
        </w:tc>
        <w:tc>
          <w:tcPr>
            <w:tcW w:w="1241" w:type="dxa"/>
            <w:tcBorders>
              <w:top w:val="single" w:color="000000" w:sz="2" w:space="0"/>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TIFF</w:t>
            </w:r>
          </w:p>
        </w:tc>
        <w:tc>
          <w:tcPr>
            <w:tcW w:w="1191" w:type="dxa"/>
            <w:tcBorders>
              <w:top w:val="single" w:color="000000" w:sz="2" w:space="0"/>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PNG</w:t>
            </w:r>
          </w:p>
        </w:tc>
        <w:tc>
          <w:tcPr>
            <w:tcW w:w="1191" w:type="dxa"/>
            <w:tcBorders>
              <w:top w:val="single" w:color="000000" w:sz="2" w:space="0"/>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GIF</w:t>
            </w:r>
          </w:p>
        </w:tc>
        <w:tc>
          <w:tcPr>
            <w:tcW w:w="1196" w:type="dxa"/>
            <w:tcBorders>
              <w:top w:val="single" w:color="000000" w:sz="2" w:space="0"/>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RAW</w:t>
            </w:r>
          </w:p>
        </w:tc>
      </w:tr>
      <w:tr>
        <w:tblPrEx>
          <w:tblCellMar>
            <w:top w:w="0" w:type="dxa"/>
            <w:left w:w="10" w:type="dxa"/>
            <w:bottom w:w="0" w:type="dxa"/>
            <w:right w:w="10" w:type="dxa"/>
          </w:tblCellMar>
        </w:tblPrEx>
        <w:trPr>
          <w:cantSplit/>
        </w:trPr>
        <w:tc>
          <w:tcPr>
            <w:tcW w:w="3570"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Lossless Compression</w:t>
            </w:r>
          </w:p>
        </w:tc>
        <w:tc>
          <w:tcPr>
            <w:tcW w:w="1249"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24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6" w:type="dxa"/>
            <w:tcBorders>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r>
      <w:tr>
        <w:tblPrEx>
          <w:tblCellMar>
            <w:top w:w="0" w:type="dxa"/>
            <w:left w:w="10" w:type="dxa"/>
            <w:bottom w:w="0" w:type="dxa"/>
            <w:right w:w="10" w:type="dxa"/>
          </w:tblCellMar>
        </w:tblPrEx>
        <w:trPr>
          <w:cantSplit/>
        </w:trPr>
        <w:tc>
          <w:tcPr>
            <w:tcW w:w="3570"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Lossy Compression</w:t>
            </w:r>
          </w:p>
        </w:tc>
        <w:tc>
          <w:tcPr>
            <w:tcW w:w="1249"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24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6" w:type="dxa"/>
            <w:tcBorders>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r>
      <w:tr>
        <w:tblPrEx>
          <w:tblCellMar>
            <w:top w:w="0" w:type="dxa"/>
            <w:left w:w="10" w:type="dxa"/>
            <w:bottom w:w="0" w:type="dxa"/>
            <w:right w:w="10" w:type="dxa"/>
          </w:tblCellMar>
        </w:tblPrEx>
        <w:trPr>
          <w:cantSplit/>
        </w:trPr>
        <w:tc>
          <w:tcPr>
            <w:tcW w:w="3570"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Transparency Support</w:t>
            </w:r>
          </w:p>
        </w:tc>
        <w:tc>
          <w:tcPr>
            <w:tcW w:w="1249"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NO</w:t>
            </w:r>
          </w:p>
        </w:tc>
        <w:tc>
          <w:tcPr>
            <w:tcW w:w="124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NO</w:t>
            </w:r>
          </w:p>
        </w:tc>
        <w:tc>
          <w:tcPr>
            <w:tcW w:w="1196" w:type="dxa"/>
            <w:tcBorders>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NO</w:t>
            </w:r>
          </w:p>
        </w:tc>
      </w:tr>
      <w:tr>
        <w:tblPrEx>
          <w:tblCellMar>
            <w:top w:w="0" w:type="dxa"/>
            <w:left w:w="10" w:type="dxa"/>
            <w:bottom w:w="0" w:type="dxa"/>
            <w:right w:w="10" w:type="dxa"/>
          </w:tblCellMar>
        </w:tblPrEx>
        <w:trPr>
          <w:cantSplit/>
        </w:trPr>
        <w:tc>
          <w:tcPr>
            <w:tcW w:w="3570"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File size per 4K frame, RGB</w:t>
            </w:r>
          </w:p>
        </w:tc>
        <w:tc>
          <w:tcPr>
            <w:tcW w:w="1249"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4 MB</w:t>
            </w:r>
          </w:p>
        </w:tc>
        <w:tc>
          <w:tcPr>
            <w:tcW w:w="124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27 M.B.</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10.5 MB</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24MB</w:t>
            </w:r>
          </w:p>
        </w:tc>
        <w:tc>
          <w:tcPr>
            <w:tcW w:w="1196" w:type="dxa"/>
            <w:tcBorders>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9 MB</w:t>
            </w:r>
          </w:p>
        </w:tc>
      </w:tr>
      <w:tr>
        <w:tblPrEx>
          <w:tblCellMar>
            <w:top w:w="0" w:type="dxa"/>
            <w:left w:w="10" w:type="dxa"/>
            <w:bottom w:w="0" w:type="dxa"/>
            <w:right w:w="10" w:type="dxa"/>
          </w:tblCellMar>
        </w:tblPrEx>
        <w:trPr>
          <w:cantSplit/>
        </w:trPr>
        <w:tc>
          <w:tcPr>
            <w:tcW w:w="3570"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Support for 4K</w:t>
            </w:r>
          </w:p>
        </w:tc>
        <w:tc>
          <w:tcPr>
            <w:tcW w:w="1249"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24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6" w:type="dxa"/>
            <w:tcBorders>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r>
      <w:tr>
        <w:tblPrEx>
          <w:tblCellMar>
            <w:top w:w="0" w:type="dxa"/>
            <w:left w:w="10" w:type="dxa"/>
            <w:bottom w:w="0" w:type="dxa"/>
            <w:right w:w="10" w:type="dxa"/>
          </w:tblCellMar>
        </w:tblPrEx>
        <w:trPr>
          <w:cantSplit/>
        </w:trPr>
        <w:tc>
          <w:tcPr>
            <w:tcW w:w="3570"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Maximum Supported bit depth</w:t>
            </w:r>
          </w:p>
        </w:tc>
        <w:tc>
          <w:tcPr>
            <w:tcW w:w="1249"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12</w:t>
            </w:r>
          </w:p>
        </w:tc>
        <w:tc>
          <w:tcPr>
            <w:tcW w:w="124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32</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8</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8</w:t>
            </w:r>
          </w:p>
        </w:tc>
        <w:tc>
          <w:tcPr>
            <w:tcW w:w="1196" w:type="dxa"/>
            <w:tcBorders>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32</w:t>
            </w:r>
          </w:p>
        </w:tc>
      </w:tr>
      <w:tr>
        <w:tblPrEx>
          <w:tblCellMar>
            <w:top w:w="0" w:type="dxa"/>
            <w:left w:w="10" w:type="dxa"/>
            <w:bottom w:w="0" w:type="dxa"/>
            <w:right w:w="10" w:type="dxa"/>
          </w:tblCellMar>
        </w:tblPrEx>
        <w:trPr>
          <w:cantSplit/>
        </w:trPr>
        <w:tc>
          <w:tcPr>
            <w:tcW w:w="3570"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Support for floating-point math</w:t>
            </w:r>
          </w:p>
        </w:tc>
        <w:tc>
          <w:tcPr>
            <w:tcW w:w="1249"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NO</w:t>
            </w:r>
          </w:p>
        </w:tc>
        <w:tc>
          <w:tcPr>
            <w:tcW w:w="124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YES</w:t>
            </w:r>
          </w:p>
        </w:tc>
        <w:tc>
          <w:tcPr>
            <w:tcW w:w="1191" w:type="dxa"/>
            <w:tcBorders>
              <w:left w:val="single" w:color="000000" w:sz="2" w:space="0"/>
              <w:bottom w:val="single" w:color="000000" w:sz="2" w:space="0"/>
            </w:tcBorders>
            <w:shd w:val="clear" w:color="auto" w:fill="auto"/>
            <w:tcMar>
              <w:top w:w="55" w:type="dxa"/>
              <w:left w:w="55" w:type="dxa"/>
              <w:bottom w:w="55" w:type="dxa"/>
              <w:right w:w="55" w:type="dxa"/>
            </w:tcMar>
          </w:tcPr>
          <w:p>
            <w:pPr>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NO</w:t>
            </w:r>
          </w:p>
        </w:tc>
        <w:tc>
          <w:tcPr>
            <w:tcW w:w="1196" w:type="dxa"/>
            <w:tcBorders>
              <w:left w:val="single" w:color="000000" w:sz="2" w:space="0"/>
              <w:bottom w:val="single" w:color="000000" w:sz="2" w:space="0"/>
              <w:right w:val="single" w:color="000000" w:sz="2" w:space="0"/>
            </w:tcBorders>
            <w:shd w:val="clear" w:color="auto" w:fill="auto"/>
            <w:tcMar>
              <w:top w:w="55" w:type="dxa"/>
              <w:left w:w="55" w:type="dxa"/>
              <w:bottom w:w="55" w:type="dxa"/>
              <w:right w:w="55" w:type="dxa"/>
            </w:tcMar>
          </w:tcPr>
          <w:p>
            <w:pPr>
              <w:keepNext/>
              <w:suppressLineNumbers/>
              <w:spacing w:after="0" w:line="240" w:lineRule="auto"/>
              <w:jc w:val="center"/>
              <w:rPr>
                <w:rFonts w:ascii="Times New Roman" w:hAnsi="Times New Roman" w:eastAsia="Noto Serif CJK SC"/>
                <w:kern w:val="3"/>
                <w:sz w:val="24"/>
                <w:szCs w:val="24"/>
                <w:lang w:eastAsia="zh-CN" w:bidi="hi-IN"/>
              </w:rPr>
            </w:pPr>
            <w:r>
              <w:rPr>
                <w:rFonts w:ascii="Times New Roman" w:hAnsi="Times New Roman" w:eastAsia="Noto Serif CJK SC"/>
                <w:kern w:val="3"/>
                <w:sz w:val="24"/>
                <w:szCs w:val="24"/>
                <w:lang w:eastAsia="zh-CN" w:bidi="hi-IN"/>
              </w:rPr>
              <w:t>NO</w:t>
            </w:r>
          </w:p>
        </w:tc>
      </w:tr>
    </w:tbl>
    <w:p>
      <w:pPr>
        <w:pStyle w:val="8"/>
      </w:pPr>
      <w:bookmarkStart w:id="32" w:name="_Toc101457994"/>
      <w:r>
        <w:t>Table 5 A Summary of Image Formats</w:t>
      </w:r>
      <w:bookmarkEnd w:id="32"/>
    </w:p>
    <w:p/>
    <w:p/>
    <w:p>
      <w:r>
        <w:t>For my project, JPEG was the most helpful format.</w:t>
      </w:r>
    </w:p>
    <w:p>
      <w:r>
        <w:t>After careful consideration, I settled on the JPEG format as the most useful and practical image format for the project. [32]</w:t>
      </w:r>
    </w:p>
    <w:p>
      <w:r>
        <w:t>JPEG is one of the most commonly used photo formats in the modern world. Consequently, a valuable source of information can also be found in this style. The technical JPEG markers can then be used to look for counterfeiting at the very core of the system.</w:t>
      </w:r>
    </w:p>
    <w:p>
      <w:r>
        <w:t>As a result, these tags (metadata) include information about how the image was processed, what devices or software were used to alter it, what settings were employed, and more. The quality of a JPEG image is unaffected by several compression stages. Although this can be a negative feature, it can also be used to tell how many times a file has been compressed and by how much.</w:t>
      </w:r>
    </w:p>
    <w:p/>
    <w:p>
      <w:pPr>
        <w:pStyle w:val="2"/>
      </w:pPr>
      <w:bookmarkStart w:id="33" w:name="_Toc101458270"/>
      <w:r>
        <w:t>The DCT</w:t>
      </w:r>
      <w:bookmarkEnd w:id="33"/>
    </w:p>
    <w:p/>
    <w:p>
      <w:r>
        <w:t>The DCT (Discrete Cosine Transform) is the foundation of JPEG. [32]</w:t>
      </w:r>
    </w:p>
    <w:p/>
    <w:p>
      <w:r>
        <w:t>Splitting an image into several frequency portions is done using DCT. The minor fundamental frequencies are the first to be filtered out of consideration. The image's critical frequencies are preserved to utilise the decompression process.</w:t>
      </w:r>
    </w:p>
    <w:p/>
    <w:p>
      <w:r>
        <w:t>The reconstructed image may have some imperfections.</w:t>
      </w:r>
    </w:p>
    <w:p>
      <w:pPr>
        <w:jc w:val="right"/>
      </w:pPr>
      <w:r>
        <w:t>[32] (unix4lyfe.org, n.d.)</w:t>
      </w:r>
    </w:p>
    <w:p>
      <w:pPr>
        <w:pStyle w:val="3"/>
      </w:pPr>
    </w:p>
    <w:p>
      <w:r>
        <w:t>What is the DCT, and how does it works?</w:t>
      </w:r>
    </w:p>
    <w:p/>
    <w:p>
      <w:r>
        <w:t xml:space="preserve">An initial value is transformed into a series of data points using the discrete cosine transform. This transform is extensively used in digital television and radio and partial differential equations. Jpeg compresses pictures rapidly and efficiently using DCT. </w:t>
      </w:r>
    </w:p>
    <w:p>
      <w:r>
        <w:t>DCT is a critical component of the detection process in this project.</w:t>
      </w:r>
    </w:p>
    <w:p>
      <w:r>
        <w:t xml:space="preserve">There are eight different levels of the DCT. </w:t>
      </w:r>
    </w:p>
    <w:p>
      <w:r>
        <w:t>However, research will focus on DCT-II because JPEG employs it.</w:t>
      </w:r>
    </w:p>
    <w:p>
      <w:r>
        <w:t>Due to this calculation, we will get a matrix with actual values matching the average values and the frequency of changes in the block. [34}</w:t>
      </w:r>
    </w:p>
    <w:p>
      <w:pPr>
        <w:jc w:val="right"/>
      </w:pPr>
      <w:r>
        <w:t>[34] (Scribd, n.d.)</w:t>
      </w:r>
    </w:p>
    <w:p/>
    <w:p>
      <w:r>
        <w:rPr>
          <w:rFonts w:ascii="Times New Roman" w:hAnsi="Times New Roman" w:eastAsia="Noto Serif CJK SC"/>
          <w:kern w:val="3"/>
          <w:sz w:val="24"/>
          <w:szCs w:val="24"/>
          <w:lang w:val="en-GB" w:eastAsia="en-GB"/>
        </w:rPr>
        <w:drawing>
          <wp:anchor distT="0" distB="0" distL="114300" distR="114300" simplePos="0" relativeHeight="251673600" behindDoc="0" locked="0" layoutInCell="1" allowOverlap="1">
            <wp:simplePos x="0" y="0"/>
            <wp:positionH relativeFrom="margin">
              <wp:align>center</wp:align>
            </wp:positionH>
            <wp:positionV relativeFrom="paragraph">
              <wp:posOffset>6985</wp:posOffset>
            </wp:positionV>
            <wp:extent cx="4810125" cy="2628900"/>
            <wp:effectExtent l="0" t="0" r="9522" b="1"/>
            <wp:wrapSquare wrapText="largest"/>
            <wp:docPr id="57" name="Picture 13" descr="Qr cod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7" name="Picture 13" descr="Qr code&#10;&#10;Description automatically generated with medium confidence"/>
                    <pic:cNvPicPr/>
                  </pic:nvPicPr>
                  <pic:blipFill>
                    <a:blip r:embed="rId22"/>
                    <a:stretch>
                      <a:fillRect/>
                    </a:stretch>
                  </pic:blipFill>
                  <pic:spPr>
                    <a:xfrm>
                      <a:off x="0" y="0"/>
                      <a:ext cx="4810128" cy="2628899"/>
                    </a:xfrm>
                    <a:prstGeom prst="rect">
                      <a:avLst/>
                    </a:prstGeom>
                    <a:noFill/>
                    <a:ln>
                      <a:noFill/>
                      <a:prstDash val="solid"/>
                    </a:ln>
                  </pic:spPr>
                </pic:pic>
              </a:graphicData>
            </a:graphic>
          </wp:anchor>
        </w:drawing>
      </w:r>
    </w:p>
    <w:p/>
    <w:p/>
    <w:p/>
    <w:p/>
    <w:p/>
    <w:p/>
    <w:p/>
    <w:p/>
    <w:p>
      <w:r>
        <w:rPr>
          <w:lang w:val="en-GB" w:eastAsia="en-GB"/>
        </w:rPr>
        <mc:AlternateContent>
          <mc:Choice Requires="wps">
            <w:drawing>
              <wp:anchor distT="0" distB="0" distL="114300" distR="114300" simplePos="0" relativeHeight="251704320" behindDoc="0" locked="0" layoutInCell="1" allowOverlap="1">
                <wp:simplePos x="0" y="0"/>
                <wp:positionH relativeFrom="margin">
                  <wp:align>left</wp:align>
                </wp:positionH>
                <wp:positionV relativeFrom="paragraph">
                  <wp:posOffset>82550</wp:posOffset>
                </wp:positionV>
                <wp:extent cx="4810125" cy="0"/>
                <wp:effectExtent l="0" t="0" r="0" b="0"/>
                <wp:wrapSquare wrapText="bothSides"/>
                <wp:docPr id="58" name="Text Box 53"/>
                <wp:cNvGraphicFramePr/>
                <a:graphic xmlns:a="http://schemas.openxmlformats.org/drawingml/2006/main">
                  <a:graphicData uri="http://schemas.microsoft.com/office/word/2010/wordprocessingShape">
                    <wps:wsp>
                      <wps:cNvSpPr txBox="1"/>
                      <wps:spPr>
                        <a:xfrm>
                          <a:off x="0" y="0"/>
                          <a:ext cx="4810128" cy="0"/>
                        </a:xfrm>
                        <a:prstGeom prst="rect">
                          <a:avLst/>
                        </a:prstGeom>
                        <a:solidFill>
                          <a:srgbClr val="FFFFFF"/>
                        </a:solidFill>
                        <a:ln>
                          <a:noFill/>
                          <a:prstDash val="solid"/>
                        </a:ln>
                      </wps:spPr>
                      <wps:txbx>
                        <w:txbxContent>
                          <w:p>
                            <w:pPr>
                              <w:pStyle w:val="8"/>
                            </w:pPr>
                            <w:bookmarkStart w:id="66" w:name="_Toc101457973"/>
                            <w:r>
                              <w:t>Figure 9 - Compression steps</w:t>
                            </w:r>
                            <w:bookmarkEnd w:id="66"/>
                          </w:p>
                        </w:txbxContent>
                      </wps:txbx>
                      <wps:bodyPr vert="horz" wrap="square" lIns="0" tIns="0" rIns="0" bIns="0" anchor="t" anchorCtr="0" compatLnSpc="1">
                        <a:spAutoFit/>
                      </wps:bodyPr>
                    </wps:wsp>
                  </a:graphicData>
                </a:graphic>
              </wp:anchor>
            </w:drawing>
          </mc:Choice>
          <mc:Fallback>
            <w:pict>
              <v:shape id="Text Box 53" o:spid="_x0000_s1026" o:spt="202" type="#_x0000_t202" style="position:absolute;left:0pt;margin-top:6.5pt;height:0pt;width:378.75pt;mso-position-horizontal:left;mso-position-horizontal-relative:margin;mso-wrap-distance-bottom:0pt;mso-wrap-distance-left:9pt;mso-wrap-distance-right:9pt;mso-wrap-distance-top:0pt;z-index:251704320;mso-width-relative:page;mso-height-relative:page;" fillcolor="#FFFFFF" filled="t" stroked="f" coordsize="21600,21600" o:gfxdata="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FgAAAGRycy9QSwECFAAUAAAACACHTuJA/8wDX9YAAAAGAQAADwAAAAAAAAABACAAAAA4AAAA&#10;ZHJzL2Rvd25yZXYueG1sUEsBAhQAFAAAAAgAh07iQMxJLk7zAQAAAQQAAA4AAAAAAAAAAQAgAAAA&#10;OwEAAGRycy9lMm9Eb2MueG1sUEsFBgAAAAAGAAYAWQEAAKAFAAAAAA==&#10;">
                <v:fill on="t" focussize="0,0"/>
                <v:stroke on="f"/>
                <v:imagedata o:title=""/>
                <o:lock v:ext="edit" aspectratio="f"/>
                <v:textbox inset="0mm,0mm,0mm,0mm" style="mso-fit-shape-to-text:t;">
                  <w:txbxContent>
                    <w:p>
                      <w:pPr>
                        <w:pStyle w:val="8"/>
                      </w:pPr>
                      <w:bookmarkStart w:id="66" w:name="_Toc101457973"/>
                      <w:r>
                        <w:t>Figure 9 - Compression steps</w:t>
                      </w:r>
                      <w:bookmarkEnd w:id="66"/>
                    </w:p>
                  </w:txbxContent>
                </v:textbox>
                <w10:wrap type="square"/>
              </v:shape>
            </w:pict>
          </mc:Fallback>
        </mc:AlternateContent>
      </w:r>
    </w:p>
    <w:p/>
    <w:p>
      <w:r>
        <w:t>The DCT is used to change the data to enhance the image's content. It is possible to code the correlation coefficients once the analysis has been carried out.</w:t>
      </w:r>
    </w:p>
    <w:p>
      <w:r>
        <w:t>DCT, as previously said, eliminates unneeded data. [34]</w:t>
      </w:r>
    </w:p>
    <w:p>
      <w:pPr>
        <w:tabs>
          <w:tab w:val="left" w:pos="2184"/>
        </w:tabs>
        <w:jc w:val="right"/>
      </w:pPr>
      <w:r>
        <w:tab/>
      </w:r>
      <w:r>
        <w:t>[34] (Scribd, n.d.)</w:t>
      </w:r>
    </w:p>
    <w:p>
      <w:r>
        <w:t>Here, we already have a cosine transform of the data block that goes through quantisation, removing non-existent data from an image quality standpoint.</w:t>
      </w:r>
    </w:p>
    <w:p>
      <w:r>
        <w:t>The quantisation matrix is now composed of the values quantisation yielded.</w:t>
      </w:r>
    </w:p>
    <w:p>
      <w:r>
        <w:t>Many of the rounded values will be zero, which means that the compressed image's size will be smaller when the rounded discounts are applied. [34]</w:t>
      </w:r>
    </w:p>
    <w:p/>
    <w:p>
      <w:r>
        <w:rPr>
          <w:rFonts w:ascii="Times New Roman" w:hAnsi="Times New Roman" w:eastAsia="Noto Serif CJK SC"/>
          <w:kern w:val="3"/>
          <w:sz w:val="24"/>
          <w:szCs w:val="24"/>
          <w:lang w:val="en-GB" w:eastAsia="en-GB"/>
        </w:rPr>
        <w:drawing>
          <wp:anchor distT="0" distB="0" distL="114300" distR="114300" simplePos="0" relativeHeight="251674624" behindDoc="0" locked="0" layoutInCell="1" allowOverlap="1">
            <wp:simplePos x="0" y="0"/>
            <wp:positionH relativeFrom="margin">
              <wp:align>center</wp:align>
            </wp:positionH>
            <wp:positionV relativeFrom="paragraph">
              <wp:posOffset>279400</wp:posOffset>
            </wp:positionV>
            <wp:extent cx="3629025" cy="1647825"/>
            <wp:effectExtent l="0" t="0" r="9525" b="0"/>
            <wp:wrapSquare wrapText="largest"/>
            <wp:docPr id="59" name="Picture 1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9" name="Picture 12" descr="Text&#10;&#10;Description automatically generated"/>
                    <pic:cNvPicPr/>
                  </pic:nvPicPr>
                  <pic:blipFill>
                    <a:blip r:embed="rId23"/>
                    <a:stretch>
                      <a:fillRect/>
                    </a:stretch>
                  </pic:blipFill>
                  <pic:spPr>
                    <a:xfrm>
                      <a:off x="0" y="0"/>
                      <a:ext cx="3629025" cy="1647821"/>
                    </a:xfrm>
                    <a:prstGeom prst="rect">
                      <a:avLst/>
                    </a:prstGeom>
                    <a:noFill/>
                    <a:ln>
                      <a:noFill/>
                      <a:prstDash val="solid"/>
                    </a:ln>
                  </pic:spPr>
                </pic:pic>
              </a:graphicData>
            </a:graphic>
          </wp:anchor>
        </w:drawing>
      </w:r>
    </w:p>
    <w:p/>
    <w:p/>
    <w:p/>
    <w:p/>
    <w:p/>
    <w:p/>
    <w:p>
      <w:r>
        <w:rPr>
          <w:lang w:val="en-GB" w:eastAsia="en-GB"/>
        </w:rPr>
        <mc:AlternateContent>
          <mc:Choice Requires="wps">
            <w:drawing>
              <wp:anchor distT="0" distB="0" distL="114300" distR="114300" simplePos="0" relativeHeight="251705344" behindDoc="0" locked="0" layoutInCell="1" allowOverlap="1">
                <wp:simplePos x="0" y="0"/>
                <wp:positionH relativeFrom="column">
                  <wp:posOffset>685165</wp:posOffset>
                </wp:positionH>
                <wp:positionV relativeFrom="paragraph">
                  <wp:posOffset>3810</wp:posOffset>
                </wp:positionV>
                <wp:extent cx="3629025" cy="0"/>
                <wp:effectExtent l="0" t="0" r="0" b="0"/>
                <wp:wrapSquare wrapText="bothSides"/>
                <wp:docPr id="60" name="Text Box 55"/>
                <wp:cNvGraphicFramePr/>
                <a:graphic xmlns:a="http://schemas.openxmlformats.org/drawingml/2006/main">
                  <a:graphicData uri="http://schemas.microsoft.com/office/word/2010/wordprocessingShape">
                    <wps:wsp>
                      <wps:cNvSpPr txBox="1"/>
                      <wps:spPr>
                        <a:xfrm>
                          <a:off x="0" y="0"/>
                          <a:ext cx="3629025" cy="0"/>
                        </a:xfrm>
                        <a:prstGeom prst="rect">
                          <a:avLst/>
                        </a:prstGeom>
                        <a:solidFill>
                          <a:srgbClr val="FFFFFF"/>
                        </a:solidFill>
                        <a:ln>
                          <a:noFill/>
                          <a:prstDash val="solid"/>
                        </a:ln>
                      </wps:spPr>
                      <wps:txbx>
                        <w:txbxContent>
                          <w:p>
                            <w:pPr>
                              <w:pStyle w:val="8"/>
                            </w:pPr>
                            <w:bookmarkStart w:id="67" w:name="_Toc101457974"/>
                            <w:r>
                              <w:t>Figure 10 - 8x8 matrix [34]</w:t>
                            </w:r>
                            <w:bookmarkEnd w:id="67"/>
                          </w:p>
                        </w:txbxContent>
                      </wps:txbx>
                      <wps:bodyPr vert="horz" wrap="square" lIns="0" tIns="0" rIns="0" bIns="0" anchor="t" anchorCtr="0" compatLnSpc="1">
                        <a:spAutoFit/>
                      </wps:bodyPr>
                    </wps:wsp>
                  </a:graphicData>
                </a:graphic>
              </wp:anchor>
            </w:drawing>
          </mc:Choice>
          <mc:Fallback>
            <w:pict>
              <v:shape id="Text Box 55" o:spid="_x0000_s1026" o:spt="202" type="#_x0000_t202" style="position:absolute;left:0pt;margin-left:53.95pt;margin-top:0.3pt;height:0pt;width:285.75pt;mso-wrap-distance-bottom:0pt;mso-wrap-distance-left:9pt;mso-wrap-distance-right:9pt;mso-wrap-distance-top:0pt;z-index:251705344;mso-width-relative:page;mso-height-relative:page;" fillcolor="#FFFFFF" filled="t" stroked="f" coordsize="21600,21600" o:gfxdata="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WAAAAZHJzL1BLAQIUABQAAAAIAIdO4kBlpPgY1AAAAAUBAAAPAAAAAAAAAAEAIAAAADgAAABk&#10;cnMvZG93bnJldi54bWxQSwECFAAUAAAACACHTuJAQpyNKvQBAAABBAAADgAAAAAAAAABACAAAAA5&#10;AQAAZHJzL2Uyb0RvYy54bWxQSwUGAAAAAAYABgBZAQAAnwUAAAAA&#10;">
                <v:fill on="t" focussize="0,0"/>
                <v:stroke on="f"/>
                <v:imagedata o:title=""/>
                <o:lock v:ext="edit" aspectratio="f"/>
                <v:textbox inset="0mm,0mm,0mm,0mm" style="mso-fit-shape-to-text:t;">
                  <w:txbxContent>
                    <w:p>
                      <w:pPr>
                        <w:pStyle w:val="8"/>
                      </w:pPr>
                      <w:bookmarkStart w:id="67" w:name="_Toc101457974"/>
                      <w:r>
                        <w:t>Figure 10 - 8x8 matrix [34]</w:t>
                      </w:r>
                      <w:bookmarkEnd w:id="67"/>
                    </w:p>
                  </w:txbxContent>
                </v:textbox>
                <w10:wrap type="square"/>
              </v:shape>
            </w:pict>
          </mc:Fallback>
        </mc:AlternateContent>
      </w:r>
    </w:p>
    <w:p>
      <w:pPr>
        <w:jc w:val="right"/>
      </w:pPr>
      <w:r>
        <w:t>[34] (Scribd, n.d.)</w:t>
      </w:r>
    </w:p>
    <w:p/>
    <w:p/>
    <w:p>
      <w:r>
        <w:t>The data must now be cleaned and organised before it can be encoded.</w:t>
      </w:r>
    </w:p>
    <w:p>
      <w:r>
        <w:t>To do this, we use the zig-zag algorithm shown below to transform our matrix.</w:t>
      </w:r>
    </w:p>
    <w:p>
      <w:r>
        <w:rPr>
          <w:rFonts w:ascii="Times New Roman" w:hAnsi="Times New Roman" w:eastAsia="Noto Serif CJK SC"/>
          <w:kern w:val="3"/>
          <w:sz w:val="24"/>
          <w:szCs w:val="24"/>
          <w:lang w:val="en-GB" w:eastAsia="en-GB"/>
        </w:rPr>
        <w:drawing>
          <wp:anchor distT="0" distB="0" distL="114300" distR="114300" simplePos="0" relativeHeight="251675648" behindDoc="0" locked="0" layoutInCell="1" allowOverlap="1">
            <wp:simplePos x="0" y="0"/>
            <wp:positionH relativeFrom="margin">
              <wp:posOffset>1710055</wp:posOffset>
            </wp:positionH>
            <wp:positionV relativeFrom="paragraph">
              <wp:posOffset>42545</wp:posOffset>
            </wp:positionV>
            <wp:extent cx="2312035" cy="2181860"/>
            <wp:effectExtent l="0" t="0" r="0" b="8892"/>
            <wp:wrapSquare wrapText="largest"/>
            <wp:docPr id="61" name="Picture 11"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11" descr="Icon&#10;&#10;Description automatically generated"/>
                    <pic:cNvPicPr/>
                  </pic:nvPicPr>
                  <pic:blipFill>
                    <a:blip r:embed="rId24"/>
                    <a:stretch>
                      <a:fillRect/>
                    </a:stretch>
                  </pic:blipFill>
                  <pic:spPr>
                    <a:xfrm>
                      <a:off x="0" y="0"/>
                      <a:ext cx="2312032" cy="2181858"/>
                    </a:xfrm>
                    <a:prstGeom prst="rect">
                      <a:avLst/>
                    </a:prstGeom>
                    <a:noFill/>
                    <a:ln>
                      <a:noFill/>
                      <a:prstDash val="solid"/>
                    </a:ln>
                  </pic:spPr>
                </pic:pic>
              </a:graphicData>
            </a:graphic>
          </wp:anchor>
        </w:drawing>
      </w:r>
    </w:p>
    <w:p/>
    <w:p/>
    <w:p/>
    <w:p/>
    <w:p/>
    <w:p/>
    <w:p/>
    <w:p>
      <w:pPr>
        <w:pStyle w:val="8"/>
      </w:pPr>
      <w:bookmarkStart w:id="34" w:name="_Toc101457975"/>
      <w:r>
        <w:t>Figure 11 - Zig-Zag method [35]</w:t>
      </w:r>
      <w:bookmarkEnd w:id="34"/>
    </w:p>
    <w:p>
      <w:r>
        <w:t>The final phase is entropy coding, in which words – codes – replace the most prevalent elements.</w:t>
      </w:r>
    </w:p>
    <w:p>
      <w:r>
        <w:t>A stream of binary data is what we get at the end of the process.</w:t>
      </w:r>
    </w:p>
    <w:p>
      <w:r>
        <w:t>In many cases, quantisation yields a coefficient of 0 that may be successfully removed, resulting in compression. [35]</w:t>
      </w:r>
    </w:p>
    <w:p>
      <w:pPr>
        <w:jc w:val="right"/>
      </w:pPr>
      <w:r>
        <w:t>[35] (M, 2016)</w:t>
      </w:r>
    </w:p>
    <w:p/>
    <w:p>
      <w:r>
        <w:t>DCT and quantisation process example:</w:t>
      </w:r>
    </w:p>
    <w:p/>
    <w:p>
      <w:r>
        <w:rPr>
          <w:rFonts w:ascii="Times New Roman" w:hAnsi="Times New Roman" w:eastAsia="Noto Serif CJK SC"/>
          <w:kern w:val="3"/>
          <w:sz w:val="24"/>
          <w:szCs w:val="24"/>
          <w:lang w:val="en-GB" w:eastAsia="en-GB"/>
        </w:rPr>
        <w:drawing>
          <wp:anchor distT="0" distB="0" distL="114300" distR="114300" simplePos="0" relativeHeight="251676672" behindDoc="0" locked="0" layoutInCell="1" allowOverlap="1">
            <wp:simplePos x="0" y="0"/>
            <wp:positionH relativeFrom="column">
              <wp:posOffset>1000125</wp:posOffset>
            </wp:positionH>
            <wp:positionV relativeFrom="margin">
              <wp:posOffset>5288915</wp:posOffset>
            </wp:positionV>
            <wp:extent cx="4006215" cy="2400300"/>
            <wp:effectExtent l="0" t="0" r="0" b="0"/>
            <wp:wrapSquare wrapText="largest"/>
            <wp:docPr id="62" name="Picture 10" descr="Calend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2" name="Picture 10" descr="Calendar&#10;&#10;Description automatically generated with medium confidence"/>
                    <pic:cNvPicPr/>
                  </pic:nvPicPr>
                  <pic:blipFill>
                    <a:blip r:embed="rId25"/>
                    <a:stretch>
                      <a:fillRect/>
                    </a:stretch>
                  </pic:blipFill>
                  <pic:spPr>
                    <a:xfrm>
                      <a:off x="0" y="0"/>
                      <a:ext cx="4006215" cy="2400300"/>
                    </a:xfrm>
                    <a:prstGeom prst="rect">
                      <a:avLst/>
                    </a:prstGeom>
                    <a:noFill/>
                    <a:ln>
                      <a:noFill/>
                      <a:prstDash val="solid"/>
                    </a:ln>
                  </pic:spPr>
                </pic:pic>
              </a:graphicData>
            </a:graphic>
          </wp:anchor>
        </w:drawing>
      </w:r>
    </w:p>
    <w:p/>
    <w:p/>
    <w:p/>
    <w:p/>
    <w:p/>
    <w:p/>
    <w:p/>
    <w:p/>
    <w:p>
      <w:pPr>
        <w:pStyle w:val="8"/>
      </w:pPr>
      <w:bookmarkStart w:id="35" w:name="_Toc101457976"/>
      <w:r>
        <w:t>Figure 12 - DCT Quantization [ 35]</w:t>
      </w:r>
      <w:bookmarkEnd w:id="35"/>
    </w:p>
    <w:p/>
    <w:p>
      <w:pPr>
        <w:jc w:val="right"/>
      </w:pPr>
      <w:r>
        <w:t>[35] (M, 2016)</w:t>
      </w:r>
    </w:p>
    <w:p>
      <w:pPr>
        <w:jc w:val="right"/>
      </w:pPr>
    </w:p>
    <w:p>
      <w:r>
        <w:t>Here we have an original model, a luminance-chrominance model.</w:t>
      </w:r>
    </w:p>
    <w:p>
      <w:r>
        <w:rPr>
          <w:rFonts w:ascii="Times New Roman" w:hAnsi="Times New Roman" w:eastAsia="Noto Serif CJK SC"/>
          <w:b/>
          <w:bCs/>
          <w:kern w:val="3"/>
          <w:sz w:val="20"/>
          <w:szCs w:val="20"/>
          <w:lang w:val="en-GB" w:eastAsia="en-GB"/>
        </w:rPr>
        <w:drawing>
          <wp:anchor distT="0" distB="0" distL="114300" distR="114300" simplePos="0" relativeHeight="251677696" behindDoc="0" locked="0" layoutInCell="1" allowOverlap="1">
            <wp:simplePos x="0" y="0"/>
            <wp:positionH relativeFrom="margin">
              <wp:align>center</wp:align>
            </wp:positionH>
            <wp:positionV relativeFrom="paragraph">
              <wp:posOffset>177165</wp:posOffset>
            </wp:positionV>
            <wp:extent cx="2095500" cy="2089785"/>
            <wp:effectExtent l="0" t="0" r="0" b="5712"/>
            <wp:wrapTopAndBottom/>
            <wp:docPr id="63" name="Picture 9" descr="A close-up of some frui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63" name="Picture 9" descr="A close-up of some fruit&#10;&#10;Description automatically generated with low confidence"/>
                    <pic:cNvPicPr/>
                  </pic:nvPicPr>
                  <pic:blipFill>
                    <a:blip r:embed="rId26"/>
                    <a:stretch>
                      <a:fillRect/>
                    </a:stretch>
                  </pic:blipFill>
                  <pic:spPr>
                    <a:xfrm>
                      <a:off x="0" y="0"/>
                      <a:ext cx="2095503" cy="2089788"/>
                    </a:xfrm>
                    <a:prstGeom prst="rect">
                      <a:avLst/>
                    </a:prstGeom>
                    <a:noFill/>
                    <a:ln>
                      <a:noFill/>
                      <a:prstDash val="solid"/>
                    </a:ln>
                  </pic:spPr>
                </pic:pic>
              </a:graphicData>
            </a:graphic>
          </wp:anchor>
        </w:drawing>
      </w:r>
    </w:p>
    <w:p>
      <w:r>
        <w:rPr>
          <w:lang w:val="en-GB" w:eastAsia="en-GB"/>
        </w:rPr>
        <mc:AlternateContent>
          <mc:Choice Requires="wps">
            <w:drawing>
              <wp:anchor distT="0" distB="0" distL="114300" distR="114300" simplePos="0" relativeHeight="251706368" behindDoc="0" locked="0" layoutInCell="1" allowOverlap="1">
                <wp:simplePos x="0" y="0"/>
                <wp:positionH relativeFrom="margin">
                  <wp:posOffset>0</wp:posOffset>
                </wp:positionH>
                <wp:positionV relativeFrom="paragraph">
                  <wp:posOffset>2190115</wp:posOffset>
                </wp:positionV>
                <wp:extent cx="2095500" cy="266700"/>
                <wp:effectExtent l="0" t="0" r="0" b="0"/>
                <wp:wrapTopAndBottom/>
                <wp:docPr id="64" name="Text Box 56"/>
                <wp:cNvGraphicFramePr/>
                <a:graphic xmlns:a="http://schemas.openxmlformats.org/drawingml/2006/main">
                  <a:graphicData uri="http://schemas.microsoft.com/office/word/2010/wordprocessingShape">
                    <wps:wsp>
                      <wps:cNvSpPr txBox="1"/>
                      <wps:spPr>
                        <a:xfrm>
                          <a:off x="0" y="0"/>
                          <a:ext cx="2095503" cy="266703"/>
                        </a:xfrm>
                        <a:prstGeom prst="rect">
                          <a:avLst/>
                        </a:prstGeom>
                        <a:solidFill>
                          <a:srgbClr val="FFFFFF"/>
                        </a:solidFill>
                        <a:ln>
                          <a:noFill/>
                          <a:prstDash val="solid"/>
                        </a:ln>
                      </wps:spPr>
                      <wps:txbx>
                        <w:txbxContent>
                          <w:p>
                            <w:pPr>
                              <w:pStyle w:val="8"/>
                            </w:pPr>
                            <w:bookmarkStart w:id="68" w:name="_Toc101457977"/>
                            <w:r>
                              <w:t>Figure 13 - Original picture example [36]</w:t>
                            </w:r>
                            <w:bookmarkEnd w:id="68"/>
                          </w:p>
                        </w:txbxContent>
                      </wps:txbx>
                      <wps:bodyPr vert="horz" wrap="square" lIns="0" tIns="0" rIns="0" bIns="0" anchor="t" anchorCtr="0" compatLnSpc="1">
                        <a:spAutoFit/>
                      </wps:bodyPr>
                    </wps:wsp>
                  </a:graphicData>
                </a:graphic>
              </wp:anchor>
            </w:drawing>
          </mc:Choice>
          <mc:Fallback>
            <w:pict>
              <v:shape id="Text Box 56" o:spid="_x0000_s1026" o:spt="202" type="#_x0000_t202" style="position:absolute;left:0pt;margin-left:0pt;margin-top:172.45pt;height:21pt;width:165pt;mso-position-horizontal-relative:margin;mso-wrap-distance-bottom:0pt;mso-wrap-distance-top:0pt;z-index:251706368;mso-width-relative:page;mso-height-relative:page;" fillcolor="#FFFFFF" filled="t" stroked="f" coordsize="21600,21600" o:gfxdata="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BYAAABkcnMvUEsBAhQAFAAAAAgAh07iQHOpF1DZAAAACAEAAA8AAAAAAAAAAQAg&#10;AAAAOAAAAGRycy9kb3ducmV2LnhtbFBLAQIUABQAAAAIAIdO4kAFV4hW9wEAAAYEAAAOAAAAAAAA&#10;AAEAIAAAAD4BAABkcnMvZTJvRG9jLnhtbFBLBQYAAAAABgAGAFkBAACnBQAAAAA=&#10;">
                <v:fill on="t" focussize="0,0"/>
                <v:stroke on="f"/>
                <v:imagedata o:title=""/>
                <o:lock v:ext="edit" aspectratio="f"/>
                <v:textbox inset="0mm,0mm,0mm,0mm" style="mso-fit-shape-to-text:t;">
                  <w:txbxContent>
                    <w:p>
                      <w:pPr>
                        <w:pStyle w:val="8"/>
                      </w:pPr>
                      <w:bookmarkStart w:id="68" w:name="_Toc101457977"/>
                      <w:r>
                        <w:t>Figure 13 - Original picture example [36]</w:t>
                      </w:r>
                      <w:bookmarkEnd w:id="68"/>
                    </w:p>
                  </w:txbxContent>
                </v:textbox>
                <w10:wrap type="topAndBottom"/>
              </v:shape>
            </w:pict>
          </mc:Fallback>
        </mc:AlternateContent>
      </w:r>
    </w:p>
    <w:p>
      <w:r>
        <w:t>and here, after DCT processing:</w:t>
      </w:r>
    </w:p>
    <w:p>
      <w:r>
        <w:rPr>
          <w:rFonts w:ascii="Times New Roman" w:hAnsi="Times New Roman" w:eastAsia="Noto Serif CJK SC"/>
          <w:b/>
          <w:bCs/>
          <w:kern w:val="3"/>
          <w:sz w:val="20"/>
          <w:szCs w:val="20"/>
          <w:lang w:val="en-GB" w:eastAsia="en-GB"/>
        </w:rPr>
        <w:drawing>
          <wp:anchor distT="0" distB="0" distL="114300" distR="114300" simplePos="0" relativeHeight="251678720" behindDoc="0" locked="0" layoutInCell="1" allowOverlap="1">
            <wp:simplePos x="0" y="0"/>
            <wp:positionH relativeFrom="column">
              <wp:posOffset>1737360</wp:posOffset>
            </wp:positionH>
            <wp:positionV relativeFrom="paragraph">
              <wp:posOffset>3810</wp:posOffset>
            </wp:positionV>
            <wp:extent cx="2165350" cy="2123440"/>
            <wp:effectExtent l="0" t="0" r="6346" b="0"/>
            <wp:wrapSquare wrapText="largest"/>
            <wp:docPr id="65" name="Picture 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8" descr="A picture containing text&#10;&#10;Description automatically generated"/>
                    <pic:cNvPicPr/>
                  </pic:nvPicPr>
                  <pic:blipFill>
                    <a:blip r:embed="rId27"/>
                    <a:stretch>
                      <a:fillRect/>
                    </a:stretch>
                  </pic:blipFill>
                  <pic:spPr>
                    <a:xfrm>
                      <a:off x="0" y="0"/>
                      <a:ext cx="2165354" cy="2123437"/>
                    </a:xfrm>
                    <a:prstGeom prst="rect">
                      <a:avLst/>
                    </a:prstGeom>
                    <a:noFill/>
                    <a:ln>
                      <a:noFill/>
                      <a:prstDash val="solid"/>
                    </a:ln>
                  </pic:spPr>
                </pic:pic>
              </a:graphicData>
            </a:graphic>
          </wp:anchor>
        </w:drawing>
      </w:r>
    </w:p>
    <w:p/>
    <w:p/>
    <w:p/>
    <w:p/>
    <w:p/>
    <w:p/>
    <w:p>
      <w:r>
        <w:rPr>
          <w:lang w:val="en-GB" w:eastAsia="en-GB"/>
        </w:rPr>
        <mc:AlternateContent>
          <mc:Choice Requires="wps">
            <w:drawing>
              <wp:anchor distT="0" distB="0" distL="114300" distR="114300" simplePos="0" relativeHeight="251707392" behindDoc="0" locked="0" layoutInCell="1" allowOverlap="1">
                <wp:simplePos x="0" y="0"/>
                <wp:positionH relativeFrom="margin">
                  <wp:align>left</wp:align>
                </wp:positionH>
                <wp:positionV relativeFrom="paragraph">
                  <wp:posOffset>168275</wp:posOffset>
                </wp:positionV>
                <wp:extent cx="2165350" cy="0"/>
                <wp:effectExtent l="0" t="0" r="0" b="0"/>
                <wp:wrapSquare wrapText="bothSides"/>
                <wp:docPr id="66" name="Text Box 57"/>
                <wp:cNvGraphicFramePr/>
                <a:graphic xmlns:a="http://schemas.openxmlformats.org/drawingml/2006/main">
                  <a:graphicData uri="http://schemas.microsoft.com/office/word/2010/wordprocessingShape">
                    <wps:wsp>
                      <wps:cNvSpPr txBox="1"/>
                      <wps:spPr>
                        <a:xfrm>
                          <a:off x="0" y="0"/>
                          <a:ext cx="2165354" cy="0"/>
                        </a:xfrm>
                        <a:prstGeom prst="rect">
                          <a:avLst/>
                        </a:prstGeom>
                        <a:solidFill>
                          <a:srgbClr val="FFFFFF"/>
                        </a:solidFill>
                        <a:ln>
                          <a:noFill/>
                          <a:prstDash val="solid"/>
                        </a:ln>
                      </wps:spPr>
                      <wps:txbx>
                        <w:txbxContent>
                          <w:p>
                            <w:pPr>
                              <w:pStyle w:val="8"/>
                            </w:pPr>
                            <w:bookmarkStart w:id="69" w:name="_Toc101457978"/>
                            <w:r>
                              <w:t>Figure 14 - Picture during DCT processing [36]</w:t>
                            </w:r>
                            <w:bookmarkEnd w:id="69"/>
                          </w:p>
                        </w:txbxContent>
                      </wps:txbx>
                      <wps:bodyPr vert="horz" wrap="square" lIns="0" tIns="0" rIns="0" bIns="0" anchor="t" anchorCtr="0" compatLnSpc="1">
                        <a:spAutoFit/>
                      </wps:bodyPr>
                    </wps:wsp>
                  </a:graphicData>
                </a:graphic>
              </wp:anchor>
            </w:drawing>
          </mc:Choice>
          <mc:Fallback>
            <w:pict>
              <v:shape id="Text Box 57" o:spid="_x0000_s1026" o:spt="202" type="#_x0000_t202" style="position:absolute;left:0pt;margin-top:13.25pt;height:0pt;width:170.5pt;mso-position-horizontal:left;mso-position-horizontal-relative:margin;mso-wrap-distance-bottom:0pt;mso-wrap-distance-left:9pt;mso-wrap-distance-right:9pt;mso-wrap-distance-top:0pt;z-index:251707392;mso-width-relative:page;mso-height-relative:page;" fillcolor="#FFFFFF" filled="t" stroked="f" coordsize="21600,21600" o:gfxdata="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BYAAABkcnMvUEsBAhQAFAAAAAgAh07iQDL1g6fWAAAABgEAAA8AAAAAAAAAAQAgAAAAOAAA&#10;AGRycy9kb3ducmV2LnhtbFBLAQIUABQAAAAIAIdO4kDJcCKl9AEAAAEEAAAOAAAAAAAAAAEAIAAA&#10;ADsBAABkcnMvZTJvRG9jLnhtbFBLBQYAAAAABgAGAFkBAAChBQAAAAA=&#10;">
                <v:fill on="t" focussize="0,0"/>
                <v:stroke on="f"/>
                <v:imagedata o:title=""/>
                <o:lock v:ext="edit" aspectratio="f"/>
                <v:textbox inset="0mm,0mm,0mm,0mm" style="mso-fit-shape-to-text:t;">
                  <w:txbxContent>
                    <w:p>
                      <w:pPr>
                        <w:pStyle w:val="8"/>
                      </w:pPr>
                      <w:bookmarkStart w:id="69" w:name="_Toc101457978"/>
                      <w:r>
                        <w:t>Figure 14 - Picture during DCT processing [36]</w:t>
                      </w:r>
                      <w:bookmarkEnd w:id="69"/>
                    </w:p>
                  </w:txbxContent>
                </v:textbox>
                <w10:wrap type="square"/>
              </v:shape>
            </w:pict>
          </mc:Fallback>
        </mc:AlternateContent>
      </w:r>
    </w:p>
    <w:p/>
    <w:p>
      <w:r>
        <w:t>Each block 8x8 is quantised using a quantisation matrix, and its size is reduced.</w:t>
      </w:r>
    </w:p>
    <w:p>
      <w:r>
        <w:rPr>
          <w:rFonts w:ascii="Times New Roman" w:hAnsi="Times New Roman" w:eastAsia="Noto Serif CJK SC"/>
          <w:kern w:val="3"/>
          <w:sz w:val="24"/>
          <w:szCs w:val="24"/>
          <w:lang w:val="en-GB" w:eastAsia="en-GB"/>
        </w:rPr>
        <w:drawing>
          <wp:anchor distT="0" distB="0" distL="114300" distR="114300" simplePos="0" relativeHeight="251679744" behindDoc="0" locked="0" layoutInCell="1" allowOverlap="1">
            <wp:simplePos x="0" y="0"/>
            <wp:positionH relativeFrom="column">
              <wp:posOffset>1452880</wp:posOffset>
            </wp:positionH>
            <wp:positionV relativeFrom="paragraph">
              <wp:posOffset>225425</wp:posOffset>
            </wp:positionV>
            <wp:extent cx="2222500" cy="2210435"/>
            <wp:effectExtent l="0" t="0" r="6346" b="0"/>
            <wp:wrapSquare wrapText="largest"/>
            <wp:docPr id="67" name="Picture 7" descr="A picture containing text, nature&#10;&#10;Description automatically generated"/>
            <wp:cNvGraphicFramePr/>
            <a:graphic xmlns:a="http://schemas.openxmlformats.org/drawingml/2006/main">
              <a:graphicData uri="http://schemas.openxmlformats.org/drawingml/2006/picture">
                <pic:pic xmlns:pic="http://schemas.openxmlformats.org/drawingml/2006/picture">
                  <pic:nvPicPr>
                    <pic:cNvPr id="67" name="Picture 7" descr="A picture containing text, nature&#10;&#10;Description automatically generated"/>
                    <pic:cNvPicPr/>
                  </pic:nvPicPr>
                  <pic:blipFill>
                    <a:blip r:embed="rId28"/>
                    <a:stretch>
                      <a:fillRect/>
                    </a:stretch>
                  </pic:blipFill>
                  <pic:spPr>
                    <a:xfrm>
                      <a:off x="0" y="0"/>
                      <a:ext cx="2222504" cy="2210433"/>
                    </a:xfrm>
                    <a:prstGeom prst="rect">
                      <a:avLst/>
                    </a:prstGeom>
                    <a:noFill/>
                    <a:ln>
                      <a:noFill/>
                      <a:prstDash val="solid"/>
                    </a:ln>
                  </pic:spPr>
                </pic:pic>
              </a:graphicData>
            </a:graphic>
          </wp:anchor>
        </w:drawing>
      </w:r>
    </w:p>
    <w:p/>
    <w:p/>
    <w:p/>
    <w:p/>
    <w:p/>
    <w:p/>
    <w:p/>
    <w:p/>
    <w:p>
      <w:pPr>
        <w:pStyle w:val="8"/>
      </w:pPr>
      <w:bookmarkStart w:id="36" w:name="_Toc101457979"/>
      <w:r>
        <w:t>Figure 15 - Quantised DCT of the picture. [36]</w:t>
      </w:r>
      <w:bookmarkEnd w:id="36"/>
    </w:p>
    <w:p>
      <w:r>
        <w:rPr>
          <w:lang w:val="en-GB" w:eastAsia="en-GB"/>
        </w:rPr>
        <mc:AlternateContent>
          <mc:Choice Requires="wps">
            <w:drawing>
              <wp:anchor distT="0" distB="0" distL="114300" distR="114300" simplePos="0" relativeHeight="251708416" behindDoc="0" locked="0" layoutInCell="1" allowOverlap="1">
                <wp:simplePos x="0" y="0"/>
                <wp:positionH relativeFrom="column">
                  <wp:posOffset>0</wp:posOffset>
                </wp:positionH>
                <wp:positionV relativeFrom="paragraph">
                  <wp:posOffset>2097405</wp:posOffset>
                </wp:positionV>
                <wp:extent cx="5686425" cy="0"/>
                <wp:effectExtent l="0" t="0" r="0" b="0"/>
                <wp:wrapSquare wrapText="bothSides"/>
                <wp:docPr id="68" name="Text Box 58"/>
                <wp:cNvGraphicFramePr/>
                <a:graphic xmlns:a="http://schemas.openxmlformats.org/drawingml/2006/main">
                  <a:graphicData uri="http://schemas.microsoft.com/office/word/2010/wordprocessingShape">
                    <wps:wsp>
                      <wps:cNvSpPr txBox="1"/>
                      <wps:spPr>
                        <a:xfrm>
                          <a:off x="0" y="0"/>
                          <a:ext cx="5686425" cy="0"/>
                        </a:xfrm>
                        <a:prstGeom prst="rect">
                          <a:avLst/>
                        </a:prstGeom>
                        <a:solidFill>
                          <a:srgbClr val="FFFFFF"/>
                        </a:solidFill>
                        <a:ln>
                          <a:noFill/>
                          <a:prstDash val="solid"/>
                        </a:ln>
                      </wps:spPr>
                      <wps:txbx>
                        <w:txbxContent>
                          <w:p>
                            <w:pPr>
                              <w:pStyle w:val="8"/>
                            </w:pPr>
                            <w:bookmarkStart w:id="70" w:name="_Toc101457980"/>
                            <w:r>
                              <w:t>Figure 16 - Original and processed image [37]</w:t>
                            </w:r>
                            <w:bookmarkEnd w:id="70"/>
                          </w:p>
                        </w:txbxContent>
                      </wps:txbx>
                      <wps:bodyPr vert="horz" wrap="square" lIns="0" tIns="0" rIns="0" bIns="0" anchor="t" anchorCtr="0" compatLnSpc="1">
                        <a:spAutoFit/>
                      </wps:bodyPr>
                    </wps:wsp>
                  </a:graphicData>
                </a:graphic>
              </wp:anchor>
            </w:drawing>
          </mc:Choice>
          <mc:Fallback>
            <w:pict>
              <v:shape id="Text Box 58" o:spid="_x0000_s1026" o:spt="202" type="#_x0000_t202" style="position:absolute;left:0pt;margin-left:0pt;margin-top:165.15pt;height:0pt;width:447.75pt;mso-wrap-distance-bottom:0pt;mso-wrap-distance-left:9pt;mso-wrap-distance-right:9pt;mso-wrap-distance-top:0pt;z-index:251708416;mso-width-relative:page;mso-height-relative:page;" fillcolor="#FFFFFF" filled="t" stroked="f" coordsize="21600,21600" o:gfxdata="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FgAAAGRycy9QSwECFAAUAAAACACHTuJAZf0vj9gAAAAIAQAADwAAAAAAAAABACAAAAA4&#10;AAAAZHJzL2Rvd25yZXYueG1sUEsBAhQAFAAAAAgAh07iQNciH4H0AQAAAQQAAA4AAAAAAAAAAQAg&#10;AAAAPQEAAGRycy9lMm9Eb2MueG1sUEsFBgAAAAAGAAYAWQEAAKMFAAAAAA==&#10;">
                <v:fill on="t" focussize="0,0"/>
                <v:stroke on="f"/>
                <v:imagedata o:title=""/>
                <o:lock v:ext="edit" aspectratio="f"/>
                <v:textbox inset="0mm,0mm,0mm,0mm" style="mso-fit-shape-to-text:t;">
                  <w:txbxContent>
                    <w:p>
                      <w:pPr>
                        <w:pStyle w:val="8"/>
                      </w:pPr>
                      <w:bookmarkStart w:id="70" w:name="_Toc101457980"/>
                      <w:r>
                        <w:t>Figure 16 - Original and processed image [37]</w:t>
                      </w:r>
                      <w:bookmarkEnd w:id="70"/>
                    </w:p>
                  </w:txbxContent>
                </v:textbox>
                <w10:wrap type="square"/>
              </v:shape>
            </w:pict>
          </mc:Fallback>
        </mc:AlternateContent>
      </w:r>
      <w:r>
        <w:rPr>
          <w:rFonts w:ascii="Times New Roman" w:hAnsi="Times New Roman" w:eastAsia="Noto Serif CJK SC"/>
          <w:kern w:val="3"/>
          <w:sz w:val="24"/>
          <w:szCs w:val="24"/>
          <w:lang w:val="en-GB" w:eastAsia="en-GB"/>
        </w:rPr>
        <w:drawing>
          <wp:anchor distT="0" distB="0" distL="114300" distR="114300" simplePos="0" relativeHeight="251680768" behindDoc="0" locked="0" layoutInCell="1" allowOverlap="1">
            <wp:simplePos x="0" y="0"/>
            <wp:positionH relativeFrom="column">
              <wp:posOffset>0</wp:posOffset>
            </wp:positionH>
            <wp:positionV relativeFrom="paragraph">
              <wp:posOffset>288290</wp:posOffset>
            </wp:positionV>
            <wp:extent cx="5686425" cy="1752600"/>
            <wp:effectExtent l="0" t="0" r="9525" b="0"/>
            <wp:wrapSquare wrapText="largest"/>
            <wp:docPr id="69" name="Picture 6" descr="A picture containing kitchenware&#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6" descr="A picture containing kitchenware&#10;&#10;Description automatically generated"/>
                    <pic:cNvPicPr/>
                  </pic:nvPicPr>
                  <pic:blipFill>
                    <a:blip r:embed="rId29"/>
                    <a:stretch>
                      <a:fillRect/>
                    </a:stretch>
                  </pic:blipFill>
                  <pic:spPr>
                    <a:xfrm>
                      <a:off x="0" y="0"/>
                      <a:ext cx="5686425" cy="1752603"/>
                    </a:xfrm>
                    <a:prstGeom prst="rect">
                      <a:avLst/>
                    </a:prstGeom>
                    <a:noFill/>
                    <a:ln>
                      <a:noFill/>
                      <a:prstDash val="solid"/>
                    </a:ln>
                  </pic:spPr>
                </pic:pic>
              </a:graphicData>
            </a:graphic>
          </wp:anchor>
        </w:drawing>
      </w:r>
    </w:p>
    <w:p/>
    <w:p/>
    <w:p>
      <w:pPr>
        <w:jc w:val="right"/>
      </w:pPr>
      <w:r>
        <w:t>[37] (Syed and Khayam, 2003)</w:t>
      </w:r>
    </w:p>
    <w:p>
      <w:pPr>
        <w:pStyle w:val="2"/>
      </w:pPr>
      <w:bookmarkStart w:id="37" w:name="_Toc101458271"/>
      <w:r>
        <w:t>Compression of images</w:t>
      </w:r>
      <w:bookmarkEnd w:id="37"/>
    </w:p>
    <w:p>
      <w:pPr>
        <w:pStyle w:val="3"/>
      </w:pPr>
    </w:p>
    <w:p>
      <w:pPr>
        <w:pStyle w:val="3"/>
      </w:pPr>
      <w:bookmarkStart w:id="38" w:name="_Toc101458272"/>
      <w:r>
        <w:t>What Is Compression?</w:t>
      </w:r>
      <w:bookmarkEnd w:id="38"/>
    </w:p>
    <w:p/>
    <w:p>
      <w:r>
        <w:t>The Joint Photographic Experts Group (JPEG) began experimenting with several methods of JPEG compression in 1986 and continued doing so throughout the 1980s. Compression in JPEG is helpful for a variety of reasons. Since high-resolution photographs are becoming more affordable, their size also increases, resulting in storage concerns.</w:t>
      </w:r>
    </w:p>
    <w:p>
      <w:r>
        <w:t>Compression reduces the amount of information in it to lower the size of a digital image.</w:t>
      </w:r>
    </w:p>
    <w:p>
      <w:r>
        <w:t>If we wish to alter the image and perform professional processing, this data is helpful. If we don't need them, they can be erased without affecting the image quality. [33]</w:t>
      </w:r>
    </w:p>
    <w:p>
      <w:r>
        <w:t>Compression speeds up the transmission of images while simultaneously reducing the amount of disc space required to store them.</w:t>
      </w:r>
    </w:p>
    <w:p>
      <w:r>
        <w:t>An array of photographs is converted into a data set, which I'll be doing for my project to test the originality of those images. [33]</w:t>
      </w:r>
    </w:p>
    <w:p>
      <w:r>
        <w:t>Decompression, on the other hand, refers to putting a picture back into its original format after it has been compressed.</w:t>
      </w:r>
    </w:p>
    <w:p>
      <w:pPr>
        <w:jc w:val="right"/>
      </w:pPr>
      <w:r>
        <w:t>[33] (Rishab2612, 2016b)</w:t>
      </w:r>
    </w:p>
    <w:p>
      <w:pPr>
        <w:pStyle w:val="3"/>
      </w:pPr>
    </w:p>
    <w:p/>
    <w:p/>
    <w:p/>
    <w:p>
      <w:pPr>
        <w:pStyle w:val="3"/>
      </w:pPr>
      <w:bookmarkStart w:id="39" w:name="_Toc101458273"/>
      <w:r>
        <w:t>Compression methods for JPEG</w:t>
      </w:r>
      <w:bookmarkEnd w:id="39"/>
    </w:p>
    <w:p/>
    <w:p>
      <w:r>
        <w:t>JPEG compression is the key to verifying an image because it uses DCT, which uses cosine functions to find its data. A DCT is used to find the data in an image. Quality "Q" will go down as a picture is more compressed, making it look bad (100 meaning full quality). Having a lower number of 1's JPEG isn't a topic in my field, so I found it hard to understand. This is because image processing isn't a topic in my area.</w:t>
      </w:r>
    </w:p>
    <w:p>
      <w:r>
        <w:t>The JPEG encoding procedure</w:t>
      </w:r>
    </w:p>
    <w:p>
      <w:r>
        <w:t>Image verification relies on JPEG compression and DCT (cosine functions) to recover the data.</w:t>
      </w:r>
    </w:p>
    <w:p>
      <w:r>
        <w:t>Algorithms can be employed to achieve this goal, but they all follow the same methodological framework.</w:t>
      </w:r>
    </w:p>
    <w:p>
      <w:r>
        <w:t>Our image undergoes a metamorphosis at the beginning: the removal of unneeded information.</w:t>
      </w:r>
    </w:p>
    <w:p>
      <w:r>
        <w:t>The following step is quantisation, which allows for the loss of specific data while retaining the necessary ones, resulting in our image's best possible quality. [33]</w:t>
      </w:r>
    </w:p>
    <w:p>
      <w:r>
        <w:t>The use of entropy coding to further reduce the size of images is the next logical step after applying various techniques. Entropy coding involves transforming input data into a prefix code word of a variable length. [33]</w:t>
      </w:r>
    </w:p>
    <w:p>
      <w:pPr>
        <w:jc w:val="right"/>
      </w:pPr>
      <w:r>
        <w:t>[33] (Rishab2612, 2016b)</w:t>
      </w:r>
    </w:p>
    <w:p>
      <w:pPr>
        <w:pStyle w:val="3"/>
      </w:pPr>
      <w:bookmarkStart w:id="40" w:name="_Toc101458274"/>
      <w:r>
        <w:t>Transformation process</w:t>
      </w:r>
      <w:bookmarkEnd w:id="40"/>
    </w:p>
    <w:p/>
    <w:p>
      <w:r>
        <w:t>1.The first step is to transform the colours into the luminance-chrominance model.</w:t>
      </w:r>
    </w:p>
    <w:p>
      <w:r>
        <w:t>If the saved image is in RGB format, each part is in the range of numbers.</w:t>
      </w:r>
    </w:p>
    <w:p>
      <w:r>
        <w:rPr>
          <w:lang w:val="en-GB" w:eastAsia="en-GB"/>
        </w:rPr>
        <w:drawing>
          <wp:inline distT="0" distB="0" distL="0" distR="0">
            <wp:extent cx="5608955" cy="2829560"/>
            <wp:effectExtent l="0" t="0" r="0" b="8273"/>
            <wp:docPr id="70" name="Picture 3"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3" descr="Chart, bar chart&#10;&#10;Description automatically generated"/>
                    <pic:cNvPicPr/>
                  </pic:nvPicPr>
                  <pic:blipFill>
                    <a:blip r:embed="rId30"/>
                    <a:stretch>
                      <a:fillRect/>
                    </a:stretch>
                  </pic:blipFill>
                  <pic:spPr>
                    <a:xfrm>
                      <a:off x="0" y="0"/>
                      <a:ext cx="5609551" cy="2830177"/>
                    </a:xfrm>
                    <a:prstGeom prst="rect">
                      <a:avLst/>
                    </a:prstGeom>
                    <a:noFill/>
                    <a:ln>
                      <a:noFill/>
                      <a:prstDash val="solid"/>
                    </a:ln>
                  </pic:spPr>
                </pic:pic>
              </a:graphicData>
            </a:graphic>
          </wp:inline>
        </w:drawing>
      </w:r>
    </w:p>
    <w:p>
      <w:pPr>
        <w:pStyle w:val="8"/>
      </w:pPr>
      <w:bookmarkStart w:id="41" w:name="_Toc101457981"/>
      <w:r>
        <w:t>Figure 17 - The RGB Primary Colours [33]</w:t>
      </w:r>
      <w:bookmarkEnd w:id="41"/>
    </w:p>
    <w:p/>
    <w:p>
      <w:r>
        <w:t>2.The image is divided into 8 x 8 blocks of pixel size in the second step.</w:t>
      </w:r>
    </w:p>
    <w:p>
      <w:r>
        <w:t>To make calculations easier, the number 128 is added to each member of the resulting matrices in the order specified above. This allows us to generate a matrix where all parts are within a specific range (-128 to 127). [33]</w:t>
      </w:r>
    </w:p>
    <w:p>
      <w:pPr>
        <w:jc w:val="right"/>
      </w:pPr>
      <w:r>
        <w:t>[33] (Rishab2612, 2016c)</w:t>
      </w:r>
    </w:p>
    <w:p>
      <w:r>
        <w:t>3.A discrete two-dimensional cosine transform (DCT) is computed for each block.</w:t>
      </w:r>
    </w:p>
    <w:p>
      <w:r>
        <w:t>The distribution of DCT coefficients</w:t>
      </w:r>
    </w:p>
    <w:p>
      <w:r>
        <w:t>In a project I worked on, DCT was one of the essential parts. However, I found it hard to understand because a lot of it was math equations that changed data through graphs.</w:t>
      </w:r>
    </w:p>
    <w:p>
      <w:pPr>
        <w:pStyle w:val="2"/>
      </w:pPr>
      <w:bookmarkStart w:id="42" w:name="_Toc101458275"/>
      <w:r>
        <w:t>Testing results</w:t>
      </w:r>
      <w:bookmarkEnd w:id="42"/>
    </w:p>
    <w:p/>
    <w:p>
      <w:r>
        <w:t>I experienced issues with the application and execution of Benford's Law at the start of the project.</w:t>
      </w:r>
    </w:p>
    <w:p/>
    <w:p>
      <w:r>
        <w:t>I utilised libraries to convert images and graph the results.</w:t>
      </w:r>
    </w:p>
    <w:p>
      <w:r>
        <w:t>The picture below serves as a reminder of the outcomes I obtained after launching the application.</w:t>
      </w:r>
    </w:p>
    <w:p>
      <w:r>
        <w:rPr>
          <w:lang w:val="en-GB" w:eastAsia="en-GB"/>
        </w:rPr>
        <w:drawing>
          <wp:anchor distT="0" distB="0" distL="114300" distR="114300" simplePos="0" relativeHeight="251681792" behindDoc="0" locked="0" layoutInCell="1" allowOverlap="1">
            <wp:simplePos x="0" y="0"/>
            <wp:positionH relativeFrom="column">
              <wp:posOffset>0</wp:posOffset>
            </wp:positionH>
            <wp:positionV relativeFrom="paragraph">
              <wp:posOffset>281305</wp:posOffset>
            </wp:positionV>
            <wp:extent cx="4732020" cy="3086100"/>
            <wp:effectExtent l="0" t="0" r="0" b="0"/>
            <wp:wrapSquare wrapText="largest"/>
            <wp:docPr id="71" name="Image3"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1" name="Image3" descr="Shape&#10;&#10;Description automatically generated with medium confidence"/>
                    <pic:cNvPicPr/>
                  </pic:nvPicPr>
                  <pic:blipFill>
                    <a:blip r:embed="rId31"/>
                    <a:stretch>
                      <a:fillRect/>
                    </a:stretch>
                  </pic:blipFill>
                  <pic:spPr>
                    <a:xfrm>
                      <a:off x="0" y="0"/>
                      <a:ext cx="4732020" cy="3086099"/>
                    </a:xfrm>
                    <a:prstGeom prst="rect">
                      <a:avLst/>
                    </a:prstGeom>
                    <a:noFill/>
                    <a:ln>
                      <a:noFill/>
                      <a:prstDash val="solid"/>
                    </a:ln>
                  </pic:spPr>
                </pic:pic>
              </a:graphicData>
            </a:graphic>
          </wp:anchor>
        </w:drawing>
      </w:r>
    </w:p>
    <w:p/>
    <w:p/>
    <w:p/>
    <w:p/>
    <w:p/>
    <w:p>
      <w:r>
        <w:t xml:space="preserve"> </w:t>
      </w:r>
    </w:p>
    <w:p/>
    <w:p/>
    <w:p/>
    <w:p/>
    <w:p/>
    <w:p>
      <w:pPr>
        <w:pStyle w:val="8"/>
      </w:pPr>
      <w:bookmarkStart w:id="43" w:name="_Toc101457982"/>
      <w:r>
        <w:t>Figure 18 - The first result</w:t>
      </w:r>
      <w:bookmarkEnd w:id="43"/>
    </w:p>
    <w:p/>
    <w:p/>
    <w:p/>
    <w:p/>
    <w:p>
      <w:r>
        <w:t>So I shifted my thinking and used the formula to perform a computation.</w:t>
      </w:r>
    </w:p>
    <w:p>
      <w:r>
        <w:rPr>
          <w:lang w:val="en-GB" w:eastAsia="en-GB"/>
        </w:rPr>
        <w:drawing>
          <wp:anchor distT="0" distB="0" distL="114300" distR="114300" simplePos="0" relativeHeight="251682816" behindDoc="0" locked="0" layoutInCell="1" allowOverlap="1">
            <wp:simplePos x="0" y="0"/>
            <wp:positionH relativeFrom="margin">
              <wp:align>center</wp:align>
            </wp:positionH>
            <wp:positionV relativeFrom="paragraph">
              <wp:posOffset>123825</wp:posOffset>
            </wp:positionV>
            <wp:extent cx="2203450" cy="645795"/>
            <wp:effectExtent l="0" t="0" r="6353" b="1905"/>
            <wp:wrapSquare wrapText="bothSides"/>
            <wp:docPr id="72" name="Image4"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2" name="Image4" descr="A picture containing diagram&#10;&#10;Description automatically generated"/>
                    <pic:cNvPicPr/>
                  </pic:nvPicPr>
                  <pic:blipFill>
                    <a:blip r:embed="rId10"/>
                    <a:stretch>
                      <a:fillRect/>
                    </a:stretch>
                  </pic:blipFill>
                  <pic:spPr>
                    <a:xfrm>
                      <a:off x="0" y="0"/>
                      <a:ext cx="2203447" cy="645795"/>
                    </a:xfrm>
                    <a:prstGeom prst="rect">
                      <a:avLst/>
                    </a:prstGeom>
                    <a:noFill/>
                    <a:ln>
                      <a:noFill/>
                      <a:prstDash val="solid"/>
                    </a:ln>
                  </pic:spPr>
                </pic:pic>
              </a:graphicData>
            </a:graphic>
          </wp:anchor>
        </w:drawing>
      </w:r>
    </w:p>
    <w:p>
      <w:r>
        <w:t xml:space="preserve"> </w:t>
      </w:r>
    </w:p>
    <w:p/>
    <w:p>
      <w:pPr>
        <w:rPr>
          <w:b/>
          <w:bCs/>
        </w:rPr>
      </w:pPr>
      <w:r>
        <w:rPr>
          <w:b/>
          <w:bCs/>
        </w:rPr>
        <w:t>The efficiency of testing increased greatly after this update and the start of testing on my sample pictures.</w:t>
      </w:r>
    </w:p>
    <w:p>
      <w:pPr>
        <w:rPr>
          <w:b/>
          <w:bCs/>
        </w:rPr>
      </w:pPr>
      <w:r>
        <w:rPr>
          <w:b/>
          <w:bCs/>
        </w:rPr>
        <w:t>Significantly, I mean that the impacts can be seen on the charts as well as in numerical form, but they are not a clear conclusion that allows me to say a fake or a fake.</w:t>
      </w:r>
    </w:p>
    <w:p>
      <w:pPr>
        <w:rPr>
          <w:b/>
          <w:bCs/>
        </w:rPr>
      </w:pPr>
    </w:p>
    <w:p>
      <w:pPr>
        <w:rPr>
          <w:b/>
          <w:bCs/>
        </w:rPr>
      </w:pPr>
      <w:r>
        <w:rPr>
          <w:b/>
          <w:bCs/>
        </w:rPr>
        <w:t>Findings on this matter are enclosed in my conclusions on this project as well as on its operation.</w:t>
      </w:r>
    </w:p>
    <w:p>
      <w:r>
        <w:t>I've included some findings obtained using the new method of testing and computing Benford's law in the section below.</w:t>
      </w:r>
    </w:p>
    <w:p>
      <w:r>
        <w:t>So, this is original picture before any modification and its result below</w:t>
      </w:r>
    </w:p>
    <w:p>
      <w:pPr>
        <w:jc w:val="center"/>
      </w:pPr>
      <w:r>
        <w:rPr>
          <w:lang w:val="en-GB" w:eastAsia="en-GB"/>
        </w:rPr>
        <w:drawing>
          <wp:inline distT="0" distB="0" distL="0" distR="0">
            <wp:extent cx="2565400" cy="2194560"/>
            <wp:effectExtent l="0" t="0" r="6346" b="0"/>
            <wp:docPr id="73" name="Picture 2" descr="A person holding a fold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73" name="Picture 2" descr="A person holding a folder&#10;&#10;Description automatically generated with low confidence"/>
                    <pic:cNvPicPr/>
                  </pic:nvPicPr>
                  <pic:blipFill>
                    <a:blip r:embed="rId32"/>
                    <a:stretch>
                      <a:fillRect/>
                    </a:stretch>
                  </pic:blipFill>
                  <pic:spPr>
                    <a:xfrm>
                      <a:off x="0" y="0"/>
                      <a:ext cx="2565404" cy="2194560"/>
                    </a:xfrm>
                    <a:prstGeom prst="rect">
                      <a:avLst/>
                    </a:prstGeom>
                    <a:noFill/>
                    <a:ln>
                      <a:noFill/>
                      <a:prstDash val="solid"/>
                    </a:ln>
                  </pic:spPr>
                </pic:pic>
              </a:graphicData>
            </a:graphic>
          </wp:inline>
        </w:drawing>
      </w:r>
    </w:p>
    <w:p>
      <w:pPr>
        <w:pStyle w:val="8"/>
      </w:pPr>
      <w:r>
        <w:t xml:space="preserve"> </w:t>
      </w:r>
      <w:bookmarkStart w:id="44" w:name="_Toc101457983"/>
      <w:r>
        <w:t>Figure 19 - Original picture and it’s tests result</w:t>
      </w:r>
      <w:bookmarkEnd w:id="44"/>
    </w:p>
    <w:p>
      <w:r>
        <w:rPr>
          <w:lang w:val="en-GB" w:eastAsia="en-GB"/>
        </w:rPr>
        <w:drawing>
          <wp:anchor distT="0" distB="0" distL="114300" distR="114300" simplePos="0" relativeHeight="251683840" behindDoc="0" locked="0" layoutInCell="1" allowOverlap="1">
            <wp:simplePos x="0" y="0"/>
            <wp:positionH relativeFrom="margin">
              <wp:align>center</wp:align>
            </wp:positionH>
            <wp:positionV relativeFrom="paragraph">
              <wp:posOffset>3810</wp:posOffset>
            </wp:positionV>
            <wp:extent cx="4485640" cy="2919730"/>
            <wp:effectExtent l="0" t="0" r="0" b="0"/>
            <wp:wrapSquare wrapText="largest"/>
            <wp:docPr id="74" name="Image1"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Image1" descr="Chart, line chart&#10;&#10;Description automatically generated"/>
                    <pic:cNvPicPr/>
                  </pic:nvPicPr>
                  <pic:blipFill>
                    <a:blip r:embed="rId33"/>
                    <a:stretch>
                      <a:fillRect/>
                    </a:stretch>
                  </pic:blipFill>
                  <pic:spPr>
                    <a:xfrm>
                      <a:off x="0" y="0"/>
                      <a:ext cx="4485644" cy="2919734"/>
                    </a:xfrm>
                    <a:prstGeom prst="rect">
                      <a:avLst/>
                    </a:prstGeom>
                    <a:noFill/>
                    <a:ln>
                      <a:noFill/>
                      <a:prstDash val="solid"/>
                    </a:ln>
                  </pic:spPr>
                </pic:pic>
              </a:graphicData>
            </a:graphic>
          </wp:anchor>
        </w:drawing>
      </w:r>
    </w:p>
    <w:p/>
    <w:p/>
    <w:p/>
    <w:p/>
    <w:p/>
    <w:p/>
    <w:p/>
    <w:p/>
    <w:p/>
    <w:p>
      <w:r>
        <w:t>This is the same picture after modification ant it’s result below.</w:t>
      </w:r>
    </w:p>
    <w:p>
      <w:pPr>
        <w:jc w:val="center"/>
      </w:pPr>
      <w:r>
        <w:rPr>
          <w:rFonts w:ascii="Liberation Serif" w:hAnsi="Liberation Serif" w:eastAsia="Noto Serif CJK SC" w:cs="Lohit Devanagari"/>
          <w:kern w:val="3"/>
          <w:sz w:val="24"/>
          <w:szCs w:val="24"/>
          <w:lang w:val="en-GB" w:eastAsia="en-GB"/>
        </w:rPr>
        <w:drawing>
          <wp:inline distT="0" distB="0" distL="0" distR="0">
            <wp:extent cx="3085465" cy="2857500"/>
            <wp:effectExtent l="0" t="0" r="1" b="0"/>
            <wp:docPr id="75" name="Picture 1" descr="A picture containing text, silhouette&#10;&#10;Description automatically generated"/>
            <wp:cNvGraphicFramePr/>
            <a:graphic xmlns:a="http://schemas.openxmlformats.org/drawingml/2006/main">
              <a:graphicData uri="http://schemas.openxmlformats.org/drawingml/2006/picture">
                <pic:pic xmlns:pic="http://schemas.openxmlformats.org/drawingml/2006/picture">
                  <pic:nvPicPr>
                    <pic:cNvPr id="75" name="Picture 1" descr="A picture containing text, silhouette&#10;&#10;Description automatically generated"/>
                    <pic:cNvPicPr/>
                  </pic:nvPicPr>
                  <pic:blipFill>
                    <a:blip r:embed="rId34"/>
                    <a:stretch>
                      <a:fillRect/>
                    </a:stretch>
                  </pic:blipFill>
                  <pic:spPr>
                    <a:xfrm>
                      <a:off x="0" y="0"/>
                      <a:ext cx="3086099" cy="2858130"/>
                    </a:xfrm>
                    <a:prstGeom prst="rect">
                      <a:avLst/>
                    </a:prstGeom>
                    <a:noFill/>
                    <a:ln>
                      <a:noFill/>
                      <a:prstDash val="solid"/>
                    </a:ln>
                  </pic:spPr>
                </pic:pic>
              </a:graphicData>
            </a:graphic>
          </wp:inline>
        </w:drawing>
      </w:r>
    </w:p>
    <w:p>
      <w:pPr>
        <w:pStyle w:val="8"/>
      </w:pPr>
      <w:bookmarkStart w:id="45" w:name="_Toc101457984"/>
      <w:r>
        <w:rPr>
          <w:lang w:val="en-GB" w:eastAsia="en-GB"/>
        </w:rPr>
        <w:drawing>
          <wp:anchor distT="0" distB="0" distL="114300" distR="114300" simplePos="0" relativeHeight="251684864" behindDoc="0" locked="0" layoutInCell="1" allowOverlap="1">
            <wp:simplePos x="0" y="0"/>
            <wp:positionH relativeFrom="margin">
              <wp:align>left</wp:align>
            </wp:positionH>
            <wp:positionV relativeFrom="paragraph">
              <wp:posOffset>344170</wp:posOffset>
            </wp:positionV>
            <wp:extent cx="5568950" cy="3359150"/>
            <wp:effectExtent l="0" t="0" r="0" b="0"/>
            <wp:wrapSquare wrapText="largest"/>
            <wp:docPr id="76" name="Image2"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76" name="Image2" descr="A picture containing graphical user interface&#10;&#10;Description automatically generated"/>
                    <pic:cNvPicPr/>
                  </pic:nvPicPr>
                  <pic:blipFill>
                    <a:blip r:embed="rId35"/>
                    <a:stretch>
                      <a:fillRect/>
                    </a:stretch>
                  </pic:blipFill>
                  <pic:spPr>
                    <a:xfrm>
                      <a:off x="0" y="0"/>
                      <a:ext cx="5568952" cy="3359148"/>
                    </a:xfrm>
                    <a:prstGeom prst="rect">
                      <a:avLst/>
                    </a:prstGeom>
                    <a:noFill/>
                    <a:ln>
                      <a:noFill/>
                      <a:prstDash val="solid"/>
                    </a:ln>
                  </pic:spPr>
                </pic:pic>
              </a:graphicData>
            </a:graphic>
          </wp:anchor>
        </w:drawing>
      </w:r>
      <w:r>
        <w:t>Figure 20 - Altered picture and it’s tests result</w:t>
      </w:r>
      <w:bookmarkEnd w:id="45"/>
    </w:p>
    <w:p>
      <w:pPr>
        <w:ind w:firstLine="720"/>
      </w:pPr>
    </w:p>
    <w:p/>
    <w:p>
      <w:r>
        <w:t xml:space="preserve">It is possible to observe discrepancies in this graph, as well as differences in the numerical table for </w:t>
      </w:r>
    </w:p>
    <w:p>
      <w:r>
        <w:t>confirmation, where the discrepancy is very evident.</w:t>
      </w:r>
    </w:p>
    <w:p/>
    <w:p/>
    <w:p/>
    <w:p>
      <w:r>
        <w:t>Example</w:t>
      </w:r>
    </w:p>
    <w:p>
      <w:r>
        <w:rPr>
          <w:rFonts w:ascii="Times New Roman" w:hAnsi="Times New Roman" w:eastAsia="Noto Serif CJK SC"/>
          <w:color w:val="000000"/>
          <w:kern w:val="3"/>
          <w:sz w:val="24"/>
          <w:szCs w:val="24"/>
          <w:lang w:val="en-GB" w:eastAsia="en-GB"/>
        </w:rPr>
        <w:drawing>
          <wp:anchor distT="0" distB="0" distL="114300" distR="114300" simplePos="0" relativeHeight="251685888" behindDoc="0" locked="0" layoutInCell="1" allowOverlap="1">
            <wp:simplePos x="0" y="0"/>
            <wp:positionH relativeFrom="column">
              <wp:posOffset>0</wp:posOffset>
            </wp:positionH>
            <wp:positionV relativeFrom="paragraph">
              <wp:posOffset>281305</wp:posOffset>
            </wp:positionV>
            <wp:extent cx="5731510" cy="2865755"/>
            <wp:effectExtent l="0" t="0" r="2536" b="0"/>
            <wp:wrapSquare wrapText="largest"/>
            <wp:docPr id="77" name="Image5" descr="A wooden bridge in the middle of a fores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7" name="Image5" descr="A wooden bridge in the middle of a forest&#10;&#10;Description automatically generated with medium confidence"/>
                    <pic:cNvPicPr/>
                  </pic:nvPicPr>
                  <pic:blipFill>
                    <a:blip r:embed="rId36"/>
                    <a:stretch>
                      <a:fillRect/>
                    </a:stretch>
                  </pic:blipFill>
                  <pic:spPr>
                    <a:xfrm>
                      <a:off x="0" y="0"/>
                      <a:ext cx="5731514" cy="2865757"/>
                    </a:xfrm>
                    <a:prstGeom prst="rect">
                      <a:avLst/>
                    </a:prstGeom>
                    <a:noFill/>
                    <a:ln>
                      <a:noFill/>
                      <a:prstDash val="solid"/>
                    </a:ln>
                  </pic:spPr>
                </pic:pic>
              </a:graphicData>
            </a:graphic>
          </wp:anchor>
        </w:drawing>
      </w:r>
    </w:p>
    <w:p>
      <w:pPr>
        <w:pStyle w:val="8"/>
      </w:pPr>
      <w:bookmarkStart w:id="46" w:name="_Toc101457985"/>
      <w:r>
        <w:t>Figure 21 - Picture with little modification and it’s tests result</w:t>
      </w:r>
      <w:bookmarkEnd w:id="46"/>
    </w:p>
    <w:p>
      <w:r>
        <w:t>A little modification does not show discrepancies.</w:t>
      </w:r>
    </w:p>
    <w:p/>
    <w:p>
      <w:r>
        <w:t>Testing result below:</w:t>
      </w:r>
    </w:p>
    <w:p/>
    <w:p/>
    <w:p>
      <w:r>
        <w:rPr>
          <w:rFonts w:ascii="Times New Roman" w:hAnsi="Times New Roman" w:eastAsia="Noto Serif CJK SC"/>
          <w:color w:val="000000"/>
          <w:kern w:val="3"/>
          <w:sz w:val="24"/>
          <w:szCs w:val="24"/>
          <w:lang w:val="en-GB" w:eastAsia="en-GB"/>
        </w:rPr>
        <w:drawing>
          <wp:anchor distT="0" distB="0" distL="114300" distR="114300" simplePos="0" relativeHeight="251686912" behindDoc="0" locked="0" layoutInCell="1" allowOverlap="1">
            <wp:simplePos x="0" y="0"/>
            <wp:positionH relativeFrom="column">
              <wp:posOffset>0</wp:posOffset>
            </wp:positionH>
            <wp:positionV relativeFrom="paragraph">
              <wp:posOffset>0</wp:posOffset>
            </wp:positionV>
            <wp:extent cx="5731510" cy="3430270"/>
            <wp:effectExtent l="0" t="0" r="2536" b="0"/>
            <wp:wrapTight wrapText="largest">
              <wp:wrapPolygon>
                <wp:start x="0" y="0"/>
                <wp:lineTo x="0" y="21423"/>
                <wp:lineTo x="21538" y="21423"/>
                <wp:lineTo x="21538" y="0"/>
                <wp:lineTo x="0" y="0"/>
              </wp:wrapPolygon>
            </wp:wrapTight>
            <wp:docPr id="78" name="Image6"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8" name="Image6" descr="Chart, line chart&#10;&#10;Description automatically generated"/>
                    <pic:cNvPicPr/>
                  </pic:nvPicPr>
                  <pic:blipFill>
                    <a:blip r:embed="rId37"/>
                    <a:stretch>
                      <a:fillRect/>
                    </a:stretch>
                  </pic:blipFill>
                  <pic:spPr>
                    <a:xfrm>
                      <a:off x="0" y="0"/>
                      <a:ext cx="5731514" cy="3430271"/>
                    </a:xfrm>
                    <a:prstGeom prst="rect">
                      <a:avLst/>
                    </a:prstGeom>
                    <a:noFill/>
                    <a:ln>
                      <a:noFill/>
                      <a:prstDash val="solid"/>
                    </a:ln>
                  </pic:spPr>
                </pic:pic>
              </a:graphicData>
            </a:graphic>
          </wp:anchor>
        </w:drawing>
      </w:r>
    </w:p>
    <w:p>
      <w:r>
        <w:t>End edited picture below:</w:t>
      </w:r>
    </w:p>
    <w:p>
      <w:pPr>
        <w:tabs>
          <w:tab w:val="left" w:pos="1884"/>
        </w:tabs>
      </w:pPr>
      <w:r>
        <w:tab/>
      </w:r>
      <w:r>
        <w:rPr>
          <w:rFonts w:ascii="Times New Roman" w:hAnsi="Times New Roman" w:eastAsia="Noto Serif CJK SC"/>
          <w:color w:val="000000"/>
          <w:kern w:val="3"/>
          <w:sz w:val="24"/>
          <w:szCs w:val="24"/>
          <w:lang w:val="en-GB" w:eastAsia="en-GB"/>
        </w:rPr>
        <w:drawing>
          <wp:anchor distT="0" distB="0" distL="114300" distR="114300" simplePos="0" relativeHeight="251687936" behindDoc="0" locked="0" layoutInCell="1" allowOverlap="1">
            <wp:simplePos x="0" y="0"/>
            <wp:positionH relativeFrom="column">
              <wp:posOffset>0</wp:posOffset>
            </wp:positionH>
            <wp:positionV relativeFrom="paragraph">
              <wp:posOffset>288290</wp:posOffset>
            </wp:positionV>
            <wp:extent cx="5731510" cy="2865755"/>
            <wp:effectExtent l="0" t="0" r="2536" b="0"/>
            <wp:wrapSquare wrapText="largest"/>
            <wp:docPr id="79" name="Image8" descr="A picture containing tree, forest, outdoor, plant&#10;&#10;Description automatically generated"/>
            <wp:cNvGraphicFramePr/>
            <a:graphic xmlns:a="http://schemas.openxmlformats.org/drawingml/2006/main">
              <a:graphicData uri="http://schemas.openxmlformats.org/drawingml/2006/picture">
                <pic:pic xmlns:pic="http://schemas.openxmlformats.org/drawingml/2006/picture">
                  <pic:nvPicPr>
                    <pic:cNvPr id="79" name="Image8" descr="A picture containing tree, forest, outdoor, plant&#10;&#10;Description automatically generated"/>
                    <pic:cNvPicPr/>
                  </pic:nvPicPr>
                  <pic:blipFill>
                    <a:blip r:embed="rId38"/>
                    <a:stretch>
                      <a:fillRect/>
                    </a:stretch>
                  </pic:blipFill>
                  <pic:spPr>
                    <a:xfrm>
                      <a:off x="0" y="0"/>
                      <a:ext cx="5731514" cy="2865757"/>
                    </a:xfrm>
                    <a:prstGeom prst="rect">
                      <a:avLst/>
                    </a:prstGeom>
                    <a:noFill/>
                    <a:ln>
                      <a:noFill/>
                      <a:prstDash val="solid"/>
                    </a:ln>
                  </pic:spPr>
                </pic:pic>
              </a:graphicData>
            </a:graphic>
          </wp:anchor>
        </w:drawing>
      </w:r>
    </w:p>
    <w:p>
      <w:pPr>
        <w:pStyle w:val="8"/>
      </w:pPr>
      <w:bookmarkStart w:id="47" w:name="_Toc101457986"/>
      <w:r>
        <w:t>Figure 22- Altered picture and it’s tests result</w:t>
      </w:r>
      <w:bookmarkEnd w:id="47"/>
    </w:p>
    <w:p>
      <w:r>
        <w:rPr>
          <w:rFonts w:ascii="Times New Roman" w:hAnsi="Times New Roman" w:eastAsia="Noto Serif CJK SC"/>
          <w:color w:val="000000"/>
          <w:kern w:val="3"/>
          <w:sz w:val="24"/>
          <w:szCs w:val="24"/>
          <w:lang w:val="en-GB" w:eastAsia="en-GB"/>
        </w:rPr>
        <w:drawing>
          <wp:anchor distT="0" distB="0" distL="114300" distR="114300" simplePos="0" relativeHeight="251688960" behindDoc="0" locked="0" layoutInCell="1" allowOverlap="1">
            <wp:simplePos x="0" y="0"/>
            <wp:positionH relativeFrom="column">
              <wp:posOffset>0</wp:posOffset>
            </wp:positionH>
            <wp:positionV relativeFrom="paragraph">
              <wp:posOffset>281305</wp:posOffset>
            </wp:positionV>
            <wp:extent cx="5731510" cy="3532505"/>
            <wp:effectExtent l="0" t="0" r="2536" b="0"/>
            <wp:wrapSquare wrapText="largest"/>
            <wp:docPr id="80" name="Image7"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80" name="Image7" descr="A picture containing chart&#10;&#10;Description automatically generated"/>
                    <pic:cNvPicPr/>
                  </pic:nvPicPr>
                  <pic:blipFill>
                    <a:blip r:embed="rId39"/>
                    <a:stretch>
                      <a:fillRect/>
                    </a:stretch>
                  </pic:blipFill>
                  <pic:spPr>
                    <a:xfrm>
                      <a:off x="0" y="0"/>
                      <a:ext cx="5731514" cy="3532500"/>
                    </a:xfrm>
                    <a:prstGeom prst="rect">
                      <a:avLst/>
                    </a:prstGeom>
                    <a:noFill/>
                    <a:ln>
                      <a:noFill/>
                      <a:prstDash val="solid"/>
                    </a:ln>
                  </pic:spPr>
                </pic:pic>
              </a:graphicData>
            </a:graphic>
          </wp:anchor>
        </w:drawing>
      </w:r>
    </w:p>
    <w:p/>
    <w:p>
      <w:r>
        <w:t>Sometimes, there are significant differences in the photos that were evaluated. However, there are situations when the discrepancies are so minimal that it is impossible to tell if something has been altered or it doesn't.</w:t>
      </w:r>
    </w:p>
    <w:p>
      <w:r>
        <w:rPr>
          <w:rFonts w:ascii="Times New Roman" w:hAnsi="Times New Roman" w:eastAsia="Noto Serif CJK SC"/>
          <w:color w:val="000000"/>
          <w:kern w:val="3"/>
          <w:sz w:val="24"/>
          <w:szCs w:val="24"/>
          <w:lang w:val="en-GB" w:eastAsia="en-GB"/>
        </w:rPr>
        <w:drawing>
          <wp:anchor distT="0" distB="0" distL="114300" distR="114300" simplePos="0" relativeHeight="251689984" behindDoc="0" locked="0" layoutInCell="1" allowOverlap="1">
            <wp:simplePos x="0" y="0"/>
            <wp:positionH relativeFrom="column">
              <wp:posOffset>0</wp:posOffset>
            </wp:positionH>
            <wp:positionV relativeFrom="paragraph">
              <wp:posOffset>273685</wp:posOffset>
            </wp:positionV>
            <wp:extent cx="5731510" cy="3223895"/>
            <wp:effectExtent l="0" t="0" r="2536" b="0"/>
            <wp:wrapTight wrapText="largest">
              <wp:wrapPolygon>
                <wp:start x="0" y="0"/>
                <wp:lineTo x="0" y="21339"/>
                <wp:lineTo x="21538" y="21339"/>
                <wp:lineTo x="21538" y="0"/>
                <wp:lineTo x="0" y="0"/>
              </wp:wrapPolygon>
            </wp:wrapTight>
            <wp:docPr id="81" name="Image9"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81" name="Image9" descr="Logo&#10;&#10;Description automatically generated"/>
                    <pic:cNvPicPr/>
                  </pic:nvPicPr>
                  <pic:blipFill>
                    <a:blip r:embed="rId40"/>
                    <a:stretch>
                      <a:fillRect/>
                    </a:stretch>
                  </pic:blipFill>
                  <pic:spPr>
                    <a:xfrm>
                      <a:off x="0" y="0"/>
                      <a:ext cx="5731514" cy="3223890"/>
                    </a:xfrm>
                    <a:prstGeom prst="rect">
                      <a:avLst/>
                    </a:prstGeom>
                    <a:noFill/>
                    <a:ln>
                      <a:noFill/>
                      <a:prstDash val="solid"/>
                    </a:ln>
                  </pic:spPr>
                </pic:pic>
              </a:graphicData>
            </a:graphic>
          </wp:anchor>
        </w:drawing>
      </w:r>
      <w:r>
        <w:t>See examples below.</w:t>
      </w:r>
    </w:p>
    <w:p>
      <w:pPr>
        <w:pStyle w:val="8"/>
      </w:pPr>
      <w:bookmarkStart w:id="48" w:name="_Toc101457987"/>
      <w:r>
        <w:t>Figure 23 - State of Art and it’s tests result</w:t>
      </w:r>
      <w:bookmarkEnd w:id="48"/>
    </w:p>
    <w:p/>
    <w:p>
      <w:r>
        <w:t>You can clearly see the discrepancies here</w:t>
      </w:r>
    </w:p>
    <w:p>
      <w:r>
        <w:rPr>
          <w:rFonts w:ascii="Times New Roman" w:hAnsi="Times New Roman" w:eastAsia="Noto Serif CJK SC"/>
          <w:color w:val="000000"/>
          <w:kern w:val="3"/>
          <w:sz w:val="24"/>
          <w:szCs w:val="24"/>
          <w:lang w:val="en-GB" w:eastAsia="en-GB"/>
        </w:rPr>
        <w:drawing>
          <wp:anchor distT="0" distB="0" distL="114300" distR="114300" simplePos="0" relativeHeight="251691008" behindDoc="0" locked="0" layoutInCell="1" allowOverlap="1">
            <wp:simplePos x="0" y="0"/>
            <wp:positionH relativeFrom="column">
              <wp:posOffset>0</wp:posOffset>
            </wp:positionH>
            <wp:positionV relativeFrom="paragraph">
              <wp:posOffset>289560</wp:posOffset>
            </wp:positionV>
            <wp:extent cx="5731510" cy="3489325"/>
            <wp:effectExtent l="0" t="0" r="2536" b="0"/>
            <wp:wrapSquare wrapText="largest"/>
            <wp:docPr id="82" name="Image10"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82" name="Image10" descr="A picture containing chart&#10;&#10;Description automatically generated"/>
                    <pic:cNvPicPr/>
                  </pic:nvPicPr>
                  <pic:blipFill>
                    <a:blip r:embed="rId41"/>
                    <a:stretch>
                      <a:fillRect/>
                    </a:stretch>
                  </pic:blipFill>
                  <pic:spPr>
                    <a:xfrm>
                      <a:off x="0" y="0"/>
                      <a:ext cx="5731514" cy="3489322"/>
                    </a:xfrm>
                    <a:prstGeom prst="rect">
                      <a:avLst/>
                    </a:prstGeom>
                    <a:noFill/>
                    <a:ln>
                      <a:noFill/>
                      <a:prstDash val="solid"/>
                    </a:ln>
                  </pic:spPr>
                </pic:pic>
              </a:graphicData>
            </a:graphic>
          </wp:anchor>
        </w:drawing>
      </w:r>
    </w:p>
    <w:p/>
    <w:p/>
    <w:p/>
    <w:p>
      <w:r>
        <w:t>Next example here:</w:t>
      </w:r>
    </w:p>
    <w:p/>
    <w:p/>
    <w:p>
      <w:r>
        <w:rPr>
          <w:rFonts w:ascii="Times New Roman" w:hAnsi="Times New Roman" w:eastAsia="Noto Serif CJK SC"/>
          <w:color w:val="000000"/>
          <w:kern w:val="3"/>
          <w:sz w:val="24"/>
          <w:szCs w:val="24"/>
          <w:lang w:val="en-GB" w:eastAsia="en-GB"/>
        </w:rPr>
        <w:drawing>
          <wp:anchor distT="0" distB="0" distL="114300" distR="114300" simplePos="0" relativeHeight="251692032" behindDoc="0" locked="0" layoutInCell="1" allowOverlap="1">
            <wp:simplePos x="0" y="0"/>
            <wp:positionH relativeFrom="column">
              <wp:posOffset>1485900</wp:posOffset>
            </wp:positionH>
            <wp:positionV relativeFrom="paragraph">
              <wp:posOffset>-518160</wp:posOffset>
            </wp:positionV>
            <wp:extent cx="3609975" cy="2743200"/>
            <wp:effectExtent l="0" t="0" r="9522" b="0"/>
            <wp:wrapThrough wrapText="bothSides">
              <wp:wrapPolygon>
                <wp:start x="0" y="0"/>
                <wp:lineTo x="0" y="21450"/>
                <wp:lineTo x="21543" y="21450"/>
                <wp:lineTo x="21543" y="0"/>
                <wp:lineTo x="0" y="0"/>
              </wp:wrapPolygon>
            </wp:wrapThrough>
            <wp:docPr id="83" name="Image11"/>
            <wp:cNvGraphicFramePr/>
            <a:graphic xmlns:a="http://schemas.openxmlformats.org/drawingml/2006/main">
              <a:graphicData uri="http://schemas.openxmlformats.org/drawingml/2006/picture">
                <pic:pic xmlns:pic="http://schemas.openxmlformats.org/drawingml/2006/picture">
                  <pic:nvPicPr>
                    <pic:cNvPr id="83" name="Image11"/>
                    <pic:cNvPicPr/>
                  </pic:nvPicPr>
                  <pic:blipFill>
                    <a:blip r:embed="rId42"/>
                    <a:stretch>
                      <a:fillRect/>
                    </a:stretch>
                  </pic:blipFill>
                  <pic:spPr>
                    <a:xfrm>
                      <a:off x="0" y="0"/>
                      <a:ext cx="3609978" cy="2743200"/>
                    </a:xfrm>
                    <a:prstGeom prst="rect">
                      <a:avLst/>
                    </a:prstGeom>
                    <a:noFill/>
                    <a:ln>
                      <a:noFill/>
                      <a:prstDash val="solid"/>
                    </a:ln>
                  </pic:spPr>
                </pic:pic>
              </a:graphicData>
            </a:graphic>
          </wp:anchor>
        </w:drawing>
      </w:r>
    </w:p>
    <w:p/>
    <w:p>
      <w:pPr>
        <w:ind w:firstLine="720"/>
      </w:pPr>
    </w:p>
    <w:p/>
    <w:p/>
    <w:p/>
    <w:p/>
    <w:p/>
    <w:p>
      <w:pPr>
        <w:pStyle w:val="8"/>
      </w:pPr>
      <w:bookmarkStart w:id="49" w:name="_Toc101457988"/>
      <w:r>
        <w:t>Figure 24 - Deepfake picture and it’s tests result</w:t>
      </w:r>
      <w:bookmarkEnd w:id="49"/>
    </w:p>
    <w:p/>
    <w:p>
      <w:r>
        <w:t>This picture is deepfake for 100 %</w:t>
      </w:r>
    </w:p>
    <w:p>
      <w:r>
        <w:rPr>
          <w:rFonts w:ascii="Times New Roman" w:hAnsi="Times New Roman" w:eastAsia="Noto Serif CJK SC"/>
          <w:color w:val="000000"/>
          <w:kern w:val="3"/>
          <w:sz w:val="24"/>
          <w:szCs w:val="24"/>
          <w:lang w:val="en-GB" w:eastAsia="en-GB"/>
        </w:rPr>
        <w:drawing>
          <wp:anchor distT="0" distB="0" distL="114300" distR="114300" simplePos="0" relativeHeight="251693056" behindDoc="0" locked="0" layoutInCell="1" allowOverlap="1">
            <wp:simplePos x="0" y="0"/>
            <wp:positionH relativeFrom="column">
              <wp:posOffset>0</wp:posOffset>
            </wp:positionH>
            <wp:positionV relativeFrom="paragraph">
              <wp:posOffset>288290</wp:posOffset>
            </wp:positionV>
            <wp:extent cx="5731510" cy="3291840"/>
            <wp:effectExtent l="0" t="0" r="2536" b="3810"/>
            <wp:wrapSquare wrapText="largest"/>
            <wp:docPr id="84" name="Image12"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84" name="Image12" descr="A picture containing chart&#10;&#10;Description automatically generated"/>
                    <pic:cNvPicPr/>
                  </pic:nvPicPr>
                  <pic:blipFill>
                    <a:blip r:embed="rId43"/>
                    <a:stretch>
                      <a:fillRect/>
                    </a:stretch>
                  </pic:blipFill>
                  <pic:spPr>
                    <a:xfrm>
                      <a:off x="0" y="0"/>
                      <a:ext cx="5731514" cy="3291840"/>
                    </a:xfrm>
                    <a:prstGeom prst="rect">
                      <a:avLst/>
                    </a:prstGeom>
                    <a:noFill/>
                    <a:ln>
                      <a:noFill/>
                      <a:prstDash val="solid"/>
                    </a:ln>
                  </pic:spPr>
                </pic:pic>
              </a:graphicData>
            </a:graphic>
          </wp:anchor>
        </w:drawing>
      </w:r>
    </w:p>
    <w:p/>
    <w:p>
      <w:r>
        <w:t>But the difference is more noticeable in the numbers than in the chart.</w:t>
      </w:r>
    </w:p>
    <w:p/>
    <w:p>
      <w:pPr>
        <w:tabs>
          <w:tab w:val="left" w:pos="2760"/>
        </w:tabs>
      </w:pPr>
      <w:r>
        <w:tab/>
      </w:r>
    </w:p>
    <w:p>
      <w:r>
        <w:rPr>
          <w:rFonts w:ascii="Times New Roman" w:hAnsi="Times New Roman" w:eastAsia="Noto Serif CJK SC"/>
          <w:color w:val="000000"/>
          <w:kern w:val="3"/>
          <w:sz w:val="24"/>
          <w:szCs w:val="24"/>
          <w:lang w:val="en-GB" w:eastAsia="en-GB"/>
        </w:rPr>
        <w:drawing>
          <wp:anchor distT="0" distB="0" distL="114300" distR="114300" simplePos="0" relativeHeight="251694080" behindDoc="0" locked="0" layoutInCell="1" allowOverlap="1">
            <wp:simplePos x="0" y="0"/>
            <wp:positionH relativeFrom="column">
              <wp:posOffset>1015365</wp:posOffset>
            </wp:positionH>
            <wp:positionV relativeFrom="paragraph">
              <wp:posOffset>104140</wp:posOffset>
            </wp:positionV>
            <wp:extent cx="3845560" cy="3845560"/>
            <wp:effectExtent l="0" t="0" r="2536" b="2536"/>
            <wp:wrapSquare wrapText="largest"/>
            <wp:docPr id="85" name="Image13" descr="A picture containing person, outdoor, little, young&#10;&#10;Description automatically generated"/>
            <wp:cNvGraphicFramePr/>
            <a:graphic xmlns:a="http://schemas.openxmlformats.org/drawingml/2006/main">
              <a:graphicData uri="http://schemas.openxmlformats.org/drawingml/2006/picture">
                <pic:pic xmlns:pic="http://schemas.openxmlformats.org/drawingml/2006/picture">
                  <pic:nvPicPr>
                    <pic:cNvPr id="85" name="Image13" descr="A picture containing person, outdoor, little, young&#10;&#10;Description automatically generated"/>
                    <pic:cNvPicPr/>
                  </pic:nvPicPr>
                  <pic:blipFill>
                    <a:blip r:embed="rId44"/>
                    <a:stretch>
                      <a:fillRect/>
                    </a:stretch>
                  </pic:blipFill>
                  <pic:spPr>
                    <a:xfrm>
                      <a:off x="0" y="0"/>
                      <a:ext cx="3845564" cy="3845564"/>
                    </a:xfrm>
                    <a:prstGeom prst="rect">
                      <a:avLst/>
                    </a:prstGeom>
                    <a:noFill/>
                    <a:ln>
                      <a:noFill/>
                      <a:prstDash val="solid"/>
                    </a:ln>
                  </pic:spPr>
                </pic:pic>
              </a:graphicData>
            </a:graphic>
          </wp:anchor>
        </w:drawing>
      </w:r>
    </w:p>
    <w:p/>
    <w:p/>
    <w:p/>
    <w:p/>
    <w:p/>
    <w:p/>
    <w:p/>
    <w:p/>
    <w:p/>
    <w:p/>
    <w:p/>
    <w:p/>
    <w:p/>
    <w:p>
      <w:pPr>
        <w:pStyle w:val="8"/>
      </w:pPr>
    </w:p>
    <w:p>
      <w:pPr>
        <w:pStyle w:val="8"/>
      </w:pPr>
      <w:bookmarkStart w:id="50" w:name="_Toc101457989"/>
      <w:r>
        <w:t>Figure 25 - Deepfake picture and it’s tests result</w:t>
      </w:r>
      <w:bookmarkEnd w:id="50"/>
    </w:p>
    <w:p>
      <w:r>
        <w:rPr>
          <w:rFonts w:ascii="Times New Roman" w:hAnsi="Times New Roman" w:eastAsia="Noto Serif CJK SC"/>
          <w:color w:val="000000"/>
          <w:kern w:val="3"/>
          <w:sz w:val="24"/>
          <w:szCs w:val="24"/>
          <w:lang w:val="en-GB" w:eastAsia="en-GB"/>
        </w:rPr>
        <w:drawing>
          <wp:anchor distT="0" distB="0" distL="114300" distR="114300" simplePos="0" relativeHeight="251695104" behindDoc="0" locked="0" layoutInCell="1" allowOverlap="1">
            <wp:simplePos x="0" y="0"/>
            <wp:positionH relativeFrom="column">
              <wp:posOffset>-26670</wp:posOffset>
            </wp:positionH>
            <wp:positionV relativeFrom="paragraph">
              <wp:posOffset>287020</wp:posOffset>
            </wp:positionV>
            <wp:extent cx="5731510" cy="3557270"/>
            <wp:effectExtent l="0" t="0" r="2536" b="5078"/>
            <wp:wrapTight wrapText="largest">
              <wp:wrapPolygon>
                <wp:start x="0" y="0"/>
                <wp:lineTo x="0" y="21484"/>
                <wp:lineTo x="21538" y="21484"/>
                <wp:lineTo x="21538" y="0"/>
                <wp:lineTo x="0" y="0"/>
              </wp:wrapPolygon>
            </wp:wrapTight>
            <wp:docPr id="86" name="Image14"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6" name="Image14" descr="Chart, line chart&#10;&#10;Description automatically generated"/>
                    <pic:cNvPicPr/>
                  </pic:nvPicPr>
                  <pic:blipFill>
                    <a:blip r:embed="rId45"/>
                    <a:stretch>
                      <a:fillRect/>
                    </a:stretch>
                  </pic:blipFill>
                  <pic:spPr>
                    <a:xfrm>
                      <a:off x="0" y="0"/>
                      <a:ext cx="5731514" cy="3557272"/>
                    </a:xfrm>
                    <a:prstGeom prst="rect">
                      <a:avLst/>
                    </a:prstGeom>
                    <a:noFill/>
                    <a:ln>
                      <a:noFill/>
                      <a:prstDash val="solid"/>
                    </a:ln>
                  </pic:spPr>
                </pic:pic>
              </a:graphicData>
            </a:graphic>
          </wp:anchor>
        </w:drawing>
      </w:r>
      <w:r>
        <w:t>This kid image was digitally generated – kid doesn’t exist. And this is the result of testing:</w:t>
      </w:r>
    </w:p>
    <w:p/>
    <w:p>
      <w:r>
        <w:t>And once more. You can see the differences, but does the presented result give you complete certainty that there were some manipulations with this photo?</w:t>
      </w:r>
    </w:p>
    <w:p>
      <w:r>
        <w:t>I wouldn't be so sure.</w:t>
      </w:r>
    </w:p>
    <w:p>
      <w:pPr>
        <w:pStyle w:val="2"/>
      </w:pPr>
      <w:bookmarkStart w:id="51" w:name="_Toc101458276"/>
      <w:r>
        <w:t>Technologies for the Project</w:t>
      </w:r>
      <w:bookmarkEnd w:id="51"/>
    </w:p>
    <w:p>
      <w:r>
        <w:t>When discussing the relationship between Benford's Law and JPEG file compression, it's important to note that they are not mutually exclusive.</w:t>
      </w:r>
    </w:p>
    <w:p>
      <w:r>
        <w:t>File compression provides a great collection of data because of its nature and its method.</w:t>
      </w:r>
    </w:p>
    <w:p>
      <w:r>
        <w:t>Python can be used to look for possible violations of this rule.</w:t>
      </w:r>
    </w:p>
    <w:p>
      <w:r>
        <w:t>Python looks like a good development environment for this project because it has a lot of tools and databases.</w:t>
      </w:r>
    </w:p>
    <w:p>
      <w:r>
        <w:t>It has a plethora of mathematical libraries and resources, such as Benford's Law. [38]</w:t>
      </w:r>
    </w:p>
    <w:p>
      <w:pPr>
        <w:jc w:val="right"/>
      </w:pPr>
      <w:r>
        <w:t>[38] (Mata, n.d.)</w:t>
      </w:r>
    </w:p>
    <w:p>
      <w:r>
        <w:t>It is possible to put the functionality of my tool into a web application, so it can be used on any computer and in any language.</w:t>
      </w:r>
    </w:p>
    <w:p>
      <w:r>
        <w:t>You may use the Flask framework to design and create this website. [39]</w:t>
      </w:r>
    </w:p>
    <w:p>
      <w:r>
        <w:t>Developed by Armin Ronacher in 2010, Flask is a Python web platform with a minimal core and an easy-to-extend philosophy that became the most popular Python platform in 2018. [40]</w:t>
      </w:r>
    </w:p>
    <w:p>
      <w:pPr>
        <w:jc w:val="right"/>
      </w:pPr>
      <w:r>
        <w:t>[39] (flask.palletsprojects.com, n.d.)</w:t>
      </w:r>
    </w:p>
    <w:p>
      <w:pPr>
        <w:jc w:val="right"/>
      </w:pPr>
      <w:r>
        <w:t>[40] (says, 2021)</w:t>
      </w:r>
    </w:p>
    <w:p/>
    <w:p>
      <w:r>
        <w:t>The Flask code library provides common principles for constructing dependable, scalable, and easy-to-maintain web applications to speed up and simplify web application development. The usage of an existing web framework has become the norm in web development projects since the turn of the century, with rare exceptions. Django, ASP.NET, Laravel, and Ruby on Rails are also prominent web frameworks, as is Flask.</w:t>
      </w:r>
    </w:p>
    <w:p>
      <w:r>
        <w:t>Web frameworks provide code functionality or extensions to operate web applications daily.</w:t>
      </w:r>
    </w:p>
    <w:p>
      <w:r>
        <w:t>These are some of the joint operations:</w:t>
      </w:r>
    </w:p>
    <w:p>
      <w:r>
        <w:t>•</w:t>
      </w:r>
      <w:r>
        <w:tab/>
      </w:r>
      <w:r>
        <w:t>Routing of URIs</w:t>
      </w:r>
    </w:p>
    <w:p>
      <w:r>
        <w:t>•</w:t>
      </w:r>
      <w:r>
        <w:tab/>
      </w:r>
      <w:r>
        <w:t>Validation and assistance with input forms</w:t>
      </w:r>
    </w:p>
    <w:p>
      <w:r>
        <w:t>•</w:t>
      </w:r>
      <w:r>
        <w:tab/>
      </w:r>
      <w:r>
        <w:t>The template engine outputs HTML, XML, and other formats in various formats. ORM) stands for object-relational mapping, and it is used to connect to databases and manipulate data.</w:t>
      </w:r>
    </w:p>
    <w:p>
      <w:r>
        <w:t>•</w:t>
      </w:r>
      <w:r>
        <w:tab/>
      </w:r>
      <w:r>
        <w:t>Attacks like cross-site scripting (XSS), SQL injection, and other types of inter-site request forgery (CSRF) are protected by this.</w:t>
      </w:r>
    </w:p>
    <w:p>
      <w:r>
        <w:t>•</w:t>
      </w:r>
      <w:r>
        <w:tab/>
      </w:r>
      <w:r>
        <w:t>Sessions are saved and retrieved using this technology. [39]</w:t>
      </w:r>
    </w:p>
    <w:p>
      <w:pPr>
        <w:jc w:val="right"/>
      </w:pPr>
      <w:r>
        <w:t>[39] (flask.palletsprojects.com, n.d.)</w:t>
      </w:r>
    </w:p>
    <w:p>
      <w:r>
        <w:t>A web framework like Flask is not a programming language for web development. It is for this reason that the Flask framework requires Python files.</w:t>
      </w:r>
    </w:p>
    <w:p>
      <w:pPr>
        <w:pStyle w:val="2"/>
      </w:pPr>
      <w:bookmarkStart w:id="52" w:name="_Toc101458277"/>
      <w:r>
        <w:t>Deepfake solutions as an alternative</w:t>
      </w:r>
      <w:bookmarkEnd w:id="52"/>
      <w:r>
        <w:t xml:space="preserve"> </w:t>
      </w:r>
    </w:p>
    <w:p/>
    <w:p>
      <w:r>
        <w:t>Deepfake has been a problem for a long time, and it doesn't appear to be getting any easier. As a result, the message would be apparent. At first glance, an image's originality can be determined. You may focus on the technology that's becoming increasingly important in the realm of file authentication, whether it's for images, artwork, or something else entirely.</w:t>
      </w:r>
    </w:p>
    <w:p>
      <w:pPr>
        <w:pStyle w:val="2"/>
      </w:pPr>
      <w:bookmarkStart w:id="53" w:name="_Toc101458278"/>
      <w:r>
        <w:t>Conclusion</w:t>
      </w:r>
      <w:bookmarkEnd w:id="53"/>
    </w:p>
    <w:p/>
    <w:p>
      <w:r>
        <w:t>Overall, I'm happy with my design. I used the DCT and Benford's Law. DCT is a function that can be used in many ways. There are many types and different versions of it. It was hard to find information on what kind of D.C. was used, but most of the time, it talked about MATLAB and how it was used in their software. If you don't change anything else, I'm happy with how the GUI works. I don't think it was possible to make it faster.</w:t>
      </w:r>
    </w:p>
    <w:p>
      <w:r>
        <w:t>I would not trust the test results 100% if they were done one-on-one. So you can say that the results don't have all of the certainty you need for this kind of goal. But I'm not saying they aren't correct.</w:t>
      </w:r>
    </w:p>
    <w:p>
      <w:r>
        <w:t>This tool can be handy as one of many tools to see if an image has been changed.</w:t>
      </w:r>
    </w:p>
    <w:p/>
    <w:p/>
    <w:p/>
    <w:p/>
    <w:p/>
    <w:p/>
    <w:p/>
    <w:p/>
    <w:p/>
    <w:p/>
    <w:p/>
    <w:p/>
    <w:p/>
    <w:p/>
    <w:p/>
    <w:p/>
    <w:p>
      <w:pPr>
        <w:pStyle w:val="2"/>
      </w:pPr>
      <w:bookmarkStart w:id="54" w:name="_Toc101458279"/>
      <w:r>
        <w:t>Plagiarism Detection</w:t>
      </w:r>
      <w:bookmarkEnd w:id="54"/>
    </w:p>
    <w:p/>
    <w:p>
      <w:r>
        <w:t>I declare that all material in this submission is entirely my own work except where duly acknowledged. I have cited the sources of all quotations, paraphrases, summaries of information, tables, diagrams or other material; including software and other electronic media in which intellectual property rights may reside.</w:t>
      </w:r>
    </w:p>
    <w:p>
      <w:r>
        <w:t>I have provided a complete bibliography of all works and sources used in the preparation of this submission. I understand that failure to comply with the Institute’s regulations governing plagiarism constitute a serious offence.</w:t>
      </w:r>
    </w:p>
    <w:p/>
    <w:p>
      <w:r>
        <w:t xml:space="preserve">Student Name: </w:t>
      </w:r>
      <w:r>
        <w:tab/>
      </w:r>
      <w:r>
        <w:t>Marcin Kaczmarek</w:t>
      </w:r>
    </w:p>
    <w:p>
      <w:r>
        <w:t xml:space="preserve">Student Number: </w:t>
      </w:r>
      <w:r>
        <w:tab/>
      </w:r>
      <w:r>
        <w:t>C00242533</w:t>
      </w:r>
    </w:p>
    <w:p>
      <w:r>
        <w:t xml:space="preserve">Date: </w:t>
      </w:r>
      <w:r>
        <w:tab/>
      </w:r>
      <w:r>
        <w:tab/>
      </w:r>
      <w:r>
        <w:tab/>
      </w:r>
      <w:r>
        <w:t>12/04/2022</w:t>
      </w:r>
    </w:p>
    <w:p/>
    <w:p/>
    <w:p/>
    <w:p/>
    <w:p/>
    <w:p/>
    <w:p/>
    <w:p/>
    <w:p/>
    <w:p/>
    <w:p/>
    <w:p/>
    <w:p/>
    <w:p/>
    <w:p/>
    <w:p/>
    <w:p/>
    <w:p/>
    <w:p/>
    <w:p/>
    <w:p>
      <w:pPr>
        <w:pStyle w:val="2"/>
      </w:pPr>
      <w:bookmarkStart w:id="55" w:name="_Toc101458280"/>
      <w:r>
        <w:t>Table of Figures</w:t>
      </w:r>
      <w:bookmarkEnd w:id="55"/>
    </w:p>
    <w:p>
      <w:pPr>
        <w:pStyle w:val="12"/>
        <w:tabs>
          <w:tab w:val="right" w:leader="dot" w:pos="9016"/>
        </w:tabs>
      </w:pPr>
      <w:r>
        <w:fldChar w:fldCharType="begin"/>
      </w:r>
      <w:r>
        <w:instrText xml:space="preserve"> HYPERLINK "#_Toc101457965" </w:instrText>
      </w:r>
      <w:r>
        <w:fldChar w:fldCharType="separate"/>
      </w:r>
      <w:r>
        <w:rPr>
          <w:rStyle w:val="11"/>
        </w:rPr>
        <w:t>Figure 1- Deepfake Example</w:t>
      </w:r>
      <w:r>
        <w:tab/>
      </w:r>
      <w:r>
        <w:t>3</w:t>
      </w:r>
      <w:r>
        <w:fldChar w:fldCharType="end"/>
      </w:r>
    </w:p>
    <w:p>
      <w:pPr>
        <w:pStyle w:val="12"/>
        <w:tabs>
          <w:tab w:val="right" w:leader="dot" w:pos="9016"/>
        </w:tabs>
      </w:pPr>
      <w:r>
        <w:fldChar w:fldCharType="begin"/>
      </w:r>
      <w:r>
        <w:instrText xml:space="preserve"> HYPERLINK "#_Toc101457966" </w:instrText>
      </w:r>
      <w:r>
        <w:fldChar w:fldCharType="separate"/>
      </w:r>
      <w:r>
        <w:rPr>
          <w:rStyle w:val="11"/>
        </w:rPr>
        <w:t>Figure 2- Simon Newcomb and Frank Benford</w:t>
      </w:r>
      <w:r>
        <w:tab/>
      </w:r>
      <w:r>
        <w:t>6</w:t>
      </w:r>
      <w:r>
        <w:fldChar w:fldCharType="end"/>
      </w:r>
    </w:p>
    <w:p>
      <w:pPr>
        <w:pStyle w:val="12"/>
        <w:tabs>
          <w:tab w:val="right" w:leader="dot" w:pos="9016"/>
        </w:tabs>
      </w:pPr>
      <w:r>
        <w:fldChar w:fldCharType="begin"/>
      </w:r>
      <w:r>
        <w:instrText xml:space="preserve"> HYPERLINK "#_Toc101457967" </w:instrText>
      </w:r>
      <w:r>
        <w:fldChar w:fldCharType="separate"/>
      </w:r>
      <w:r>
        <w:rPr>
          <w:rStyle w:val="11"/>
        </w:rPr>
        <w:t>Figure 3-  "Benford’s Law | Brilliant Math &amp; Science Wiki”2019)</w:t>
      </w:r>
      <w:r>
        <w:tab/>
      </w:r>
      <w:r>
        <w:t>9</w:t>
      </w:r>
      <w:r>
        <w:fldChar w:fldCharType="end"/>
      </w:r>
    </w:p>
    <w:p>
      <w:pPr>
        <w:pStyle w:val="12"/>
        <w:tabs>
          <w:tab w:val="right" w:leader="dot" w:pos="9016"/>
        </w:tabs>
      </w:pPr>
      <w:r>
        <w:fldChar w:fldCharType="begin"/>
      </w:r>
      <w:r>
        <w:instrText xml:space="preserve"> HYPERLINK "file:///C:\\Users\\McKenzie\\Desktop\\moj%20edit.odt#_Toc101457968" </w:instrText>
      </w:r>
      <w:r>
        <w:fldChar w:fldCharType="separate"/>
      </w:r>
      <w:r>
        <w:rPr>
          <w:rStyle w:val="11"/>
        </w:rPr>
        <w:t>Figure 4- JPEG example image</w:t>
      </w:r>
      <w:r>
        <w:tab/>
      </w:r>
      <w:r>
        <w:t>16</w:t>
      </w:r>
      <w:r>
        <w:fldChar w:fldCharType="end"/>
      </w:r>
    </w:p>
    <w:p>
      <w:pPr>
        <w:pStyle w:val="12"/>
        <w:tabs>
          <w:tab w:val="right" w:leader="dot" w:pos="9016"/>
        </w:tabs>
      </w:pPr>
      <w:r>
        <w:fldChar w:fldCharType="begin"/>
      </w:r>
      <w:r>
        <w:instrText xml:space="preserve"> HYPERLINK "file:///C:\\Users\\McKenzie\\Desktop\\moj%20edit.odt#_Toc101457969" </w:instrText>
      </w:r>
      <w:r>
        <w:fldChar w:fldCharType="separate"/>
      </w:r>
      <w:r>
        <w:rPr>
          <w:rStyle w:val="11"/>
        </w:rPr>
        <w:t>Figure 5 - PNG example image</w:t>
      </w:r>
      <w:r>
        <w:tab/>
      </w:r>
      <w:r>
        <w:t>18</w:t>
      </w:r>
      <w:r>
        <w:fldChar w:fldCharType="end"/>
      </w:r>
    </w:p>
    <w:p>
      <w:pPr>
        <w:pStyle w:val="12"/>
        <w:tabs>
          <w:tab w:val="right" w:leader="dot" w:pos="9016"/>
        </w:tabs>
      </w:pPr>
      <w:r>
        <w:fldChar w:fldCharType="begin"/>
      </w:r>
      <w:r>
        <w:instrText xml:space="preserve"> HYPERLINK "file:///C:\\Users\\McKenzie\\Desktop\\moj%20edit.odt#_Toc101457970" </w:instrText>
      </w:r>
      <w:r>
        <w:fldChar w:fldCharType="separate"/>
      </w:r>
      <w:r>
        <w:rPr>
          <w:rStyle w:val="11"/>
        </w:rPr>
        <w:t>Figure 6 - GIF example image</w:t>
      </w:r>
      <w:r>
        <w:tab/>
      </w:r>
      <w:r>
        <w:t>19</w:t>
      </w:r>
      <w:r>
        <w:fldChar w:fldCharType="end"/>
      </w:r>
    </w:p>
    <w:p>
      <w:pPr>
        <w:pStyle w:val="12"/>
        <w:tabs>
          <w:tab w:val="right" w:leader="dot" w:pos="9016"/>
        </w:tabs>
      </w:pPr>
      <w:r>
        <w:fldChar w:fldCharType="begin"/>
      </w:r>
      <w:r>
        <w:instrText xml:space="preserve"> HYPERLINK "#_Toc101457971" </w:instrText>
      </w:r>
      <w:r>
        <w:fldChar w:fldCharType="separate"/>
      </w:r>
      <w:r>
        <w:rPr>
          <w:rStyle w:val="11"/>
        </w:rPr>
        <w:t>Figure 7 - TIFF example image</w:t>
      </w:r>
      <w:r>
        <w:tab/>
      </w:r>
      <w:r>
        <w:t>20</w:t>
      </w:r>
      <w:r>
        <w:fldChar w:fldCharType="end"/>
      </w:r>
    </w:p>
    <w:p>
      <w:pPr>
        <w:pStyle w:val="12"/>
        <w:tabs>
          <w:tab w:val="right" w:leader="dot" w:pos="9016"/>
        </w:tabs>
      </w:pPr>
      <w:r>
        <w:fldChar w:fldCharType="begin"/>
      </w:r>
      <w:r>
        <w:instrText xml:space="preserve"> HYPERLINK "file:///C:\\Users\\McKenzie\\Desktop\\moj%20edit.odt#_Toc101457972" </w:instrText>
      </w:r>
      <w:r>
        <w:fldChar w:fldCharType="separate"/>
      </w:r>
      <w:r>
        <w:rPr>
          <w:rStyle w:val="11"/>
        </w:rPr>
        <w:t>Figure 8 - RAW example image</w:t>
      </w:r>
      <w:r>
        <w:tab/>
      </w:r>
      <w:r>
        <w:t>21</w:t>
      </w:r>
      <w:r>
        <w:fldChar w:fldCharType="end"/>
      </w:r>
    </w:p>
    <w:p>
      <w:pPr>
        <w:pStyle w:val="12"/>
        <w:tabs>
          <w:tab w:val="right" w:leader="dot" w:pos="9016"/>
        </w:tabs>
      </w:pPr>
      <w:r>
        <w:fldChar w:fldCharType="begin"/>
      </w:r>
      <w:r>
        <w:instrText xml:space="preserve"> HYPERLINK "file:///C:\\Users\\McKenzie\\Desktop\\moj%20edit.odt#_Toc101457973" </w:instrText>
      </w:r>
      <w:r>
        <w:fldChar w:fldCharType="separate"/>
      </w:r>
      <w:r>
        <w:rPr>
          <w:rStyle w:val="11"/>
        </w:rPr>
        <w:t>Figure 9 - Compression steps</w:t>
      </w:r>
      <w:r>
        <w:tab/>
      </w:r>
      <w:r>
        <w:t>23</w:t>
      </w:r>
      <w:r>
        <w:fldChar w:fldCharType="end"/>
      </w:r>
    </w:p>
    <w:p>
      <w:pPr>
        <w:pStyle w:val="12"/>
        <w:tabs>
          <w:tab w:val="right" w:leader="dot" w:pos="9016"/>
        </w:tabs>
      </w:pPr>
      <w:r>
        <w:fldChar w:fldCharType="begin"/>
      </w:r>
      <w:r>
        <w:instrText xml:space="preserve"> HYPERLINK "file:///C:\\Users\\McKenzie\\Desktop\\moj%20edit.odt#_Toc101457974" </w:instrText>
      </w:r>
      <w:r>
        <w:fldChar w:fldCharType="separate"/>
      </w:r>
      <w:r>
        <w:rPr>
          <w:rStyle w:val="11"/>
        </w:rPr>
        <w:t>Figure 10 - 8x8 matrix [34]</w:t>
      </w:r>
      <w:r>
        <w:tab/>
      </w:r>
      <w:r>
        <w:t>23</w:t>
      </w:r>
      <w:r>
        <w:fldChar w:fldCharType="end"/>
      </w:r>
    </w:p>
    <w:p>
      <w:pPr>
        <w:pStyle w:val="12"/>
        <w:tabs>
          <w:tab w:val="right" w:leader="dot" w:pos="9016"/>
        </w:tabs>
      </w:pPr>
      <w:r>
        <w:fldChar w:fldCharType="begin"/>
      </w:r>
      <w:r>
        <w:instrText xml:space="preserve"> HYPERLINK "#_Toc101457975" </w:instrText>
      </w:r>
      <w:r>
        <w:fldChar w:fldCharType="separate"/>
      </w:r>
      <w:r>
        <w:rPr>
          <w:rStyle w:val="11"/>
        </w:rPr>
        <w:t>Figure 11 - Zig-Zag method [35]</w:t>
      </w:r>
      <w:r>
        <w:tab/>
      </w:r>
      <w:r>
        <w:t>24</w:t>
      </w:r>
      <w:r>
        <w:fldChar w:fldCharType="end"/>
      </w:r>
    </w:p>
    <w:p>
      <w:pPr>
        <w:pStyle w:val="12"/>
        <w:tabs>
          <w:tab w:val="right" w:leader="dot" w:pos="9016"/>
        </w:tabs>
      </w:pPr>
      <w:r>
        <w:fldChar w:fldCharType="begin"/>
      </w:r>
      <w:r>
        <w:instrText xml:space="preserve"> HYPERLINK "#_Toc101457976" </w:instrText>
      </w:r>
      <w:r>
        <w:fldChar w:fldCharType="separate"/>
      </w:r>
      <w:r>
        <w:rPr>
          <w:rStyle w:val="11"/>
        </w:rPr>
        <w:t>Figure 12 - DCT Quantization [ 35]</w:t>
      </w:r>
      <w:r>
        <w:tab/>
      </w:r>
      <w:r>
        <w:t>24</w:t>
      </w:r>
      <w:r>
        <w:fldChar w:fldCharType="end"/>
      </w:r>
    </w:p>
    <w:p>
      <w:pPr>
        <w:pStyle w:val="12"/>
        <w:tabs>
          <w:tab w:val="right" w:leader="dot" w:pos="9016"/>
        </w:tabs>
      </w:pPr>
      <w:r>
        <w:fldChar w:fldCharType="begin"/>
      </w:r>
      <w:r>
        <w:instrText xml:space="preserve"> HYPERLINK "file:///C:\\Users\\McKenzie\\Desktop\\moj%20edit.odt#_Toc101457977" </w:instrText>
      </w:r>
      <w:r>
        <w:fldChar w:fldCharType="separate"/>
      </w:r>
      <w:r>
        <w:rPr>
          <w:rStyle w:val="11"/>
        </w:rPr>
        <w:t>Figure 13 - Original picture example [36]</w:t>
      </w:r>
      <w:r>
        <w:tab/>
      </w:r>
      <w:r>
        <w:t>25</w:t>
      </w:r>
      <w:r>
        <w:fldChar w:fldCharType="end"/>
      </w:r>
    </w:p>
    <w:p>
      <w:pPr>
        <w:pStyle w:val="12"/>
        <w:tabs>
          <w:tab w:val="right" w:leader="dot" w:pos="9016"/>
        </w:tabs>
      </w:pPr>
      <w:r>
        <w:fldChar w:fldCharType="begin"/>
      </w:r>
      <w:r>
        <w:instrText xml:space="preserve"> HYPERLINK "file:///C:\\Users\\McKenzie\\Desktop\\moj%20edit.odt#_Toc101457978" </w:instrText>
      </w:r>
      <w:r>
        <w:fldChar w:fldCharType="separate"/>
      </w:r>
      <w:r>
        <w:rPr>
          <w:rStyle w:val="11"/>
        </w:rPr>
        <w:t>Figure 14 - Picture during DCT processing [36]</w:t>
      </w:r>
      <w:r>
        <w:tab/>
      </w:r>
      <w:r>
        <w:t>25</w:t>
      </w:r>
      <w:r>
        <w:fldChar w:fldCharType="end"/>
      </w:r>
    </w:p>
    <w:p>
      <w:pPr>
        <w:pStyle w:val="12"/>
        <w:tabs>
          <w:tab w:val="right" w:leader="dot" w:pos="9016"/>
        </w:tabs>
      </w:pPr>
      <w:r>
        <w:fldChar w:fldCharType="begin"/>
      </w:r>
      <w:r>
        <w:instrText xml:space="preserve"> HYPERLINK "#_Toc101457979" </w:instrText>
      </w:r>
      <w:r>
        <w:fldChar w:fldCharType="separate"/>
      </w:r>
      <w:r>
        <w:rPr>
          <w:rStyle w:val="11"/>
        </w:rPr>
        <w:t>Figure 15 - Quantised DCT of the picture. [36]</w:t>
      </w:r>
      <w:r>
        <w:tab/>
      </w:r>
      <w:r>
        <w:t>25</w:t>
      </w:r>
      <w:r>
        <w:fldChar w:fldCharType="end"/>
      </w:r>
    </w:p>
    <w:p>
      <w:pPr>
        <w:pStyle w:val="12"/>
        <w:tabs>
          <w:tab w:val="right" w:leader="dot" w:pos="9016"/>
        </w:tabs>
      </w:pPr>
      <w:r>
        <w:fldChar w:fldCharType="begin"/>
      </w:r>
      <w:r>
        <w:instrText xml:space="preserve"> HYPERLINK "file:///C:\\Users\\McKenzie\\Desktop\\moj%20edit.odt#_Toc101457980" </w:instrText>
      </w:r>
      <w:r>
        <w:fldChar w:fldCharType="separate"/>
      </w:r>
      <w:r>
        <w:rPr>
          <w:rStyle w:val="11"/>
        </w:rPr>
        <w:t>Figure 16 - Original and processed image [37]</w:t>
      </w:r>
      <w:r>
        <w:tab/>
      </w:r>
      <w:r>
        <w:t>26</w:t>
      </w:r>
      <w:r>
        <w:fldChar w:fldCharType="end"/>
      </w:r>
    </w:p>
    <w:p>
      <w:pPr>
        <w:pStyle w:val="12"/>
        <w:tabs>
          <w:tab w:val="right" w:leader="dot" w:pos="9016"/>
        </w:tabs>
      </w:pPr>
      <w:r>
        <w:fldChar w:fldCharType="begin"/>
      </w:r>
      <w:r>
        <w:instrText xml:space="preserve"> HYPERLINK "#_Toc101457981" </w:instrText>
      </w:r>
      <w:r>
        <w:fldChar w:fldCharType="separate"/>
      </w:r>
      <w:r>
        <w:rPr>
          <w:rStyle w:val="11"/>
        </w:rPr>
        <w:t>Figure 17 - The RGB Primary Colours [33]</w:t>
      </w:r>
      <w:r>
        <w:tab/>
      </w:r>
      <w:r>
        <w:t>27</w:t>
      </w:r>
      <w:r>
        <w:fldChar w:fldCharType="end"/>
      </w:r>
    </w:p>
    <w:p>
      <w:pPr>
        <w:pStyle w:val="12"/>
        <w:tabs>
          <w:tab w:val="right" w:leader="dot" w:pos="9016"/>
        </w:tabs>
      </w:pPr>
      <w:r>
        <w:fldChar w:fldCharType="begin"/>
      </w:r>
      <w:r>
        <w:instrText xml:space="preserve"> HYPERLINK "#_Toc101457982" </w:instrText>
      </w:r>
      <w:r>
        <w:fldChar w:fldCharType="separate"/>
      </w:r>
      <w:r>
        <w:rPr>
          <w:rStyle w:val="11"/>
        </w:rPr>
        <w:t>Figure 18 - The first result</w:t>
      </w:r>
      <w:r>
        <w:tab/>
      </w:r>
      <w:r>
        <w:t>28</w:t>
      </w:r>
      <w:r>
        <w:fldChar w:fldCharType="end"/>
      </w:r>
    </w:p>
    <w:p>
      <w:pPr>
        <w:pStyle w:val="12"/>
        <w:tabs>
          <w:tab w:val="right" w:leader="dot" w:pos="9016"/>
        </w:tabs>
      </w:pPr>
      <w:r>
        <w:fldChar w:fldCharType="begin"/>
      </w:r>
      <w:r>
        <w:instrText xml:space="preserve"> HYPERLINK "#_Toc101457983" </w:instrText>
      </w:r>
      <w:r>
        <w:fldChar w:fldCharType="separate"/>
      </w:r>
      <w:r>
        <w:rPr>
          <w:rStyle w:val="11"/>
        </w:rPr>
        <w:t>Figure 19 - Original picture and it’s tests result</w:t>
      </w:r>
      <w:r>
        <w:tab/>
      </w:r>
      <w:r>
        <w:t>29</w:t>
      </w:r>
      <w:r>
        <w:fldChar w:fldCharType="end"/>
      </w:r>
    </w:p>
    <w:p>
      <w:pPr>
        <w:pStyle w:val="12"/>
        <w:tabs>
          <w:tab w:val="right" w:leader="dot" w:pos="9016"/>
        </w:tabs>
      </w:pPr>
      <w:r>
        <w:fldChar w:fldCharType="begin"/>
      </w:r>
      <w:r>
        <w:instrText xml:space="preserve"> HYPERLINK "#_Toc101457984" </w:instrText>
      </w:r>
      <w:r>
        <w:fldChar w:fldCharType="separate"/>
      </w:r>
      <w:r>
        <w:rPr>
          <w:rStyle w:val="11"/>
        </w:rPr>
        <w:t>Figure 20 - Altered picture and it’s tests result</w:t>
      </w:r>
      <w:r>
        <w:tab/>
      </w:r>
      <w:r>
        <w:t>30</w:t>
      </w:r>
      <w:r>
        <w:fldChar w:fldCharType="end"/>
      </w:r>
    </w:p>
    <w:p>
      <w:pPr>
        <w:pStyle w:val="12"/>
        <w:tabs>
          <w:tab w:val="right" w:leader="dot" w:pos="9016"/>
        </w:tabs>
      </w:pPr>
      <w:r>
        <w:fldChar w:fldCharType="begin"/>
      </w:r>
      <w:r>
        <w:instrText xml:space="preserve"> HYPERLINK "#_Toc101457985" </w:instrText>
      </w:r>
      <w:r>
        <w:fldChar w:fldCharType="separate"/>
      </w:r>
      <w:r>
        <w:rPr>
          <w:rStyle w:val="11"/>
        </w:rPr>
        <w:t>Figure 21 - Picture with little modification and it’s tests result</w:t>
      </w:r>
      <w:r>
        <w:tab/>
      </w:r>
      <w:r>
        <w:t>31</w:t>
      </w:r>
      <w:r>
        <w:fldChar w:fldCharType="end"/>
      </w:r>
    </w:p>
    <w:p>
      <w:pPr>
        <w:pStyle w:val="12"/>
        <w:tabs>
          <w:tab w:val="right" w:leader="dot" w:pos="9016"/>
        </w:tabs>
      </w:pPr>
      <w:r>
        <w:fldChar w:fldCharType="begin"/>
      </w:r>
      <w:r>
        <w:instrText xml:space="preserve"> HYPERLINK "#_Toc101457986" </w:instrText>
      </w:r>
      <w:r>
        <w:fldChar w:fldCharType="separate"/>
      </w:r>
      <w:r>
        <w:rPr>
          <w:rStyle w:val="11"/>
        </w:rPr>
        <w:t>Figure 22- Altered picture and it’s tests result</w:t>
      </w:r>
      <w:r>
        <w:tab/>
      </w:r>
      <w:r>
        <w:t>32</w:t>
      </w:r>
      <w:r>
        <w:fldChar w:fldCharType="end"/>
      </w:r>
    </w:p>
    <w:p>
      <w:pPr>
        <w:pStyle w:val="12"/>
        <w:tabs>
          <w:tab w:val="right" w:leader="dot" w:pos="9016"/>
        </w:tabs>
      </w:pPr>
      <w:r>
        <w:fldChar w:fldCharType="begin"/>
      </w:r>
      <w:r>
        <w:instrText xml:space="preserve"> HYPERLINK "#_Toc101457987" </w:instrText>
      </w:r>
      <w:r>
        <w:fldChar w:fldCharType="separate"/>
      </w:r>
      <w:r>
        <w:rPr>
          <w:rStyle w:val="11"/>
        </w:rPr>
        <w:t>Figure 23 - State of Art and it’s tests result</w:t>
      </w:r>
      <w:r>
        <w:tab/>
      </w:r>
      <w:r>
        <w:t>33</w:t>
      </w:r>
      <w:r>
        <w:fldChar w:fldCharType="end"/>
      </w:r>
    </w:p>
    <w:p>
      <w:pPr>
        <w:pStyle w:val="12"/>
        <w:tabs>
          <w:tab w:val="right" w:leader="dot" w:pos="9016"/>
        </w:tabs>
      </w:pPr>
      <w:r>
        <w:fldChar w:fldCharType="begin"/>
      </w:r>
      <w:r>
        <w:instrText xml:space="preserve"> HYPERLINK "#_Toc101457988" </w:instrText>
      </w:r>
      <w:r>
        <w:fldChar w:fldCharType="separate"/>
      </w:r>
      <w:r>
        <w:rPr>
          <w:rStyle w:val="11"/>
        </w:rPr>
        <w:t>Figure 24 - Deepfake picture and it’s tests result</w:t>
      </w:r>
      <w:r>
        <w:tab/>
      </w:r>
      <w:r>
        <w:t>34</w:t>
      </w:r>
      <w:r>
        <w:fldChar w:fldCharType="end"/>
      </w:r>
    </w:p>
    <w:p>
      <w:pPr>
        <w:pStyle w:val="12"/>
        <w:tabs>
          <w:tab w:val="right" w:leader="dot" w:pos="9016"/>
        </w:tabs>
      </w:pPr>
      <w:r>
        <w:fldChar w:fldCharType="begin"/>
      </w:r>
      <w:r>
        <w:instrText xml:space="preserve"> HYPERLINK "#_Toc101457989" </w:instrText>
      </w:r>
      <w:r>
        <w:fldChar w:fldCharType="separate"/>
      </w:r>
      <w:r>
        <w:rPr>
          <w:rStyle w:val="11"/>
        </w:rPr>
        <w:t>Figure 25 - Deepfake picture and it’s tests result</w:t>
      </w:r>
      <w:r>
        <w:tab/>
      </w:r>
      <w:r>
        <w:t>35</w:t>
      </w:r>
      <w:r>
        <w:fldChar w:fldCharType="end"/>
      </w:r>
    </w:p>
    <w:p/>
    <w:p/>
    <w:p/>
    <w:p>
      <w:pPr>
        <w:pStyle w:val="2"/>
      </w:pPr>
      <w:bookmarkStart w:id="56" w:name="_Toc101458281"/>
      <w:r>
        <w:t>Table of Tables</w:t>
      </w:r>
      <w:bookmarkEnd w:id="56"/>
    </w:p>
    <w:p>
      <w:pPr>
        <w:pStyle w:val="12"/>
        <w:tabs>
          <w:tab w:val="right" w:leader="dot" w:pos="9016"/>
        </w:tabs>
      </w:pPr>
      <w:r>
        <w:fldChar w:fldCharType="begin"/>
      </w:r>
      <w:r>
        <w:instrText xml:space="preserve"> HYPERLINK "file:///C:\\Users\\McKenzie\\Desktop\\moj%20edit.odt#_Toc101457990" </w:instrText>
      </w:r>
      <w:r>
        <w:fldChar w:fldCharType="separate"/>
      </w:r>
      <w:r>
        <w:rPr>
          <w:rStyle w:val="11"/>
        </w:rPr>
        <w:t>Table 1 Distribution of leading digits</w:t>
      </w:r>
      <w:r>
        <w:tab/>
      </w:r>
      <w:r>
        <w:t>7</w:t>
      </w:r>
      <w:r>
        <w:fldChar w:fldCharType="end"/>
      </w:r>
    </w:p>
    <w:p>
      <w:pPr>
        <w:pStyle w:val="12"/>
        <w:tabs>
          <w:tab w:val="right" w:leader="dot" w:pos="9016"/>
        </w:tabs>
      </w:pPr>
      <w:r>
        <w:fldChar w:fldCharType="begin"/>
      </w:r>
      <w:r>
        <w:instrText xml:space="preserve"> HYPERLINK "file:///C:\\Users\\McKenzie\\Desktop\\moj%20edit.odt#_Toc101457991" </w:instrText>
      </w:r>
      <w:r>
        <w:fldChar w:fldCharType="separate"/>
      </w:r>
      <w:r>
        <w:rPr>
          <w:rStyle w:val="11"/>
        </w:rPr>
        <w:t>Table 2 Benford Law Distribution</w:t>
      </w:r>
      <w:r>
        <w:tab/>
      </w:r>
      <w:r>
        <w:t>10</w:t>
      </w:r>
      <w:r>
        <w:fldChar w:fldCharType="end"/>
      </w:r>
    </w:p>
    <w:p>
      <w:pPr>
        <w:pStyle w:val="12"/>
        <w:tabs>
          <w:tab w:val="right" w:leader="dot" w:pos="9016"/>
        </w:tabs>
      </w:pPr>
      <w:r>
        <w:fldChar w:fldCharType="begin"/>
      </w:r>
      <w:r>
        <w:instrText xml:space="preserve"> HYPERLINK "file:///C:\\Users\\McKenzie\\Desktop\\moj%20edit.odt#_Toc101457992" </w:instrText>
      </w:r>
      <w:r>
        <w:fldChar w:fldCharType="separate"/>
      </w:r>
      <w:r>
        <w:rPr>
          <w:rStyle w:val="11"/>
        </w:rPr>
        <w:t>Table 3 The digit frequency predicted by the equation</w:t>
      </w:r>
      <w:r>
        <w:tab/>
      </w:r>
      <w:r>
        <w:t>11</w:t>
      </w:r>
      <w:r>
        <w:fldChar w:fldCharType="end"/>
      </w:r>
    </w:p>
    <w:p>
      <w:pPr>
        <w:pStyle w:val="12"/>
        <w:tabs>
          <w:tab w:val="right" w:leader="dot" w:pos="9016"/>
        </w:tabs>
      </w:pPr>
      <w:r>
        <w:fldChar w:fldCharType="begin"/>
      </w:r>
      <w:r>
        <w:instrText xml:space="preserve"> HYPERLINK "file:///C:\\Users\\McKenzie\\Desktop\\moj%20edit.odt#_Toc101457993" </w:instrText>
      </w:r>
      <w:r>
        <w:fldChar w:fldCharType="separate"/>
      </w:r>
      <w:r>
        <w:rPr>
          <w:rStyle w:val="11"/>
        </w:rPr>
        <w:t>Table 4 Accounting fraud example [18] (Invest Excel, 2012b)</w:t>
      </w:r>
      <w:r>
        <w:tab/>
      </w:r>
      <w:r>
        <w:t>13</w:t>
      </w:r>
      <w:r>
        <w:fldChar w:fldCharType="end"/>
      </w:r>
    </w:p>
    <w:p>
      <w:pPr>
        <w:pStyle w:val="12"/>
        <w:tabs>
          <w:tab w:val="right" w:leader="dot" w:pos="9016"/>
        </w:tabs>
      </w:pPr>
      <w:r>
        <w:fldChar w:fldCharType="begin"/>
      </w:r>
      <w:r>
        <w:instrText xml:space="preserve"> HYPERLINK "#_Toc101457994" </w:instrText>
      </w:r>
      <w:r>
        <w:fldChar w:fldCharType="separate"/>
      </w:r>
      <w:r>
        <w:rPr>
          <w:rStyle w:val="11"/>
        </w:rPr>
        <w:t>Table 5 A Summary of Image Formats</w:t>
      </w:r>
      <w:r>
        <w:tab/>
      </w:r>
      <w:r>
        <w:t>21</w:t>
      </w:r>
      <w:r>
        <w:fldChar w:fldCharType="end"/>
      </w:r>
    </w:p>
    <w:p/>
    <w:p/>
    <w:p/>
    <w:p/>
    <w:p/>
    <w:p/>
    <w:p>
      <w:pPr>
        <w:pStyle w:val="2"/>
      </w:pPr>
      <w:bookmarkStart w:id="57" w:name="_Toc101458282"/>
      <w:r>
        <w:t>References</w:t>
      </w:r>
      <w:bookmarkEnd w:id="57"/>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Botticello, C. (2020). What is a Deepfake? [online] Deepfake. Available at: https://medium.com/deepfake/what-is-a-deepfake-9bcc72f3eb1e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ScreenRant. (2020). How Deepfake Technology Works. [online] Available at: https://screenrant.com/deepfake-videos-explained-how/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PenTestIT. (2020b). List of Open Source Deepfake Detection Tools. [online] Available at: https://pentestit.com/open-source-deepfake-detection-tool-list/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4]</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Yu, P., Xia, Z., Fei, J. and Lu, Y. (2021). A Survey on Deepfake Video Detection. IET Biometrics.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5]</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us.norton.com. (n.d.). How to spot deepfake videos — 15 signs to watch for. [online] Available at: https://us.norton.com/internetsecurity-emerging-threats-how-to-spot-deepfakes.html.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6]</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DeepQuanty. (n.d.). Sherlock AI. [online] Available at: http://deepquantyailabs.com/sherlock-ai/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7]</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Du, L., Chen, Z. and Ke, Y. (2018). Image Hashing for Tamper Detection with Multiview Embedding and Perceptual Saliency. Advances in Multimedia, [online] 2018, p.e4235268. Available at: https://www.hindawi.com/journals/am/2018/4235268/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8]</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Locklizard. (2015). Document Watermarks: Digital Watermarking Security for Documents, Files - Locklizard. [online] Available at: https://www.locklizard.com/document-watermarking/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9]</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Gonsalves, R.A. (2020). Benford's Law — A Simple Explanation. Medium. [online] 6 Oct. Available at: https://towardsdatascience.com/benfords-law-a-simple-explanation-341e17abbe75.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0]</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Gizmodo. (n.d.). Stigler's Law: Why nothing in science is ever named after its actual discoverer. [online] Available at: https://gizmodo.com/stiglers-law-why-nothing-in-science-is-ever-named-afte-5820736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Research &amp; Development World. (2015). How a Simple Observation from the 1800s about Patterns in Big Data Sets Can Fight Fraud. [online] Available at: https://www.rdworldonline.com/how-a-simple-observation-from-the-1800s-about-patterns-in-big-data-sets-can-fight-fraud/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2]</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Labs, Fsp. (2016). Forensics and Benford's Law. [online] Event Log Explorer blog. Available at: https://eventlogxp.com/blog/forensics-and-benfords-law/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3]</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Invest Excel. (2012a). Find Financial Fraud with Benford's Law. [online] Available at: https://investexcel.net/benfords-law-excel [Accessed 25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4]</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Anon, (n.d.). [online] Available at: https://www.acfe.com/uploadedFiles/Shared_Content/Products/Self-Study_CPE/UsingBenfordsLaw_2018_final_extract.pdf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5]</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Amiram, D., Bozanic, Z. and Rouen, E. (2015). Financial statement errors: evidence from the distributional properties of financial statement numbers. Review of Accounting Studies, 20(4), pp.1540–1593.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6]</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Durtschi, D., Hillison, W. and Pacini, C. (n.d.). The Effective Use of Benford's Law to Assist in Detecting Fraud in Accounting Data. [online] Available at: https://www.researchgate.net/publication/241401706_The_Effective_Use_of_Benford’s_Law_to_Assist_in_Detecting_Fraud_in_Accounting_Data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7]</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Browne, M. (1998). Following Benford's Law, or Looking Out for No. 1. [online] Available at: https://people.math.harvard.edu/~ctm/home/text/class/harvard/154/11/html/media/benfords_law.pdf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8]</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Invest Excel. (2012). Find Financial Fraud with Benford's Law. [online] Available at: https://investexcel.net/benfords-law-excel/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19]</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Roukema, B.F. (2013). A first-digit anomaly in the 2009 Iranian presidential election. Journal of Applied Statistics, 41(1), pp.164–199.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0]</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Westerlund, M. (2019). The Emergence of Deepfake Technology: A Review. Technology Innovation Management Review, [online] 9(11). Available at: https://timreview.ca/article/1282.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Anon, (n.d.). Detecting Photoshopped Faces by Scripting Photoshop. [online] Available at: https://arxiv.org/pdf/1906.05856.pdf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2]</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PenTestIT. (2020). Deepstar: An Open Source Deepfake Detection Toolkit. [online] Available at: https://pentestit.com/deepstar-open-source-deepfake-detection-toolkit/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3]</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Jemine, C. (n.d.). Resemblyzer 0.1.1.dev0: Analyse and compare voices with deep learning. [online] PyPI. Available at: https://pypi.org/project/Resemblyzer/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4]</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Iqbal, K. (2019a). JPEG - Image File Format. [online] docs.fileformat.com. Available at: https://docs.fileformat.com/image/jpeg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5]</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Rishab2612 (2016a). Comparison between JPEG(DCT) and JPEG 2000(DWT) compression standards. [online] Available at: https://www.slideshare.net/Rishab2612/comparison-between-jpegdct-and-jpeg-2000dwt-compression-standards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6]</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FixThePhoto.com. (n.d.). What Is Highest Quality Image Format? [online] Available at: https://fixthephoto.com/highest-quality-image-format.html.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7]</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DISCRETE COSINE TRANSFORM DISCRETE COSINE TRANSFORM FOR VARIOUS VALUES OF U AND V. (n.d.). [online] Available at: https://d1b10bmlvqabco.cloudfront.net/attach/iizifk1n4713c/idqzrrsbms75iv/inczelhjcc5k/image_seminars.pdf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8]</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W3.org. (2019). Portable Network Graphics (PNG) Specification (Second Edition). [online] Available at: https://www.w3.org/TR/2003/REC-PNG-20031110/./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29]</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Ayres, C. (2017). 6 Advantages and Disadvantages of Animated Gifs. [online] ConnectUS. Available at: https://connectusfund.org/6-advantages-and-disadvantages-of-animated-gifs.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0]</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Iqbal, K. (2019). TIFF - Image File Format. [online] docs.fileformat.com. Available at: https://docs.fileformat.com/image/tiff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dpbestflow.org. (n.d.). Raw File Formats | dpBestflow. [online] Available at: https://dpbestflow.org/file-format/raw-file-formats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2]</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unix4lyfe.org. (n.d.). Discrete Cosine Transform. [online] Available at: https://unix4lyfe.org/dct-1d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3]</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Rishab2612 (2016a). Comparison between JPEG(DCT) and JPEG 2000(DWT) compression standards. [online] Available at: https://www.slideshare.net/Rishab2612/comparison-between-jpegdct-and-jpeg-2000dwt-compression-standards.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4]</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Scribd. (n.d.). DCT | PDF | Data Compression | Matrix (Mathematics). [online] Available at: https://www.scribd.com/document/79004855/dct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5]</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M, A.K. (2016). JPEG Image Compression. [online] Slideshare.net. Available at: https://www.slideshare.net/AishwaryaKM1/jpeg-image-compression-56894348.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6]</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Anon, (n.d.). ,PDJH &amp;RPSUHVVLRQ DQG WKH 'LVFUHWH &amp;RVLQH 7UDQVIRUP. [online] Available at: https://www.math.cuhk.edu.hk/~lmlui/dct.pdf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7]</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Syed, A. and Khayam (2003). The Discrete Cosine Transform (DCT): Theory and Application 1. [online] Available at: https://www.egr.msu.edu/waves/people/Ali_files/DCT_TR802.pdf. /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8]</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Mata, R. (n.d.). benford-law: A python tool to calculate the Benford's Law from a dataset or image. [online] PyPI. Available at: https://pypi.org/project/benford-law/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39]</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flask.palletsprojects.com. (n.d.). Welcome to Flask — Flask Documentation (2.0.x). [online] Available at: https://flask.palletsprojects.com/en/2.0.x/./ [Accessed 26 Nov. 2021].</w:t>
      </w:r>
    </w:p>
    <w:p>
      <w:pPr>
        <w:spacing w:after="0" w:line="240" w:lineRule="auto"/>
        <w:rPr>
          <w:rFonts w:ascii="Times New Roman" w:hAnsi="Times New Roman" w:eastAsia="Noto Serif CJK SC"/>
          <w:color w:val="000000"/>
          <w:kern w:val="3"/>
          <w:sz w:val="16"/>
          <w:szCs w:val="16"/>
          <w:lang w:eastAsia="zh-CN" w:bidi="hi-IN"/>
        </w:rPr>
      </w:pPr>
      <w:r>
        <w:rPr>
          <w:rFonts w:ascii="Times New Roman" w:hAnsi="Times New Roman" w:eastAsia="Noto Serif CJK SC"/>
          <w:color w:val="000000"/>
          <w:kern w:val="3"/>
          <w:sz w:val="16"/>
          <w:szCs w:val="16"/>
          <w:lang w:eastAsia="zh-CN" w:bidi="hi-IN"/>
        </w:rPr>
        <w:t>[40]</w:t>
      </w:r>
    </w:p>
    <w:p>
      <w:pPr>
        <w:pStyle w:val="7"/>
        <w:spacing w:after="0" w:line="240" w:lineRule="auto"/>
      </w:pPr>
      <w:r>
        <w:rPr>
          <w:rFonts w:ascii="Times New Roman" w:hAnsi="Times New Roman" w:cs="Times New Roman"/>
          <w:color w:val="000000"/>
          <w:sz w:val="16"/>
          <w:szCs w:val="16"/>
        </w:rPr>
        <w:t>“</w:t>
      </w:r>
      <w:r>
        <w:rPr>
          <w:rFonts w:ascii="Times New Roman;serif" w:hAnsi="Times New Roman;serif" w:cs="Times New Roman"/>
          <w:color w:val="000000"/>
          <w:sz w:val="16"/>
          <w:szCs w:val="16"/>
        </w:rPr>
        <w:t xml:space="preserve">Benford’s Law | Brilliant Math &amp; Science Wiki.” </w:t>
      </w:r>
      <w:r>
        <w:rPr>
          <w:rFonts w:ascii="Times New Roman;serif" w:hAnsi="Times New Roman;serif" w:cs="Times New Roman"/>
          <w:i/>
          <w:color w:val="000000"/>
          <w:sz w:val="16"/>
          <w:szCs w:val="16"/>
        </w:rPr>
        <w:t>Brilliant.org</w:t>
      </w:r>
      <w:r>
        <w:rPr>
          <w:rFonts w:ascii="Times New Roman;serif" w:hAnsi="Times New Roman;serif" w:cs="Times New Roman"/>
          <w:color w:val="000000"/>
          <w:sz w:val="16"/>
          <w:szCs w:val="16"/>
        </w:rPr>
        <w:t>, 2019, brilliant.org/wiki/benfords-law/.</w:t>
      </w: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pPr>
        <w:spacing w:after="0" w:line="240" w:lineRule="auto"/>
        <w:rPr>
          <w:rFonts w:ascii="Times New Roman" w:hAnsi="Times New Roman" w:eastAsia="Noto Serif CJK SC"/>
          <w:color w:val="000000"/>
          <w:kern w:val="3"/>
          <w:sz w:val="16"/>
          <w:szCs w:val="16"/>
          <w:lang w:eastAsia="zh-CN" w:bidi="hi-IN"/>
        </w:rPr>
      </w:pPr>
    </w:p>
    <w:p/>
    <w:sectPr>
      <w:footerReference r:id="rId5" w:type="default"/>
      <w:pgSz w:w="11906" w:h="16838"/>
      <w:pgMar w:top="1440" w:right="1440" w:bottom="1440" w:left="1440" w:header="720" w:footer="720"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altName w:val="Nimbus Roman No9 L"/>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AnjaliOldLipi"/>
    <w:panose1 w:val="05000000000000000000"/>
    <w:charset w:val="00"/>
    <w:family w:val="auto"/>
    <w:pitch w:val="default"/>
    <w:sig w:usb0="00000000" w:usb1="10000000" w:usb2="00000000" w:usb3="00000000" w:csb0="80000000" w:csb1="00000000"/>
  </w:font>
  <w:font w:name="Calibri">
    <w:altName w:val="DejaVu San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Light">
    <w:altName w:val="DejaVu Sans"/>
    <w:panose1 w:val="020F0302020204030204"/>
    <w:charset w:val="00"/>
    <w:family w:val="swiss"/>
    <w:pitch w:val="default"/>
    <w:sig w:usb0="00000000" w:usb1="00000000" w:usb2="00000009" w:usb3="00000000" w:csb0="000001FF" w:csb1="00000000"/>
  </w:font>
  <w:font w:name="Arial Black">
    <w:altName w:val="Nimbus Roman No9 L"/>
    <w:panose1 w:val="020B0A04020102020204"/>
    <w:charset w:val="00"/>
    <w:family w:val="swiss"/>
    <w:pitch w:val="default"/>
    <w:sig w:usb0="00000000" w:usb1="00000000" w:usb2="00000000" w:usb3="00000000" w:csb0="0000009F" w:csb1="00000000"/>
  </w:font>
  <w:font w:name="Liberation Serif">
    <w:panose1 w:val="02020603050405020304"/>
    <w:charset w:val="00"/>
    <w:family w:val="roman"/>
    <w:pitch w:val="default"/>
    <w:sig w:usb0="A00002AF" w:usb1="500078FB" w:usb2="00000000" w:usb3="00000000" w:csb0="6000009F" w:csb1="DFD70000"/>
  </w:font>
  <w:font w:name="Noto Serif CJK SC">
    <w:panose1 w:val="02020400000000000000"/>
    <w:charset w:val="86"/>
    <w:family w:val="roman"/>
    <w:pitch w:val="default"/>
    <w:sig w:usb0="30000083" w:usb1="2BDF3C10" w:usb2="00000016" w:usb3="00000000" w:csb0="602E0107" w:csb1="00000000"/>
  </w:font>
  <w:font w:name="Lohit Devanagari">
    <w:panose1 w:val="020B0600000000000000"/>
    <w:charset w:val="00"/>
    <w:family w:val="roman"/>
    <w:pitch w:val="default"/>
    <w:sig w:usb0="80008023" w:usb1="00002042" w:usb2="00000000" w:usb3="00000000" w:csb0="00000001" w:csb1="00000000"/>
  </w:font>
  <w:font w:name="Times New Roman;serif">
    <w:altName w:val="Nimbus Roman No9 L"/>
    <w:panose1 w:val="00000000000000000000"/>
    <w:charset w:val="00"/>
    <w:family w:val="roman"/>
    <w:pitch w:val="default"/>
    <w:sig w:usb0="00000000" w:usb1="00000000" w:usb2="00000000" w:usb3="00000000" w:csb0="00000000" w:csb1="00000000"/>
  </w:font>
  <w:font w:name="DejaVu Sans">
    <w:panose1 w:val="020B0603030804020204"/>
    <w:charset w:val="00"/>
    <w:family w:val="auto"/>
    <w:pitch w:val="default"/>
    <w:sig w:usb0="E7006EFF" w:usb1="D200FDFF" w:usb2="0A246029" w:usb3="0400200C" w:csb0="600001FF" w:csb1="DFFF0000"/>
  </w:font>
  <w:font w:name="Nimbus Roman No9 L">
    <w:panose1 w:val="00000000000000000000"/>
    <w:charset w:val="00"/>
    <w:family w:val="auto"/>
    <w:pitch w:val="default"/>
    <w:sig w:usb0="00000000" w:usb1="00000000" w:usb2="00000000" w:usb3="00000000" w:csb0="00000000" w:csb1="00000000"/>
  </w:font>
  <w:font w:name="Abyssinica SIL">
    <w:panose1 w:val="02000000000000000000"/>
    <w:charset w:val="00"/>
    <w:family w:val="auto"/>
    <w:pitch w:val="default"/>
    <w:sig w:usb0="800000EF" w:usb1="5000A04B" w:usb2="00000828" w:usb3="00000000" w:csb0="2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r>
      <w:fldChar w:fldCharType="begin"/>
    </w:r>
    <w:r>
      <w:instrText xml:space="preserve"> PAGE </w:instrText>
    </w:r>
    <w:r>
      <w:fldChar w:fldCharType="separate"/>
    </w:r>
    <w:r>
      <w:t>22</w:t>
    </w:r>
    <w:r>
      <w:fldChar w:fldCharType="end"/>
    </w:r>
  </w:p>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autoHyphenation/>
  <w:characterSpacingControl w:val="doNotCompress"/>
  <w:footnotePr>
    <w:footnote w:id="0"/>
    <w:footnote w:id="1"/>
  </w:footnotePr>
  <w:endnotePr>
    <w:endnote w:id="0"/>
    <w:endnote w:id="1"/>
  </w:endnotePr>
  <w:compat>
    <w:compatSetting w:name="compatibilityMode" w:uri="http://schemas.microsoft.com/office/word" w:val="15"/>
  </w:compat>
  <w:docVars>
    <w:docVar w:name="__Grammarly_42____i" w:val="H4sIAAAAAAAEAKtWckksSQxILCpxzi/NK1GyMqwFAAEhoTITAAAA"/>
    <w:docVar w:name="__Grammarly_42___1" w:val="H4sIAAAAAAAEAKtWcslP9kxRslIyNDayNDUwNjMwN7Y0NjA1MDJR0lEKTi0uzszPAykwrAUAjm9VqCwAAAA="/>
  </w:docVars>
  <w:rsids>
    <w:rsidRoot w:val="005F3134"/>
    <w:rsid w:val="003E5B38"/>
    <w:rsid w:val="005F3134"/>
    <w:rsid w:val="00CF2387"/>
    <w:rsid w:val="FF7F40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semiHidden="0" w:name="toc 1"/>
    <w:lsdException w:qFormat="1" w:unhideWhenUsed="0" w:uiPriority="0"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nhideWhenUsed="0" w:uiPriority="0" w:semiHidden="0" w:name="caption"/>
    <w:lsdException w:qFormat="1" w:unhideWhenUsed="0" w:uiPriority="0"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autoSpaceDN w:val="0"/>
      <w:spacing w:after="160" w:line="249" w:lineRule="auto"/>
      <w:textAlignment w:val="baseline"/>
    </w:pPr>
    <w:rPr>
      <w:rFonts w:ascii="Calibri" w:hAnsi="Calibri" w:eastAsia="Calibri" w:cs="Times New Roman"/>
      <w:sz w:val="22"/>
      <w:szCs w:val="22"/>
      <w:lang w:val="en-IE" w:eastAsia="en-US" w:bidi="ar-SA"/>
    </w:rPr>
  </w:style>
  <w:style w:type="paragraph" w:styleId="2">
    <w:name w:val="heading 1"/>
    <w:basedOn w:val="1"/>
    <w:next w:val="1"/>
    <w:qFormat/>
    <w:uiPriority w:val="0"/>
    <w:pPr>
      <w:keepNext/>
      <w:keepLines/>
      <w:spacing w:before="240" w:after="0"/>
      <w:outlineLvl w:val="0"/>
    </w:pPr>
    <w:rPr>
      <w:rFonts w:ascii="Calibri Light" w:hAnsi="Calibri Light" w:eastAsia="Times New Roman"/>
      <w:b/>
      <w:sz w:val="32"/>
      <w:szCs w:val="32"/>
    </w:rPr>
  </w:style>
  <w:style w:type="paragraph" w:styleId="3">
    <w:name w:val="heading 2"/>
    <w:basedOn w:val="1"/>
    <w:next w:val="1"/>
    <w:qFormat/>
    <w:uiPriority w:val="0"/>
    <w:pPr>
      <w:keepNext/>
      <w:keepLines/>
      <w:spacing w:before="40" w:after="0"/>
      <w:outlineLvl w:val="1"/>
    </w:pPr>
    <w:rPr>
      <w:rFonts w:ascii="Calibri Light" w:hAnsi="Calibri Light" w:eastAsia="Times New Roman"/>
      <w:sz w:val="26"/>
      <w:szCs w:val="26"/>
    </w:rPr>
  </w:style>
  <w:style w:type="paragraph" w:styleId="4">
    <w:name w:val="heading 3"/>
    <w:basedOn w:val="1"/>
    <w:next w:val="1"/>
    <w:qFormat/>
    <w:uiPriority w:val="0"/>
    <w:pPr>
      <w:keepNext/>
      <w:keepLines/>
      <w:spacing w:before="40" w:after="0"/>
      <w:outlineLvl w:val="2"/>
    </w:pPr>
    <w:rPr>
      <w:rFonts w:ascii="Calibri Light" w:hAnsi="Calibri Light" w:eastAsia="Times New Roman"/>
      <w:sz w:val="24"/>
      <w:szCs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ody Text"/>
    <w:basedOn w:val="1"/>
    <w:qFormat/>
    <w:uiPriority w:val="0"/>
    <w:pPr>
      <w:spacing w:after="140" w:line="276" w:lineRule="auto"/>
    </w:pPr>
    <w:rPr>
      <w:rFonts w:ascii="Liberation Serif" w:hAnsi="Liberation Serif" w:eastAsia="Noto Serif CJK SC" w:cs="Lohit Devanagari"/>
      <w:kern w:val="3"/>
      <w:sz w:val="24"/>
      <w:szCs w:val="24"/>
      <w:lang w:eastAsia="zh-CN" w:bidi="hi-IN"/>
    </w:rPr>
  </w:style>
  <w:style w:type="paragraph" w:styleId="8">
    <w:name w:val="caption"/>
    <w:basedOn w:val="1"/>
    <w:next w:val="1"/>
    <w:qFormat/>
    <w:uiPriority w:val="0"/>
    <w:pPr>
      <w:spacing w:after="200" w:line="240" w:lineRule="auto"/>
    </w:pPr>
    <w:rPr>
      <w:i/>
      <w:iCs/>
      <w:color w:val="44546A"/>
      <w:sz w:val="18"/>
      <w:szCs w:val="18"/>
    </w:rPr>
  </w:style>
  <w:style w:type="paragraph" w:styleId="9">
    <w:name w:val="footer"/>
    <w:basedOn w:val="1"/>
    <w:qFormat/>
    <w:uiPriority w:val="0"/>
    <w:pPr>
      <w:tabs>
        <w:tab w:val="center" w:pos="4513"/>
        <w:tab w:val="right" w:pos="9026"/>
      </w:tabs>
      <w:spacing w:after="0" w:line="240" w:lineRule="auto"/>
    </w:pPr>
  </w:style>
  <w:style w:type="paragraph" w:styleId="10">
    <w:name w:val="header"/>
    <w:basedOn w:val="1"/>
    <w:qFormat/>
    <w:uiPriority w:val="0"/>
    <w:pPr>
      <w:tabs>
        <w:tab w:val="center" w:pos="4513"/>
        <w:tab w:val="right" w:pos="9026"/>
      </w:tabs>
      <w:spacing w:after="0" w:line="240" w:lineRule="auto"/>
    </w:pPr>
  </w:style>
  <w:style w:type="character" w:styleId="11">
    <w:name w:val="Hyperlink"/>
    <w:basedOn w:val="5"/>
    <w:qFormat/>
    <w:uiPriority w:val="0"/>
    <w:rPr>
      <w:color w:val="0563C1"/>
      <w:u w:val="single"/>
    </w:rPr>
  </w:style>
  <w:style w:type="paragraph" w:styleId="12">
    <w:name w:val="table of figures"/>
    <w:basedOn w:val="1"/>
    <w:next w:val="1"/>
    <w:qFormat/>
    <w:uiPriority w:val="0"/>
    <w:pPr>
      <w:spacing w:after="0"/>
    </w:pPr>
  </w:style>
  <w:style w:type="paragraph" w:styleId="13">
    <w:name w:val="toc 1"/>
    <w:basedOn w:val="1"/>
    <w:next w:val="1"/>
    <w:qFormat/>
    <w:uiPriority w:val="0"/>
    <w:pPr>
      <w:spacing w:after="100"/>
    </w:pPr>
  </w:style>
  <w:style w:type="paragraph" w:styleId="14">
    <w:name w:val="toc 2"/>
    <w:basedOn w:val="1"/>
    <w:next w:val="1"/>
    <w:qFormat/>
    <w:uiPriority w:val="0"/>
    <w:pPr>
      <w:spacing w:after="100"/>
      <w:ind w:left="220"/>
    </w:pPr>
  </w:style>
  <w:style w:type="paragraph" w:customStyle="1" w:styleId="15">
    <w:name w:val="Address Heading"/>
    <w:basedOn w:val="1"/>
    <w:qFormat/>
    <w:uiPriority w:val="0"/>
    <w:rPr>
      <w:b/>
      <w:i/>
      <w:lang w:val="en-US"/>
    </w:rPr>
  </w:style>
  <w:style w:type="character" w:customStyle="1" w:styleId="16">
    <w:name w:val="Address Heading Char"/>
    <w:basedOn w:val="5"/>
    <w:qFormat/>
    <w:uiPriority w:val="0"/>
    <w:rPr>
      <w:b/>
      <w:i/>
      <w:lang w:val="en-US"/>
    </w:rPr>
  </w:style>
  <w:style w:type="character" w:customStyle="1" w:styleId="17">
    <w:name w:val="Heading 2 Char"/>
    <w:basedOn w:val="5"/>
    <w:qFormat/>
    <w:uiPriority w:val="0"/>
    <w:rPr>
      <w:rFonts w:ascii="Calibri Light" w:hAnsi="Calibri Light" w:eastAsia="Times New Roman" w:cs="Times New Roman"/>
      <w:sz w:val="26"/>
      <w:szCs w:val="26"/>
    </w:rPr>
  </w:style>
  <w:style w:type="paragraph" w:customStyle="1" w:styleId="18">
    <w:name w:val="wiola"/>
    <w:basedOn w:val="1"/>
    <w:qFormat/>
    <w:uiPriority w:val="0"/>
    <w:rPr>
      <w:rFonts w:ascii="Arial Black" w:hAnsi="Arial Black"/>
      <w:b/>
      <w:i/>
      <w:color w:val="7030A0"/>
      <w:sz w:val="44"/>
      <w:lang w:val="en-US"/>
    </w:rPr>
  </w:style>
  <w:style w:type="character" w:customStyle="1" w:styleId="19">
    <w:name w:val="Heading 1 Char"/>
    <w:basedOn w:val="5"/>
    <w:qFormat/>
    <w:uiPriority w:val="0"/>
    <w:rPr>
      <w:rFonts w:ascii="Calibri Light" w:hAnsi="Calibri Light" w:eastAsia="Times New Roman" w:cs="Times New Roman"/>
      <w:b/>
      <w:sz w:val="32"/>
      <w:szCs w:val="32"/>
    </w:rPr>
  </w:style>
  <w:style w:type="character" w:customStyle="1" w:styleId="20">
    <w:name w:val="Heading 3 Char"/>
    <w:basedOn w:val="5"/>
    <w:qFormat/>
    <w:uiPriority w:val="0"/>
    <w:rPr>
      <w:rFonts w:ascii="Calibri Light" w:hAnsi="Calibri Light" w:eastAsia="Times New Roman" w:cs="Times New Roman"/>
      <w:sz w:val="24"/>
      <w:szCs w:val="24"/>
    </w:rPr>
  </w:style>
  <w:style w:type="character" w:customStyle="1" w:styleId="21">
    <w:name w:val="Unresolved Mention"/>
    <w:basedOn w:val="5"/>
    <w:qFormat/>
    <w:uiPriority w:val="0"/>
    <w:rPr>
      <w:color w:val="605E5C"/>
      <w:shd w:val="clear" w:color="auto" w:fill="E1DFDD"/>
    </w:rPr>
  </w:style>
  <w:style w:type="character" w:customStyle="1" w:styleId="22">
    <w:name w:val="Header Char"/>
    <w:basedOn w:val="5"/>
    <w:qFormat/>
    <w:uiPriority w:val="0"/>
  </w:style>
  <w:style w:type="character" w:customStyle="1" w:styleId="23">
    <w:name w:val="Footer Char"/>
    <w:basedOn w:val="5"/>
    <w:qFormat/>
    <w:uiPriority w:val="0"/>
  </w:style>
  <w:style w:type="paragraph" w:styleId="24">
    <w:name w:val="No Spacing"/>
    <w:qFormat/>
    <w:uiPriority w:val="0"/>
    <w:pPr>
      <w:autoSpaceDN w:val="0"/>
      <w:spacing w:after="0" w:line="240" w:lineRule="auto"/>
      <w:textAlignment w:val="baseline"/>
    </w:pPr>
    <w:rPr>
      <w:rFonts w:ascii="Calibri" w:hAnsi="Calibri" w:eastAsia="Times New Roman" w:cs="Times New Roman"/>
      <w:sz w:val="22"/>
      <w:szCs w:val="22"/>
      <w:lang w:val="en-US" w:eastAsia="en-US" w:bidi="ar-SA"/>
    </w:rPr>
  </w:style>
  <w:style w:type="character" w:customStyle="1" w:styleId="25">
    <w:name w:val="No Spacing Char"/>
    <w:basedOn w:val="5"/>
    <w:qFormat/>
    <w:uiPriority w:val="0"/>
    <w:rPr>
      <w:rFonts w:ascii="Calibri" w:hAnsi="Calibri" w:eastAsia="Times New Roman" w:cs="Times New Roman"/>
      <w:lang w:val="en-US"/>
    </w:rPr>
  </w:style>
  <w:style w:type="paragraph" w:customStyle="1" w:styleId="26">
    <w:name w:val="TOC Heading"/>
    <w:basedOn w:val="2"/>
    <w:next w:val="1"/>
    <w:qFormat/>
    <w:uiPriority w:val="0"/>
    <w:pPr>
      <w:suppressAutoHyphens w:val="0"/>
      <w:spacing w:line="254" w:lineRule="auto"/>
    </w:pPr>
    <w:rPr>
      <w:b w:val="0"/>
      <w:color w:val="2E74B5"/>
      <w:lang w:val="en-US"/>
    </w:rPr>
  </w:style>
  <w:style w:type="character" w:customStyle="1" w:styleId="27">
    <w:name w:val="Body Text Char"/>
    <w:basedOn w:val="5"/>
    <w:qFormat/>
    <w:uiPriority w:val="0"/>
    <w:rPr>
      <w:rFonts w:ascii="Liberation Serif" w:hAnsi="Liberation Serif" w:eastAsia="Noto Serif CJK SC" w:cs="Lohit Devanagari"/>
      <w:kern w:val="3"/>
      <w:sz w:val="24"/>
      <w:szCs w:val="24"/>
      <w:lang w:eastAsia="zh-CN" w:bidi="hi-IN"/>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7" Type="http://schemas.openxmlformats.org/officeDocument/2006/relationships/fontTable" Target="fontTable.xml"/><Relationship Id="rId46" Type="http://schemas.openxmlformats.org/officeDocument/2006/relationships/customXml" Target="../customXml/item1.xml"/><Relationship Id="rId45" Type="http://schemas.openxmlformats.org/officeDocument/2006/relationships/image" Target="media/image39.png"/><Relationship Id="rId44" Type="http://schemas.openxmlformats.org/officeDocument/2006/relationships/image" Target="media/image38.jpeg"/><Relationship Id="rId43" Type="http://schemas.openxmlformats.org/officeDocument/2006/relationships/image" Target="media/image37.png"/><Relationship Id="rId42" Type="http://schemas.openxmlformats.org/officeDocument/2006/relationships/image" Target="media/image36.jpe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jpe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3</Pages>
  <Words>7848</Words>
  <Characters>44739</Characters>
  <Lines>372</Lines>
  <Paragraphs>104</Paragraphs>
  <TotalTime>1</TotalTime>
  <ScaleCrop>false</ScaleCrop>
  <LinksUpToDate>false</LinksUpToDate>
  <CharactersWithSpaces>52483</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1T18:35:00Z</dcterms:created>
  <dc:creator>Student: Marcin Kaczmarek – C00242533</dc:creator>
  <cp:lastModifiedBy>mck</cp:lastModifiedBy>
  <dcterms:modified xsi:type="dcterms:W3CDTF">2022-04-21T19:03:13Z</dcterms:modified>
  <dc:subject>Final Report</dc:subject>
  <dc:title>Deepfake           Detection Tool</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702</vt:lpwstr>
  </property>
</Properties>
</file>